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4696D3" w14:textId="77777777" w:rsidR="0002768C" w:rsidRPr="0002768C" w:rsidRDefault="0002768C" w:rsidP="00C51D71">
      <w:pPr>
        <w:snapToGrid w:val="0"/>
        <w:spacing w:after="0" w:line="240" w:lineRule="auto"/>
        <w:jc w:val="both"/>
        <w:rPr>
          <w:rFonts w:ascii="Times New Roman" w:hAnsi="Times New Roman"/>
          <w:b/>
          <w:color w:val="000000"/>
          <w:sz w:val="20"/>
          <w:szCs w:val="20"/>
          <w:u w:val="single"/>
        </w:rPr>
      </w:pPr>
      <w:r w:rsidRPr="0002768C">
        <w:rPr>
          <w:rFonts w:ascii="Times New Roman" w:hAnsi="Times New Roman"/>
          <w:b/>
          <w:color w:val="000000"/>
          <w:sz w:val="20"/>
          <w:szCs w:val="20"/>
          <w:u w:val="single"/>
        </w:rPr>
        <w:t>Solution to Homework 3</w:t>
      </w:r>
    </w:p>
    <w:p w14:paraId="1815087A" w14:textId="77777777" w:rsidR="0002768C" w:rsidRDefault="0002768C" w:rsidP="00C51D71">
      <w:pPr>
        <w:snapToGri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</w:p>
    <w:p w14:paraId="79F2F27B" w14:textId="77777777" w:rsidR="0037491C" w:rsidRDefault="0037491C" w:rsidP="00C51D71">
      <w:pPr>
        <w:snapToGrid w:val="0"/>
        <w:spacing w:after="0" w:line="240" w:lineRule="auto"/>
        <w:jc w:val="both"/>
        <w:rPr>
          <w:rFonts w:ascii="Times New Roman" w:hAnsi="Times New Roman"/>
          <w:color w:val="000000"/>
          <w:sz w:val="20"/>
          <w:szCs w:val="20"/>
        </w:rPr>
      </w:pPr>
      <w:r w:rsidRPr="00416856">
        <w:rPr>
          <w:rFonts w:ascii="Times New Roman" w:hAnsi="Times New Roman"/>
          <w:color w:val="000000"/>
          <w:sz w:val="20"/>
          <w:szCs w:val="20"/>
        </w:rPr>
        <w:t xml:space="preserve">Does criterion </w:t>
      </w:r>
      <w:r w:rsidRPr="00416856">
        <w:rPr>
          <w:rFonts w:ascii="Times New Roman" w:hAnsi="Times New Roman"/>
          <w:iCs/>
          <w:color w:val="000000"/>
          <w:sz w:val="20"/>
          <w:szCs w:val="20"/>
        </w:rPr>
        <w:t>C</w:t>
      </w:r>
      <w:r w:rsidRPr="00416856">
        <w:rPr>
          <w:rFonts w:ascii="Times New Roman" w:hAnsi="Times New Roman"/>
          <w:color w:val="000000"/>
          <w:sz w:val="20"/>
          <w:szCs w:val="20"/>
          <w:vertAlign w:val="subscript"/>
        </w:rPr>
        <w:t>1</w:t>
      </w:r>
      <w:r w:rsidRPr="00416856">
        <w:rPr>
          <w:rFonts w:ascii="Times New Roman" w:hAnsi="Times New Roman"/>
          <w:color w:val="000000"/>
          <w:sz w:val="20"/>
          <w:szCs w:val="20"/>
        </w:rPr>
        <w:t xml:space="preserve"> subsume C</w:t>
      </w:r>
      <w:r w:rsidRPr="00416856">
        <w:rPr>
          <w:rFonts w:ascii="Times New Roman" w:hAnsi="Times New Roman"/>
          <w:color w:val="000000"/>
          <w:sz w:val="20"/>
          <w:szCs w:val="20"/>
          <w:vertAlign w:val="subscript"/>
        </w:rPr>
        <w:t>2</w:t>
      </w:r>
      <w:r w:rsidRPr="00416856">
        <w:rPr>
          <w:rFonts w:ascii="Times New Roman" w:hAnsi="Times New Roman"/>
          <w:color w:val="000000"/>
          <w:sz w:val="20"/>
          <w:szCs w:val="20"/>
        </w:rPr>
        <w:t xml:space="preserve">? That is, if a test set gives 100% coverage with respect to </w:t>
      </w:r>
      <w:r w:rsidRPr="00416856">
        <w:rPr>
          <w:rFonts w:ascii="Times New Roman" w:hAnsi="Times New Roman"/>
          <w:iCs/>
          <w:color w:val="000000"/>
          <w:sz w:val="20"/>
          <w:szCs w:val="20"/>
        </w:rPr>
        <w:t>C</w:t>
      </w:r>
      <w:r w:rsidRPr="00416856">
        <w:rPr>
          <w:rFonts w:ascii="Times New Roman" w:hAnsi="Times New Roman"/>
          <w:color w:val="000000"/>
          <w:sz w:val="20"/>
          <w:szCs w:val="20"/>
          <w:vertAlign w:val="subscript"/>
        </w:rPr>
        <w:t>1</w:t>
      </w:r>
      <w:r w:rsidRPr="00416856">
        <w:rPr>
          <w:rFonts w:ascii="Times New Roman" w:hAnsi="Times New Roman"/>
          <w:color w:val="000000"/>
          <w:sz w:val="20"/>
          <w:szCs w:val="20"/>
        </w:rPr>
        <w:t>, will it also give 100% coverage with respect to C</w:t>
      </w:r>
      <w:r w:rsidRPr="00416856">
        <w:rPr>
          <w:rFonts w:ascii="Times New Roman" w:hAnsi="Times New Roman"/>
          <w:color w:val="000000"/>
          <w:sz w:val="20"/>
          <w:szCs w:val="20"/>
          <w:vertAlign w:val="subscript"/>
        </w:rPr>
        <w:t>2</w:t>
      </w:r>
      <w:r>
        <w:rPr>
          <w:rFonts w:ascii="Times New Roman" w:hAnsi="Times New Roman"/>
          <w:color w:val="000000"/>
          <w:sz w:val="20"/>
          <w:szCs w:val="20"/>
        </w:rPr>
        <w:t>?</w:t>
      </w:r>
    </w:p>
    <w:p w14:paraId="784D416E" w14:textId="77777777" w:rsidR="00697256" w:rsidRDefault="00697256" w:rsidP="00C51D71">
      <w:pPr>
        <w:snapToGrid w:val="0"/>
        <w:spacing w:after="0" w:line="240" w:lineRule="auto"/>
        <w:jc w:val="both"/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6"/>
        <w:gridCol w:w="943"/>
        <w:gridCol w:w="944"/>
        <w:gridCol w:w="943"/>
        <w:gridCol w:w="944"/>
        <w:gridCol w:w="943"/>
        <w:gridCol w:w="944"/>
        <w:gridCol w:w="943"/>
        <w:gridCol w:w="944"/>
        <w:gridCol w:w="836"/>
      </w:tblGrid>
      <w:tr w:rsidR="0037491C" w:rsidRPr="00873DF8" w14:paraId="787DC7BF" w14:textId="77777777" w:rsidTr="00873DF8">
        <w:tc>
          <w:tcPr>
            <w:tcW w:w="976" w:type="dxa"/>
            <w:shd w:val="clear" w:color="auto" w:fill="auto"/>
          </w:tcPr>
          <w:p w14:paraId="46D416C4" w14:textId="77777777" w:rsidR="0037491C" w:rsidRPr="00873DF8" w:rsidRDefault="0037491C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43" w:type="dxa"/>
            <w:shd w:val="clear" w:color="auto" w:fill="auto"/>
          </w:tcPr>
          <w:p w14:paraId="517A3624" w14:textId="77777777" w:rsidR="0037491C" w:rsidRPr="00873DF8" w:rsidRDefault="009A5CFF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 w:hint="eastAsia"/>
                <w:sz w:val="18"/>
                <w:szCs w:val="18"/>
              </w:rPr>
              <w:t>b</w:t>
            </w:r>
            <w:r w:rsidR="0037491C" w:rsidRPr="00873DF8">
              <w:rPr>
                <w:rFonts w:ascii="Times New Roman" w:hAnsi="Times New Roman"/>
                <w:sz w:val="18"/>
                <w:szCs w:val="18"/>
              </w:rPr>
              <w:t>lock</w:t>
            </w:r>
          </w:p>
        </w:tc>
        <w:tc>
          <w:tcPr>
            <w:tcW w:w="944" w:type="dxa"/>
            <w:shd w:val="clear" w:color="auto" w:fill="auto"/>
          </w:tcPr>
          <w:p w14:paraId="587BF438" w14:textId="77777777" w:rsidR="0037491C" w:rsidRPr="00873DF8" w:rsidRDefault="009A5CFF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 w:hint="eastAsia"/>
                <w:sz w:val="18"/>
                <w:szCs w:val="18"/>
              </w:rPr>
              <w:t>s</w:t>
            </w:r>
            <w:r w:rsidR="0037491C" w:rsidRPr="00873DF8">
              <w:rPr>
                <w:rFonts w:ascii="Times New Roman" w:hAnsi="Times New Roman"/>
                <w:sz w:val="18"/>
                <w:szCs w:val="18"/>
              </w:rPr>
              <w:t>tatement</w:t>
            </w:r>
          </w:p>
        </w:tc>
        <w:tc>
          <w:tcPr>
            <w:tcW w:w="943" w:type="dxa"/>
            <w:shd w:val="clear" w:color="auto" w:fill="auto"/>
          </w:tcPr>
          <w:p w14:paraId="2654ECD3" w14:textId="77777777" w:rsidR="0037491C" w:rsidRPr="00873DF8" w:rsidRDefault="009A5CFF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 w:hint="eastAsia"/>
                <w:sz w:val="18"/>
                <w:szCs w:val="18"/>
              </w:rPr>
              <w:t>c</w:t>
            </w:r>
            <w:r w:rsidR="0037491C" w:rsidRPr="00873DF8">
              <w:rPr>
                <w:rFonts w:ascii="Times New Roman" w:hAnsi="Times New Roman"/>
                <w:sz w:val="18"/>
                <w:szCs w:val="18"/>
              </w:rPr>
              <w:t>ondition</w:t>
            </w:r>
          </w:p>
        </w:tc>
        <w:tc>
          <w:tcPr>
            <w:tcW w:w="944" w:type="dxa"/>
            <w:shd w:val="clear" w:color="auto" w:fill="auto"/>
          </w:tcPr>
          <w:p w14:paraId="230E2462" w14:textId="77777777" w:rsidR="0037491C" w:rsidRPr="00873DF8" w:rsidRDefault="009A5CFF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 w:hint="eastAsia"/>
                <w:sz w:val="18"/>
                <w:szCs w:val="18"/>
              </w:rPr>
              <w:t>d</w:t>
            </w:r>
            <w:r w:rsidR="0037491C" w:rsidRPr="00873DF8">
              <w:rPr>
                <w:rFonts w:ascii="Times New Roman" w:hAnsi="Times New Roman"/>
                <w:sz w:val="18"/>
                <w:szCs w:val="18"/>
              </w:rPr>
              <w:t>ecision</w:t>
            </w:r>
          </w:p>
        </w:tc>
        <w:tc>
          <w:tcPr>
            <w:tcW w:w="943" w:type="dxa"/>
            <w:shd w:val="clear" w:color="auto" w:fill="auto"/>
          </w:tcPr>
          <w:p w14:paraId="7096933F" w14:textId="77777777" w:rsidR="0037491C" w:rsidRPr="00873DF8" w:rsidRDefault="0037491C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CD</w:t>
            </w:r>
          </w:p>
        </w:tc>
        <w:tc>
          <w:tcPr>
            <w:tcW w:w="944" w:type="dxa"/>
            <w:shd w:val="clear" w:color="auto" w:fill="auto"/>
          </w:tcPr>
          <w:p w14:paraId="5B9BDB4F" w14:textId="77777777" w:rsidR="0037491C" w:rsidRPr="00873DF8" w:rsidRDefault="0037491C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MC</w:t>
            </w:r>
          </w:p>
        </w:tc>
        <w:tc>
          <w:tcPr>
            <w:tcW w:w="943" w:type="dxa"/>
            <w:shd w:val="clear" w:color="auto" w:fill="auto"/>
          </w:tcPr>
          <w:p w14:paraId="0539569F" w14:textId="77777777" w:rsidR="0037491C" w:rsidRPr="00873DF8" w:rsidRDefault="0037491C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c-use</w:t>
            </w:r>
          </w:p>
        </w:tc>
        <w:tc>
          <w:tcPr>
            <w:tcW w:w="944" w:type="dxa"/>
            <w:shd w:val="clear" w:color="auto" w:fill="auto"/>
          </w:tcPr>
          <w:p w14:paraId="03BCBAFA" w14:textId="77777777" w:rsidR="0037491C" w:rsidRPr="00873DF8" w:rsidRDefault="0037491C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p-use</w:t>
            </w:r>
          </w:p>
        </w:tc>
        <w:tc>
          <w:tcPr>
            <w:tcW w:w="836" w:type="dxa"/>
            <w:shd w:val="clear" w:color="auto" w:fill="auto"/>
          </w:tcPr>
          <w:p w14:paraId="7A5DB88C" w14:textId="77777777" w:rsidR="0037491C" w:rsidRPr="00873DF8" w:rsidRDefault="009A5CFF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 w:hint="eastAsia"/>
                <w:sz w:val="18"/>
                <w:szCs w:val="18"/>
              </w:rPr>
              <w:t>a</w:t>
            </w:r>
            <w:r w:rsidR="0037491C" w:rsidRPr="00873DF8">
              <w:rPr>
                <w:rFonts w:ascii="Times New Roman" w:hAnsi="Times New Roman"/>
                <w:sz w:val="18"/>
                <w:szCs w:val="18"/>
              </w:rPr>
              <w:t>ll-use</w:t>
            </w:r>
          </w:p>
        </w:tc>
      </w:tr>
      <w:tr w:rsidR="0037491C" w:rsidRPr="00873DF8" w14:paraId="163E053E" w14:textId="77777777" w:rsidTr="00873DF8">
        <w:tc>
          <w:tcPr>
            <w:tcW w:w="976" w:type="dxa"/>
            <w:shd w:val="clear" w:color="auto" w:fill="auto"/>
          </w:tcPr>
          <w:p w14:paraId="0C64D204" w14:textId="77777777" w:rsidR="0037491C" w:rsidRPr="00873DF8" w:rsidRDefault="009A5CFF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 w:hint="eastAsia"/>
                <w:sz w:val="18"/>
                <w:szCs w:val="18"/>
              </w:rPr>
              <w:t>b</w:t>
            </w:r>
            <w:r w:rsidR="0037491C" w:rsidRPr="00873DF8">
              <w:rPr>
                <w:rFonts w:ascii="Times New Roman" w:hAnsi="Times New Roman"/>
                <w:sz w:val="18"/>
                <w:szCs w:val="18"/>
              </w:rPr>
              <w:t>lock</w:t>
            </w:r>
          </w:p>
        </w:tc>
        <w:tc>
          <w:tcPr>
            <w:tcW w:w="943" w:type="dxa"/>
            <w:shd w:val="clear" w:color="auto" w:fill="D9D9D9"/>
          </w:tcPr>
          <w:p w14:paraId="12D99F06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</w:tcPr>
          <w:p w14:paraId="41B66C2A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 (1)</w:t>
            </w:r>
          </w:p>
        </w:tc>
        <w:tc>
          <w:tcPr>
            <w:tcW w:w="943" w:type="dxa"/>
            <w:shd w:val="clear" w:color="auto" w:fill="auto"/>
          </w:tcPr>
          <w:p w14:paraId="0E606FF0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DD1477" w:rsidRPr="00873DF8">
              <w:rPr>
                <w:rFonts w:ascii="Times New Roman" w:hAnsi="Times New Roman"/>
                <w:sz w:val="18"/>
                <w:szCs w:val="18"/>
              </w:rPr>
              <w:t xml:space="preserve"> (2)</w:t>
            </w:r>
          </w:p>
        </w:tc>
        <w:tc>
          <w:tcPr>
            <w:tcW w:w="944" w:type="dxa"/>
            <w:shd w:val="clear" w:color="auto" w:fill="auto"/>
          </w:tcPr>
          <w:p w14:paraId="24B2F426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487C98" w:rsidRPr="00873DF8">
              <w:rPr>
                <w:rFonts w:ascii="Times New Roman" w:hAnsi="Times New Roman"/>
                <w:sz w:val="18"/>
                <w:szCs w:val="18"/>
              </w:rPr>
              <w:t xml:space="preserve"> (3)</w:t>
            </w:r>
          </w:p>
        </w:tc>
        <w:tc>
          <w:tcPr>
            <w:tcW w:w="943" w:type="dxa"/>
            <w:shd w:val="clear" w:color="auto" w:fill="auto"/>
          </w:tcPr>
          <w:p w14:paraId="004D24DC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5E6CF6" w:rsidRPr="00873DF8">
              <w:rPr>
                <w:rFonts w:ascii="Times New Roman" w:hAnsi="Times New Roman"/>
                <w:sz w:val="18"/>
                <w:szCs w:val="18"/>
              </w:rPr>
              <w:t xml:space="preserve"> (4)</w:t>
            </w:r>
          </w:p>
        </w:tc>
        <w:tc>
          <w:tcPr>
            <w:tcW w:w="944" w:type="dxa"/>
            <w:shd w:val="clear" w:color="auto" w:fill="auto"/>
          </w:tcPr>
          <w:p w14:paraId="2A8BB13D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5458D9" w:rsidRPr="00873DF8">
              <w:rPr>
                <w:rFonts w:ascii="Times New Roman" w:hAnsi="Times New Roman"/>
                <w:sz w:val="18"/>
                <w:szCs w:val="18"/>
              </w:rPr>
              <w:t xml:space="preserve"> (5)</w:t>
            </w:r>
          </w:p>
        </w:tc>
        <w:tc>
          <w:tcPr>
            <w:tcW w:w="943" w:type="dxa"/>
            <w:shd w:val="clear" w:color="auto" w:fill="auto"/>
          </w:tcPr>
          <w:p w14:paraId="4C1B362C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6)</w:t>
            </w:r>
          </w:p>
        </w:tc>
        <w:tc>
          <w:tcPr>
            <w:tcW w:w="944" w:type="dxa"/>
            <w:shd w:val="clear" w:color="auto" w:fill="auto"/>
          </w:tcPr>
          <w:p w14:paraId="4AFA0303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7)</w:t>
            </w:r>
          </w:p>
        </w:tc>
        <w:tc>
          <w:tcPr>
            <w:tcW w:w="836" w:type="dxa"/>
            <w:shd w:val="clear" w:color="auto" w:fill="auto"/>
          </w:tcPr>
          <w:p w14:paraId="74525970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8)</w:t>
            </w:r>
          </w:p>
        </w:tc>
      </w:tr>
      <w:tr w:rsidR="0037491C" w:rsidRPr="00873DF8" w14:paraId="06FDC217" w14:textId="77777777" w:rsidTr="00873DF8">
        <w:tc>
          <w:tcPr>
            <w:tcW w:w="976" w:type="dxa"/>
            <w:shd w:val="clear" w:color="auto" w:fill="auto"/>
          </w:tcPr>
          <w:p w14:paraId="645BD032" w14:textId="77777777" w:rsidR="0037491C" w:rsidRPr="00873DF8" w:rsidRDefault="009A5CFF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 w:hint="eastAsia"/>
                <w:sz w:val="18"/>
                <w:szCs w:val="18"/>
              </w:rPr>
              <w:t>s</w:t>
            </w:r>
            <w:r w:rsidR="0037491C" w:rsidRPr="00873DF8">
              <w:rPr>
                <w:rFonts w:ascii="Times New Roman" w:hAnsi="Times New Roman"/>
                <w:sz w:val="18"/>
                <w:szCs w:val="18"/>
              </w:rPr>
              <w:t>tatement</w:t>
            </w:r>
          </w:p>
        </w:tc>
        <w:tc>
          <w:tcPr>
            <w:tcW w:w="943" w:type="dxa"/>
            <w:shd w:val="clear" w:color="auto" w:fill="auto"/>
          </w:tcPr>
          <w:p w14:paraId="314F029B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 (1)</w:t>
            </w:r>
          </w:p>
        </w:tc>
        <w:tc>
          <w:tcPr>
            <w:tcW w:w="944" w:type="dxa"/>
            <w:shd w:val="clear" w:color="auto" w:fill="D9D9D9"/>
          </w:tcPr>
          <w:p w14:paraId="3F23B220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43" w:type="dxa"/>
            <w:shd w:val="clear" w:color="auto" w:fill="auto"/>
          </w:tcPr>
          <w:p w14:paraId="577549D8" w14:textId="77777777" w:rsidR="0037491C" w:rsidRPr="00873DF8" w:rsidRDefault="00DD1477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 (2)</w:t>
            </w:r>
          </w:p>
        </w:tc>
        <w:tc>
          <w:tcPr>
            <w:tcW w:w="944" w:type="dxa"/>
            <w:shd w:val="clear" w:color="auto" w:fill="auto"/>
          </w:tcPr>
          <w:p w14:paraId="499EC39A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487C98" w:rsidRPr="00873DF8">
              <w:rPr>
                <w:rFonts w:ascii="Times New Roman" w:hAnsi="Times New Roman"/>
                <w:sz w:val="18"/>
                <w:szCs w:val="18"/>
              </w:rPr>
              <w:t xml:space="preserve"> (3) </w:t>
            </w:r>
          </w:p>
        </w:tc>
        <w:tc>
          <w:tcPr>
            <w:tcW w:w="943" w:type="dxa"/>
            <w:shd w:val="clear" w:color="auto" w:fill="auto"/>
          </w:tcPr>
          <w:p w14:paraId="6AC2C681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5E6CF6" w:rsidRPr="00873DF8">
              <w:rPr>
                <w:rFonts w:ascii="Times New Roman" w:hAnsi="Times New Roman"/>
                <w:sz w:val="18"/>
                <w:szCs w:val="18"/>
              </w:rPr>
              <w:t xml:space="preserve"> (4)</w:t>
            </w:r>
          </w:p>
        </w:tc>
        <w:tc>
          <w:tcPr>
            <w:tcW w:w="944" w:type="dxa"/>
            <w:shd w:val="clear" w:color="auto" w:fill="auto"/>
          </w:tcPr>
          <w:p w14:paraId="4D4641B7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5458D9" w:rsidRPr="00873DF8">
              <w:rPr>
                <w:rFonts w:ascii="Times New Roman" w:hAnsi="Times New Roman"/>
                <w:sz w:val="18"/>
                <w:szCs w:val="18"/>
              </w:rPr>
              <w:t xml:space="preserve"> (5)</w:t>
            </w:r>
          </w:p>
        </w:tc>
        <w:tc>
          <w:tcPr>
            <w:tcW w:w="943" w:type="dxa"/>
            <w:shd w:val="clear" w:color="auto" w:fill="auto"/>
          </w:tcPr>
          <w:p w14:paraId="1B53F72E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6)</w:t>
            </w:r>
          </w:p>
        </w:tc>
        <w:tc>
          <w:tcPr>
            <w:tcW w:w="944" w:type="dxa"/>
            <w:shd w:val="clear" w:color="auto" w:fill="auto"/>
          </w:tcPr>
          <w:p w14:paraId="7F3E5030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7)</w:t>
            </w:r>
          </w:p>
        </w:tc>
        <w:tc>
          <w:tcPr>
            <w:tcW w:w="836" w:type="dxa"/>
            <w:shd w:val="clear" w:color="auto" w:fill="auto"/>
          </w:tcPr>
          <w:p w14:paraId="14972F49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8)</w:t>
            </w:r>
          </w:p>
        </w:tc>
      </w:tr>
      <w:tr w:rsidR="0037491C" w:rsidRPr="00873DF8" w14:paraId="70FA8FEC" w14:textId="77777777" w:rsidTr="00873DF8">
        <w:tc>
          <w:tcPr>
            <w:tcW w:w="976" w:type="dxa"/>
            <w:shd w:val="clear" w:color="auto" w:fill="auto"/>
          </w:tcPr>
          <w:p w14:paraId="500B932B" w14:textId="77777777" w:rsidR="0037491C" w:rsidRPr="00873DF8" w:rsidRDefault="009A5CFF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 w:hint="eastAsia"/>
                <w:sz w:val="18"/>
                <w:szCs w:val="18"/>
              </w:rPr>
              <w:t>c</w:t>
            </w:r>
            <w:r w:rsidR="0037491C" w:rsidRPr="00873DF8">
              <w:rPr>
                <w:rFonts w:ascii="Times New Roman" w:hAnsi="Times New Roman"/>
                <w:sz w:val="18"/>
                <w:szCs w:val="18"/>
              </w:rPr>
              <w:t>ondition</w:t>
            </w:r>
          </w:p>
        </w:tc>
        <w:tc>
          <w:tcPr>
            <w:tcW w:w="943" w:type="dxa"/>
            <w:shd w:val="clear" w:color="auto" w:fill="auto"/>
          </w:tcPr>
          <w:p w14:paraId="6719B5E8" w14:textId="77777777" w:rsidR="0037491C" w:rsidRPr="00873DF8" w:rsidRDefault="00DD1477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 (2)</w:t>
            </w:r>
          </w:p>
        </w:tc>
        <w:tc>
          <w:tcPr>
            <w:tcW w:w="944" w:type="dxa"/>
            <w:shd w:val="clear" w:color="auto" w:fill="auto"/>
          </w:tcPr>
          <w:p w14:paraId="60646497" w14:textId="77777777" w:rsidR="0037491C" w:rsidRPr="00873DF8" w:rsidRDefault="00DD1477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 (2)</w:t>
            </w:r>
          </w:p>
        </w:tc>
        <w:tc>
          <w:tcPr>
            <w:tcW w:w="943" w:type="dxa"/>
            <w:shd w:val="clear" w:color="auto" w:fill="D9D9D9"/>
          </w:tcPr>
          <w:p w14:paraId="0673D07F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</w:tcPr>
          <w:p w14:paraId="2412513C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487C98" w:rsidRPr="00873DF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E4160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(9)</w:t>
            </w:r>
          </w:p>
        </w:tc>
        <w:tc>
          <w:tcPr>
            <w:tcW w:w="943" w:type="dxa"/>
            <w:shd w:val="clear" w:color="auto" w:fill="auto"/>
          </w:tcPr>
          <w:p w14:paraId="6DC32E01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5E6CF6" w:rsidRPr="00873DF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7B339E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(10)</w:t>
            </w:r>
          </w:p>
        </w:tc>
        <w:tc>
          <w:tcPr>
            <w:tcW w:w="944" w:type="dxa"/>
            <w:shd w:val="clear" w:color="auto" w:fill="auto"/>
          </w:tcPr>
          <w:p w14:paraId="73C8D9F1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6520A0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1)</w:t>
            </w:r>
          </w:p>
        </w:tc>
        <w:tc>
          <w:tcPr>
            <w:tcW w:w="943" w:type="dxa"/>
            <w:shd w:val="clear" w:color="auto" w:fill="auto"/>
          </w:tcPr>
          <w:p w14:paraId="7B5DDCDF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6520A0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2)</w:t>
            </w:r>
          </w:p>
        </w:tc>
        <w:tc>
          <w:tcPr>
            <w:tcW w:w="944" w:type="dxa"/>
            <w:shd w:val="clear" w:color="auto" w:fill="auto"/>
          </w:tcPr>
          <w:p w14:paraId="5AEF4D9F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6520A0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3)</w:t>
            </w:r>
          </w:p>
        </w:tc>
        <w:tc>
          <w:tcPr>
            <w:tcW w:w="836" w:type="dxa"/>
            <w:shd w:val="clear" w:color="auto" w:fill="auto"/>
          </w:tcPr>
          <w:p w14:paraId="2981BB48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6520A0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4)</w:t>
            </w:r>
          </w:p>
        </w:tc>
      </w:tr>
      <w:tr w:rsidR="0037491C" w:rsidRPr="00873DF8" w14:paraId="571E556A" w14:textId="77777777" w:rsidTr="00873DF8">
        <w:tc>
          <w:tcPr>
            <w:tcW w:w="976" w:type="dxa"/>
            <w:shd w:val="clear" w:color="auto" w:fill="auto"/>
          </w:tcPr>
          <w:p w14:paraId="5770379C" w14:textId="77777777" w:rsidR="0037491C" w:rsidRPr="00873DF8" w:rsidRDefault="009A5CFF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 w:hint="eastAsia"/>
                <w:sz w:val="18"/>
                <w:szCs w:val="18"/>
              </w:rPr>
              <w:t>d</w:t>
            </w:r>
            <w:r w:rsidR="0037491C" w:rsidRPr="00873DF8">
              <w:rPr>
                <w:rFonts w:ascii="Times New Roman" w:hAnsi="Times New Roman"/>
                <w:sz w:val="18"/>
                <w:szCs w:val="18"/>
              </w:rPr>
              <w:t>ecision</w:t>
            </w:r>
          </w:p>
        </w:tc>
        <w:tc>
          <w:tcPr>
            <w:tcW w:w="943" w:type="dxa"/>
            <w:shd w:val="clear" w:color="auto" w:fill="auto"/>
          </w:tcPr>
          <w:p w14:paraId="071244A6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487C98" w:rsidRPr="00873DF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5E6CF6" w:rsidRPr="00873DF8">
              <w:rPr>
                <w:rFonts w:ascii="Times New Roman" w:hAnsi="Times New Roman"/>
                <w:sz w:val="18"/>
                <w:szCs w:val="18"/>
              </w:rPr>
              <w:t>(3)</w:t>
            </w:r>
          </w:p>
        </w:tc>
        <w:tc>
          <w:tcPr>
            <w:tcW w:w="944" w:type="dxa"/>
            <w:shd w:val="clear" w:color="auto" w:fill="auto"/>
          </w:tcPr>
          <w:p w14:paraId="62E05A23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487C98" w:rsidRPr="00873DF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5E6CF6" w:rsidRPr="00873DF8">
              <w:rPr>
                <w:rFonts w:ascii="Times New Roman" w:hAnsi="Times New Roman"/>
                <w:sz w:val="18"/>
                <w:szCs w:val="18"/>
              </w:rPr>
              <w:t>(3)</w:t>
            </w:r>
          </w:p>
        </w:tc>
        <w:tc>
          <w:tcPr>
            <w:tcW w:w="943" w:type="dxa"/>
            <w:shd w:val="clear" w:color="auto" w:fill="auto"/>
          </w:tcPr>
          <w:p w14:paraId="53EED5A4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487C98" w:rsidRPr="00873DF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E4160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(9)</w:t>
            </w:r>
          </w:p>
        </w:tc>
        <w:tc>
          <w:tcPr>
            <w:tcW w:w="944" w:type="dxa"/>
            <w:shd w:val="clear" w:color="auto" w:fill="D9D9D9"/>
          </w:tcPr>
          <w:p w14:paraId="0C86E81F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43" w:type="dxa"/>
            <w:shd w:val="clear" w:color="auto" w:fill="auto"/>
          </w:tcPr>
          <w:p w14:paraId="2E83A430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5E6CF6" w:rsidRPr="00873DF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FD462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(15)</w:t>
            </w:r>
          </w:p>
        </w:tc>
        <w:tc>
          <w:tcPr>
            <w:tcW w:w="944" w:type="dxa"/>
            <w:shd w:val="clear" w:color="auto" w:fill="auto"/>
          </w:tcPr>
          <w:p w14:paraId="0B3E7E63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FD462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6)</w:t>
            </w:r>
          </w:p>
        </w:tc>
        <w:tc>
          <w:tcPr>
            <w:tcW w:w="943" w:type="dxa"/>
            <w:shd w:val="clear" w:color="auto" w:fill="auto"/>
          </w:tcPr>
          <w:p w14:paraId="7783513C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FD462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7)</w:t>
            </w:r>
          </w:p>
        </w:tc>
        <w:tc>
          <w:tcPr>
            <w:tcW w:w="944" w:type="dxa"/>
            <w:shd w:val="clear" w:color="auto" w:fill="auto"/>
          </w:tcPr>
          <w:p w14:paraId="03D0709F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FD462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8)</w:t>
            </w:r>
          </w:p>
        </w:tc>
        <w:tc>
          <w:tcPr>
            <w:tcW w:w="836" w:type="dxa"/>
            <w:shd w:val="clear" w:color="auto" w:fill="auto"/>
          </w:tcPr>
          <w:p w14:paraId="6E7D471F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FD462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(19)</w:t>
            </w:r>
          </w:p>
        </w:tc>
      </w:tr>
      <w:tr w:rsidR="0037491C" w:rsidRPr="00873DF8" w14:paraId="3A95C452" w14:textId="77777777" w:rsidTr="00873DF8">
        <w:tc>
          <w:tcPr>
            <w:tcW w:w="976" w:type="dxa"/>
            <w:shd w:val="clear" w:color="auto" w:fill="auto"/>
          </w:tcPr>
          <w:p w14:paraId="41BFA5BD" w14:textId="77777777" w:rsidR="0037491C" w:rsidRPr="00873DF8" w:rsidRDefault="0037491C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CD</w:t>
            </w:r>
          </w:p>
        </w:tc>
        <w:tc>
          <w:tcPr>
            <w:tcW w:w="943" w:type="dxa"/>
            <w:shd w:val="clear" w:color="auto" w:fill="auto"/>
          </w:tcPr>
          <w:p w14:paraId="70462284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5E6CF6" w:rsidRPr="00873DF8">
              <w:rPr>
                <w:rFonts w:ascii="Times New Roman" w:hAnsi="Times New Roman"/>
                <w:sz w:val="18"/>
                <w:szCs w:val="18"/>
              </w:rPr>
              <w:t xml:space="preserve"> (4)</w:t>
            </w:r>
          </w:p>
        </w:tc>
        <w:tc>
          <w:tcPr>
            <w:tcW w:w="944" w:type="dxa"/>
            <w:shd w:val="clear" w:color="auto" w:fill="auto"/>
          </w:tcPr>
          <w:p w14:paraId="4DA72082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5E6CF6" w:rsidRPr="00873DF8">
              <w:rPr>
                <w:rFonts w:ascii="Times New Roman" w:hAnsi="Times New Roman"/>
                <w:sz w:val="18"/>
                <w:szCs w:val="18"/>
              </w:rPr>
              <w:t xml:space="preserve"> (4)</w:t>
            </w:r>
          </w:p>
        </w:tc>
        <w:tc>
          <w:tcPr>
            <w:tcW w:w="943" w:type="dxa"/>
            <w:shd w:val="clear" w:color="auto" w:fill="auto"/>
          </w:tcPr>
          <w:p w14:paraId="1F96ED20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5E6CF6" w:rsidRPr="00873DF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7B339E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(10)</w:t>
            </w:r>
          </w:p>
        </w:tc>
        <w:tc>
          <w:tcPr>
            <w:tcW w:w="944" w:type="dxa"/>
            <w:shd w:val="clear" w:color="auto" w:fill="auto"/>
          </w:tcPr>
          <w:p w14:paraId="7C13AC8E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5E6CF6" w:rsidRPr="00873DF8">
              <w:rPr>
                <w:rFonts w:ascii="Times New Roman" w:hAnsi="Times New Roman"/>
                <w:sz w:val="18"/>
                <w:szCs w:val="18"/>
              </w:rPr>
              <w:t xml:space="preserve"> </w:t>
            </w:r>
            <w:r w:rsidR="00FD462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(15)</w:t>
            </w:r>
          </w:p>
        </w:tc>
        <w:tc>
          <w:tcPr>
            <w:tcW w:w="943" w:type="dxa"/>
            <w:shd w:val="clear" w:color="auto" w:fill="D9D9D9"/>
          </w:tcPr>
          <w:p w14:paraId="19CFABD0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</w:tcPr>
          <w:p w14:paraId="4EFF1783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D83A2F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0)</w:t>
            </w:r>
          </w:p>
        </w:tc>
        <w:tc>
          <w:tcPr>
            <w:tcW w:w="943" w:type="dxa"/>
            <w:shd w:val="clear" w:color="auto" w:fill="auto"/>
          </w:tcPr>
          <w:p w14:paraId="2B35EB56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D83A2F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1)</w:t>
            </w:r>
          </w:p>
        </w:tc>
        <w:tc>
          <w:tcPr>
            <w:tcW w:w="944" w:type="dxa"/>
            <w:shd w:val="clear" w:color="auto" w:fill="auto"/>
          </w:tcPr>
          <w:p w14:paraId="4E92078D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D83A2F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2)</w:t>
            </w:r>
          </w:p>
        </w:tc>
        <w:tc>
          <w:tcPr>
            <w:tcW w:w="836" w:type="dxa"/>
            <w:shd w:val="clear" w:color="auto" w:fill="auto"/>
          </w:tcPr>
          <w:p w14:paraId="533886BC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D83A2F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3)</w:t>
            </w:r>
          </w:p>
        </w:tc>
      </w:tr>
      <w:tr w:rsidR="0037491C" w:rsidRPr="00873DF8" w14:paraId="4C23D063" w14:textId="77777777" w:rsidTr="00873DF8">
        <w:tc>
          <w:tcPr>
            <w:tcW w:w="976" w:type="dxa"/>
            <w:shd w:val="clear" w:color="auto" w:fill="auto"/>
          </w:tcPr>
          <w:p w14:paraId="1E995874" w14:textId="77777777" w:rsidR="0037491C" w:rsidRPr="00873DF8" w:rsidRDefault="0037491C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MC</w:t>
            </w:r>
          </w:p>
        </w:tc>
        <w:tc>
          <w:tcPr>
            <w:tcW w:w="943" w:type="dxa"/>
            <w:shd w:val="clear" w:color="auto" w:fill="auto"/>
          </w:tcPr>
          <w:p w14:paraId="7BE32BBC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5458D9" w:rsidRPr="00873DF8">
              <w:rPr>
                <w:rFonts w:ascii="Times New Roman" w:hAnsi="Times New Roman"/>
                <w:sz w:val="18"/>
                <w:szCs w:val="18"/>
              </w:rPr>
              <w:t xml:space="preserve"> (5)</w:t>
            </w:r>
          </w:p>
        </w:tc>
        <w:tc>
          <w:tcPr>
            <w:tcW w:w="944" w:type="dxa"/>
            <w:shd w:val="clear" w:color="auto" w:fill="auto"/>
          </w:tcPr>
          <w:p w14:paraId="5511C415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5458D9" w:rsidRPr="00873DF8">
              <w:rPr>
                <w:rFonts w:ascii="Times New Roman" w:hAnsi="Times New Roman"/>
                <w:sz w:val="18"/>
                <w:szCs w:val="18"/>
              </w:rPr>
              <w:t xml:space="preserve"> (5)</w:t>
            </w:r>
          </w:p>
        </w:tc>
        <w:tc>
          <w:tcPr>
            <w:tcW w:w="943" w:type="dxa"/>
            <w:shd w:val="clear" w:color="auto" w:fill="auto"/>
          </w:tcPr>
          <w:p w14:paraId="259C2BFA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6520A0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1)</w:t>
            </w:r>
          </w:p>
        </w:tc>
        <w:tc>
          <w:tcPr>
            <w:tcW w:w="944" w:type="dxa"/>
            <w:shd w:val="clear" w:color="auto" w:fill="auto"/>
          </w:tcPr>
          <w:p w14:paraId="734FE132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FD462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6)</w:t>
            </w:r>
          </w:p>
        </w:tc>
        <w:tc>
          <w:tcPr>
            <w:tcW w:w="943" w:type="dxa"/>
            <w:shd w:val="clear" w:color="auto" w:fill="auto"/>
          </w:tcPr>
          <w:p w14:paraId="5A7F3106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D83A2F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0)</w:t>
            </w:r>
          </w:p>
        </w:tc>
        <w:tc>
          <w:tcPr>
            <w:tcW w:w="944" w:type="dxa"/>
            <w:shd w:val="clear" w:color="auto" w:fill="D9D9D9"/>
          </w:tcPr>
          <w:p w14:paraId="5C88A8BE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43" w:type="dxa"/>
            <w:shd w:val="clear" w:color="auto" w:fill="auto"/>
          </w:tcPr>
          <w:p w14:paraId="01BE5AA4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F6351A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4)</w:t>
            </w:r>
          </w:p>
        </w:tc>
        <w:tc>
          <w:tcPr>
            <w:tcW w:w="944" w:type="dxa"/>
            <w:shd w:val="clear" w:color="auto" w:fill="auto"/>
          </w:tcPr>
          <w:p w14:paraId="7EA80257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F6351A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5)</w:t>
            </w:r>
          </w:p>
        </w:tc>
        <w:tc>
          <w:tcPr>
            <w:tcW w:w="836" w:type="dxa"/>
            <w:shd w:val="clear" w:color="auto" w:fill="auto"/>
          </w:tcPr>
          <w:p w14:paraId="0E6ECFBA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F6351A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6)</w:t>
            </w:r>
          </w:p>
        </w:tc>
      </w:tr>
      <w:tr w:rsidR="0037491C" w:rsidRPr="00873DF8" w14:paraId="0DE60676" w14:textId="77777777" w:rsidTr="00873DF8">
        <w:tc>
          <w:tcPr>
            <w:tcW w:w="976" w:type="dxa"/>
            <w:shd w:val="clear" w:color="auto" w:fill="auto"/>
          </w:tcPr>
          <w:p w14:paraId="14FE3A30" w14:textId="77777777" w:rsidR="0037491C" w:rsidRPr="00873DF8" w:rsidRDefault="0037491C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c-use</w:t>
            </w:r>
          </w:p>
        </w:tc>
        <w:tc>
          <w:tcPr>
            <w:tcW w:w="943" w:type="dxa"/>
            <w:shd w:val="clear" w:color="auto" w:fill="auto"/>
          </w:tcPr>
          <w:p w14:paraId="780AFD34" w14:textId="77777777" w:rsidR="0037491C" w:rsidRPr="00873DF8" w:rsidRDefault="009426D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No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6)</w:t>
            </w:r>
          </w:p>
        </w:tc>
        <w:tc>
          <w:tcPr>
            <w:tcW w:w="944" w:type="dxa"/>
            <w:shd w:val="clear" w:color="auto" w:fill="auto"/>
          </w:tcPr>
          <w:p w14:paraId="58A0B5D1" w14:textId="77777777" w:rsidR="0037491C" w:rsidRPr="00873DF8" w:rsidRDefault="009426D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No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6)</w:t>
            </w:r>
          </w:p>
        </w:tc>
        <w:tc>
          <w:tcPr>
            <w:tcW w:w="943" w:type="dxa"/>
            <w:shd w:val="clear" w:color="auto" w:fill="auto"/>
          </w:tcPr>
          <w:p w14:paraId="286BEB91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6520A0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2)</w:t>
            </w:r>
          </w:p>
        </w:tc>
        <w:tc>
          <w:tcPr>
            <w:tcW w:w="944" w:type="dxa"/>
            <w:shd w:val="clear" w:color="auto" w:fill="auto"/>
          </w:tcPr>
          <w:p w14:paraId="4F38EEF2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FD462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7)</w:t>
            </w:r>
          </w:p>
        </w:tc>
        <w:tc>
          <w:tcPr>
            <w:tcW w:w="943" w:type="dxa"/>
            <w:shd w:val="clear" w:color="auto" w:fill="auto"/>
          </w:tcPr>
          <w:p w14:paraId="56338883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D83A2F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1)</w:t>
            </w:r>
          </w:p>
        </w:tc>
        <w:tc>
          <w:tcPr>
            <w:tcW w:w="944" w:type="dxa"/>
            <w:shd w:val="clear" w:color="auto" w:fill="auto"/>
          </w:tcPr>
          <w:p w14:paraId="1208F830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F6351A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4)</w:t>
            </w:r>
          </w:p>
        </w:tc>
        <w:tc>
          <w:tcPr>
            <w:tcW w:w="943" w:type="dxa"/>
            <w:shd w:val="clear" w:color="auto" w:fill="D9D9D9"/>
          </w:tcPr>
          <w:p w14:paraId="7D2600CE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944" w:type="dxa"/>
            <w:shd w:val="clear" w:color="auto" w:fill="auto"/>
          </w:tcPr>
          <w:p w14:paraId="35F9E7F5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932055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7)</w:t>
            </w:r>
          </w:p>
        </w:tc>
        <w:tc>
          <w:tcPr>
            <w:tcW w:w="836" w:type="dxa"/>
            <w:shd w:val="clear" w:color="auto" w:fill="auto"/>
          </w:tcPr>
          <w:p w14:paraId="4F446510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932055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(28)</w:t>
            </w:r>
          </w:p>
        </w:tc>
      </w:tr>
      <w:tr w:rsidR="0037491C" w:rsidRPr="00873DF8" w14:paraId="2182BFD1" w14:textId="77777777" w:rsidTr="00873DF8">
        <w:tc>
          <w:tcPr>
            <w:tcW w:w="976" w:type="dxa"/>
            <w:shd w:val="clear" w:color="auto" w:fill="auto"/>
          </w:tcPr>
          <w:p w14:paraId="4C9282B5" w14:textId="77777777" w:rsidR="0037491C" w:rsidRPr="00873DF8" w:rsidRDefault="0037491C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p-use</w:t>
            </w:r>
          </w:p>
        </w:tc>
        <w:tc>
          <w:tcPr>
            <w:tcW w:w="943" w:type="dxa"/>
            <w:shd w:val="clear" w:color="auto" w:fill="auto"/>
          </w:tcPr>
          <w:p w14:paraId="2BAD292E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7)</w:t>
            </w:r>
          </w:p>
        </w:tc>
        <w:tc>
          <w:tcPr>
            <w:tcW w:w="944" w:type="dxa"/>
            <w:shd w:val="clear" w:color="auto" w:fill="auto"/>
          </w:tcPr>
          <w:p w14:paraId="2D1191DE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7)</w:t>
            </w:r>
          </w:p>
        </w:tc>
        <w:tc>
          <w:tcPr>
            <w:tcW w:w="943" w:type="dxa"/>
            <w:shd w:val="clear" w:color="auto" w:fill="auto"/>
          </w:tcPr>
          <w:p w14:paraId="1615C86B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6520A0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3)</w:t>
            </w:r>
          </w:p>
        </w:tc>
        <w:tc>
          <w:tcPr>
            <w:tcW w:w="944" w:type="dxa"/>
            <w:shd w:val="clear" w:color="auto" w:fill="auto"/>
          </w:tcPr>
          <w:p w14:paraId="5CB67162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FD462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8)</w:t>
            </w:r>
          </w:p>
        </w:tc>
        <w:tc>
          <w:tcPr>
            <w:tcW w:w="943" w:type="dxa"/>
            <w:shd w:val="clear" w:color="auto" w:fill="auto"/>
          </w:tcPr>
          <w:p w14:paraId="5E28A580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D83A2F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2)</w:t>
            </w:r>
          </w:p>
        </w:tc>
        <w:tc>
          <w:tcPr>
            <w:tcW w:w="944" w:type="dxa"/>
            <w:shd w:val="clear" w:color="auto" w:fill="auto"/>
          </w:tcPr>
          <w:p w14:paraId="586204BA" w14:textId="77777777" w:rsidR="0037491C" w:rsidRPr="00873DF8" w:rsidRDefault="009426D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No</w:t>
            </w:r>
            <w:r w:rsidR="00F6351A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5)</w:t>
            </w:r>
          </w:p>
        </w:tc>
        <w:tc>
          <w:tcPr>
            <w:tcW w:w="943" w:type="dxa"/>
            <w:shd w:val="clear" w:color="auto" w:fill="auto"/>
          </w:tcPr>
          <w:p w14:paraId="435C3C9F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932055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7)</w:t>
            </w:r>
          </w:p>
        </w:tc>
        <w:tc>
          <w:tcPr>
            <w:tcW w:w="944" w:type="dxa"/>
            <w:shd w:val="clear" w:color="auto" w:fill="D9D9D9"/>
          </w:tcPr>
          <w:p w14:paraId="448E6C90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  <w:tc>
          <w:tcPr>
            <w:tcW w:w="836" w:type="dxa"/>
            <w:shd w:val="clear" w:color="auto" w:fill="auto"/>
          </w:tcPr>
          <w:p w14:paraId="26E7B11F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Yes</w:t>
            </w:r>
            <w:r w:rsidR="008B5CB4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>(29)</w:t>
            </w:r>
          </w:p>
        </w:tc>
      </w:tr>
      <w:tr w:rsidR="0037491C" w:rsidRPr="00873DF8" w14:paraId="7A8BC55A" w14:textId="77777777" w:rsidTr="00873DF8">
        <w:tc>
          <w:tcPr>
            <w:tcW w:w="976" w:type="dxa"/>
            <w:shd w:val="clear" w:color="auto" w:fill="auto"/>
          </w:tcPr>
          <w:p w14:paraId="30056854" w14:textId="77777777" w:rsidR="0037491C" w:rsidRPr="00873DF8" w:rsidRDefault="009A5CFF" w:rsidP="00873DF8">
            <w:pPr>
              <w:snapToGri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 w:hint="eastAsia"/>
                <w:sz w:val="18"/>
                <w:szCs w:val="18"/>
              </w:rPr>
              <w:t>a</w:t>
            </w:r>
            <w:r w:rsidR="0037491C" w:rsidRPr="00873DF8">
              <w:rPr>
                <w:rFonts w:ascii="Times New Roman" w:hAnsi="Times New Roman"/>
                <w:sz w:val="18"/>
                <w:szCs w:val="18"/>
              </w:rPr>
              <w:t>ll-use</w:t>
            </w:r>
          </w:p>
        </w:tc>
        <w:tc>
          <w:tcPr>
            <w:tcW w:w="943" w:type="dxa"/>
            <w:shd w:val="clear" w:color="auto" w:fill="auto"/>
          </w:tcPr>
          <w:p w14:paraId="5A802938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8)</w:t>
            </w:r>
          </w:p>
        </w:tc>
        <w:tc>
          <w:tcPr>
            <w:tcW w:w="944" w:type="dxa"/>
            <w:shd w:val="clear" w:color="auto" w:fill="auto"/>
          </w:tcPr>
          <w:p w14:paraId="01BA26DC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AC5080" w:rsidRPr="00873DF8">
              <w:rPr>
                <w:rFonts w:ascii="Times New Roman" w:hAnsi="Times New Roman"/>
                <w:sz w:val="18"/>
                <w:szCs w:val="18"/>
              </w:rPr>
              <w:t xml:space="preserve"> (8)</w:t>
            </w:r>
          </w:p>
        </w:tc>
        <w:tc>
          <w:tcPr>
            <w:tcW w:w="943" w:type="dxa"/>
            <w:shd w:val="clear" w:color="auto" w:fill="auto"/>
          </w:tcPr>
          <w:p w14:paraId="5D716D68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6520A0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4)</w:t>
            </w:r>
          </w:p>
        </w:tc>
        <w:tc>
          <w:tcPr>
            <w:tcW w:w="944" w:type="dxa"/>
            <w:shd w:val="clear" w:color="auto" w:fill="auto"/>
          </w:tcPr>
          <w:p w14:paraId="637F246B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FD4627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19)</w:t>
            </w:r>
          </w:p>
        </w:tc>
        <w:tc>
          <w:tcPr>
            <w:tcW w:w="943" w:type="dxa"/>
            <w:shd w:val="clear" w:color="auto" w:fill="auto"/>
          </w:tcPr>
          <w:p w14:paraId="1FA51475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D83A2F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3)</w:t>
            </w:r>
          </w:p>
        </w:tc>
        <w:tc>
          <w:tcPr>
            <w:tcW w:w="944" w:type="dxa"/>
            <w:shd w:val="clear" w:color="auto" w:fill="auto"/>
          </w:tcPr>
          <w:p w14:paraId="1B0EA273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F6351A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6)</w:t>
            </w:r>
          </w:p>
        </w:tc>
        <w:tc>
          <w:tcPr>
            <w:tcW w:w="943" w:type="dxa"/>
            <w:shd w:val="clear" w:color="auto" w:fill="auto"/>
          </w:tcPr>
          <w:p w14:paraId="1B7AD65E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932055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8)</w:t>
            </w:r>
          </w:p>
        </w:tc>
        <w:tc>
          <w:tcPr>
            <w:tcW w:w="944" w:type="dxa"/>
            <w:shd w:val="clear" w:color="auto" w:fill="auto"/>
          </w:tcPr>
          <w:p w14:paraId="527E9DA7" w14:textId="77777777" w:rsidR="0037491C" w:rsidRPr="00873DF8" w:rsidRDefault="0037491C" w:rsidP="00873DF8">
            <w:pPr>
              <w:pStyle w:val="a4"/>
              <w:jc w:val="both"/>
              <w:rPr>
                <w:rFonts w:ascii="Times New Roman" w:eastAsia="SimSun" w:hAnsi="Times New Roman"/>
                <w:sz w:val="18"/>
                <w:szCs w:val="18"/>
                <w:lang w:eastAsia="zh-CN"/>
              </w:rPr>
            </w:pPr>
            <w:r w:rsidRPr="00873DF8">
              <w:rPr>
                <w:rFonts w:ascii="Times New Roman" w:hAnsi="Times New Roman"/>
                <w:sz w:val="18"/>
                <w:szCs w:val="18"/>
              </w:rPr>
              <w:t>No</w:t>
            </w:r>
            <w:r w:rsidR="008B5CB4" w:rsidRPr="00873DF8">
              <w:rPr>
                <w:rFonts w:ascii="Times New Roman" w:eastAsia="SimSun" w:hAnsi="Times New Roman" w:hint="eastAsia"/>
                <w:sz w:val="18"/>
                <w:szCs w:val="18"/>
                <w:lang w:eastAsia="zh-CN"/>
              </w:rPr>
              <w:t xml:space="preserve"> (29)</w:t>
            </w:r>
          </w:p>
        </w:tc>
        <w:tc>
          <w:tcPr>
            <w:tcW w:w="836" w:type="dxa"/>
            <w:shd w:val="clear" w:color="auto" w:fill="D9D9D9"/>
          </w:tcPr>
          <w:p w14:paraId="5E72F0C6" w14:textId="77777777" w:rsidR="0037491C" w:rsidRPr="00873DF8" w:rsidRDefault="0037491C" w:rsidP="00873DF8">
            <w:pPr>
              <w:pStyle w:val="a4"/>
              <w:jc w:val="both"/>
              <w:rPr>
                <w:rFonts w:ascii="Times New Roman" w:hAnsi="Times New Roman"/>
                <w:sz w:val="18"/>
                <w:szCs w:val="18"/>
              </w:rPr>
            </w:pPr>
          </w:p>
        </w:tc>
      </w:tr>
    </w:tbl>
    <w:p w14:paraId="5F1EFD56" w14:textId="1FA144B4" w:rsidR="0037491C" w:rsidRDefault="0037491C" w:rsidP="00C51D71">
      <w:pPr>
        <w:snapToGrid w:val="0"/>
        <w:spacing w:after="0" w:line="240" w:lineRule="auto"/>
        <w:jc w:val="both"/>
      </w:pPr>
    </w:p>
    <w:p w14:paraId="42E9BEF5" w14:textId="77777777" w:rsidR="0037491C" w:rsidRDefault="00AE09C9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b</w:t>
      </w:r>
      <w:r w:rsidR="0037491C">
        <w:rPr>
          <w:rFonts w:ascii="Times New Roman" w:hAnsi="Times New Roman"/>
        </w:rPr>
        <w:t xml:space="preserve">lock and </w:t>
      </w:r>
      <w:r>
        <w:rPr>
          <w:rFonts w:ascii="Times New Roman" w:hAnsi="Times New Roman" w:hint="eastAsia"/>
        </w:rPr>
        <w:t>s</w:t>
      </w:r>
      <w:r w:rsidR="0037491C">
        <w:rPr>
          <w:rFonts w:ascii="Times New Roman" w:hAnsi="Times New Roman"/>
        </w:rPr>
        <w:t>tatement</w:t>
      </w:r>
    </w:p>
    <w:p w14:paraId="1C4F9A5E" w14:textId="77777777" w:rsidR="0002768C" w:rsidRDefault="0002768C" w:rsidP="00C51D71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34E1C810" w14:textId="77777777" w:rsidR="0002768C" w:rsidRDefault="0002768C" w:rsidP="00C51D71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1A1147">
        <w:rPr>
          <w:rFonts w:ascii="Times New Roman" w:hAnsi="Times New Roman"/>
          <w:highlight w:val="cyan"/>
        </w:rPr>
        <w:t>100% block coverage gives 100% statement coverage?</w:t>
      </w:r>
      <w:r w:rsidR="005F5721">
        <w:rPr>
          <w:rFonts w:ascii="Times New Roman" w:hAnsi="Times New Roman"/>
        </w:rPr>
        <w:t xml:space="preserve"> </w:t>
      </w:r>
      <w:r w:rsidR="005F5721" w:rsidRPr="005F5721">
        <w:rPr>
          <w:rFonts w:ascii="Times New Roman" w:hAnsi="Times New Roman"/>
        </w:rPr>
        <w:sym w:font="Wingdings" w:char="F0E0"/>
      </w:r>
      <w:r w:rsidR="005F5721" w:rsidRPr="005F5721">
        <w:rPr>
          <w:rFonts w:ascii="Times New Roman" w:hAnsi="Times New Roman"/>
          <w:b/>
          <w:color w:val="FF0000"/>
        </w:rPr>
        <w:t xml:space="preserve"> Yes</w:t>
      </w:r>
    </w:p>
    <w:p w14:paraId="54C4E554" w14:textId="77777777" w:rsidR="0002768C" w:rsidRDefault="0002768C" w:rsidP="00C51D71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1A0DF7DA" w14:textId="65DF9395" w:rsidR="00AF324F" w:rsidRPr="00923A32" w:rsidRDefault="007C2E68" w:rsidP="00C51D71">
      <w:pPr>
        <w:pStyle w:val="a6"/>
        <w:ind w:left="630" w:firstLineChars="0" w:firstLine="0"/>
        <w:rPr>
          <w:rFonts w:ascii="Times New Roman" w:hAnsi="Times New Roman"/>
          <w:color w:val="7030A0"/>
          <w:sz w:val="22"/>
        </w:rPr>
      </w:pPr>
      <w:r w:rsidRPr="00923A32">
        <w:rPr>
          <w:rFonts w:ascii="Times New Roman" w:hAnsi="Times New Roman"/>
          <w:color w:val="7030A0"/>
          <w:sz w:val="22"/>
        </w:rPr>
        <w:t>Use contradiction method</w:t>
      </w:r>
    </w:p>
    <w:p w14:paraId="439A10A6" w14:textId="77777777" w:rsidR="00AF324F" w:rsidRPr="00923A32" w:rsidRDefault="00AF324F" w:rsidP="00C51D71">
      <w:pPr>
        <w:pStyle w:val="a6"/>
        <w:ind w:left="630" w:firstLineChars="0" w:firstLine="0"/>
        <w:rPr>
          <w:rFonts w:ascii="Times New Roman" w:hAnsi="Times New Roman"/>
          <w:color w:val="7030A0"/>
          <w:sz w:val="22"/>
        </w:rPr>
      </w:pPr>
    </w:p>
    <w:p w14:paraId="309024F6" w14:textId="4B2ABD03" w:rsidR="007C2E68" w:rsidRPr="00923A32" w:rsidRDefault="00AF324F" w:rsidP="00C51D71">
      <w:pPr>
        <w:pStyle w:val="a6"/>
        <w:ind w:left="630" w:firstLineChars="0" w:firstLine="0"/>
        <w:rPr>
          <w:rFonts w:ascii="Times New Roman" w:hAnsi="Times New Roman"/>
          <w:color w:val="7030A0"/>
          <w:sz w:val="22"/>
        </w:rPr>
      </w:pPr>
      <w:r w:rsidRPr="00923A32">
        <w:rPr>
          <w:rFonts w:ascii="Times New Roman" w:hAnsi="Times New Roman"/>
          <w:color w:val="7030A0"/>
          <w:sz w:val="22"/>
        </w:rPr>
        <w:sym w:font="Wingdings" w:char="F0E8"/>
      </w:r>
      <w:r w:rsidRPr="00923A32">
        <w:rPr>
          <w:rFonts w:ascii="Times New Roman" w:hAnsi="Times New Roman"/>
          <w:color w:val="7030A0"/>
          <w:sz w:val="22"/>
        </w:rPr>
        <w:t xml:space="preserve"> Make an assumption: </w:t>
      </w:r>
      <w:r w:rsidR="007C2E68" w:rsidRPr="00923A32">
        <w:rPr>
          <w:rFonts w:ascii="Times New Roman" w:hAnsi="Times New Roman"/>
          <w:color w:val="7030A0"/>
          <w:sz w:val="22"/>
        </w:rPr>
        <w:t>a test suite gives 100% block coverage but not 100% statement coverage</w:t>
      </w:r>
    </w:p>
    <w:p w14:paraId="4061FEB1" w14:textId="7997BC36" w:rsidR="007C2E68" w:rsidRPr="00923A32" w:rsidRDefault="007C2E68" w:rsidP="00C51D71">
      <w:pPr>
        <w:pStyle w:val="a6"/>
        <w:ind w:left="630" w:firstLineChars="0" w:firstLine="0"/>
        <w:rPr>
          <w:rFonts w:ascii="Times New Roman" w:hAnsi="Times New Roman"/>
          <w:color w:val="7030A0"/>
          <w:sz w:val="22"/>
        </w:rPr>
      </w:pPr>
      <w:r w:rsidRPr="00923A32">
        <w:rPr>
          <w:rFonts w:ascii="Times New Roman" w:hAnsi="Times New Roman"/>
          <w:color w:val="7030A0"/>
          <w:sz w:val="22"/>
        </w:rPr>
        <w:sym w:font="Wingdings" w:char="F0E8"/>
      </w:r>
      <w:r w:rsidRPr="00923A32">
        <w:rPr>
          <w:rFonts w:ascii="Times New Roman" w:hAnsi="Times New Roman"/>
          <w:color w:val="7030A0"/>
          <w:sz w:val="22"/>
        </w:rPr>
        <w:t xml:space="preserve"> This implies that </w:t>
      </w:r>
      <w:r w:rsidRPr="009B226A">
        <w:rPr>
          <w:rFonts w:ascii="Times New Roman" w:hAnsi="Times New Roman"/>
          <w:color w:val="5B9BD5" w:themeColor="accent5"/>
          <w:sz w:val="22"/>
        </w:rPr>
        <w:t>every block is covered</w:t>
      </w:r>
      <w:r w:rsidRPr="00923A32">
        <w:rPr>
          <w:rFonts w:ascii="Times New Roman" w:hAnsi="Times New Roman"/>
          <w:color w:val="7030A0"/>
          <w:sz w:val="22"/>
        </w:rPr>
        <w:t xml:space="preserve"> but some statements are still not covered </w:t>
      </w:r>
    </w:p>
    <w:p w14:paraId="4D1C580E" w14:textId="4D34448C" w:rsidR="007C2E68" w:rsidRPr="00923A32" w:rsidRDefault="007C2E68" w:rsidP="00C51D71">
      <w:pPr>
        <w:pStyle w:val="a6"/>
        <w:ind w:left="630" w:firstLineChars="0" w:firstLine="0"/>
        <w:rPr>
          <w:rFonts w:ascii="Times New Roman" w:hAnsi="Times New Roman"/>
          <w:color w:val="7030A0"/>
          <w:sz w:val="22"/>
        </w:rPr>
      </w:pPr>
      <w:r w:rsidRPr="00923A32">
        <w:rPr>
          <w:rFonts w:ascii="Times New Roman" w:hAnsi="Times New Roman"/>
          <w:color w:val="7030A0"/>
          <w:sz w:val="22"/>
        </w:rPr>
        <w:sym w:font="Wingdings" w:char="F0E8"/>
      </w:r>
      <w:r w:rsidRPr="00923A32">
        <w:rPr>
          <w:rFonts w:ascii="Times New Roman" w:hAnsi="Times New Roman"/>
          <w:color w:val="7030A0"/>
          <w:sz w:val="22"/>
        </w:rPr>
        <w:t xml:space="preserve"> Some statements do not belong to any blocks</w:t>
      </w:r>
    </w:p>
    <w:p w14:paraId="693684BA" w14:textId="41A1F10F" w:rsidR="007C2E68" w:rsidRPr="00923A32" w:rsidRDefault="007C2E68" w:rsidP="00C51D71">
      <w:pPr>
        <w:pStyle w:val="a6"/>
        <w:ind w:left="630" w:firstLineChars="0" w:firstLine="0"/>
        <w:rPr>
          <w:rFonts w:ascii="Times New Roman" w:hAnsi="Times New Roman"/>
          <w:color w:val="7030A0"/>
          <w:sz w:val="22"/>
        </w:rPr>
      </w:pPr>
      <w:r w:rsidRPr="00923A32">
        <w:rPr>
          <w:rFonts w:ascii="Times New Roman" w:hAnsi="Times New Roman"/>
          <w:color w:val="7030A0"/>
          <w:sz w:val="22"/>
        </w:rPr>
        <w:sym w:font="Wingdings" w:char="F0E8"/>
      </w:r>
      <w:r w:rsidRPr="00923A32">
        <w:rPr>
          <w:rFonts w:ascii="Times New Roman" w:hAnsi="Times New Roman"/>
          <w:color w:val="7030A0"/>
          <w:sz w:val="22"/>
        </w:rPr>
        <w:t xml:space="preserve"> A contradiction is found</w:t>
      </w:r>
      <w:r w:rsidR="00AF324F" w:rsidRPr="00923A32">
        <w:rPr>
          <w:rFonts w:ascii="Times New Roman" w:hAnsi="Times New Roman"/>
          <w:color w:val="7030A0"/>
          <w:sz w:val="22"/>
        </w:rPr>
        <w:t xml:space="preserve"> </w:t>
      </w:r>
      <w:r w:rsidR="00AF324F" w:rsidRPr="00923A32">
        <w:rPr>
          <w:rFonts w:ascii="Times New Roman" w:hAnsi="Times New Roman"/>
          <w:color w:val="7030A0"/>
          <w:sz w:val="22"/>
        </w:rPr>
        <w:sym w:font="Wingdings" w:char="F0E8"/>
      </w:r>
      <w:r w:rsidR="00AF324F" w:rsidRPr="00923A32">
        <w:rPr>
          <w:rFonts w:ascii="Times New Roman" w:hAnsi="Times New Roman"/>
          <w:color w:val="7030A0"/>
          <w:sz w:val="22"/>
        </w:rPr>
        <w:t xml:space="preserve"> our assumption is not correct</w:t>
      </w:r>
    </w:p>
    <w:p w14:paraId="7CA9A589" w14:textId="75108BAF" w:rsidR="00AF324F" w:rsidRDefault="00AF324F" w:rsidP="00C51D71">
      <w:pPr>
        <w:pStyle w:val="a6"/>
        <w:ind w:left="630" w:firstLineChars="0" w:firstLine="0"/>
        <w:rPr>
          <w:rFonts w:ascii="Times New Roman" w:hAnsi="Times New Roman"/>
          <w:color w:val="7030A0"/>
          <w:sz w:val="22"/>
        </w:rPr>
      </w:pPr>
      <w:r w:rsidRPr="00923A32">
        <w:rPr>
          <w:rFonts w:ascii="Times New Roman" w:hAnsi="Times New Roman"/>
          <w:color w:val="7030A0"/>
          <w:sz w:val="22"/>
        </w:rPr>
        <w:sym w:font="Wingdings" w:char="F0E8"/>
      </w:r>
      <w:r w:rsidRPr="00923A32">
        <w:rPr>
          <w:rFonts w:ascii="Times New Roman" w:hAnsi="Times New Roman"/>
          <w:color w:val="7030A0"/>
          <w:sz w:val="22"/>
        </w:rPr>
        <w:t xml:space="preserve"> a test suite that gives 100% block coverage must give 100% statement coverage</w:t>
      </w:r>
    </w:p>
    <w:p w14:paraId="16CBBA81" w14:textId="20BE9924" w:rsidR="009B226A" w:rsidRDefault="009B226A" w:rsidP="00C51D71">
      <w:pPr>
        <w:pStyle w:val="a6"/>
        <w:ind w:left="630" w:firstLineChars="0" w:firstLine="0"/>
        <w:rPr>
          <w:rFonts w:ascii="Times New Roman" w:hAnsi="Times New Roman"/>
          <w:color w:val="7030A0"/>
          <w:sz w:val="22"/>
        </w:rPr>
      </w:pPr>
    </w:p>
    <w:p w14:paraId="4B05CF59" w14:textId="6A83A220" w:rsidR="009B226A" w:rsidRPr="00923A32" w:rsidRDefault="009B226A" w:rsidP="00C51D71">
      <w:pPr>
        <w:pStyle w:val="a6"/>
        <w:ind w:left="630" w:firstLineChars="0" w:firstLine="0"/>
        <w:rPr>
          <w:rFonts w:ascii="Times New Roman" w:hAnsi="Times New Roman" w:hint="eastAsia"/>
          <w:color w:val="7030A0"/>
          <w:sz w:val="22"/>
        </w:rPr>
      </w:pPr>
      <w:r w:rsidRPr="009B226A">
        <w:rPr>
          <w:rFonts w:ascii="Times New Roman" w:hAnsi="Times New Roman" w:hint="eastAsia"/>
          <w:color w:val="5B9BD5" w:themeColor="accent5"/>
          <w:sz w:val="22"/>
        </w:rPr>
        <w:t>E</w:t>
      </w:r>
      <w:r w:rsidRPr="009B226A">
        <w:rPr>
          <w:rFonts w:ascii="Times New Roman" w:hAnsi="Times New Roman"/>
          <w:color w:val="5B9BD5" w:themeColor="accent5"/>
          <w:sz w:val="22"/>
        </w:rPr>
        <w:t>very statement must belong to some block.</w:t>
      </w:r>
    </w:p>
    <w:p w14:paraId="0186E763" w14:textId="77777777" w:rsidR="0002768C" w:rsidRDefault="0002768C" w:rsidP="00AF324F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2F678394" w14:textId="26CC9019" w:rsidR="0002768C" w:rsidRDefault="0002768C" w:rsidP="00C51D71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1A1147">
        <w:rPr>
          <w:rFonts w:ascii="Times New Roman" w:hAnsi="Times New Roman"/>
          <w:highlight w:val="cyan"/>
        </w:rPr>
        <w:t>100% statement coverage gives 100% block coverage?</w:t>
      </w:r>
      <w:r w:rsidR="005F5721">
        <w:rPr>
          <w:rFonts w:ascii="Times New Roman" w:hAnsi="Times New Roman"/>
        </w:rPr>
        <w:t xml:space="preserve"> </w:t>
      </w:r>
      <w:r w:rsidR="005F5721" w:rsidRPr="005F5721">
        <w:rPr>
          <w:rFonts w:ascii="Times New Roman" w:hAnsi="Times New Roman"/>
        </w:rPr>
        <w:sym w:font="Wingdings" w:char="F0E0"/>
      </w:r>
      <w:r w:rsidR="005F5721">
        <w:rPr>
          <w:rFonts w:ascii="Times New Roman" w:hAnsi="Times New Roman"/>
        </w:rPr>
        <w:t xml:space="preserve"> </w:t>
      </w:r>
      <w:r w:rsidR="005F5721" w:rsidRPr="005F5721">
        <w:rPr>
          <w:rFonts w:ascii="Times New Roman" w:hAnsi="Times New Roman"/>
          <w:b/>
          <w:color w:val="FF0000"/>
        </w:rPr>
        <w:t>Yes</w:t>
      </w:r>
      <w:r w:rsidR="001A1147">
        <w:rPr>
          <w:rFonts w:ascii="Times New Roman" w:hAnsi="Times New Roman"/>
          <w:b/>
          <w:color w:val="FF0000"/>
        </w:rPr>
        <w:t xml:space="preserve"> </w:t>
      </w:r>
    </w:p>
    <w:p w14:paraId="312F8A9A" w14:textId="77777777" w:rsidR="005F5721" w:rsidRDefault="005F5721" w:rsidP="00C51D71">
      <w:pPr>
        <w:pStyle w:val="a6"/>
        <w:ind w:left="630" w:firstLineChars="0" w:firstLine="0"/>
        <w:rPr>
          <w:rFonts w:ascii="Times New Roman" w:hAnsi="Times New Roman"/>
          <w:sz w:val="20"/>
          <w:szCs w:val="21"/>
        </w:rPr>
      </w:pPr>
    </w:p>
    <w:p w14:paraId="07E50004" w14:textId="10C0DFC8" w:rsidR="00DD1477" w:rsidRDefault="00E638AB" w:rsidP="00C51D71">
      <w:pPr>
        <w:pStyle w:val="a6"/>
        <w:ind w:left="630" w:firstLineChars="0" w:firstLine="0"/>
        <w:rPr>
          <w:rFonts w:ascii="Times New Roman" w:hAnsi="Times New Roman"/>
          <w:color w:val="7030A0"/>
          <w:sz w:val="22"/>
        </w:rPr>
      </w:pPr>
      <w:r w:rsidRPr="00923A32">
        <w:rPr>
          <w:rFonts w:ascii="Times New Roman" w:hAnsi="Times New Roman"/>
          <w:color w:val="7030A0"/>
          <w:sz w:val="22"/>
        </w:rPr>
        <w:t>Use the s</w:t>
      </w:r>
      <w:r w:rsidR="00AF324F" w:rsidRPr="00923A32">
        <w:rPr>
          <w:rFonts w:ascii="Times New Roman" w:hAnsi="Times New Roman"/>
          <w:color w:val="7030A0"/>
          <w:sz w:val="22"/>
        </w:rPr>
        <w:t xml:space="preserve">imilar </w:t>
      </w:r>
      <w:r w:rsidR="00096496" w:rsidRPr="00923A32">
        <w:rPr>
          <w:rFonts w:ascii="Times New Roman" w:hAnsi="Times New Roman"/>
          <w:color w:val="7030A0"/>
          <w:sz w:val="22"/>
        </w:rPr>
        <w:t xml:space="preserve">contradiction method </w:t>
      </w:r>
      <w:r w:rsidR="00AF324F" w:rsidRPr="00923A32">
        <w:rPr>
          <w:rFonts w:ascii="Times New Roman" w:hAnsi="Times New Roman"/>
          <w:color w:val="7030A0"/>
          <w:sz w:val="22"/>
        </w:rPr>
        <w:t>shown above</w:t>
      </w:r>
    </w:p>
    <w:p w14:paraId="5255C72F" w14:textId="3FC73383" w:rsidR="001A1147" w:rsidRDefault="001A1147" w:rsidP="00C51D71">
      <w:pPr>
        <w:pStyle w:val="a6"/>
        <w:ind w:left="630" w:firstLineChars="0" w:firstLine="0"/>
        <w:rPr>
          <w:rFonts w:ascii="Times New Roman" w:hAnsi="Times New Roman"/>
          <w:color w:val="7030A0"/>
          <w:sz w:val="22"/>
        </w:rPr>
      </w:pPr>
    </w:p>
    <w:p w14:paraId="580FEF79" w14:textId="652CE37F" w:rsidR="001A1147" w:rsidRPr="00923A32" w:rsidRDefault="001A1147" w:rsidP="00C51D71">
      <w:pPr>
        <w:pStyle w:val="a6"/>
        <w:ind w:left="630" w:firstLineChars="0" w:firstLine="0"/>
        <w:rPr>
          <w:rFonts w:ascii="Times New Roman" w:hAnsi="Times New Roman" w:hint="eastAsia"/>
          <w:color w:val="7030A0"/>
          <w:sz w:val="22"/>
        </w:rPr>
      </w:pPr>
      <w:r w:rsidRPr="001A1147">
        <w:rPr>
          <w:rFonts w:ascii="Times New Roman" w:hAnsi="Times New Roman"/>
          <w:color w:val="5B9BD5" w:themeColor="accent5"/>
          <w:sz w:val="22"/>
        </w:rPr>
        <w:t>Same as above.</w:t>
      </w:r>
    </w:p>
    <w:p w14:paraId="773E4EE9" w14:textId="77777777" w:rsidR="0002768C" w:rsidRDefault="0002768C" w:rsidP="00C51D71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2C6644B5" w14:textId="266B6810" w:rsidR="0037491C" w:rsidRDefault="00AE09C9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b</w:t>
      </w:r>
      <w:r w:rsidR="0037491C">
        <w:rPr>
          <w:rFonts w:ascii="Times New Roman" w:hAnsi="Times New Roman"/>
        </w:rPr>
        <w:t>lock/</w:t>
      </w:r>
      <w:r>
        <w:rPr>
          <w:rFonts w:ascii="Times New Roman" w:hAnsi="Times New Roman" w:hint="eastAsia"/>
        </w:rPr>
        <w:t>s</w:t>
      </w:r>
      <w:r w:rsidR="0037491C">
        <w:rPr>
          <w:rFonts w:ascii="Times New Roman" w:hAnsi="Times New Roman"/>
        </w:rPr>
        <w:t xml:space="preserve">tatement and </w:t>
      </w: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ondition</w:t>
      </w:r>
    </w:p>
    <w:p w14:paraId="018404F5" w14:textId="40BEE7FF" w:rsidR="003059AB" w:rsidRDefault="003059AB" w:rsidP="003059AB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76D6F5EE" w14:textId="4A9A60FC" w:rsidR="003059AB" w:rsidRDefault="003059AB" w:rsidP="003059AB">
      <w:pPr>
        <w:snapToGrid w:val="0"/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ndition coverage = all the possibilities of every condition (i.e., T &amp; F) in every decision needs to be covered </w:t>
      </w:r>
    </w:p>
    <w:p w14:paraId="6A669FF4" w14:textId="77777777" w:rsidR="00DD1477" w:rsidRDefault="00DD1477" w:rsidP="00C51D71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51108485" w14:textId="1CB32250" w:rsidR="00923A32" w:rsidRDefault="00DD1477" w:rsidP="00923A32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4D7AF2">
        <w:rPr>
          <w:rFonts w:ascii="Times New Roman" w:hAnsi="Times New Roman"/>
          <w:highlight w:val="cyan"/>
        </w:rPr>
        <w:t>100% block/statement coverage gives 100% condition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1F381375" w14:textId="03670380" w:rsidR="00923A32" w:rsidRDefault="00923A32" w:rsidP="00923A32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63C52A2D" w14:textId="14A20A7D" w:rsidR="00923A32" w:rsidRPr="003573FC" w:rsidRDefault="005C03F9" w:rsidP="00923A3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>
        <w:rPr>
          <w:rFonts w:ascii="Times New Roman" w:hAnsi="Times New Roman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BC69FAC" wp14:editId="508ECF7C">
                <wp:simplePos x="0" y="0"/>
                <wp:positionH relativeFrom="column">
                  <wp:posOffset>1088824</wp:posOffset>
                </wp:positionH>
                <wp:positionV relativeFrom="paragraph">
                  <wp:posOffset>153721</wp:posOffset>
                </wp:positionV>
                <wp:extent cx="1173392" cy="819261"/>
                <wp:effectExtent l="0" t="0" r="825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392" cy="81926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4942992" w14:textId="77777777" w:rsidR="00D319A7" w:rsidRDefault="005C03F9" w:rsidP="00D319A7">
                            <w:pPr>
                              <w:spacing w:after="0"/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>** conditions **</w:t>
                            </w:r>
                          </w:p>
                          <w:p w14:paraId="30D52E2B" w14:textId="2B096785" w:rsidR="005C03F9" w:rsidRPr="00660901" w:rsidRDefault="00D319A7" w:rsidP="005C03F9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       </w:t>
                            </w:r>
                            <w:r w:rsidRPr="00D319A7">
                              <w:rPr>
                                <w:rFonts w:ascii="Times New Roman" w:hAnsi="Times New Roman"/>
                                <w:b/>
                                <w:bCs/>
                                <w:color w:val="7030A0"/>
                              </w:rPr>
                              <w:t>a     b</w:t>
                            </w:r>
                            <w:r w:rsidR="005C03F9" w:rsidRPr="00D319A7">
                              <w:rPr>
                                <w:rFonts w:ascii="Times New Roman" w:hAnsi="Times New Roman"/>
                                <w:b/>
                                <w:bCs/>
                                <w:color w:val="7030A0"/>
                              </w:rPr>
                              <w:br/>
                            </w:r>
                            <w:r w:rsidR="005C03F9" w:rsidRPr="00D319A7">
                              <w:rPr>
                                <w:rFonts w:ascii="Times New Roman" w:hAnsi="Times New Roman"/>
                                <w:color w:val="0000FF"/>
                              </w:rPr>
                              <w:t xml:space="preserve">        T    </w:t>
                            </w:r>
                            <w:proofErr w:type="spellStart"/>
                            <w:r w:rsidR="003F4EAD" w:rsidRPr="00D319A7">
                              <w:rPr>
                                <w:rFonts w:ascii="Times New Roman" w:hAnsi="Times New Roman"/>
                                <w:color w:val="0000FF"/>
                              </w:rPr>
                              <w:t>T</w:t>
                            </w:r>
                            <w:proofErr w:type="spellEnd"/>
                            <w:r w:rsidR="005C03F9"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</w:r>
                            <w:r w:rsidR="005C03F9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       </w:t>
                            </w:r>
                            <w:r w:rsidR="006A585B">
                              <w:rPr>
                                <w:rFonts w:ascii="Times New Roman" w:hAnsi="Times New Roman"/>
                                <w:color w:val="7030A0"/>
                              </w:rPr>
                              <w:t>F</w:t>
                            </w:r>
                            <w:r w:rsidR="005C03F9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   </w:t>
                            </w:r>
                            <w:proofErr w:type="spellStart"/>
                            <w:r w:rsidR="005C03F9"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>F</w:t>
                            </w:r>
                            <w:proofErr w:type="spellEnd"/>
                            <w:r w:rsidR="005C03F9"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C69FA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85.75pt;margin-top:12.1pt;width:92.4pt;height:64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" fillcolor="white [3201]" strokeweight=".5pt">
                <v:textbox>
                  <w:txbxContent>
                    <w:p w14:paraId="14942992" w14:textId="77777777" w:rsidR="00D319A7" w:rsidRDefault="005C03F9" w:rsidP="00D319A7">
                      <w:pPr>
                        <w:spacing w:after="0"/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>** conditions **</w:t>
                      </w:r>
                    </w:p>
                    <w:p w14:paraId="30D52E2B" w14:textId="2B096785" w:rsidR="005C03F9" w:rsidRPr="00660901" w:rsidRDefault="00D319A7" w:rsidP="005C03F9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>
                        <w:rPr>
                          <w:rFonts w:ascii="Times New Roman" w:hAnsi="Times New Roman"/>
                          <w:color w:val="7030A0"/>
                        </w:rPr>
                        <w:t xml:space="preserve">        </w:t>
                      </w:r>
                      <w:r w:rsidRPr="00D319A7">
                        <w:rPr>
                          <w:rFonts w:ascii="Times New Roman" w:hAnsi="Times New Roman"/>
                          <w:b/>
                          <w:bCs/>
                          <w:color w:val="7030A0"/>
                        </w:rPr>
                        <w:t>a     b</w:t>
                      </w:r>
                      <w:r w:rsidR="005C03F9" w:rsidRPr="00D319A7">
                        <w:rPr>
                          <w:rFonts w:ascii="Times New Roman" w:hAnsi="Times New Roman"/>
                          <w:b/>
                          <w:bCs/>
                          <w:color w:val="7030A0"/>
                        </w:rPr>
                        <w:br/>
                      </w:r>
                      <w:r w:rsidR="005C03F9" w:rsidRPr="00D319A7">
                        <w:rPr>
                          <w:rFonts w:ascii="Times New Roman" w:hAnsi="Times New Roman"/>
                          <w:color w:val="0000FF"/>
                        </w:rPr>
                        <w:t xml:space="preserve">        </w:t>
                      </w:r>
                      <w:r w:rsidR="005C03F9" w:rsidRPr="00D319A7">
                        <w:rPr>
                          <w:rFonts w:ascii="Times New Roman" w:hAnsi="Times New Roman"/>
                          <w:color w:val="0000FF"/>
                        </w:rPr>
                        <w:t xml:space="preserve">T    </w:t>
                      </w:r>
                      <w:proofErr w:type="spellStart"/>
                      <w:r w:rsidR="003F4EAD" w:rsidRPr="00D319A7">
                        <w:rPr>
                          <w:rFonts w:ascii="Times New Roman" w:hAnsi="Times New Roman"/>
                          <w:color w:val="0000FF"/>
                        </w:rPr>
                        <w:t>T</w:t>
                      </w:r>
                      <w:proofErr w:type="spellEnd"/>
                      <w:r w:rsidR="005C03F9" w:rsidRPr="00660901">
                        <w:rPr>
                          <w:rFonts w:ascii="Times New Roman" w:hAnsi="Times New Roman"/>
                          <w:color w:val="7030A0"/>
                        </w:rPr>
                        <w:br/>
                      </w:r>
                      <w:r w:rsidR="005C03F9">
                        <w:rPr>
                          <w:rFonts w:ascii="Times New Roman" w:hAnsi="Times New Roman"/>
                          <w:color w:val="7030A0"/>
                        </w:rPr>
                        <w:t xml:space="preserve">        </w:t>
                      </w:r>
                      <w:r w:rsidR="006A585B">
                        <w:rPr>
                          <w:rFonts w:ascii="Times New Roman" w:hAnsi="Times New Roman"/>
                          <w:color w:val="7030A0"/>
                        </w:rPr>
                        <w:t>F</w:t>
                      </w:r>
                      <w:r w:rsidR="005C03F9">
                        <w:rPr>
                          <w:rFonts w:ascii="Times New Roman" w:hAnsi="Times New Roman"/>
                          <w:color w:val="7030A0"/>
                        </w:rPr>
                        <w:t xml:space="preserve">    </w:t>
                      </w:r>
                      <w:proofErr w:type="spellStart"/>
                      <w:r w:rsidR="005C03F9" w:rsidRPr="00660901">
                        <w:rPr>
                          <w:rFonts w:ascii="Times New Roman" w:hAnsi="Times New Roman"/>
                          <w:color w:val="7030A0"/>
                        </w:rPr>
                        <w:t>F</w:t>
                      </w:r>
                      <w:proofErr w:type="spellEnd"/>
                      <w:r w:rsidR="005C03F9"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   </w:t>
                      </w:r>
                    </w:p>
                  </w:txbxContent>
                </v:textbox>
              </v:shape>
            </w:pict>
          </mc:Fallback>
        </mc:AlternateContent>
      </w:r>
      <w:r w:rsidR="00923A32" w:rsidRPr="003573FC">
        <w:rPr>
          <w:rFonts w:ascii="Times New Roman" w:hAnsi="Times New Roman"/>
          <w:color w:val="7030A0"/>
        </w:rPr>
        <w:t>...</w:t>
      </w:r>
    </w:p>
    <w:p w14:paraId="0A4DEE38" w14:textId="6F175C47" w:rsidR="00923A32" w:rsidRPr="003573FC" w:rsidRDefault="00923A32" w:rsidP="00923A3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if (a &amp;&amp; b)</w:t>
      </w:r>
    </w:p>
    <w:p w14:paraId="583E7A85" w14:textId="4A315DF9" w:rsidR="00923A32" w:rsidRPr="003573FC" w:rsidRDefault="00923A32" w:rsidP="00923A3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{</w:t>
      </w:r>
    </w:p>
    <w:p w14:paraId="45C7DFCD" w14:textId="322E8982" w:rsidR="00923A32" w:rsidRPr="003573FC" w:rsidRDefault="00923A32" w:rsidP="00923A3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...</w:t>
      </w:r>
    </w:p>
    <w:p w14:paraId="61A7808E" w14:textId="58FD0F36" w:rsidR="00923A32" w:rsidRPr="003573FC" w:rsidRDefault="00923A32" w:rsidP="00923A3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}</w:t>
      </w:r>
    </w:p>
    <w:p w14:paraId="39C4BF3D" w14:textId="64084167" w:rsidR="00923A32" w:rsidRPr="003573FC" w:rsidRDefault="00923A32" w:rsidP="00923A3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return 0;</w:t>
      </w:r>
    </w:p>
    <w:p w14:paraId="3154C7F3" w14:textId="61019445" w:rsidR="00923A32" w:rsidRPr="003573FC" w:rsidRDefault="00923A32" w:rsidP="00923A3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0C13AEEC" w14:textId="4DD53ED7" w:rsidR="0080290F" w:rsidRPr="004D7AF2" w:rsidRDefault="00923A32" w:rsidP="0080290F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4D7AF2">
        <w:rPr>
          <w:rFonts w:ascii="Times New Roman" w:hAnsi="Times New Roman"/>
          <w:color w:val="5B9BD5" w:themeColor="accent5"/>
        </w:rPr>
        <w:t xml:space="preserve">Any test case that makes the if decision </w:t>
      </w:r>
      <w:r w:rsidR="003059AB" w:rsidRPr="004D7AF2">
        <w:rPr>
          <w:rFonts w:ascii="Times New Roman" w:hAnsi="Times New Roman"/>
          <w:color w:val="5B9BD5" w:themeColor="accent5"/>
        </w:rPr>
        <w:t>true</w:t>
      </w:r>
      <w:r w:rsidR="0080290F" w:rsidRPr="004D7AF2">
        <w:rPr>
          <w:rFonts w:ascii="Times New Roman" w:hAnsi="Times New Roman"/>
          <w:color w:val="5B9BD5" w:themeColor="accent5"/>
        </w:rPr>
        <w:t xml:space="preserve"> </w:t>
      </w:r>
      <w:r w:rsidRPr="004D7AF2">
        <w:rPr>
          <w:rFonts w:ascii="Times New Roman" w:hAnsi="Times New Roman"/>
          <w:color w:val="5B9BD5" w:themeColor="accent5"/>
        </w:rPr>
        <w:t xml:space="preserve">can get 100% </w:t>
      </w:r>
      <w:r w:rsidR="00F143C2" w:rsidRPr="004D7AF2">
        <w:rPr>
          <w:rFonts w:ascii="Times New Roman" w:hAnsi="Times New Roman"/>
          <w:color w:val="5B9BD5" w:themeColor="accent5"/>
        </w:rPr>
        <w:t>statement coverage</w:t>
      </w:r>
      <w:r w:rsidR="001626C6" w:rsidRPr="004D7AF2">
        <w:rPr>
          <w:rFonts w:ascii="Times New Roman" w:hAnsi="Times New Roman"/>
          <w:color w:val="5B9BD5" w:themeColor="accent5"/>
        </w:rPr>
        <w:t>...</w:t>
      </w:r>
    </w:p>
    <w:p w14:paraId="22EE6844" w14:textId="63854E24" w:rsidR="005B6C0A" w:rsidRPr="003573FC" w:rsidRDefault="00923A32" w:rsidP="00923A3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4D7AF2">
        <w:rPr>
          <w:rFonts w:ascii="Times New Roman" w:hAnsi="Times New Roman"/>
          <w:color w:val="5B9BD5" w:themeColor="accent5"/>
        </w:rPr>
        <w:t>but not 100% condition coverage.</w:t>
      </w:r>
    </w:p>
    <w:p w14:paraId="610BC8AF" w14:textId="77777777" w:rsidR="00DD1477" w:rsidRPr="00DD1477" w:rsidRDefault="00DD1477" w:rsidP="00C51D71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365553">
        <w:rPr>
          <w:rFonts w:ascii="Times New Roman" w:hAnsi="Times New Roman"/>
          <w:highlight w:val="cyan"/>
        </w:rPr>
        <w:lastRenderedPageBreak/>
        <w:t>100% condition coverage gives 100% block/statement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1C1EB8CB" w14:textId="6E3C95CA" w:rsidR="00DD1477" w:rsidRDefault="003F53C8" w:rsidP="00C51D71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338A07" wp14:editId="13FEE82D">
                <wp:simplePos x="0" y="0"/>
                <wp:positionH relativeFrom="column">
                  <wp:posOffset>3493748</wp:posOffset>
                </wp:positionH>
                <wp:positionV relativeFrom="paragraph">
                  <wp:posOffset>141031</wp:posOffset>
                </wp:positionV>
                <wp:extent cx="2292985" cy="1304925"/>
                <wp:effectExtent l="0" t="0" r="18415" b="158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2985" cy="13049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6600342" w14:textId="01FA4167" w:rsidR="003059AB" w:rsidRPr="00660901" w:rsidRDefault="003059AB" w:rsidP="00157A35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>** statement **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</w:r>
                            <w:r w:rsidRPr="0089506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>statement in the true branch was never executed</w:t>
                            </w:r>
                          </w:p>
                          <w:p w14:paraId="3C69D6FD" w14:textId="0A78669A" w:rsidR="003059AB" w:rsidRPr="00660901" w:rsidRDefault="003059AB" w:rsidP="00F249DA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sym w:font="Wingdings" w:char="F0E8"/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</w:t>
                            </w:r>
                            <w:r w:rsidRPr="0089506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>Not 100% block/statement coverage.</w:t>
                            </w:r>
                          </w:p>
                          <w:p w14:paraId="436983D9" w14:textId="77777777" w:rsidR="003059AB" w:rsidRPr="00660901" w:rsidRDefault="003059AB" w:rsidP="00157A35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338A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75.1pt;margin-top:11.1pt;width:180.55pt;height:102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" fillcolor="white [3201]" strokeweight=".5pt">
                <v:textbox>
                  <w:txbxContent>
                    <w:p w14:paraId="56600342" w14:textId="01FA4167" w:rsidR="003059AB" w:rsidRPr="00660901" w:rsidRDefault="003059AB" w:rsidP="00157A35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>** statement **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br/>
                      </w:r>
                      <w:r w:rsidRPr="0089506B">
                        <w:rPr>
                          <w:rFonts w:ascii="Times New Roman" w:hAnsi="Times New Roman"/>
                          <w:color w:val="5B9BD5" w:themeColor="accent5"/>
                        </w:rPr>
                        <w:t>statement in the true branch was never executed</w:t>
                      </w:r>
                    </w:p>
                    <w:p w14:paraId="3C69D6FD" w14:textId="0A78669A" w:rsidR="003059AB" w:rsidRPr="00660901" w:rsidRDefault="003059AB" w:rsidP="00F249DA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sym w:font="Wingdings" w:char="F0E8"/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 </w:t>
                      </w:r>
                      <w:r w:rsidRPr="0089506B">
                        <w:rPr>
                          <w:rFonts w:ascii="Times New Roman" w:hAnsi="Times New Roman"/>
                          <w:color w:val="5B9BD5" w:themeColor="accent5"/>
                        </w:rPr>
                        <w:t>Not 100% block/statement coverage.</w:t>
                      </w:r>
                    </w:p>
                    <w:p w14:paraId="436983D9" w14:textId="77777777" w:rsidR="003059AB" w:rsidRPr="00660901" w:rsidRDefault="003059AB" w:rsidP="00157A35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2DCD">
        <w:rPr>
          <w:rFonts w:ascii="Times New Roman" w:hAnsi="Times New Roman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A27493" wp14:editId="70E41411">
                <wp:simplePos x="0" y="0"/>
                <wp:positionH relativeFrom="column">
                  <wp:posOffset>1109965</wp:posOffset>
                </wp:positionH>
                <wp:positionV relativeFrom="paragraph">
                  <wp:posOffset>141031</wp:posOffset>
                </wp:positionV>
                <wp:extent cx="2292985" cy="1305531"/>
                <wp:effectExtent l="0" t="0" r="18415" b="1587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2985" cy="13055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0D7A18" w14:textId="6B041100" w:rsidR="003059AB" w:rsidRPr="00660901" w:rsidRDefault="003059AB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>** conditions **</w:t>
                            </w:r>
                            <w:r w:rsidR="00321B82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</w:r>
                            <w:r w:rsidR="00321B82" w:rsidRPr="00321B82">
                              <w:rPr>
                                <w:rFonts w:ascii="Times New Roman" w:hAnsi="Times New Roman"/>
                                <w:b/>
                                <w:bCs/>
                                <w:color w:val="7030A0"/>
                              </w:rPr>
                              <w:t xml:space="preserve">     a     b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  <w:t>t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  <w:vertAlign w:val="subscript"/>
                              </w:rPr>
                              <w:t>1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: T    </w:t>
                            </w:r>
                            <w:r w:rsidR="0076167E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>F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  <w:t>t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  <w:vertAlign w:val="subscript"/>
                              </w:rPr>
                              <w:t>2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: F   </w:t>
                            </w:r>
                            <w:r w:rsidR="0076167E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 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>T</w:t>
                            </w:r>
                            <w:r w:rsidR="0076167E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</w:t>
                            </w:r>
                          </w:p>
                          <w:p w14:paraId="7BAF2CCF" w14:textId="4C185B22" w:rsidR="003059AB" w:rsidRPr="00660901" w:rsidRDefault="003059AB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89506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 xml:space="preserve">all possibilities of each condition are covered </w:t>
                            </w:r>
                            <w:r w:rsidRPr="0089506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sym w:font="Wingdings" w:char="F0E8"/>
                            </w:r>
                            <w:r w:rsidRPr="0089506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 xml:space="preserve"> 100% condition coverage</w:t>
                            </w:r>
                          </w:p>
                          <w:p w14:paraId="146D3026" w14:textId="77777777" w:rsidR="003059AB" w:rsidRPr="00660901" w:rsidRDefault="003059AB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A27493" id="Text Box 1" o:spid="_x0000_s1028" type="#_x0000_t202" style="position:absolute;left:0;text-align:left;margin-left:87.4pt;margin-top:11.1pt;width:180.55pt;height:102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" fillcolor="white [3201]" strokeweight=".5pt">
                <v:textbox>
                  <w:txbxContent>
                    <w:p w14:paraId="0D0D7A18" w14:textId="6B041100" w:rsidR="003059AB" w:rsidRPr="00660901" w:rsidRDefault="003059AB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>** conditions **</w:t>
                      </w:r>
                      <w:r w:rsidR="00321B82">
                        <w:rPr>
                          <w:rFonts w:ascii="Times New Roman" w:hAnsi="Times New Roman"/>
                          <w:color w:val="7030A0"/>
                        </w:rPr>
                        <w:br/>
                      </w:r>
                      <w:r w:rsidR="00321B82" w:rsidRPr="00321B82">
                        <w:rPr>
                          <w:rFonts w:ascii="Times New Roman" w:hAnsi="Times New Roman"/>
                          <w:b/>
                          <w:bCs/>
                          <w:color w:val="7030A0"/>
                        </w:rPr>
                        <w:t xml:space="preserve">     a     b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br/>
                        <w:t>t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  <w:vertAlign w:val="subscript"/>
                        </w:rPr>
                        <w:t>1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: T    </w:t>
                      </w:r>
                      <w:r w:rsidR="0076167E">
                        <w:rPr>
                          <w:rFonts w:ascii="Times New Roman" w:hAnsi="Times New Roman"/>
                          <w:color w:val="7030A0"/>
                        </w:rPr>
                        <w:t xml:space="preserve"> 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>F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br/>
                        <w:t>t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  <w:vertAlign w:val="subscript"/>
                        </w:rPr>
                        <w:t>2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: F   </w:t>
                      </w:r>
                      <w:r w:rsidR="0076167E">
                        <w:rPr>
                          <w:rFonts w:ascii="Times New Roman" w:hAnsi="Times New Roman"/>
                          <w:color w:val="7030A0"/>
                        </w:rPr>
                        <w:t xml:space="preserve">  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>T</w:t>
                      </w:r>
                      <w:r w:rsidR="0076167E">
                        <w:rPr>
                          <w:rFonts w:ascii="Times New Roman" w:hAnsi="Times New Roman"/>
                          <w:color w:val="7030A0"/>
                        </w:rPr>
                        <w:t xml:space="preserve"> </w:t>
                      </w:r>
                    </w:p>
                    <w:p w14:paraId="7BAF2CCF" w14:textId="4C185B22" w:rsidR="003059AB" w:rsidRPr="00660901" w:rsidRDefault="003059AB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89506B">
                        <w:rPr>
                          <w:rFonts w:ascii="Times New Roman" w:hAnsi="Times New Roman"/>
                          <w:color w:val="5B9BD5" w:themeColor="accent5"/>
                        </w:rPr>
                        <w:t xml:space="preserve">all possibilities of each condition are covered </w:t>
                      </w:r>
                      <w:r w:rsidRPr="0089506B">
                        <w:rPr>
                          <w:rFonts w:ascii="Times New Roman" w:hAnsi="Times New Roman"/>
                          <w:color w:val="5B9BD5" w:themeColor="accent5"/>
                        </w:rPr>
                        <w:sym w:font="Wingdings" w:char="F0E8"/>
                      </w:r>
                      <w:r w:rsidRPr="0089506B">
                        <w:rPr>
                          <w:rFonts w:ascii="Times New Roman" w:hAnsi="Times New Roman"/>
                          <w:color w:val="5B9BD5" w:themeColor="accent5"/>
                        </w:rPr>
                        <w:t xml:space="preserve"> 100% condition coverage</w:t>
                      </w:r>
                    </w:p>
                    <w:p w14:paraId="146D3026" w14:textId="77777777" w:rsidR="003059AB" w:rsidRPr="00660901" w:rsidRDefault="003059AB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41E6289" w14:textId="642F30F4" w:rsidR="005F3D26" w:rsidRPr="003573FC" w:rsidRDefault="005F3D26" w:rsidP="005F3D2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...</w:t>
      </w:r>
    </w:p>
    <w:p w14:paraId="6CB6E4FA" w14:textId="7B4EBFB9" w:rsidR="005F3D26" w:rsidRPr="003573FC" w:rsidRDefault="005F3D26" w:rsidP="005F3D2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if (a &amp;&amp; b)</w:t>
      </w:r>
    </w:p>
    <w:p w14:paraId="3F7B4867" w14:textId="77777777" w:rsidR="005F3D26" w:rsidRPr="003573FC" w:rsidRDefault="005F3D26" w:rsidP="005F3D2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{</w:t>
      </w:r>
    </w:p>
    <w:p w14:paraId="77955B60" w14:textId="77777777" w:rsidR="005F3D26" w:rsidRPr="003573FC" w:rsidRDefault="005F3D26" w:rsidP="005F3D2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...</w:t>
      </w:r>
    </w:p>
    <w:p w14:paraId="37DF686A" w14:textId="77777777" w:rsidR="005F3D26" w:rsidRPr="003573FC" w:rsidRDefault="005F3D26" w:rsidP="005F3D2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}</w:t>
      </w:r>
    </w:p>
    <w:p w14:paraId="4195914C" w14:textId="5D0AA380" w:rsidR="000020F6" w:rsidRDefault="005F3D26" w:rsidP="000020F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return 0;</w:t>
      </w:r>
    </w:p>
    <w:p w14:paraId="3B477E89" w14:textId="273899E1" w:rsidR="00FA0843" w:rsidRDefault="00FA0843" w:rsidP="000B2154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4174175E" w14:textId="77777777" w:rsidR="00B6080A" w:rsidRDefault="00B6080A" w:rsidP="000B2154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0BBF5082" w14:textId="77777777" w:rsidR="002324FD" w:rsidRDefault="002324FD" w:rsidP="002324FD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40CE15B3" w14:textId="40F17FC4" w:rsidR="0037491C" w:rsidRDefault="00FA0843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b</w:t>
      </w:r>
      <w:r w:rsidR="0037491C">
        <w:rPr>
          <w:rFonts w:ascii="Times New Roman" w:hAnsi="Times New Roman"/>
        </w:rPr>
        <w:t>lock/</w:t>
      </w:r>
      <w:r>
        <w:rPr>
          <w:rFonts w:ascii="Times New Roman" w:hAnsi="Times New Roman" w:hint="eastAsia"/>
        </w:rPr>
        <w:t>s</w:t>
      </w:r>
      <w:r w:rsidR="0037491C">
        <w:rPr>
          <w:rFonts w:ascii="Times New Roman" w:hAnsi="Times New Roman"/>
        </w:rPr>
        <w:t xml:space="preserve">tatement and </w:t>
      </w: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>ecision</w:t>
      </w:r>
    </w:p>
    <w:p w14:paraId="3D235C41" w14:textId="77777777" w:rsidR="006A5B36" w:rsidRDefault="006A5B36" w:rsidP="006A5B36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1096F67E" w14:textId="77777777" w:rsidR="006A5B36" w:rsidRPr="00DD1477" w:rsidRDefault="006A5B36" w:rsidP="006A5B36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905D4B">
        <w:rPr>
          <w:rFonts w:ascii="Times New Roman" w:hAnsi="Times New Roman"/>
          <w:highlight w:val="cyan"/>
        </w:rPr>
        <w:t xml:space="preserve">100% block/statement coverage gives 100% decision coverage? </w:t>
      </w:r>
      <w:r w:rsidRPr="00905D4B">
        <w:rPr>
          <w:rFonts w:ascii="Times New Roman" w:hAnsi="Times New Roman"/>
          <w:highlight w:val="cyan"/>
        </w:rPr>
        <w:sym w:font="Wingdings" w:char="F0E0"/>
      </w:r>
      <w:r w:rsidRPr="00905D4B">
        <w:rPr>
          <w:rFonts w:ascii="Times New Roman" w:hAnsi="Times New Roman"/>
          <w:b/>
          <w:color w:val="FF0000"/>
          <w:highlight w:val="cyan"/>
        </w:rPr>
        <w:t xml:space="preserve"> No</w:t>
      </w:r>
    </w:p>
    <w:p w14:paraId="0A7B0130" w14:textId="0F9DBB94" w:rsidR="006A5B36" w:rsidRDefault="006A5B36" w:rsidP="006A5B36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60E616FC" w14:textId="77777777" w:rsidR="0053081B" w:rsidRPr="003573FC" w:rsidRDefault="0053081B" w:rsidP="0053081B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...</w:t>
      </w:r>
    </w:p>
    <w:p w14:paraId="760CA99F" w14:textId="77777777" w:rsidR="0053081B" w:rsidRPr="003573FC" w:rsidRDefault="0053081B" w:rsidP="0053081B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if (a &amp;&amp; b)</w:t>
      </w:r>
    </w:p>
    <w:p w14:paraId="5ED41E10" w14:textId="77777777" w:rsidR="0053081B" w:rsidRPr="003573FC" w:rsidRDefault="0053081B" w:rsidP="0053081B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{</w:t>
      </w:r>
    </w:p>
    <w:p w14:paraId="0A923BD5" w14:textId="77777777" w:rsidR="0053081B" w:rsidRPr="003573FC" w:rsidRDefault="0053081B" w:rsidP="0053081B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...</w:t>
      </w:r>
    </w:p>
    <w:p w14:paraId="270E2310" w14:textId="77777777" w:rsidR="0053081B" w:rsidRPr="003573FC" w:rsidRDefault="0053081B" w:rsidP="0053081B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3573FC">
        <w:rPr>
          <w:rFonts w:ascii="Times New Roman" w:hAnsi="Times New Roman"/>
          <w:color w:val="7030A0"/>
        </w:rPr>
        <w:t>}</w:t>
      </w:r>
    </w:p>
    <w:p w14:paraId="12654396" w14:textId="77F66B74" w:rsidR="00DB5A76" w:rsidRDefault="0053081B" w:rsidP="00DB5A76">
      <w:pPr>
        <w:snapToGrid w:val="0"/>
        <w:spacing w:after="0" w:line="240" w:lineRule="auto"/>
        <w:ind w:left="630"/>
        <w:jc w:val="both"/>
        <w:rPr>
          <w:rFonts w:ascii="Times New Roman" w:hAnsi="Times New Roman" w:hint="eastAsia"/>
          <w:color w:val="7030A0"/>
        </w:rPr>
      </w:pPr>
      <w:r w:rsidRPr="003573FC">
        <w:rPr>
          <w:rFonts w:ascii="Times New Roman" w:hAnsi="Times New Roman"/>
          <w:color w:val="7030A0"/>
        </w:rPr>
        <w:t>return 0;</w:t>
      </w:r>
    </w:p>
    <w:p w14:paraId="3131DC88" w14:textId="77777777" w:rsidR="0053081B" w:rsidRDefault="0053081B" w:rsidP="006A5B36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5638FBCE" w14:textId="0ADF69B9" w:rsidR="00DB5A76" w:rsidRPr="00905D4B" w:rsidRDefault="00391B3F" w:rsidP="00DB5A76">
      <w:pPr>
        <w:snapToGrid w:val="0"/>
        <w:spacing w:after="0" w:line="240" w:lineRule="auto"/>
        <w:ind w:left="630"/>
        <w:jc w:val="both"/>
        <w:rPr>
          <w:rFonts w:ascii="Times New Roman" w:hAnsi="Times New Roman" w:hint="eastAsia"/>
          <w:iCs/>
          <w:color w:val="5B9BD5" w:themeColor="accent5"/>
        </w:rPr>
      </w:pPr>
      <w:r w:rsidRPr="00905D4B">
        <w:rPr>
          <w:rFonts w:ascii="Times New Roman" w:hAnsi="Times New Roman"/>
          <w:iCs/>
          <w:color w:val="5B9BD5" w:themeColor="accent5"/>
        </w:rPr>
        <w:t>A simple counter example</w:t>
      </w:r>
      <w:r w:rsidR="005227C6" w:rsidRPr="00905D4B">
        <w:rPr>
          <w:rFonts w:ascii="Times New Roman" w:hAnsi="Times New Roman"/>
          <w:iCs/>
          <w:color w:val="5B9BD5" w:themeColor="accent5"/>
        </w:rPr>
        <w:t>:</w:t>
      </w:r>
      <w:r w:rsidRPr="00905D4B">
        <w:rPr>
          <w:rFonts w:ascii="Times New Roman" w:hAnsi="Times New Roman"/>
          <w:iCs/>
          <w:color w:val="5B9BD5" w:themeColor="accent5"/>
        </w:rPr>
        <w:t xml:space="preserve"> (</w:t>
      </w:r>
      <w:r w:rsidR="00DB5A76" w:rsidRPr="00905D4B">
        <w:rPr>
          <w:rFonts w:ascii="Times New Roman" w:hAnsi="Times New Roman" w:hint="eastAsia"/>
          <w:iCs/>
          <w:color w:val="5B9BD5" w:themeColor="accent5"/>
        </w:rPr>
        <w:t>T1:</w:t>
      </w:r>
      <w:r w:rsidR="00DB5A76" w:rsidRPr="00905D4B">
        <w:rPr>
          <w:rFonts w:ascii="Times New Roman" w:hAnsi="Times New Roman"/>
          <w:iCs/>
          <w:color w:val="5B9BD5" w:themeColor="accent5"/>
        </w:rPr>
        <w:t xml:space="preserve"> </w:t>
      </w:r>
      <w:r w:rsidRPr="00905D4B">
        <w:rPr>
          <w:rFonts w:ascii="Times New Roman" w:hAnsi="Times New Roman"/>
          <w:iCs/>
          <w:color w:val="5B9BD5" w:themeColor="accent5"/>
        </w:rPr>
        <w:t>a = T</w:t>
      </w:r>
      <w:r w:rsidR="00DB5A76" w:rsidRPr="00905D4B">
        <w:rPr>
          <w:rFonts w:ascii="Times New Roman" w:hAnsi="Times New Roman"/>
          <w:iCs/>
          <w:color w:val="5B9BD5" w:themeColor="accent5"/>
        </w:rPr>
        <w:t>rue</w:t>
      </w:r>
      <w:r w:rsidRPr="00905D4B">
        <w:rPr>
          <w:rFonts w:ascii="Times New Roman" w:hAnsi="Times New Roman"/>
          <w:iCs/>
          <w:color w:val="5B9BD5" w:themeColor="accent5"/>
        </w:rPr>
        <w:t xml:space="preserve">, b = </w:t>
      </w:r>
      <w:r w:rsidR="00DB5A76" w:rsidRPr="00905D4B">
        <w:rPr>
          <w:rFonts w:ascii="Times New Roman" w:hAnsi="Times New Roman"/>
          <w:iCs/>
          <w:color w:val="5B9BD5" w:themeColor="accent5"/>
        </w:rPr>
        <w:t>True</w:t>
      </w:r>
      <w:r w:rsidRPr="00905D4B">
        <w:rPr>
          <w:rFonts w:ascii="Times New Roman" w:hAnsi="Times New Roman"/>
          <w:iCs/>
          <w:color w:val="5B9BD5" w:themeColor="accent5"/>
        </w:rPr>
        <w:t>)</w:t>
      </w:r>
      <w:r w:rsidR="00F939ED" w:rsidRPr="00905D4B">
        <w:rPr>
          <w:rFonts w:ascii="Times New Roman" w:hAnsi="Times New Roman"/>
          <w:iCs/>
          <w:color w:val="5B9BD5" w:themeColor="accent5"/>
        </w:rPr>
        <w:t>,</w:t>
      </w:r>
      <w:r w:rsidR="00DB5A76" w:rsidRPr="00905D4B">
        <w:rPr>
          <w:rFonts w:ascii="Times New Roman" w:hAnsi="Times New Roman"/>
          <w:iCs/>
          <w:color w:val="5B9BD5" w:themeColor="accent5"/>
        </w:rPr>
        <w:t xml:space="preserve"> it gives 100% </w:t>
      </w:r>
      <w:r w:rsidR="00DB5A76" w:rsidRPr="00905D4B">
        <w:rPr>
          <w:rFonts w:ascii="Times New Roman" w:hAnsi="Times New Roman"/>
          <w:iCs/>
          <w:color w:val="5B9BD5" w:themeColor="accent5"/>
        </w:rPr>
        <w:t>block/statement</w:t>
      </w:r>
      <w:r w:rsidR="00DB5A76" w:rsidRPr="00905D4B">
        <w:rPr>
          <w:rFonts w:ascii="Times New Roman" w:hAnsi="Times New Roman"/>
          <w:iCs/>
          <w:color w:val="5B9BD5" w:themeColor="accent5"/>
        </w:rPr>
        <w:t xml:space="preserve"> coverage. However, since the “</w:t>
      </w:r>
      <w:r w:rsidR="00F939ED" w:rsidRPr="00905D4B">
        <w:rPr>
          <w:rFonts w:ascii="Times New Roman" w:hAnsi="Times New Roman"/>
          <w:iCs/>
          <w:color w:val="5B9BD5" w:themeColor="accent5"/>
        </w:rPr>
        <w:t>False</w:t>
      </w:r>
      <w:r w:rsidR="00DB5A76" w:rsidRPr="00905D4B">
        <w:rPr>
          <w:rFonts w:ascii="Times New Roman" w:hAnsi="Times New Roman"/>
          <w:iCs/>
          <w:color w:val="5B9BD5" w:themeColor="accent5"/>
        </w:rPr>
        <w:t xml:space="preserve">” </w:t>
      </w:r>
      <w:r w:rsidR="00C7114A" w:rsidRPr="00905D4B">
        <w:rPr>
          <w:rFonts w:ascii="Times New Roman" w:hAnsi="Times New Roman"/>
          <w:iCs/>
          <w:color w:val="5B9BD5" w:themeColor="accent5"/>
        </w:rPr>
        <w:t>outcome of the decision is not executed</w:t>
      </w:r>
    </w:p>
    <w:p w14:paraId="266E83E7" w14:textId="01F2F45F" w:rsidR="000F5345" w:rsidRPr="00905D4B" w:rsidRDefault="000F5345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  <w:iCs/>
          <w:color w:val="5B9BD5" w:themeColor="accent5"/>
        </w:rPr>
      </w:pPr>
      <w:r w:rsidRPr="00905D4B">
        <w:rPr>
          <w:rFonts w:ascii="Times New Roman" w:hAnsi="Times New Roman"/>
          <w:iCs/>
          <w:color w:val="5B9BD5" w:themeColor="accent5"/>
        </w:rPr>
        <w:sym w:font="Wingdings" w:char="F0E8"/>
      </w:r>
      <w:r w:rsidRPr="00905D4B">
        <w:rPr>
          <w:rFonts w:ascii="Times New Roman" w:hAnsi="Times New Roman"/>
          <w:iCs/>
          <w:color w:val="5B9BD5" w:themeColor="accent5"/>
        </w:rPr>
        <w:t xml:space="preserve"> not 100</w:t>
      </w:r>
      <w:r w:rsidR="00BD7DCD" w:rsidRPr="00905D4B">
        <w:rPr>
          <w:rFonts w:ascii="Times New Roman" w:hAnsi="Times New Roman"/>
          <w:iCs/>
          <w:color w:val="5B9BD5" w:themeColor="accent5"/>
        </w:rPr>
        <w:t>%</w:t>
      </w:r>
      <w:r w:rsidRPr="00905D4B">
        <w:rPr>
          <w:rFonts w:ascii="Times New Roman" w:hAnsi="Times New Roman"/>
          <w:iCs/>
          <w:color w:val="5B9BD5" w:themeColor="accent5"/>
        </w:rPr>
        <w:t xml:space="preserve"> decision coverage.</w:t>
      </w:r>
    </w:p>
    <w:p w14:paraId="7EC3CF1C" w14:textId="77777777" w:rsidR="006A5B36" w:rsidRPr="005B6C0A" w:rsidRDefault="006A5B36" w:rsidP="006A5B36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38ED702A" w14:textId="77777777" w:rsidR="006A5B36" w:rsidRPr="00DD1477" w:rsidRDefault="006A5B36" w:rsidP="006A5B36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905D4B">
        <w:rPr>
          <w:rFonts w:ascii="Times New Roman" w:hAnsi="Times New Roman"/>
          <w:highlight w:val="cyan"/>
        </w:rPr>
        <w:t xml:space="preserve">100% decision coverage gives 100% block/statement coverage? </w:t>
      </w:r>
      <w:r w:rsidRPr="00905D4B">
        <w:rPr>
          <w:rFonts w:ascii="Times New Roman" w:hAnsi="Times New Roman"/>
          <w:highlight w:val="cyan"/>
        </w:rPr>
        <w:sym w:font="Wingdings" w:char="F0E0"/>
      </w:r>
      <w:r w:rsidRPr="00905D4B">
        <w:rPr>
          <w:rFonts w:ascii="Times New Roman" w:hAnsi="Times New Roman"/>
          <w:highlight w:val="cyan"/>
        </w:rPr>
        <w:t xml:space="preserve"> </w:t>
      </w:r>
      <w:r w:rsidRPr="00905D4B">
        <w:rPr>
          <w:rFonts w:ascii="Times New Roman" w:hAnsi="Times New Roman"/>
          <w:b/>
          <w:color w:val="FF0000"/>
          <w:highlight w:val="cyan"/>
        </w:rPr>
        <w:t>Yes</w:t>
      </w:r>
    </w:p>
    <w:p w14:paraId="38897B56" w14:textId="77777777" w:rsidR="008F7DE2" w:rsidRDefault="008F7DE2" w:rsidP="00B677D2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579B16DE" w14:textId="0D4D621F" w:rsidR="008D56AC" w:rsidRDefault="00A14876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 </w:t>
      </w:r>
      <w:r w:rsidR="008D56AC">
        <w:rPr>
          <w:rFonts w:ascii="Times New Roman" w:hAnsi="Times New Roman"/>
        </w:rPr>
        <w:t>decision basically divide</w:t>
      </w:r>
      <w:r>
        <w:rPr>
          <w:rFonts w:ascii="Times New Roman" w:hAnsi="Times New Roman"/>
        </w:rPr>
        <w:t>s</w:t>
      </w:r>
      <w:r w:rsidR="008D56AC">
        <w:rPr>
          <w:rFonts w:ascii="Times New Roman" w:hAnsi="Times New Roman"/>
        </w:rPr>
        <w:t xml:space="preserve"> the execution path to 2 possible outcomes</w:t>
      </w:r>
    </w:p>
    <w:p w14:paraId="6CB9E480" w14:textId="5014A9EA" w:rsidR="008F7DE2" w:rsidRDefault="008F7DE2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15A917F" wp14:editId="6858D0CA">
                <wp:simplePos x="0" y="0"/>
                <wp:positionH relativeFrom="column">
                  <wp:posOffset>725824</wp:posOffset>
                </wp:positionH>
                <wp:positionV relativeFrom="paragraph">
                  <wp:posOffset>148597</wp:posOffset>
                </wp:positionV>
                <wp:extent cx="0" cy="317133"/>
                <wp:effectExtent l="12700" t="0" r="25400" b="26035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713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1FD8D6" id="Straight Connector 8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15pt,11.7pt" to="57.15pt,3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" strokecolor="#7030a0" strokeweight="3pt">
                <v:stroke joinstyle="miter"/>
              </v:line>
            </w:pict>
          </mc:Fallback>
        </mc:AlternateContent>
      </w:r>
    </w:p>
    <w:p w14:paraId="6FCA150A" w14:textId="1BBBF645" w:rsidR="008F7DE2" w:rsidRDefault="008F7DE2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079B5EF6" w14:textId="5EA447BD" w:rsidR="008D56AC" w:rsidRDefault="0052470A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F60F76C" wp14:editId="2600DB4E">
                <wp:simplePos x="0" y="0"/>
                <wp:positionH relativeFrom="column">
                  <wp:posOffset>348846</wp:posOffset>
                </wp:positionH>
                <wp:positionV relativeFrom="paragraph">
                  <wp:posOffset>144369</wp:posOffset>
                </wp:positionV>
                <wp:extent cx="914400" cy="237850"/>
                <wp:effectExtent l="0" t="0" r="8890" b="1651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8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C82796" w14:textId="77777777" w:rsidR="0052470A" w:rsidRPr="008F7DE2" w:rsidRDefault="0052470A" w:rsidP="0052470A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8F7DE2">
                              <w:rPr>
                                <w:rFonts w:ascii="Times New Roman" w:hAnsi="Times New Roman"/>
                              </w:rPr>
                              <w:t xml:space="preserve">A 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d</w:t>
                            </w:r>
                            <w:r w:rsidRPr="008F7DE2">
                              <w:rPr>
                                <w:rFonts w:ascii="Times New Roman" w:hAnsi="Times New Roman"/>
                              </w:rPr>
                              <w:t>eci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0F76C" id="Text Box 20" o:spid="_x0000_s1029" type="#_x0000_t202" style="position:absolute;left:0;text-align:left;margin-left:27.45pt;margin-top:11.35pt;width:1in;height:18.75pt;z-index:2516930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" filled="f" strokeweight=".5pt">
                <v:textbox>
                  <w:txbxContent>
                    <w:p w14:paraId="1BC82796" w14:textId="77777777" w:rsidR="0052470A" w:rsidRPr="008F7DE2" w:rsidRDefault="0052470A" w:rsidP="0052470A">
                      <w:pPr>
                        <w:rPr>
                          <w:rFonts w:ascii="Times New Roman" w:hAnsi="Times New Roman"/>
                        </w:rPr>
                      </w:pPr>
                      <w:r w:rsidRPr="008F7DE2">
                        <w:rPr>
                          <w:rFonts w:ascii="Times New Roman" w:hAnsi="Times New Roman"/>
                        </w:rPr>
                        <w:t xml:space="preserve">A </w:t>
                      </w:r>
                      <w:r>
                        <w:rPr>
                          <w:rFonts w:ascii="Times New Roman" w:hAnsi="Times New Roman"/>
                        </w:rPr>
                        <w:t>d</w:t>
                      </w:r>
                      <w:r w:rsidRPr="008F7DE2">
                        <w:rPr>
                          <w:rFonts w:ascii="Times New Roman" w:hAnsi="Times New Roman"/>
                        </w:rPr>
                        <w:t>ecision</w:t>
                      </w:r>
                    </w:p>
                  </w:txbxContent>
                </v:textbox>
              </v:shape>
            </w:pict>
          </mc:Fallback>
        </mc:AlternateContent>
      </w:r>
      <w:r w:rsidR="008F7DE2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FD824F" wp14:editId="7E5ACFC2">
                <wp:simplePos x="0" y="0"/>
                <wp:positionH relativeFrom="column">
                  <wp:posOffset>347980</wp:posOffset>
                </wp:positionH>
                <wp:positionV relativeFrom="paragraph">
                  <wp:posOffset>143848</wp:posOffset>
                </wp:positionV>
                <wp:extent cx="914400" cy="237850"/>
                <wp:effectExtent l="0" t="0" r="8890" b="165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378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5F8E42" w14:textId="2F366B9C" w:rsidR="008F7DE2" w:rsidRPr="008F7DE2" w:rsidRDefault="008F7DE2">
                            <w:pPr>
                              <w:rPr>
                                <w:rFonts w:ascii="Times New Roman" w:hAnsi="Times New Roman"/>
                              </w:rPr>
                            </w:pPr>
                            <w:r w:rsidRPr="008F7DE2">
                              <w:rPr>
                                <w:rFonts w:ascii="Times New Roman" w:hAnsi="Times New Roman"/>
                              </w:rPr>
                              <w:t xml:space="preserve">A </w:t>
                            </w:r>
                            <w:r>
                              <w:rPr>
                                <w:rFonts w:ascii="Times New Roman" w:hAnsi="Times New Roman"/>
                              </w:rPr>
                              <w:t>d</w:t>
                            </w:r>
                            <w:r w:rsidRPr="008F7DE2">
                              <w:rPr>
                                <w:rFonts w:ascii="Times New Roman" w:hAnsi="Times New Roman"/>
                              </w:rPr>
                              <w:t>ecis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D824F" id="Text Box 9" o:spid="_x0000_s1030" type="#_x0000_t202" style="position:absolute;left:0;text-align:left;margin-left:27.4pt;margin-top:11.35pt;width:1in;height:18.75pt;z-index:25167155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" filled="f" strokeweight=".5pt">
                <v:textbox>
                  <w:txbxContent>
                    <w:p w14:paraId="215F8E42" w14:textId="2F366B9C" w:rsidR="008F7DE2" w:rsidRPr="008F7DE2" w:rsidRDefault="008F7DE2">
                      <w:pPr>
                        <w:rPr>
                          <w:rFonts w:ascii="Times New Roman" w:hAnsi="Times New Roman"/>
                        </w:rPr>
                      </w:pPr>
                      <w:r w:rsidRPr="008F7DE2">
                        <w:rPr>
                          <w:rFonts w:ascii="Times New Roman" w:hAnsi="Times New Roman"/>
                        </w:rPr>
                        <w:t xml:space="preserve">A </w:t>
                      </w:r>
                      <w:r>
                        <w:rPr>
                          <w:rFonts w:ascii="Times New Roman" w:hAnsi="Times New Roman"/>
                        </w:rPr>
                        <w:t>d</w:t>
                      </w:r>
                      <w:r w:rsidRPr="008F7DE2">
                        <w:rPr>
                          <w:rFonts w:ascii="Times New Roman" w:hAnsi="Times New Roman"/>
                        </w:rPr>
                        <w:t>ecision</w:t>
                      </w:r>
                    </w:p>
                  </w:txbxContent>
                </v:textbox>
              </v:shape>
            </w:pict>
          </mc:Fallback>
        </mc:AlternateContent>
      </w:r>
    </w:p>
    <w:p w14:paraId="289ABB01" w14:textId="02FFBF0F" w:rsidR="008D56AC" w:rsidRDefault="008F7DE2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B1327F5" wp14:editId="324EBDAF">
                <wp:simplePos x="0" y="0"/>
                <wp:positionH relativeFrom="column">
                  <wp:posOffset>1427909</wp:posOffset>
                </wp:positionH>
                <wp:positionV relativeFrom="paragraph">
                  <wp:posOffset>99060</wp:posOffset>
                </wp:positionV>
                <wp:extent cx="0" cy="449272"/>
                <wp:effectExtent l="12700" t="0" r="25400" b="3365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449272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8408BC" id="Straight Connector 12" o:spid="_x0000_s1026" style="position:absolute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2.45pt,7.8pt" to="112.45pt,4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" strokecolor="#ed7d31 [3205]" strokeweight="3pt">
                <v:stroke joinstyle="miter"/>
              </v:line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7DE5403" wp14:editId="11CFB66C">
                <wp:simplePos x="0" y="0"/>
                <wp:positionH relativeFrom="column">
                  <wp:posOffset>1138522</wp:posOffset>
                </wp:positionH>
                <wp:positionV relativeFrom="paragraph">
                  <wp:posOffset>112696</wp:posOffset>
                </wp:positionV>
                <wp:extent cx="309718" cy="0"/>
                <wp:effectExtent l="0" t="12700" r="33655" b="2540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718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BAED73" id="Straight Connector 11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9.65pt,8.85pt" to="114.0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" strokecolor="#ed7d31 [3205]" strokeweight="3pt">
                <v:stroke joinstyle="miter"/>
              </v:line>
            </w:pict>
          </mc:Fallback>
        </mc:AlternateContent>
      </w:r>
    </w:p>
    <w:p w14:paraId="2182F479" w14:textId="039840EF" w:rsidR="008F7DE2" w:rsidRDefault="008F7DE2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4588731" wp14:editId="0A56610A">
                <wp:simplePos x="0" y="0"/>
                <wp:positionH relativeFrom="column">
                  <wp:posOffset>730250</wp:posOffset>
                </wp:positionH>
                <wp:positionV relativeFrom="paragraph">
                  <wp:posOffset>59180</wp:posOffset>
                </wp:positionV>
                <wp:extent cx="0" cy="317133"/>
                <wp:effectExtent l="12700" t="0" r="25400" b="2603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7133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5D3F51" id="Straight Connector 10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.5pt,4.65pt" to="57.5pt,2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" strokecolor="#4472c4 [3204]" strokeweight="3pt">
                <v:stroke joinstyle="miter"/>
              </v:line>
            </w:pict>
          </mc:Fallback>
        </mc:AlternateContent>
      </w:r>
    </w:p>
    <w:p w14:paraId="1306E772" w14:textId="098C11A6" w:rsidR="008F7DE2" w:rsidRDefault="008F7DE2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46AC1534" w14:textId="52B633BF" w:rsidR="008F7DE2" w:rsidRDefault="008F7DE2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32EC07A5" w14:textId="0EC35763" w:rsidR="008F7DE2" w:rsidRDefault="00AD7062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With respect to each decision, if we covered its </w:t>
      </w:r>
      <w:r w:rsidRPr="006745E3">
        <w:rPr>
          <w:rFonts w:ascii="Times New Roman" w:hAnsi="Times New Roman"/>
          <w:color w:val="4472C4" w:themeColor="accent1"/>
        </w:rPr>
        <w:t xml:space="preserve">True </w:t>
      </w:r>
      <w:r>
        <w:rPr>
          <w:rFonts w:ascii="Times New Roman" w:hAnsi="Times New Roman"/>
        </w:rPr>
        <w:t xml:space="preserve">and </w:t>
      </w:r>
      <w:r w:rsidRPr="006745E3">
        <w:rPr>
          <w:rFonts w:ascii="Times New Roman" w:hAnsi="Times New Roman"/>
          <w:color w:val="ED7D31" w:themeColor="accent2"/>
        </w:rPr>
        <w:t xml:space="preserve">False </w:t>
      </w:r>
      <w:r>
        <w:rPr>
          <w:rFonts w:ascii="Times New Roman" w:hAnsi="Times New Roman"/>
        </w:rPr>
        <w:t>outcomes</w:t>
      </w:r>
    </w:p>
    <w:p w14:paraId="76FC1993" w14:textId="0847F486" w:rsidR="00AD7062" w:rsidRDefault="00AD7062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 w:rsidRPr="00AD7062">
        <w:rPr>
          <w:rFonts w:ascii="Times New Roman" w:hAnsi="Times New Roman"/>
        </w:rPr>
        <w:sym w:font="Wingdings" w:char="F0E8"/>
      </w:r>
      <w:r>
        <w:rPr>
          <w:rFonts w:ascii="Times New Roman" w:hAnsi="Times New Roman"/>
        </w:rPr>
        <w:t xml:space="preserve"> </w:t>
      </w:r>
      <w:r w:rsidRPr="00AD7062">
        <w:rPr>
          <w:rFonts w:ascii="Times New Roman" w:hAnsi="Times New Roman"/>
          <w:color w:val="7030A0"/>
        </w:rPr>
        <w:t xml:space="preserve">statements </w:t>
      </w:r>
      <w:r>
        <w:rPr>
          <w:rFonts w:ascii="Times New Roman" w:hAnsi="Times New Roman"/>
        </w:rPr>
        <w:t>before this decision are covered</w:t>
      </w:r>
    </w:p>
    <w:p w14:paraId="0E9579C9" w14:textId="38F78EF9" w:rsidR="00AD7062" w:rsidRDefault="00AD7062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</w:t>
      </w:r>
      <w:r w:rsidRPr="00AD7062">
        <w:rPr>
          <w:rFonts w:ascii="Times New Roman" w:hAnsi="Times New Roman"/>
          <w:color w:val="4472C4" w:themeColor="accent1"/>
        </w:rPr>
        <w:t xml:space="preserve">statements </w:t>
      </w:r>
      <w:r>
        <w:rPr>
          <w:rFonts w:ascii="Times New Roman" w:hAnsi="Times New Roman"/>
        </w:rPr>
        <w:t xml:space="preserve">in the execution path of </w:t>
      </w:r>
      <w:r w:rsidR="00D639AF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True outcome </w:t>
      </w:r>
      <w:r w:rsidR="00D639AF">
        <w:rPr>
          <w:rFonts w:ascii="Times New Roman" w:hAnsi="Times New Roman"/>
        </w:rPr>
        <w:t>are covered</w:t>
      </w:r>
    </w:p>
    <w:p w14:paraId="0C13E157" w14:textId="21AAB0E6" w:rsidR="00D639AF" w:rsidRDefault="00D639AF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  <w:color w:val="4472C4" w:themeColor="accent1"/>
        </w:rPr>
        <w:t xml:space="preserve">     </w:t>
      </w:r>
      <w:r w:rsidRPr="00D639AF">
        <w:rPr>
          <w:rFonts w:ascii="Times New Roman" w:hAnsi="Times New Roman"/>
          <w:color w:val="ED7D31" w:themeColor="accent2"/>
        </w:rPr>
        <w:t>statements</w:t>
      </w:r>
      <w:r>
        <w:rPr>
          <w:rFonts w:ascii="Times New Roman" w:hAnsi="Times New Roman"/>
          <w:color w:val="4472C4" w:themeColor="accent1"/>
        </w:rPr>
        <w:t xml:space="preserve"> </w:t>
      </w:r>
      <w:r w:rsidRPr="00612FBE">
        <w:rPr>
          <w:rFonts w:ascii="Times New Roman" w:hAnsi="Times New Roman"/>
        </w:rPr>
        <w:t>in the execution path of the False outcome are covered</w:t>
      </w:r>
    </w:p>
    <w:p w14:paraId="1DDCEA9F" w14:textId="15B75D9A" w:rsidR="00AD7062" w:rsidRDefault="00AD7062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368E9A63" w14:textId="3CCCBE0E" w:rsidR="00670A16" w:rsidRDefault="00B60D66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 statement can always be found in either one of the three locations:</w:t>
      </w:r>
    </w:p>
    <w:p w14:paraId="56896058" w14:textId="54AA05CB" w:rsidR="00B60D66" w:rsidRDefault="00C21936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E02DC47" wp14:editId="7E14898C">
                <wp:simplePos x="0" y="0"/>
                <wp:positionH relativeFrom="column">
                  <wp:posOffset>1564523</wp:posOffset>
                </wp:positionH>
                <wp:positionV relativeFrom="paragraph">
                  <wp:posOffset>100889</wp:posOffset>
                </wp:positionV>
                <wp:extent cx="2293495" cy="0"/>
                <wp:effectExtent l="25400" t="63500" r="0" b="7620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93495" cy="0"/>
                        </a:xfrm>
                        <a:prstGeom prst="line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E14F47" id="Straight Connector 19" o:spid="_x0000_s1026" style="position:absolute;left:0;text-align:lef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3.2pt,7.95pt" to="303.8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" strokecolor="#4472c4 [3204]" strokeweight=".5pt">
                <v:stroke startarrow="block" joinstyle="miter"/>
              </v:line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FEED392" wp14:editId="4219A760">
                <wp:simplePos x="0" y="0"/>
                <wp:positionH relativeFrom="column">
                  <wp:posOffset>3858018</wp:posOffset>
                </wp:positionH>
                <wp:positionV relativeFrom="paragraph">
                  <wp:posOffset>100888</wp:posOffset>
                </wp:positionV>
                <wp:extent cx="0" cy="147995"/>
                <wp:effectExtent l="0" t="0" r="12700" b="1714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1479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7328EC" id="Straight Connector 18" o:spid="_x0000_s1026" style="position:absolute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3.8pt,7.95pt" to="303.8pt,1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" strokecolor="#4472c4 [3204]" strokeweight=".5pt">
                <v:stroke joinstyle="miter"/>
              </v:line>
            </w:pict>
          </mc:Fallback>
        </mc:AlternateContent>
      </w:r>
      <w:r w:rsidR="00B60D66">
        <w:rPr>
          <w:rFonts w:ascii="Times New Roman" w:hAnsi="Times New Roman"/>
        </w:rPr>
        <w:t xml:space="preserve">1) </w:t>
      </w:r>
      <w:r w:rsidR="00B60D66" w:rsidRPr="002A114C">
        <w:rPr>
          <w:rFonts w:ascii="Times New Roman" w:hAnsi="Times New Roman"/>
          <w:color w:val="7030A0"/>
        </w:rPr>
        <w:t xml:space="preserve">before a decision </w:t>
      </w:r>
    </w:p>
    <w:p w14:paraId="0C9939DE" w14:textId="2264B016" w:rsidR="002A114C" w:rsidRDefault="00C21936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4472C4" w:themeColor="accent1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A1A0436" wp14:editId="79394412">
                <wp:simplePos x="0" y="0"/>
                <wp:positionH relativeFrom="column">
                  <wp:posOffset>3684028</wp:posOffset>
                </wp:positionH>
                <wp:positionV relativeFrom="paragraph">
                  <wp:posOffset>88228</wp:posOffset>
                </wp:positionV>
                <wp:extent cx="174423" cy="0"/>
                <wp:effectExtent l="25400" t="63500" r="0" b="7620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423" cy="0"/>
                        </a:xfrm>
                        <a:prstGeom prst="line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5447DD" id="Straight Connector 17" o:spid="_x0000_s1026" style="position:absolute;left:0;text-align:lef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0.1pt,6.95pt" to="303.85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" strokecolor="#4472c4 [3204]" strokeweight=".5pt">
                <v:stroke startarrow="block" joinstyle="miter"/>
              </v:line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CDF542F" wp14:editId="6D6174CA">
                <wp:simplePos x="0" y="0"/>
                <wp:positionH relativeFrom="column">
                  <wp:posOffset>3858017</wp:posOffset>
                </wp:positionH>
                <wp:positionV relativeFrom="paragraph">
                  <wp:posOffset>88228</wp:posOffset>
                </wp:positionV>
                <wp:extent cx="433" cy="153281"/>
                <wp:effectExtent l="0" t="0" r="12700" b="12065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3" cy="1532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7343C6" id="Straight Connector 16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3.8pt,6.95pt" to="303.85pt,1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" strokecolor="#4472c4 [3204]" strokeweight=".5pt">
                <v:stroke joinstyle="miter"/>
              </v:line>
            </w:pict>
          </mc:Fallback>
        </mc:AlternateContent>
      </w:r>
      <w:r w:rsidR="002A114C" w:rsidRPr="002A114C">
        <w:rPr>
          <w:rFonts w:ascii="Times New Roman" w:hAnsi="Times New Roman"/>
        </w:rPr>
        <w:t xml:space="preserve">2) </w:t>
      </w:r>
      <w:r w:rsidR="002A114C" w:rsidRPr="002A114C">
        <w:rPr>
          <w:rFonts w:ascii="Times New Roman" w:hAnsi="Times New Roman"/>
          <w:color w:val="4472C4" w:themeColor="accent1"/>
        </w:rPr>
        <w:t>in the execution path of the True outcome</w:t>
      </w:r>
      <w:r w:rsidR="00FD029A">
        <w:rPr>
          <w:rFonts w:ascii="Times New Roman" w:hAnsi="Times New Roman"/>
          <w:color w:val="4472C4" w:themeColor="accent1"/>
        </w:rPr>
        <w:t xml:space="preserve"> of a decision</w:t>
      </w:r>
    </w:p>
    <w:p w14:paraId="0CD82720" w14:textId="60DC9C94" w:rsidR="002A114C" w:rsidRDefault="00FE6E30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ED7D31" w:themeColor="accent2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A59F196" wp14:editId="7D29F1DF">
                <wp:simplePos x="0" y="0"/>
                <wp:positionH relativeFrom="column">
                  <wp:posOffset>3953591</wp:posOffset>
                </wp:positionH>
                <wp:positionV relativeFrom="paragraph">
                  <wp:posOffset>80854</wp:posOffset>
                </wp:positionV>
                <wp:extent cx="2441923" cy="628981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1923" cy="62898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0A5517" w14:textId="5C67CCC6" w:rsidR="00937CA6" w:rsidRPr="00905D4B" w:rsidRDefault="00937CA6" w:rsidP="00937CA6">
                            <w:pPr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</w:pPr>
                            <w:r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 xml:space="preserve">100% decision coverage means all three locations </w:t>
                            </w:r>
                            <w:r w:rsidR="00373930"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 xml:space="preserve">of a decision </w:t>
                            </w:r>
                            <w:r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>are covered</w:t>
                            </w:r>
                            <w:r w:rsidR="00FE6E30"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 xml:space="preserve"> regardless which decision is examin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59F196" id="Text Box 22" o:spid="_x0000_s1031" type="#_x0000_t202" style="position:absolute;left:0;text-align:left;margin-left:311.3pt;margin-top:6.35pt;width:192.3pt;height:49.5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" filled="f" stroked="f" strokeweight=".5pt">
                <v:textbox>
                  <w:txbxContent>
                    <w:p w14:paraId="740A5517" w14:textId="5C67CCC6" w:rsidR="00937CA6" w:rsidRPr="00905D4B" w:rsidRDefault="00937CA6" w:rsidP="00937CA6">
                      <w:pPr>
                        <w:rPr>
                          <w:rFonts w:ascii="Times New Roman" w:hAnsi="Times New Roman"/>
                          <w:color w:val="5B9BD5" w:themeColor="accent5"/>
                        </w:rPr>
                      </w:pPr>
                      <w:r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t xml:space="preserve">100% decision coverage means all three locations </w:t>
                      </w:r>
                      <w:r w:rsidR="00373930"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t xml:space="preserve">of a decision </w:t>
                      </w:r>
                      <w:r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t>are covered</w:t>
                      </w:r>
                      <w:r w:rsidR="00FE6E30"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t xml:space="preserve"> regardless which decision is examined</w:t>
                      </w:r>
                    </w:p>
                  </w:txbxContent>
                </v:textbox>
              </v:shape>
            </w:pict>
          </mc:Fallback>
        </mc:AlternateContent>
      </w:r>
      <w:r w:rsidR="00C21936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3998C40" wp14:editId="073944C4">
                <wp:simplePos x="0" y="0"/>
                <wp:positionH relativeFrom="column">
                  <wp:posOffset>3684028</wp:posOffset>
                </wp:positionH>
                <wp:positionV relativeFrom="paragraph">
                  <wp:posOffset>80855</wp:posOffset>
                </wp:positionV>
                <wp:extent cx="174217" cy="0"/>
                <wp:effectExtent l="25400" t="63500" r="0" b="762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217" cy="0"/>
                        </a:xfrm>
                        <a:prstGeom prst="line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681E0D" id="Straight Connector 15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0.1pt,6.35pt" to="303.8pt,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" strokecolor="#4472c4 [3204]" strokeweight=".5pt">
                <v:stroke startarrow="block" joinstyle="miter"/>
              </v:line>
            </w:pict>
          </mc:Fallback>
        </mc:AlternateContent>
      </w:r>
      <w:r w:rsidR="00C21936"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FF921D5" wp14:editId="2D44E217">
                <wp:simplePos x="0" y="0"/>
                <wp:positionH relativeFrom="column">
                  <wp:posOffset>3857855</wp:posOffset>
                </wp:positionH>
                <wp:positionV relativeFrom="paragraph">
                  <wp:posOffset>80853</wp:posOffset>
                </wp:positionV>
                <wp:extent cx="389" cy="338275"/>
                <wp:effectExtent l="0" t="0" r="12700" b="1778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9" cy="3382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F88988" id="Straight Connector 14" o:spid="_x0000_s1026" style="position:absolute;flip:x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3.75pt,6.35pt" to="303.8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 w:rsidR="002A114C" w:rsidRPr="002A114C">
        <w:rPr>
          <w:rFonts w:ascii="Times New Roman" w:hAnsi="Times New Roman"/>
        </w:rPr>
        <w:t xml:space="preserve">3) </w:t>
      </w:r>
      <w:r w:rsidR="002A114C" w:rsidRPr="002A114C">
        <w:rPr>
          <w:rFonts w:ascii="Times New Roman" w:hAnsi="Times New Roman"/>
          <w:color w:val="ED7D31" w:themeColor="accent2"/>
        </w:rPr>
        <w:t>in the execution path of the False outcome</w:t>
      </w:r>
      <w:r w:rsidR="00FD029A">
        <w:rPr>
          <w:rFonts w:ascii="Times New Roman" w:hAnsi="Times New Roman"/>
          <w:color w:val="ED7D31" w:themeColor="accent2"/>
        </w:rPr>
        <w:t xml:space="preserve"> of a decision</w:t>
      </w:r>
    </w:p>
    <w:p w14:paraId="4954B24E" w14:textId="7D69FFF2" w:rsidR="004F60AF" w:rsidRDefault="004F60AF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ED7D31" w:themeColor="accent2"/>
        </w:rPr>
      </w:pPr>
    </w:p>
    <w:p w14:paraId="01A285AB" w14:textId="07B38BC0" w:rsidR="004F60AF" w:rsidRPr="004F60AF" w:rsidRDefault="00C21936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E259CC4" wp14:editId="6F12A1FB">
                <wp:simplePos x="0" y="0"/>
                <wp:positionH relativeFrom="column">
                  <wp:posOffset>1109965</wp:posOffset>
                </wp:positionH>
                <wp:positionV relativeFrom="paragraph">
                  <wp:posOffset>97819</wp:posOffset>
                </wp:positionV>
                <wp:extent cx="2748486" cy="0"/>
                <wp:effectExtent l="0" t="0" r="7620" b="127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848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A44289" id="Straight Connector 13" o:spid="_x0000_s1026" style="position:absolute;left:0;text-align:lef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.4pt,7.7pt" to="303.8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/>
        </w:rPr>
        <w:t xml:space="preserve">a statement </w:t>
      </w:r>
    </w:p>
    <w:p w14:paraId="288C2EFD" w14:textId="58E2AD76" w:rsidR="004F60AF" w:rsidRDefault="00F27DE3" w:rsidP="006A5B3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ED7D31" w:themeColor="accent2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C633999" wp14:editId="36D9CF21">
                <wp:simplePos x="0" y="0"/>
                <wp:positionH relativeFrom="column">
                  <wp:posOffset>729407</wp:posOffset>
                </wp:positionH>
                <wp:positionV relativeFrom="paragraph">
                  <wp:posOffset>42875</wp:posOffset>
                </wp:positionV>
                <wp:extent cx="0" cy="322419"/>
                <wp:effectExtent l="63500" t="25400" r="38100" b="2095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2419"/>
                        </a:xfrm>
                        <a:prstGeom prst="line">
                          <a:avLst/>
                        </a:prstGeom>
                        <a:ln>
                          <a:headEnd type="triangl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687022" id="Straight Connector 26" o:spid="_x0000_s1026" style="position:absolute;left:0;text-align:lef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45pt,3.4pt" to="57.45pt,2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" strokecolor="#4472c4 [3204]" strokeweight=".5pt">
                <v:stroke startarrow="block" joinstyle="miter"/>
              </v:line>
            </w:pict>
          </mc:Fallback>
        </mc:AlternateContent>
      </w:r>
    </w:p>
    <w:p w14:paraId="4156BD90" w14:textId="6CFA16DD" w:rsidR="006A5B36" w:rsidRPr="00B370AB" w:rsidRDefault="00F27DE3" w:rsidP="00B370AB">
      <w:pPr>
        <w:snapToGrid w:val="0"/>
        <w:spacing w:after="0" w:line="240" w:lineRule="auto"/>
        <w:ind w:left="630"/>
        <w:jc w:val="both"/>
        <w:rPr>
          <w:rFonts w:ascii="Times New Roman" w:hAnsi="Times New Roman" w:hint="eastAsia"/>
          <w:color w:val="ED7D31" w:themeColor="accent2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C5CAD99" wp14:editId="6D4197EF">
                <wp:simplePos x="0" y="0"/>
                <wp:positionH relativeFrom="column">
                  <wp:posOffset>5227408</wp:posOffset>
                </wp:positionH>
                <wp:positionV relativeFrom="paragraph">
                  <wp:posOffset>67215</wp:posOffset>
                </wp:positionV>
                <wp:extent cx="0" cy="137424"/>
                <wp:effectExtent l="0" t="0" r="12700" b="1524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13742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936593" id="Straight Connector 24" o:spid="_x0000_s1026" style="position:absolute;left:0;text-align:lef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1.6pt,5.3pt" to="411.6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" strokecolor="#4472c4 [3204]" strokeweight=".5pt">
                <v:stroke joinstyle="miter"/>
              </v:line>
            </w:pict>
          </mc:Fallback>
        </mc:AlternateContent>
      </w:r>
    </w:p>
    <w:p w14:paraId="2AF8EEFC" w14:textId="4106BC5D" w:rsidR="00905D4B" w:rsidRDefault="00905D4B" w:rsidP="00905D4B">
      <w:pPr>
        <w:snapToGrid w:val="0"/>
        <w:spacing w:after="0" w:line="240" w:lineRule="auto"/>
        <w:ind w:left="360"/>
        <w:jc w:val="both"/>
        <w:rPr>
          <w:rFonts w:ascii="Times New Roman" w:hAnsi="Times New Roman" w:hint="eastAsia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AC221C3" wp14:editId="04C3F3AD">
                <wp:simplePos x="0" y="0"/>
                <wp:positionH relativeFrom="column">
                  <wp:posOffset>445498</wp:posOffset>
                </wp:positionH>
                <wp:positionV relativeFrom="paragraph">
                  <wp:posOffset>53521</wp:posOffset>
                </wp:positionV>
                <wp:extent cx="914400" cy="25336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533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7206D5" w14:textId="02E885CB" w:rsidR="0052470A" w:rsidRPr="00905D4B" w:rsidRDefault="005D57D8" w:rsidP="0052470A">
                            <w:pPr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</w:pPr>
                            <w:r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 xml:space="preserve">“Statement” </w:t>
                            </w:r>
                            <w:r w:rsidR="0052470A"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>always in</w:t>
                            </w:r>
                            <w:r w:rsidR="00F90EB6"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 xml:space="preserve"> either one of the three locations</w:t>
                            </w:r>
                          </w:p>
                          <w:p w14:paraId="52E8C729" w14:textId="472D416B" w:rsidR="00937CA6" w:rsidRDefault="00937CA6" w:rsidP="0052470A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2E337153" w14:textId="77777777" w:rsidR="00937CA6" w:rsidRPr="008F7DE2" w:rsidRDefault="00937CA6" w:rsidP="0052470A">
                            <w:pPr>
                              <w:rPr>
                                <w:rFonts w:ascii="Times New Roman" w:hAnsi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C221C3" id="Text Box 21" o:spid="_x0000_s1032" type="#_x0000_t202" style="position:absolute;left:0;text-align:left;margin-left:35.1pt;margin-top:4.2pt;width:1in;height:19.95pt;z-index:25169510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" filled="f" stroked="f" strokeweight=".5pt">
                <v:textbox>
                  <w:txbxContent>
                    <w:p w14:paraId="2B7206D5" w14:textId="02E885CB" w:rsidR="0052470A" w:rsidRPr="00905D4B" w:rsidRDefault="005D57D8" w:rsidP="0052470A">
                      <w:pPr>
                        <w:rPr>
                          <w:rFonts w:ascii="Times New Roman" w:hAnsi="Times New Roman"/>
                          <w:color w:val="5B9BD5" w:themeColor="accent5"/>
                        </w:rPr>
                      </w:pPr>
                      <w:r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t xml:space="preserve">“Statement” </w:t>
                      </w:r>
                      <w:r w:rsidR="0052470A"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t>always in</w:t>
                      </w:r>
                      <w:r w:rsidR="00F90EB6"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t xml:space="preserve"> either one of the three locations</w:t>
                      </w:r>
                    </w:p>
                    <w:p w14:paraId="52E8C729" w14:textId="472D416B" w:rsidR="00937CA6" w:rsidRDefault="00937CA6" w:rsidP="0052470A">
                      <w:pPr>
                        <w:rPr>
                          <w:rFonts w:ascii="Times New Roman" w:hAnsi="Times New Roman"/>
                        </w:rPr>
                      </w:pPr>
                    </w:p>
                    <w:p w14:paraId="2E337153" w14:textId="77777777" w:rsidR="00937CA6" w:rsidRPr="008F7DE2" w:rsidRDefault="00937CA6" w:rsidP="0052470A">
                      <w:pPr>
                        <w:rPr>
                          <w:rFonts w:ascii="Times New Roman" w:hAnsi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CEFCFAA" wp14:editId="001E3F36">
                <wp:simplePos x="0" y="0"/>
                <wp:positionH relativeFrom="column">
                  <wp:posOffset>732790</wp:posOffset>
                </wp:positionH>
                <wp:positionV relativeFrom="paragraph">
                  <wp:posOffset>51072</wp:posOffset>
                </wp:positionV>
                <wp:extent cx="4501159" cy="264"/>
                <wp:effectExtent l="0" t="0" r="7620" b="1270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01159" cy="26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40ADF5" id="Straight Connector 25" o:spid="_x0000_s1026" style="position:absolute;left:0;text-align:lef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.7pt,4pt" to="412.1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" strokecolor="#4472c4 [3204]" strokeweight=".5pt">
                <v:stroke joinstyle="miter"/>
              </v:line>
            </w:pict>
          </mc:Fallback>
        </mc:AlternateContent>
      </w:r>
    </w:p>
    <w:p w14:paraId="6E6077BD" w14:textId="2F4339A2" w:rsidR="00905D4B" w:rsidRDefault="00905D4B" w:rsidP="00905D4B">
      <w:pPr>
        <w:snapToGrid w:val="0"/>
        <w:spacing w:after="0" w:line="240" w:lineRule="auto"/>
        <w:jc w:val="both"/>
        <w:rPr>
          <w:rFonts w:ascii="Times New Roman" w:hAnsi="Times New Roman" w:hint="eastAsia"/>
        </w:rPr>
      </w:pPr>
      <w:r>
        <w:rPr>
          <w:rFonts w:ascii="Times New Roman" w:hAnsi="Times New Roman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575B28D" wp14:editId="5A25BAAA">
                <wp:simplePos x="0" y="0"/>
                <wp:positionH relativeFrom="column">
                  <wp:posOffset>480605</wp:posOffset>
                </wp:positionH>
                <wp:positionV relativeFrom="paragraph">
                  <wp:posOffset>57150</wp:posOffset>
                </wp:positionV>
                <wp:extent cx="2632204" cy="459843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32204" cy="45984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C5F962" w14:textId="69BC69CF" w:rsidR="00F27DE3" w:rsidRPr="00905D4B" w:rsidRDefault="00F27DE3" w:rsidP="00F27DE3">
                            <w:pPr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</w:pPr>
                            <w:r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>no matter which statement is examined, it is covered</w:t>
                            </w:r>
                            <w:r w:rsidR="005A795D"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 xml:space="preserve"> </w:t>
                            </w:r>
                            <w:r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sym w:font="Wingdings" w:char="F0E8"/>
                            </w:r>
                            <w:r w:rsidRPr="00905D4B">
                              <w:rPr>
                                <w:rFonts w:ascii="Times New Roman" w:hAnsi="Times New Roman"/>
                                <w:color w:val="5B9BD5" w:themeColor="accent5"/>
                              </w:rPr>
                              <w:t xml:space="preserve"> 100% statement cove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75B28D" id="Text Box 27" o:spid="_x0000_s1033" type="#_x0000_t202" style="position:absolute;left:0;text-align:left;margin-left:37.85pt;margin-top:4.5pt;width:207.25pt;height:36.2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" filled="f" stroked="f" strokeweight=".5pt">
                <v:textbox>
                  <w:txbxContent>
                    <w:p w14:paraId="31C5F962" w14:textId="69BC69CF" w:rsidR="00F27DE3" w:rsidRPr="00905D4B" w:rsidRDefault="00F27DE3" w:rsidP="00F27DE3">
                      <w:pPr>
                        <w:rPr>
                          <w:rFonts w:ascii="Times New Roman" w:hAnsi="Times New Roman"/>
                          <w:color w:val="5B9BD5" w:themeColor="accent5"/>
                        </w:rPr>
                      </w:pPr>
                      <w:r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t>no matter which statement is examined, it is covered</w:t>
                      </w:r>
                      <w:r w:rsidR="005A795D"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t xml:space="preserve"> </w:t>
                      </w:r>
                      <w:r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sym w:font="Wingdings" w:char="F0E8"/>
                      </w:r>
                      <w:r w:rsidRPr="00905D4B">
                        <w:rPr>
                          <w:rFonts w:ascii="Times New Roman" w:hAnsi="Times New Roman"/>
                          <w:color w:val="5B9BD5" w:themeColor="accent5"/>
                        </w:rPr>
                        <w:t xml:space="preserve"> 100% statement coverage</w:t>
                      </w:r>
                    </w:p>
                  </w:txbxContent>
                </v:textbox>
              </v:shape>
            </w:pict>
          </mc:Fallback>
        </mc:AlternateContent>
      </w:r>
    </w:p>
    <w:p w14:paraId="37B32769" w14:textId="364C6E4F" w:rsidR="0037491C" w:rsidRPr="00905D4B" w:rsidRDefault="0028239E" w:rsidP="00905D4B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 w:rsidRPr="00905D4B">
        <w:rPr>
          <w:rFonts w:ascii="Times New Roman" w:hAnsi="Times New Roman" w:hint="eastAsia"/>
        </w:rPr>
        <w:lastRenderedPageBreak/>
        <w:t>b</w:t>
      </w:r>
      <w:r w:rsidR="0037491C" w:rsidRPr="00905D4B">
        <w:rPr>
          <w:rFonts w:ascii="Times New Roman" w:hAnsi="Times New Roman"/>
        </w:rPr>
        <w:t xml:space="preserve">lock/Statement and </w:t>
      </w:r>
      <w:r w:rsidRPr="00905D4B">
        <w:rPr>
          <w:rFonts w:ascii="Times New Roman" w:hAnsi="Times New Roman" w:hint="eastAsia"/>
        </w:rPr>
        <w:t>c</w:t>
      </w:r>
      <w:r w:rsidR="0037491C" w:rsidRPr="00905D4B">
        <w:rPr>
          <w:rFonts w:ascii="Times New Roman" w:hAnsi="Times New Roman"/>
        </w:rPr>
        <w:t>ondition-</w:t>
      </w:r>
      <w:r w:rsidRPr="00905D4B">
        <w:rPr>
          <w:rFonts w:ascii="Times New Roman" w:hAnsi="Times New Roman" w:hint="eastAsia"/>
        </w:rPr>
        <w:t>d</w:t>
      </w:r>
      <w:r w:rsidR="0037491C" w:rsidRPr="00905D4B">
        <w:rPr>
          <w:rFonts w:ascii="Times New Roman" w:hAnsi="Times New Roman"/>
        </w:rPr>
        <w:t>ecision</w:t>
      </w:r>
    </w:p>
    <w:p w14:paraId="6EFBC8C6" w14:textId="7033F5AB" w:rsidR="005E6CF6" w:rsidRPr="00905D4B" w:rsidRDefault="005E6CF6" w:rsidP="005E6CF6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4C5247C5" w14:textId="77777777" w:rsidR="005E6CF6" w:rsidRPr="00DD1477" w:rsidRDefault="005E6CF6" w:rsidP="005E6CF6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2B349F">
        <w:rPr>
          <w:rFonts w:ascii="Times New Roman" w:hAnsi="Times New Roman"/>
          <w:highlight w:val="cyan"/>
        </w:rPr>
        <w:t>100% block/statement coverage gives 100% condition-decision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0B982384" w14:textId="77777777" w:rsidR="005E6CF6" w:rsidRDefault="005E6CF6" w:rsidP="005E6CF6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66973559" w14:textId="77777777" w:rsidR="005E6CF6" w:rsidRPr="001B7192" w:rsidRDefault="003D5A23" w:rsidP="005E6CF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2B349F">
        <w:rPr>
          <w:rFonts w:ascii="Times New Roman" w:hAnsi="Times New Roman"/>
          <w:color w:val="5B9BD5" w:themeColor="accent5"/>
        </w:rPr>
        <w:t>Since 100% block/statement coverage cannot guarantee 100% condition or decision coverage, it cannot give 100% condition-decision coverage</w:t>
      </w:r>
      <w:r w:rsidR="00481D84" w:rsidRPr="001B7192">
        <w:rPr>
          <w:rFonts w:ascii="Times New Roman" w:hAnsi="Times New Roman" w:hint="eastAsia"/>
          <w:color w:val="7030A0"/>
        </w:rPr>
        <w:t xml:space="preserve"> (which subsumes condition coverage and decision coverage)</w:t>
      </w:r>
      <w:r w:rsidRPr="001B7192">
        <w:rPr>
          <w:rFonts w:ascii="Times New Roman" w:hAnsi="Times New Roman"/>
          <w:color w:val="7030A0"/>
        </w:rPr>
        <w:t>.</w:t>
      </w:r>
    </w:p>
    <w:p w14:paraId="51E69297" w14:textId="77777777" w:rsidR="005E6CF6" w:rsidRPr="005B6C0A" w:rsidRDefault="005E6CF6" w:rsidP="005E6CF6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15927CFB" w14:textId="77777777" w:rsidR="005E6CF6" w:rsidRPr="00DD1477" w:rsidRDefault="005E6CF6" w:rsidP="005E6CF6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2B349F">
        <w:rPr>
          <w:rFonts w:ascii="Times New Roman" w:hAnsi="Times New Roman"/>
          <w:highlight w:val="cyan"/>
        </w:rPr>
        <w:t xml:space="preserve">100% </w:t>
      </w:r>
      <w:r w:rsidR="003D5A23" w:rsidRPr="002B349F">
        <w:rPr>
          <w:rFonts w:ascii="Times New Roman" w:hAnsi="Times New Roman"/>
          <w:highlight w:val="cyan"/>
        </w:rPr>
        <w:t>condition-decision</w:t>
      </w:r>
      <w:r w:rsidRPr="002B349F">
        <w:rPr>
          <w:rFonts w:ascii="Times New Roman" w:hAnsi="Times New Roman"/>
          <w:highlight w:val="cyan"/>
        </w:rPr>
        <w:t xml:space="preserve"> coverage gives 100% block/statement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color w:val="FF0000"/>
        </w:rPr>
        <w:t>Yes</w:t>
      </w:r>
    </w:p>
    <w:p w14:paraId="2FD15FA8" w14:textId="77777777" w:rsidR="005E6CF6" w:rsidRDefault="005E6CF6" w:rsidP="005E6CF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0E4F8BE6" w14:textId="77777777" w:rsidR="005E6CF6" w:rsidRPr="001B7192" w:rsidRDefault="003D5A23" w:rsidP="005E6CF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2B349F">
        <w:rPr>
          <w:rFonts w:ascii="Times New Roman" w:hAnsi="Times New Roman"/>
          <w:color w:val="5B9BD5" w:themeColor="accent5"/>
        </w:rPr>
        <w:t>Since 100% decision coverage give</w:t>
      </w:r>
      <w:r w:rsidR="002D3EF5" w:rsidRPr="002B349F">
        <w:rPr>
          <w:rFonts w:ascii="Times New Roman" w:hAnsi="Times New Roman" w:hint="eastAsia"/>
          <w:color w:val="5B9BD5" w:themeColor="accent5"/>
        </w:rPr>
        <w:t>s</w:t>
      </w:r>
      <w:r w:rsidRPr="002B349F">
        <w:rPr>
          <w:rFonts w:ascii="Times New Roman" w:hAnsi="Times New Roman"/>
          <w:color w:val="5B9BD5" w:themeColor="accent5"/>
        </w:rPr>
        <w:t xml:space="preserve"> 100% block/statement coverage, 100% condition-decision</w:t>
      </w:r>
      <w:r w:rsidRPr="001B7192">
        <w:rPr>
          <w:rFonts w:ascii="Times New Roman" w:hAnsi="Times New Roman"/>
          <w:color w:val="7030A0"/>
        </w:rPr>
        <w:t xml:space="preserve"> (which subsumes condition coverage and decision coverage) </w:t>
      </w:r>
      <w:r w:rsidRPr="002B349F">
        <w:rPr>
          <w:rFonts w:ascii="Times New Roman" w:hAnsi="Times New Roman"/>
          <w:color w:val="5B9BD5" w:themeColor="accent5"/>
        </w:rPr>
        <w:t>also gives 100% block/statement coverage.</w:t>
      </w:r>
      <w:r w:rsidRPr="001B7192">
        <w:rPr>
          <w:rFonts w:ascii="Times New Roman" w:hAnsi="Times New Roman"/>
          <w:color w:val="7030A0"/>
        </w:rPr>
        <w:t xml:space="preserve"> </w:t>
      </w:r>
    </w:p>
    <w:p w14:paraId="1CB69E32" w14:textId="77777777" w:rsidR="005E6CF6" w:rsidRDefault="005E6CF6" w:rsidP="005E6CF6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24DF9B03" w14:textId="77777777" w:rsidR="0037491C" w:rsidRDefault="002D3EF5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b</w:t>
      </w:r>
      <w:r w:rsidR="0037491C">
        <w:rPr>
          <w:rFonts w:ascii="Times New Roman" w:hAnsi="Times New Roman"/>
        </w:rPr>
        <w:t xml:space="preserve">lock/Statement and </w:t>
      </w:r>
      <w:r>
        <w:rPr>
          <w:rFonts w:ascii="Times New Roman" w:hAnsi="Times New Roman" w:hint="eastAsia"/>
        </w:rPr>
        <w:t>m</w:t>
      </w:r>
      <w:r w:rsidR="0037491C">
        <w:rPr>
          <w:rFonts w:ascii="Times New Roman" w:hAnsi="Times New Roman"/>
        </w:rPr>
        <w:t>ultiple-</w:t>
      </w: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ondition</w:t>
      </w:r>
    </w:p>
    <w:p w14:paraId="314A9A6E" w14:textId="77777777" w:rsidR="005458D9" w:rsidRDefault="005458D9" w:rsidP="005458D9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16134DB9" w14:textId="77777777" w:rsidR="005458D9" w:rsidRPr="00DD1477" w:rsidRDefault="005458D9" w:rsidP="005458D9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F677DA">
        <w:rPr>
          <w:rFonts w:ascii="Times New Roman" w:hAnsi="Times New Roman"/>
          <w:highlight w:val="cyan"/>
        </w:rPr>
        <w:t>100% block/statement coverage gives 100% multiple-condition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7D996AED" w14:textId="77777777" w:rsidR="005458D9" w:rsidRDefault="005458D9" w:rsidP="005458D9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01A7F333" w14:textId="77777777" w:rsidR="005458D9" w:rsidRDefault="005458D9" w:rsidP="005458D9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 w:rsidRPr="006A5B36">
        <w:rPr>
          <w:rFonts w:ascii="Times New Roman" w:hAnsi="Times New Roman"/>
          <w:i/>
        </w:rPr>
        <w:t>s</w:t>
      </w:r>
      <w:r w:rsidRPr="006A5B36">
        <w:rPr>
          <w:rFonts w:ascii="Times New Roman" w:hAnsi="Times New Roman"/>
          <w:vertAlign w:val="subscript"/>
        </w:rPr>
        <w:t>1</w:t>
      </w:r>
      <w:r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  <w:t>if (</w:t>
      </w:r>
      <w:r w:rsidRPr="00DD1477">
        <w:rPr>
          <w:rFonts w:ascii="Times New Roman" w:hAnsi="Times New Roman"/>
          <w:i/>
        </w:rPr>
        <w:t>a</w:t>
      </w:r>
      <w:r>
        <w:rPr>
          <w:rFonts w:ascii="Times New Roman" w:hAnsi="Times New Roman"/>
        </w:rPr>
        <w:t xml:space="preserve"> &gt; 0 &amp;&amp; </w:t>
      </w:r>
      <w:r w:rsidRPr="00DD1477">
        <w:rPr>
          <w:rFonts w:ascii="Times New Roman" w:hAnsi="Times New Roman"/>
          <w:i/>
        </w:rPr>
        <w:t>b</w:t>
      </w:r>
      <w:r>
        <w:rPr>
          <w:rFonts w:ascii="Times New Roman" w:hAnsi="Times New Roman"/>
        </w:rPr>
        <w:t xml:space="preserve"> &gt; 0){</w:t>
      </w:r>
    </w:p>
    <w:p w14:paraId="23298AA0" w14:textId="77777777" w:rsidR="005458D9" w:rsidRDefault="005458D9" w:rsidP="005458D9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 w:rsidRPr="006A5B36">
        <w:rPr>
          <w:rFonts w:ascii="Times New Roman" w:hAnsi="Times New Roman"/>
          <w:i/>
        </w:rPr>
        <w:t>s</w:t>
      </w:r>
      <w:r>
        <w:rPr>
          <w:rFonts w:ascii="Times New Roman" w:hAnsi="Times New Roman"/>
          <w:vertAlign w:val="subscript"/>
        </w:rPr>
        <w:t>2</w:t>
      </w:r>
      <w:r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</w:r>
      <w:r w:rsidRPr="006A5B36">
        <w:rPr>
          <w:rFonts w:ascii="Times New Roman" w:hAnsi="Times New Roman"/>
          <w:i/>
        </w:rPr>
        <w:t>a</w:t>
      </w:r>
      <w:r>
        <w:rPr>
          <w:rFonts w:ascii="Times New Roman" w:hAnsi="Times New Roman"/>
        </w:rPr>
        <w:t>++;</w:t>
      </w:r>
    </w:p>
    <w:p w14:paraId="0BB7DE37" w14:textId="77777777" w:rsidR="005458D9" w:rsidRDefault="005458D9" w:rsidP="005458D9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 w:rsidRPr="006A5B36">
        <w:rPr>
          <w:rFonts w:ascii="Times New Roman" w:hAnsi="Times New Roman"/>
          <w:i/>
        </w:rPr>
        <w:t>s</w:t>
      </w:r>
      <w:r>
        <w:rPr>
          <w:rFonts w:ascii="Times New Roman" w:hAnsi="Times New Roman"/>
          <w:vertAlign w:val="subscript"/>
        </w:rPr>
        <w:t>3</w:t>
      </w:r>
      <w:r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  <w:t>}else{</w:t>
      </w:r>
    </w:p>
    <w:p w14:paraId="27D4AAE7" w14:textId="77777777" w:rsidR="005458D9" w:rsidRDefault="005458D9" w:rsidP="005458D9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 w:rsidRPr="006A5B36">
        <w:rPr>
          <w:rFonts w:ascii="Times New Roman" w:hAnsi="Times New Roman"/>
          <w:i/>
        </w:rPr>
        <w:t>s</w:t>
      </w:r>
      <w:r>
        <w:rPr>
          <w:rFonts w:ascii="Times New Roman" w:hAnsi="Times New Roman"/>
          <w:vertAlign w:val="subscript"/>
        </w:rPr>
        <w:t>4</w:t>
      </w:r>
      <w:r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</w:r>
      <w:r w:rsidRPr="006A5B36">
        <w:rPr>
          <w:rFonts w:ascii="Times New Roman" w:hAnsi="Times New Roman"/>
          <w:i/>
        </w:rPr>
        <w:t>b</w:t>
      </w:r>
      <w:r>
        <w:rPr>
          <w:rFonts w:ascii="Times New Roman" w:hAnsi="Times New Roman"/>
        </w:rPr>
        <w:t>++;</w:t>
      </w:r>
    </w:p>
    <w:p w14:paraId="24AD239E" w14:textId="77777777" w:rsidR="005458D9" w:rsidRPr="00DD1477" w:rsidRDefault="005458D9" w:rsidP="005458D9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  <w:r w:rsidRPr="006A5B36">
        <w:rPr>
          <w:rFonts w:ascii="Times New Roman" w:hAnsi="Times New Roman"/>
          <w:i/>
        </w:rPr>
        <w:t>s</w:t>
      </w:r>
      <w:r>
        <w:rPr>
          <w:rFonts w:ascii="Times New Roman" w:hAnsi="Times New Roman"/>
          <w:vertAlign w:val="subscript"/>
        </w:rPr>
        <w:t>5</w:t>
      </w:r>
      <w:r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  <w:t>}</w:t>
      </w:r>
    </w:p>
    <w:p w14:paraId="213C2F5E" w14:textId="77777777" w:rsidR="005458D9" w:rsidRDefault="005458D9" w:rsidP="005458D9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6F42906F" w14:textId="309A9B1A" w:rsidR="00F677DA" w:rsidRDefault="00B54DA5" w:rsidP="00F677DA">
      <w:pPr>
        <w:snapToGrid w:val="0"/>
        <w:spacing w:after="0" w:line="240" w:lineRule="auto"/>
        <w:ind w:left="630"/>
        <w:jc w:val="both"/>
        <w:rPr>
          <w:rFonts w:ascii="Times New Roman" w:hAnsi="Times New Roman" w:hint="eastAsia"/>
          <w:color w:val="7030A0"/>
        </w:rPr>
      </w:pPr>
      <w:r w:rsidRPr="00B54DA5">
        <w:rPr>
          <w:rFonts w:ascii="Times New Roman" w:hAnsi="Times New Roman"/>
          <w:color w:val="7030A0"/>
        </w:rPr>
        <w:t>100% block cannot guarantee 100%</w:t>
      </w:r>
      <w:r>
        <w:rPr>
          <w:rFonts w:ascii="Times New Roman" w:hAnsi="Times New Roman"/>
          <w:color w:val="7030A0"/>
        </w:rPr>
        <w:t xml:space="preserve"> condition</w:t>
      </w:r>
    </w:p>
    <w:p w14:paraId="3E3B5A50" w14:textId="5B457D94" w:rsidR="00B54DA5" w:rsidRPr="00B54DA5" w:rsidRDefault="00B54DA5" w:rsidP="005458D9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B54DA5">
        <w:rPr>
          <w:rFonts w:ascii="Times New Roman" w:hAnsi="Times New Roman"/>
          <w:color w:val="7030A0"/>
        </w:rPr>
        <w:sym w:font="Wingdings" w:char="F0E8"/>
      </w:r>
      <w:r>
        <w:rPr>
          <w:rFonts w:ascii="Times New Roman" w:hAnsi="Times New Roman"/>
          <w:color w:val="7030A0"/>
        </w:rPr>
        <w:t xml:space="preserve"> </w:t>
      </w:r>
      <w:r w:rsidRPr="00F677DA">
        <w:rPr>
          <w:rFonts w:ascii="Times New Roman" w:hAnsi="Times New Roman"/>
          <w:color w:val="5B9BD5" w:themeColor="accent5"/>
        </w:rPr>
        <w:t>cannot give 100% multiple-condition coverage which is a stronger version of condition coverage</w:t>
      </w:r>
    </w:p>
    <w:p w14:paraId="6694EA8A" w14:textId="77777777" w:rsidR="005458D9" w:rsidRPr="005B6C0A" w:rsidRDefault="005458D9" w:rsidP="005458D9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79F6AAC0" w14:textId="77777777" w:rsidR="005458D9" w:rsidRPr="00DD1477" w:rsidRDefault="005458D9" w:rsidP="005458D9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F677DA">
        <w:rPr>
          <w:rFonts w:ascii="Times New Roman" w:hAnsi="Times New Roman"/>
          <w:highlight w:val="cyan"/>
        </w:rPr>
        <w:t>100% multiple-condition coverage gives 100% block/statement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color w:val="FF0000"/>
        </w:rPr>
        <w:t>Yes</w:t>
      </w:r>
    </w:p>
    <w:p w14:paraId="07017E97" w14:textId="77777777" w:rsidR="005458D9" w:rsidRDefault="005458D9" w:rsidP="005458D9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23E48FA2" w14:textId="11373E5E" w:rsidR="00232959" w:rsidRDefault="00232959" w:rsidP="00232959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>
        <w:rPr>
          <w:rFonts w:ascii="Times New Roman" w:hAnsi="Times New Roman"/>
          <w:color w:val="7030A0"/>
        </w:rPr>
        <w:t>Multiple-condition coverage requires every combination of simple condition to be tried once.</w:t>
      </w:r>
    </w:p>
    <w:p w14:paraId="1314F3CB" w14:textId="65950C51" w:rsidR="00232959" w:rsidRDefault="00232959" w:rsidP="00232959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232959">
        <w:rPr>
          <w:rFonts w:ascii="Times New Roman" w:hAnsi="Times New Roman"/>
          <w:color w:val="7030A0"/>
        </w:rPr>
        <w:sym w:font="Wingdings" w:char="F0E8"/>
      </w:r>
      <w:r>
        <w:rPr>
          <w:rFonts w:ascii="Times New Roman" w:hAnsi="Times New Roman"/>
          <w:color w:val="7030A0"/>
        </w:rPr>
        <w:t xml:space="preserve"> </w:t>
      </w:r>
      <w:r w:rsidRPr="00F677DA">
        <w:rPr>
          <w:rFonts w:ascii="Times New Roman" w:hAnsi="Times New Roman"/>
          <w:color w:val="7030A0"/>
          <w:highlight w:val="cyan"/>
        </w:rPr>
        <w:t>two outcomes of every decision to be covered</w:t>
      </w:r>
      <w:r>
        <w:rPr>
          <w:rFonts w:ascii="Times New Roman" w:hAnsi="Times New Roman"/>
          <w:color w:val="7030A0"/>
        </w:rPr>
        <w:t xml:space="preserve"> </w:t>
      </w:r>
      <w:r w:rsidRPr="00232959">
        <w:rPr>
          <w:rFonts w:ascii="Times New Roman" w:hAnsi="Times New Roman"/>
          <w:color w:val="7030A0"/>
        </w:rPr>
        <w:sym w:font="Wingdings" w:char="F0E8"/>
      </w:r>
      <w:r>
        <w:rPr>
          <w:rFonts w:ascii="Times New Roman" w:hAnsi="Times New Roman"/>
          <w:color w:val="7030A0"/>
        </w:rPr>
        <w:t xml:space="preserve"> </w:t>
      </w:r>
      <w:r w:rsidRPr="00F677DA">
        <w:rPr>
          <w:rFonts w:ascii="Times New Roman" w:hAnsi="Times New Roman"/>
          <w:color w:val="7030A0"/>
          <w:highlight w:val="cyan"/>
        </w:rPr>
        <w:t>100% decision</w:t>
      </w:r>
    </w:p>
    <w:p w14:paraId="220674FE" w14:textId="23899528" w:rsidR="00232959" w:rsidRPr="00232959" w:rsidRDefault="00232959" w:rsidP="00232959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232959">
        <w:rPr>
          <w:rFonts w:ascii="Times New Roman" w:hAnsi="Times New Roman"/>
          <w:color w:val="7030A0"/>
        </w:rPr>
        <w:sym w:font="Wingdings" w:char="F0E8"/>
      </w:r>
      <w:r>
        <w:rPr>
          <w:rFonts w:ascii="Times New Roman" w:hAnsi="Times New Roman"/>
          <w:color w:val="7030A0"/>
        </w:rPr>
        <w:t xml:space="preserve"> 100% block-statement coverage</w:t>
      </w:r>
    </w:p>
    <w:p w14:paraId="52177ADC" w14:textId="77777777" w:rsidR="005458D9" w:rsidRDefault="005458D9" w:rsidP="005458D9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69D12DCD" w14:textId="77777777" w:rsidR="0037491C" w:rsidRDefault="00924A65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b</w:t>
      </w:r>
      <w:r w:rsidR="0037491C">
        <w:rPr>
          <w:rFonts w:ascii="Times New Roman" w:hAnsi="Times New Roman"/>
        </w:rPr>
        <w:t>lock/</w:t>
      </w:r>
      <w:r>
        <w:rPr>
          <w:rFonts w:ascii="Times New Roman" w:hAnsi="Times New Roman" w:hint="eastAsia"/>
        </w:rPr>
        <w:t>s</w:t>
      </w:r>
      <w:r w:rsidR="0037491C">
        <w:rPr>
          <w:rFonts w:ascii="Times New Roman" w:hAnsi="Times New Roman"/>
        </w:rPr>
        <w:t>tatement and c-use</w:t>
      </w:r>
    </w:p>
    <w:p w14:paraId="18D6F02F" w14:textId="77777777" w:rsidR="00AC5080" w:rsidRDefault="00AC5080" w:rsidP="00AC5080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8C90555" w14:textId="77777777" w:rsidR="00AC5080" w:rsidRPr="00DD1477" w:rsidRDefault="00AC5080" w:rsidP="00AC5080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block/statement coverage gives 100% </w:t>
      </w:r>
      <w:r w:rsidR="00803C4F">
        <w:rPr>
          <w:rFonts w:ascii="Times New Roman" w:hAnsi="Times New Roman"/>
        </w:rPr>
        <w:t>c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22DE4195" w14:textId="77777777" w:rsidR="00AC5080" w:rsidRDefault="00AC5080" w:rsidP="00AC5080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4386B158" w14:textId="77777777" w:rsidR="00AC5080" w:rsidRPr="00FF263E" w:rsidRDefault="00AC5080" w:rsidP="00AC508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1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if (</w:t>
      </w:r>
      <w:r w:rsidRPr="00FF263E">
        <w:rPr>
          <w:rFonts w:ascii="Times New Roman" w:hAnsi="Times New Roman"/>
          <w:i/>
          <w:color w:val="7030A0"/>
        </w:rPr>
        <w:t>a</w:t>
      </w:r>
      <w:r w:rsidR="00C52B0E" w:rsidRPr="00FF263E">
        <w:rPr>
          <w:rFonts w:ascii="Times New Roman" w:hAnsi="Times New Roman"/>
          <w:color w:val="7030A0"/>
        </w:rPr>
        <w:t xml:space="preserve"> &gt; 0) </w:t>
      </w:r>
      <w:r w:rsidRPr="00FF263E">
        <w:rPr>
          <w:rFonts w:ascii="Times New Roman" w:hAnsi="Times New Roman"/>
          <w:color w:val="7030A0"/>
        </w:rPr>
        <w:t>{</w:t>
      </w:r>
    </w:p>
    <w:p w14:paraId="214E49FF" w14:textId="77777777" w:rsidR="00AC5080" w:rsidRPr="00FF263E" w:rsidRDefault="00AC5080" w:rsidP="00AC508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2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</w:r>
      <w:r w:rsidR="00C52B0E" w:rsidRPr="00FF263E">
        <w:rPr>
          <w:rFonts w:ascii="Times New Roman" w:hAnsi="Times New Roman"/>
          <w:i/>
          <w:color w:val="7030A0"/>
        </w:rPr>
        <w:t>x</w:t>
      </w:r>
      <w:r w:rsidR="00C52B0E" w:rsidRPr="00FF263E">
        <w:rPr>
          <w:rFonts w:ascii="Times New Roman" w:hAnsi="Times New Roman"/>
          <w:color w:val="7030A0"/>
        </w:rPr>
        <w:t xml:space="preserve"> = 1</w:t>
      </w:r>
    </w:p>
    <w:p w14:paraId="53798AFC" w14:textId="77777777" w:rsidR="00AC5080" w:rsidRPr="00FF263E" w:rsidRDefault="00AC5080" w:rsidP="00AC508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3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}else{</w:t>
      </w:r>
    </w:p>
    <w:p w14:paraId="78D5CD18" w14:textId="77777777" w:rsidR="00AC5080" w:rsidRPr="00FF263E" w:rsidRDefault="00AC5080" w:rsidP="00AC508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4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</w:r>
      <w:r w:rsidR="00C52B0E" w:rsidRPr="00FF263E">
        <w:rPr>
          <w:rFonts w:ascii="Times New Roman" w:hAnsi="Times New Roman"/>
          <w:i/>
          <w:color w:val="7030A0"/>
        </w:rPr>
        <w:t>x</w:t>
      </w:r>
      <w:r w:rsidR="00C52B0E" w:rsidRPr="00FF263E">
        <w:rPr>
          <w:rFonts w:ascii="Times New Roman" w:hAnsi="Times New Roman"/>
          <w:color w:val="7030A0"/>
        </w:rPr>
        <w:t xml:space="preserve"> = 2</w:t>
      </w:r>
      <w:r w:rsidRPr="00FF263E">
        <w:rPr>
          <w:rFonts w:ascii="Times New Roman" w:hAnsi="Times New Roman"/>
          <w:color w:val="7030A0"/>
        </w:rPr>
        <w:t>;</w:t>
      </w:r>
    </w:p>
    <w:p w14:paraId="3D2A12F8" w14:textId="77777777" w:rsidR="00AC5080" w:rsidRPr="00FF263E" w:rsidRDefault="00AC5080" w:rsidP="00AC508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5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}</w:t>
      </w:r>
    </w:p>
    <w:p w14:paraId="12269AAC" w14:textId="77777777" w:rsidR="00C52B0E" w:rsidRPr="00FF263E" w:rsidRDefault="00C52B0E" w:rsidP="00C52B0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6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if (</w:t>
      </w:r>
      <w:r w:rsidRPr="00FF263E">
        <w:rPr>
          <w:rFonts w:ascii="Times New Roman" w:hAnsi="Times New Roman"/>
          <w:i/>
          <w:color w:val="7030A0"/>
        </w:rPr>
        <w:t>b</w:t>
      </w:r>
      <w:r w:rsidRPr="00FF263E">
        <w:rPr>
          <w:rFonts w:ascii="Times New Roman" w:hAnsi="Times New Roman"/>
          <w:color w:val="7030A0"/>
        </w:rPr>
        <w:t xml:space="preserve"> &gt; 0) {</w:t>
      </w:r>
    </w:p>
    <w:p w14:paraId="6E088582" w14:textId="77777777" w:rsidR="00C52B0E" w:rsidRPr="00FF263E" w:rsidRDefault="00C52B0E" w:rsidP="00C52B0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7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</w:r>
      <w:r w:rsidRPr="00FF263E">
        <w:rPr>
          <w:rFonts w:ascii="Times New Roman" w:hAnsi="Times New Roman"/>
          <w:i/>
          <w:color w:val="7030A0"/>
        </w:rPr>
        <w:t>y</w:t>
      </w:r>
      <w:r w:rsidRPr="00FF263E">
        <w:rPr>
          <w:rFonts w:ascii="Times New Roman" w:hAnsi="Times New Roman"/>
          <w:color w:val="7030A0"/>
        </w:rPr>
        <w:t xml:space="preserve"> = </w:t>
      </w:r>
      <w:r w:rsidRPr="00FF263E">
        <w:rPr>
          <w:rFonts w:ascii="Times New Roman" w:hAnsi="Times New Roman"/>
          <w:i/>
          <w:color w:val="7030A0"/>
        </w:rPr>
        <w:t>x</w:t>
      </w:r>
      <w:r w:rsidRPr="00FF263E">
        <w:rPr>
          <w:rFonts w:ascii="Times New Roman" w:hAnsi="Times New Roman"/>
          <w:color w:val="7030A0"/>
        </w:rPr>
        <w:t xml:space="preserve"> + 1;</w:t>
      </w:r>
    </w:p>
    <w:p w14:paraId="57F6C1F0" w14:textId="77777777" w:rsidR="00C52B0E" w:rsidRPr="00FF263E" w:rsidRDefault="00C52B0E" w:rsidP="00C52B0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8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}else{</w:t>
      </w:r>
    </w:p>
    <w:p w14:paraId="307AFBD1" w14:textId="77777777" w:rsidR="00C52B0E" w:rsidRPr="00FF263E" w:rsidRDefault="00C52B0E" w:rsidP="00C52B0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9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</w:r>
      <w:r w:rsidRPr="00FF263E">
        <w:rPr>
          <w:rFonts w:ascii="Times New Roman" w:hAnsi="Times New Roman"/>
          <w:i/>
          <w:color w:val="7030A0"/>
        </w:rPr>
        <w:t>y</w:t>
      </w:r>
      <w:r w:rsidRPr="00FF263E">
        <w:rPr>
          <w:rFonts w:ascii="Times New Roman" w:hAnsi="Times New Roman"/>
          <w:color w:val="7030A0"/>
        </w:rPr>
        <w:t xml:space="preserve"> = </w:t>
      </w:r>
      <w:r w:rsidRPr="00FF263E">
        <w:rPr>
          <w:rFonts w:ascii="Times New Roman" w:hAnsi="Times New Roman"/>
          <w:i/>
          <w:color w:val="7030A0"/>
        </w:rPr>
        <w:t xml:space="preserve">x </w:t>
      </w:r>
      <w:r w:rsidRPr="00FF263E">
        <w:rPr>
          <w:rFonts w:ascii="Times New Roman" w:hAnsi="Times New Roman"/>
          <w:color w:val="7030A0"/>
        </w:rPr>
        <w:t>– 1;</w:t>
      </w:r>
    </w:p>
    <w:p w14:paraId="791B3C6A" w14:textId="77777777" w:rsidR="00C52B0E" w:rsidRPr="00FF263E" w:rsidRDefault="00C52B0E" w:rsidP="00C52B0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10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}</w:t>
      </w:r>
    </w:p>
    <w:p w14:paraId="24E9B741" w14:textId="77777777" w:rsidR="00C52B0E" w:rsidRPr="00FF263E" w:rsidRDefault="00C52B0E" w:rsidP="00AC508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3527FF1F" w14:textId="77777777" w:rsidR="00C52B0E" w:rsidRPr="00FF263E" w:rsidRDefault="00C52B0E" w:rsidP="00AC508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color w:val="7030A0"/>
        </w:rPr>
        <w:t xml:space="preserve">The define/c-use pair of variable </w:t>
      </w:r>
      <w:r w:rsidRPr="00FF263E">
        <w:rPr>
          <w:rFonts w:ascii="Times New Roman" w:hAnsi="Times New Roman"/>
          <w:i/>
          <w:color w:val="7030A0"/>
        </w:rPr>
        <w:t>x</w:t>
      </w:r>
      <w:r w:rsidRPr="00FF263E">
        <w:rPr>
          <w:rFonts w:ascii="Times New Roman" w:hAnsi="Times New Roman"/>
          <w:color w:val="7030A0"/>
        </w:rPr>
        <w:t xml:space="preserve"> contains (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2</w:t>
      </w:r>
      <w:r w:rsidRPr="00FF263E">
        <w:rPr>
          <w:rFonts w:ascii="Times New Roman" w:hAnsi="Times New Roman"/>
          <w:color w:val="7030A0"/>
        </w:rPr>
        <w:t xml:space="preserve">, 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 w:hint="eastAsia"/>
          <w:color w:val="7030A0"/>
          <w:vertAlign w:val="subscript"/>
        </w:rPr>
        <w:t>7</w:t>
      </w:r>
      <w:r w:rsidRPr="00FF263E">
        <w:rPr>
          <w:rFonts w:ascii="Times New Roman" w:hAnsi="Times New Roman"/>
          <w:color w:val="7030A0"/>
        </w:rPr>
        <w:t>), (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/>
          <w:color w:val="7030A0"/>
          <w:vertAlign w:val="subscript"/>
        </w:rPr>
        <w:t>2</w:t>
      </w:r>
      <w:r w:rsidRPr="00FF263E">
        <w:rPr>
          <w:rFonts w:ascii="Times New Roman" w:hAnsi="Times New Roman"/>
          <w:color w:val="7030A0"/>
        </w:rPr>
        <w:t xml:space="preserve">, 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 w:hint="eastAsia"/>
          <w:color w:val="7030A0"/>
          <w:vertAlign w:val="subscript"/>
        </w:rPr>
        <w:t>9</w:t>
      </w:r>
      <w:r w:rsidRPr="00FF263E">
        <w:rPr>
          <w:rFonts w:ascii="Times New Roman" w:hAnsi="Times New Roman"/>
          <w:color w:val="7030A0"/>
        </w:rPr>
        <w:t>), (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 w:hint="eastAsia"/>
          <w:color w:val="7030A0"/>
          <w:vertAlign w:val="subscript"/>
        </w:rPr>
        <w:t>4</w:t>
      </w:r>
      <w:r w:rsidR="00924A65" w:rsidRPr="00FF263E">
        <w:rPr>
          <w:rFonts w:ascii="Times New Roman" w:hAnsi="Times New Roman"/>
          <w:color w:val="7030A0"/>
        </w:rPr>
        <w:t xml:space="preserve">, 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 w:hint="eastAsia"/>
          <w:color w:val="7030A0"/>
          <w:vertAlign w:val="subscript"/>
        </w:rPr>
        <w:t>7</w:t>
      </w:r>
      <w:r w:rsidR="00924A65" w:rsidRPr="00FF263E">
        <w:rPr>
          <w:rFonts w:ascii="Times New Roman" w:hAnsi="Times New Roman"/>
          <w:color w:val="7030A0"/>
        </w:rPr>
        <w:t>), (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 w:hint="eastAsia"/>
          <w:color w:val="7030A0"/>
          <w:vertAlign w:val="subscript"/>
        </w:rPr>
        <w:t>4</w:t>
      </w:r>
      <w:r w:rsidR="00924A65" w:rsidRPr="00FF263E">
        <w:rPr>
          <w:rFonts w:ascii="Times New Roman" w:hAnsi="Times New Roman"/>
          <w:color w:val="7030A0"/>
        </w:rPr>
        <w:t xml:space="preserve">, 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 w:hint="eastAsia"/>
          <w:color w:val="7030A0"/>
          <w:vertAlign w:val="subscript"/>
        </w:rPr>
        <w:t>9</w:t>
      </w:r>
      <w:r w:rsidRPr="00FF263E">
        <w:rPr>
          <w:rFonts w:ascii="Times New Roman" w:hAnsi="Times New Roman"/>
          <w:color w:val="7030A0"/>
        </w:rPr>
        <w:t>).</w:t>
      </w:r>
    </w:p>
    <w:p w14:paraId="5A731F2D" w14:textId="77777777" w:rsidR="00C52B0E" w:rsidRPr="00FF263E" w:rsidRDefault="00C52B0E" w:rsidP="00AC508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lastRenderedPageBreak/>
        <w:t>t</w:t>
      </w:r>
      <w:r w:rsidRPr="00FF263E">
        <w:rPr>
          <w:rFonts w:ascii="Times New Roman" w:hAnsi="Times New Roman"/>
          <w:color w:val="7030A0"/>
          <w:vertAlign w:val="subscript"/>
        </w:rPr>
        <w:t>1</w:t>
      </w:r>
      <w:r w:rsidRPr="00FF263E">
        <w:rPr>
          <w:rFonts w:ascii="Times New Roman" w:hAnsi="Times New Roman"/>
          <w:color w:val="7030A0"/>
        </w:rPr>
        <w:t>: {</w:t>
      </w:r>
      <w:r w:rsidRPr="00FF263E">
        <w:rPr>
          <w:rFonts w:ascii="Times New Roman" w:hAnsi="Times New Roman"/>
          <w:i/>
          <w:color w:val="7030A0"/>
        </w:rPr>
        <w:t>a</w:t>
      </w:r>
      <w:r w:rsidRPr="00FF263E">
        <w:rPr>
          <w:rFonts w:ascii="Times New Roman" w:hAnsi="Times New Roman"/>
          <w:color w:val="7030A0"/>
        </w:rPr>
        <w:t xml:space="preserve"> = -1, </w:t>
      </w:r>
      <w:r w:rsidRPr="00FF263E">
        <w:rPr>
          <w:rFonts w:ascii="Times New Roman" w:hAnsi="Times New Roman"/>
          <w:i/>
          <w:color w:val="7030A0"/>
        </w:rPr>
        <w:t>b</w:t>
      </w:r>
      <w:r w:rsidR="00924A65" w:rsidRPr="00FF263E">
        <w:rPr>
          <w:rFonts w:ascii="Times New Roman" w:hAnsi="Times New Roman"/>
          <w:color w:val="7030A0"/>
        </w:rPr>
        <w:t xml:space="preserve"> = 1}</w:t>
      </w:r>
      <w:r w:rsidR="00924A65" w:rsidRPr="00FF263E">
        <w:rPr>
          <w:rFonts w:ascii="Times New Roman" w:hAnsi="Times New Roman" w:hint="eastAsia"/>
          <w:color w:val="7030A0"/>
        </w:rPr>
        <w:t xml:space="preserve"> and</w:t>
      </w:r>
      <w:r w:rsidRPr="00FF263E">
        <w:rPr>
          <w:rFonts w:ascii="Times New Roman" w:hAnsi="Times New Roman"/>
          <w:color w:val="7030A0"/>
        </w:rPr>
        <w:t xml:space="preserve"> </w:t>
      </w:r>
      <w:r w:rsidRPr="00FF263E">
        <w:rPr>
          <w:rFonts w:ascii="Times New Roman" w:hAnsi="Times New Roman"/>
          <w:i/>
          <w:color w:val="7030A0"/>
        </w:rPr>
        <w:t>t</w:t>
      </w:r>
      <w:r w:rsidRPr="00FF263E">
        <w:rPr>
          <w:rFonts w:ascii="Times New Roman" w:hAnsi="Times New Roman"/>
          <w:color w:val="7030A0"/>
          <w:vertAlign w:val="subscript"/>
        </w:rPr>
        <w:t>2</w:t>
      </w:r>
      <w:r w:rsidRPr="00FF263E">
        <w:rPr>
          <w:rFonts w:ascii="Times New Roman" w:hAnsi="Times New Roman"/>
          <w:color w:val="7030A0"/>
        </w:rPr>
        <w:t>: {</w:t>
      </w:r>
      <w:r w:rsidRPr="00FF263E">
        <w:rPr>
          <w:rFonts w:ascii="Times New Roman" w:hAnsi="Times New Roman"/>
          <w:i/>
          <w:color w:val="7030A0"/>
        </w:rPr>
        <w:t>a</w:t>
      </w:r>
      <w:r w:rsidRPr="00FF263E">
        <w:rPr>
          <w:rFonts w:ascii="Times New Roman" w:hAnsi="Times New Roman"/>
          <w:color w:val="7030A0"/>
        </w:rPr>
        <w:t xml:space="preserve"> =1, </w:t>
      </w:r>
      <w:r w:rsidRPr="00FF263E">
        <w:rPr>
          <w:rFonts w:ascii="Times New Roman" w:hAnsi="Times New Roman"/>
          <w:i/>
          <w:color w:val="7030A0"/>
        </w:rPr>
        <w:t>b</w:t>
      </w:r>
      <w:r w:rsidRPr="00FF263E">
        <w:rPr>
          <w:rFonts w:ascii="Times New Roman" w:hAnsi="Times New Roman"/>
          <w:color w:val="7030A0"/>
        </w:rPr>
        <w:t xml:space="preserve"> = -1} gives 100% block/statement coverage. However, only two pairs are covered </w:t>
      </w:r>
      <w:r w:rsidR="00924A65" w:rsidRPr="00FF263E">
        <w:rPr>
          <w:rFonts w:ascii="Times New Roman" w:hAnsi="Times New Roman"/>
          <w:color w:val="7030A0"/>
        </w:rPr>
        <w:t>(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/>
          <w:color w:val="7030A0"/>
          <w:vertAlign w:val="subscript"/>
        </w:rPr>
        <w:t>2</w:t>
      </w:r>
      <w:r w:rsidR="00924A65" w:rsidRPr="00FF263E">
        <w:rPr>
          <w:rFonts w:ascii="Times New Roman" w:hAnsi="Times New Roman"/>
          <w:color w:val="7030A0"/>
        </w:rPr>
        <w:t xml:space="preserve">, 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 w:hint="eastAsia"/>
          <w:color w:val="7030A0"/>
          <w:vertAlign w:val="subscript"/>
        </w:rPr>
        <w:t>9</w:t>
      </w:r>
      <w:r w:rsidR="00924A65" w:rsidRPr="00FF263E">
        <w:rPr>
          <w:rFonts w:ascii="Times New Roman" w:hAnsi="Times New Roman"/>
          <w:color w:val="7030A0"/>
        </w:rPr>
        <w:t>)</w:t>
      </w:r>
      <w:r w:rsidRPr="00FF263E">
        <w:rPr>
          <w:rFonts w:ascii="Times New Roman" w:hAnsi="Times New Roman"/>
          <w:color w:val="7030A0"/>
        </w:rPr>
        <w:t xml:space="preserve">, </w:t>
      </w:r>
      <w:r w:rsidR="00924A65" w:rsidRPr="00FF263E">
        <w:rPr>
          <w:rFonts w:ascii="Times New Roman" w:hAnsi="Times New Roman"/>
          <w:color w:val="7030A0"/>
        </w:rPr>
        <w:t>(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 w:hint="eastAsia"/>
          <w:color w:val="7030A0"/>
          <w:vertAlign w:val="subscript"/>
        </w:rPr>
        <w:t>4</w:t>
      </w:r>
      <w:r w:rsidR="00924A65" w:rsidRPr="00FF263E">
        <w:rPr>
          <w:rFonts w:ascii="Times New Roman" w:hAnsi="Times New Roman"/>
          <w:color w:val="7030A0"/>
        </w:rPr>
        <w:t xml:space="preserve">, </w:t>
      </w:r>
      <w:r w:rsidR="00924A65" w:rsidRPr="00FF263E">
        <w:rPr>
          <w:rFonts w:ascii="Times New Roman" w:hAnsi="Times New Roman" w:hint="eastAsia"/>
          <w:i/>
          <w:color w:val="7030A0"/>
        </w:rPr>
        <w:t>s</w:t>
      </w:r>
      <w:r w:rsidR="00924A65" w:rsidRPr="00FF263E">
        <w:rPr>
          <w:rFonts w:ascii="Times New Roman" w:hAnsi="Times New Roman" w:hint="eastAsia"/>
          <w:color w:val="7030A0"/>
          <w:vertAlign w:val="subscript"/>
        </w:rPr>
        <w:t>7</w:t>
      </w:r>
      <w:r w:rsidR="00924A65" w:rsidRPr="00FF263E">
        <w:rPr>
          <w:rFonts w:ascii="Times New Roman" w:hAnsi="Times New Roman"/>
          <w:color w:val="7030A0"/>
        </w:rPr>
        <w:t>)</w:t>
      </w:r>
      <w:r w:rsidRPr="00FF263E">
        <w:rPr>
          <w:rFonts w:ascii="Times New Roman" w:hAnsi="Times New Roman"/>
          <w:color w:val="7030A0"/>
        </w:rPr>
        <w:t>.</w:t>
      </w:r>
    </w:p>
    <w:p w14:paraId="0D7FF62A" w14:textId="77777777" w:rsidR="00AC5080" w:rsidRPr="005B6C0A" w:rsidRDefault="00AC5080" w:rsidP="00AC5080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0113638E" w14:textId="77777777" w:rsidR="00AC5080" w:rsidRPr="00DD1477" w:rsidRDefault="00AC5080" w:rsidP="00AC5080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 w:rsidR="00803C4F">
        <w:rPr>
          <w:rFonts w:ascii="Times New Roman" w:hAnsi="Times New Roman"/>
        </w:rPr>
        <w:t>c-use</w:t>
      </w:r>
      <w:r>
        <w:rPr>
          <w:rFonts w:ascii="Times New Roman" w:hAnsi="Times New Roman"/>
        </w:rPr>
        <w:t xml:space="preserve"> coverage gives 100% block/statement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 w:rsidR="00803C4F">
        <w:rPr>
          <w:rFonts w:ascii="Times New Roman" w:hAnsi="Times New Roman"/>
          <w:b/>
          <w:color w:val="FF0000"/>
        </w:rPr>
        <w:t>No</w:t>
      </w:r>
    </w:p>
    <w:p w14:paraId="5FDEFE33" w14:textId="77777777" w:rsidR="000F3815" w:rsidRDefault="000F3815" w:rsidP="000F3815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08CACC8A" w14:textId="77777777" w:rsidR="000F3815" w:rsidRPr="00FF263E" w:rsidRDefault="000F3815" w:rsidP="000F3815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1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</w:r>
      <w:r w:rsidRPr="00FF263E">
        <w:rPr>
          <w:rFonts w:ascii="Times New Roman" w:hAnsi="Times New Roman" w:hint="eastAsia"/>
          <w:color w:val="7030A0"/>
        </w:rPr>
        <w:t>input (</w:t>
      </w:r>
      <w:r w:rsidRPr="00FF263E">
        <w:rPr>
          <w:rFonts w:ascii="Times New Roman" w:hAnsi="Times New Roman" w:hint="eastAsia"/>
          <w:i/>
          <w:color w:val="7030A0"/>
        </w:rPr>
        <w:t>a, b</w:t>
      </w:r>
      <w:r w:rsidRPr="00FF263E">
        <w:rPr>
          <w:rFonts w:ascii="Times New Roman" w:hAnsi="Times New Roman" w:hint="eastAsia"/>
          <w:color w:val="7030A0"/>
        </w:rPr>
        <w:t>);</w:t>
      </w:r>
    </w:p>
    <w:p w14:paraId="67157930" w14:textId="77777777" w:rsidR="000F3815" w:rsidRPr="00FF263E" w:rsidRDefault="000F3815" w:rsidP="000F3815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2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if (</w:t>
      </w:r>
      <w:r w:rsidRPr="00FF263E">
        <w:rPr>
          <w:rFonts w:ascii="Times New Roman" w:hAnsi="Times New Roman"/>
          <w:i/>
          <w:color w:val="7030A0"/>
        </w:rPr>
        <w:t>a</w:t>
      </w:r>
      <w:r w:rsidRPr="00FF263E">
        <w:rPr>
          <w:rFonts w:ascii="Times New Roman" w:hAnsi="Times New Roman"/>
          <w:color w:val="7030A0"/>
        </w:rPr>
        <w:t xml:space="preserve"> &gt; 0</w:t>
      </w:r>
      <w:r w:rsidRPr="00FF263E">
        <w:rPr>
          <w:rFonts w:ascii="Times New Roman" w:hAnsi="Times New Roman" w:hint="eastAsia"/>
          <w:color w:val="7030A0"/>
        </w:rPr>
        <w:t>)</w:t>
      </w:r>
      <w:r w:rsidRPr="00FF263E">
        <w:rPr>
          <w:rFonts w:ascii="Times New Roman" w:hAnsi="Times New Roman"/>
          <w:color w:val="7030A0"/>
        </w:rPr>
        <w:t>{</w:t>
      </w:r>
    </w:p>
    <w:p w14:paraId="3DD702F9" w14:textId="77777777" w:rsidR="000F3815" w:rsidRPr="00FF263E" w:rsidRDefault="000F3815" w:rsidP="000F3815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3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 w:hint="eastAsia"/>
          <w:color w:val="7030A0"/>
        </w:rPr>
        <w:tab/>
        <w:t xml:space="preserve">   </w:t>
      </w:r>
      <w:r w:rsidRPr="00FF263E">
        <w:rPr>
          <w:rFonts w:ascii="Times New Roman" w:hAnsi="Times New Roman"/>
          <w:color w:val="7030A0"/>
        </w:rPr>
        <w:t>print (</w:t>
      </w:r>
      <w:r w:rsidRPr="00FF263E">
        <w:rPr>
          <w:rFonts w:ascii="Times New Roman" w:hAnsi="Times New Roman" w:hint="eastAsia"/>
          <w:i/>
          <w:color w:val="7030A0"/>
        </w:rPr>
        <w:t>a</w:t>
      </w:r>
      <w:r w:rsidRPr="00FF263E">
        <w:rPr>
          <w:rFonts w:ascii="Times New Roman" w:hAnsi="Times New Roman" w:hint="eastAsia"/>
          <w:color w:val="7030A0"/>
        </w:rPr>
        <w:t xml:space="preserve"> + </w:t>
      </w:r>
      <w:r w:rsidRPr="00FF263E">
        <w:rPr>
          <w:rFonts w:ascii="Times New Roman" w:hAnsi="Times New Roman" w:hint="eastAsia"/>
          <w:i/>
          <w:color w:val="7030A0"/>
        </w:rPr>
        <w:t>b</w:t>
      </w:r>
      <w:r w:rsidRPr="00FF263E">
        <w:rPr>
          <w:rFonts w:ascii="Times New Roman" w:hAnsi="Times New Roman"/>
          <w:color w:val="7030A0"/>
        </w:rPr>
        <w:t>);</w:t>
      </w:r>
    </w:p>
    <w:p w14:paraId="7C99F0CE" w14:textId="77777777" w:rsidR="000F3815" w:rsidRPr="00FF263E" w:rsidRDefault="000F3815" w:rsidP="000F3815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4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}</w:t>
      </w:r>
      <w:r w:rsidRPr="00FF263E">
        <w:rPr>
          <w:rFonts w:ascii="Times New Roman" w:hAnsi="Times New Roman" w:hint="eastAsia"/>
          <w:color w:val="7030A0"/>
        </w:rPr>
        <w:t>else{</w:t>
      </w:r>
    </w:p>
    <w:p w14:paraId="38B813AF" w14:textId="77777777" w:rsidR="000F3815" w:rsidRPr="00FF263E" w:rsidRDefault="000F3815" w:rsidP="000F3815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5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print (“Hello World!”);</w:t>
      </w:r>
    </w:p>
    <w:p w14:paraId="08D7FC5D" w14:textId="77777777" w:rsidR="000F3815" w:rsidRPr="00FF263E" w:rsidRDefault="000F3815" w:rsidP="000F3815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6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}</w:t>
      </w:r>
    </w:p>
    <w:p w14:paraId="60F942D1" w14:textId="77777777" w:rsidR="000F3815" w:rsidRPr="00FF263E" w:rsidRDefault="000F3815" w:rsidP="000F3815">
      <w:pPr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55852D42" w14:textId="77777777" w:rsidR="000F3815" w:rsidRPr="00FF263E" w:rsidRDefault="000F3815" w:rsidP="000F3815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5</w:t>
      </w:r>
      <w:r w:rsidRPr="00FF263E">
        <w:rPr>
          <w:rFonts w:ascii="Times New Roman" w:hAnsi="Times New Roman"/>
          <w:color w:val="7030A0"/>
        </w:rPr>
        <w:t xml:space="preserve"> </w:t>
      </w:r>
      <w:r w:rsidRPr="00FF263E">
        <w:rPr>
          <w:rFonts w:ascii="Times New Roman" w:hAnsi="Times New Roman" w:hint="eastAsia"/>
          <w:color w:val="7030A0"/>
        </w:rPr>
        <w:t>does not contain</w:t>
      </w:r>
      <w:r w:rsidRPr="00FF263E">
        <w:rPr>
          <w:rFonts w:ascii="Times New Roman" w:hAnsi="Times New Roman"/>
          <w:color w:val="7030A0"/>
        </w:rPr>
        <w:t xml:space="preserve"> c-use of any variable. </w:t>
      </w:r>
      <w:r w:rsidRPr="00FF263E">
        <w:rPr>
          <w:rFonts w:ascii="Times New Roman" w:hAnsi="Times New Roman"/>
          <w:i/>
          <w:color w:val="7030A0"/>
        </w:rPr>
        <w:t>t</w:t>
      </w:r>
      <w:r w:rsidRPr="00FF263E">
        <w:rPr>
          <w:rFonts w:ascii="Times New Roman" w:hAnsi="Times New Roman"/>
          <w:color w:val="7030A0"/>
          <w:vertAlign w:val="subscript"/>
        </w:rPr>
        <w:t>1</w:t>
      </w:r>
      <w:r w:rsidRPr="00FF263E">
        <w:rPr>
          <w:rFonts w:ascii="Times New Roman" w:hAnsi="Times New Roman"/>
          <w:color w:val="7030A0"/>
        </w:rPr>
        <w:t>: {</w:t>
      </w:r>
      <w:r w:rsidRPr="00FF263E">
        <w:rPr>
          <w:rFonts w:ascii="Times New Roman" w:hAnsi="Times New Roman"/>
          <w:i/>
          <w:color w:val="7030A0"/>
        </w:rPr>
        <w:t>a</w:t>
      </w:r>
      <w:r w:rsidRPr="00FF263E">
        <w:rPr>
          <w:rFonts w:ascii="Times New Roman" w:hAnsi="Times New Roman"/>
          <w:color w:val="7030A0"/>
        </w:rPr>
        <w:t xml:space="preserve"> = 1, </w:t>
      </w:r>
      <w:r w:rsidRPr="00FF263E">
        <w:rPr>
          <w:rFonts w:ascii="Times New Roman" w:hAnsi="Times New Roman"/>
          <w:i/>
          <w:color w:val="7030A0"/>
        </w:rPr>
        <w:t>b</w:t>
      </w:r>
      <w:r w:rsidRPr="00FF263E">
        <w:rPr>
          <w:rFonts w:ascii="Times New Roman" w:hAnsi="Times New Roman"/>
          <w:color w:val="7030A0"/>
        </w:rPr>
        <w:t xml:space="preserve"> = 1}</w:t>
      </w:r>
      <w:r w:rsidRPr="00FF263E">
        <w:rPr>
          <w:rFonts w:ascii="Times New Roman" w:hAnsi="Times New Roman" w:hint="eastAsia"/>
          <w:color w:val="7030A0"/>
        </w:rPr>
        <w:t xml:space="preserve"> gives 100% c-use coverage. However, </w:t>
      </w: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5</w:t>
      </w:r>
      <w:r w:rsidRPr="00FF263E">
        <w:rPr>
          <w:rFonts w:ascii="Times New Roman" w:hAnsi="Times New Roman" w:hint="eastAsia"/>
          <w:color w:val="7030A0"/>
        </w:rPr>
        <w:t xml:space="preserve"> is not covered.</w:t>
      </w:r>
    </w:p>
    <w:p w14:paraId="712614F1" w14:textId="77777777" w:rsidR="001978FB" w:rsidRDefault="001978FB" w:rsidP="001203BC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5CFE44D4" w14:textId="77777777" w:rsidR="0037491C" w:rsidRDefault="00A50D05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b</w:t>
      </w:r>
      <w:r w:rsidR="0037491C">
        <w:rPr>
          <w:rFonts w:ascii="Times New Roman" w:hAnsi="Times New Roman"/>
        </w:rPr>
        <w:t>lock/</w:t>
      </w:r>
      <w:r>
        <w:rPr>
          <w:rFonts w:ascii="Times New Roman" w:hAnsi="Times New Roman" w:hint="eastAsia"/>
        </w:rPr>
        <w:t>s</w:t>
      </w:r>
      <w:r w:rsidR="0037491C">
        <w:rPr>
          <w:rFonts w:ascii="Times New Roman" w:hAnsi="Times New Roman"/>
        </w:rPr>
        <w:t>tatement and p-use</w:t>
      </w:r>
    </w:p>
    <w:p w14:paraId="21A36CC8" w14:textId="77777777" w:rsidR="002B750C" w:rsidRDefault="002B750C" w:rsidP="002B750C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1591007D" w14:textId="77777777" w:rsidR="00CE4A6E" w:rsidRPr="00DD1477" w:rsidRDefault="00CE4A6E" w:rsidP="00CE4A6E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block/statement coverage gives 100% p-use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76CC67FD" w14:textId="77777777" w:rsidR="00B40965" w:rsidRDefault="00B40965" w:rsidP="002F630E">
      <w:pPr>
        <w:tabs>
          <w:tab w:val="left" w:pos="1440"/>
        </w:tabs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1ABE580A" w14:textId="77777777" w:rsidR="00B40965" w:rsidRPr="00FF263E" w:rsidRDefault="00B40965" w:rsidP="006E1FD1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="006E1FD1" w:rsidRPr="00FF263E">
        <w:rPr>
          <w:rFonts w:ascii="Times New Roman" w:hAnsi="Times New Roman"/>
          <w:color w:val="7030A0"/>
          <w:vertAlign w:val="subscript"/>
        </w:rPr>
        <w:t>1</w:t>
      </w:r>
      <w:r w:rsidR="006E1FD1" w:rsidRPr="00FF263E">
        <w:rPr>
          <w:rFonts w:ascii="Times New Roman" w:hAnsi="Times New Roman"/>
          <w:color w:val="7030A0"/>
        </w:rPr>
        <w:t>:</w:t>
      </w:r>
      <w:r w:rsidR="006E1FD1" w:rsidRPr="00FF263E">
        <w:rPr>
          <w:rFonts w:ascii="Times New Roman" w:hAnsi="Times New Roman"/>
          <w:color w:val="7030A0"/>
        </w:rPr>
        <w:tab/>
        <w:t>input (</w:t>
      </w:r>
      <w:r w:rsidR="006E1FD1" w:rsidRPr="00FF263E">
        <w:rPr>
          <w:rFonts w:ascii="Times New Roman" w:hAnsi="Times New Roman"/>
          <w:i/>
          <w:color w:val="7030A0"/>
        </w:rPr>
        <w:t>x</w:t>
      </w:r>
      <w:r w:rsidR="006E1FD1" w:rsidRPr="00FF263E">
        <w:rPr>
          <w:rFonts w:ascii="Times New Roman" w:hAnsi="Times New Roman"/>
          <w:color w:val="7030A0"/>
        </w:rPr>
        <w:t>);</w:t>
      </w:r>
    </w:p>
    <w:p w14:paraId="13442651" w14:textId="77777777" w:rsidR="00B40965" w:rsidRPr="00FF263E" w:rsidRDefault="00B40965" w:rsidP="00B40965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="006E1FD1" w:rsidRPr="00FF263E">
        <w:rPr>
          <w:rFonts w:ascii="Times New Roman" w:hAnsi="Times New Roman"/>
          <w:color w:val="7030A0"/>
          <w:vertAlign w:val="subscript"/>
        </w:rPr>
        <w:t>2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if (</w:t>
      </w:r>
      <w:r w:rsidRPr="00FF263E">
        <w:rPr>
          <w:rFonts w:ascii="Times New Roman" w:hAnsi="Times New Roman"/>
          <w:i/>
          <w:color w:val="7030A0"/>
        </w:rPr>
        <w:t>x</w:t>
      </w:r>
      <w:r w:rsidRPr="00FF263E">
        <w:rPr>
          <w:rFonts w:ascii="Times New Roman" w:hAnsi="Times New Roman"/>
          <w:color w:val="7030A0"/>
        </w:rPr>
        <w:t xml:space="preserve"> &gt; 0) {</w:t>
      </w:r>
    </w:p>
    <w:p w14:paraId="387EAB1F" w14:textId="77777777" w:rsidR="00B40965" w:rsidRPr="00FF263E" w:rsidRDefault="00B40965" w:rsidP="00B40965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="006E1FD1" w:rsidRPr="00FF263E">
        <w:rPr>
          <w:rFonts w:ascii="Times New Roman" w:hAnsi="Times New Roman"/>
          <w:color w:val="7030A0"/>
          <w:vertAlign w:val="subscript"/>
        </w:rPr>
        <w:t>3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</w:r>
      <w:r w:rsidRPr="00FF263E">
        <w:rPr>
          <w:rFonts w:ascii="Times New Roman" w:hAnsi="Times New Roman"/>
          <w:i/>
          <w:color w:val="7030A0"/>
        </w:rPr>
        <w:t>y</w:t>
      </w:r>
      <w:r w:rsidRPr="00FF263E">
        <w:rPr>
          <w:rFonts w:ascii="Times New Roman" w:hAnsi="Times New Roman"/>
          <w:color w:val="7030A0"/>
        </w:rPr>
        <w:t xml:space="preserve"> = </w:t>
      </w:r>
      <w:r w:rsidRPr="00FF263E">
        <w:rPr>
          <w:rFonts w:ascii="Times New Roman" w:hAnsi="Times New Roman"/>
          <w:i/>
          <w:color w:val="7030A0"/>
        </w:rPr>
        <w:t>x</w:t>
      </w:r>
      <w:r w:rsidRPr="00FF263E">
        <w:rPr>
          <w:rFonts w:ascii="Times New Roman" w:hAnsi="Times New Roman"/>
          <w:color w:val="7030A0"/>
        </w:rPr>
        <w:t xml:space="preserve"> + 1;</w:t>
      </w:r>
    </w:p>
    <w:p w14:paraId="6E7798DA" w14:textId="77777777" w:rsidR="00B40965" w:rsidRPr="00FF263E" w:rsidRDefault="00B40965" w:rsidP="00B40965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="006E1FD1" w:rsidRPr="00FF263E">
        <w:rPr>
          <w:rFonts w:ascii="Times New Roman" w:hAnsi="Times New Roman"/>
          <w:color w:val="7030A0"/>
          <w:vertAlign w:val="subscript"/>
        </w:rPr>
        <w:t>4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}</w:t>
      </w:r>
    </w:p>
    <w:p w14:paraId="7D2FE62B" w14:textId="77777777" w:rsidR="00B40965" w:rsidRPr="00FF263E" w:rsidRDefault="00B40965" w:rsidP="006E1FD1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="006E1FD1" w:rsidRPr="00FF263E">
        <w:rPr>
          <w:rFonts w:ascii="Times New Roman" w:hAnsi="Times New Roman"/>
          <w:color w:val="7030A0"/>
          <w:vertAlign w:val="subscript"/>
        </w:rPr>
        <w:t>5</w:t>
      </w:r>
      <w:r w:rsidR="006E1FD1" w:rsidRPr="00FF263E">
        <w:rPr>
          <w:rFonts w:ascii="Times New Roman" w:hAnsi="Times New Roman"/>
          <w:color w:val="7030A0"/>
        </w:rPr>
        <w:t>:</w:t>
      </w:r>
      <w:r w:rsidR="006E1FD1" w:rsidRPr="00FF263E">
        <w:rPr>
          <w:rFonts w:ascii="Times New Roman" w:hAnsi="Times New Roman"/>
          <w:color w:val="7030A0"/>
        </w:rPr>
        <w:tab/>
        <w:t>print(</w:t>
      </w:r>
      <w:r w:rsidR="006E1FD1" w:rsidRPr="00FF263E">
        <w:rPr>
          <w:rFonts w:ascii="Times New Roman" w:hAnsi="Times New Roman"/>
          <w:i/>
          <w:color w:val="7030A0"/>
        </w:rPr>
        <w:t>y</w:t>
      </w:r>
      <w:r w:rsidR="006E1FD1" w:rsidRPr="00FF263E">
        <w:rPr>
          <w:rFonts w:ascii="Times New Roman" w:hAnsi="Times New Roman"/>
          <w:color w:val="7030A0"/>
        </w:rPr>
        <w:t>);</w:t>
      </w:r>
    </w:p>
    <w:p w14:paraId="319DECF1" w14:textId="77777777" w:rsidR="00B40965" w:rsidRPr="00FF263E" w:rsidRDefault="00B40965" w:rsidP="00CE4A6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1297B3FE" w14:textId="77777777" w:rsidR="00CE4A6E" w:rsidRPr="00FF263E" w:rsidRDefault="00CE4A6E" w:rsidP="00CE4A6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t</w:t>
      </w:r>
      <w:r w:rsidRPr="00FF263E">
        <w:rPr>
          <w:rFonts w:ascii="Times New Roman" w:hAnsi="Times New Roman"/>
          <w:color w:val="7030A0"/>
          <w:vertAlign w:val="subscript"/>
        </w:rPr>
        <w:t>1</w:t>
      </w:r>
      <w:r w:rsidRPr="00FF263E">
        <w:rPr>
          <w:rFonts w:ascii="Times New Roman" w:hAnsi="Times New Roman"/>
          <w:color w:val="7030A0"/>
        </w:rPr>
        <w:t>: {</w:t>
      </w:r>
      <w:r w:rsidR="006E1FD1" w:rsidRPr="00FF263E">
        <w:rPr>
          <w:rFonts w:ascii="Times New Roman" w:hAnsi="Times New Roman"/>
          <w:i/>
          <w:color w:val="7030A0"/>
        </w:rPr>
        <w:t>x</w:t>
      </w:r>
      <w:r w:rsidRPr="00FF263E">
        <w:rPr>
          <w:rFonts w:ascii="Times New Roman" w:hAnsi="Times New Roman"/>
          <w:color w:val="7030A0"/>
        </w:rPr>
        <w:t xml:space="preserve"> = </w:t>
      </w:r>
      <w:r w:rsidR="00B40965" w:rsidRPr="00FF263E">
        <w:rPr>
          <w:rFonts w:ascii="Times New Roman" w:hAnsi="Times New Roman"/>
          <w:color w:val="7030A0"/>
        </w:rPr>
        <w:t>1}</w:t>
      </w:r>
      <w:r w:rsidR="00B560DE" w:rsidRPr="00FF263E">
        <w:rPr>
          <w:rFonts w:ascii="Times New Roman" w:hAnsi="Times New Roman" w:hint="eastAsia"/>
          <w:color w:val="7030A0"/>
        </w:rPr>
        <w:t xml:space="preserve"> </w:t>
      </w:r>
      <w:r w:rsidRPr="00FF263E">
        <w:rPr>
          <w:rFonts w:ascii="Times New Roman" w:hAnsi="Times New Roman"/>
          <w:color w:val="7030A0"/>
        </w:rPr>
        <w:t xml:space="preserve">gives 100% block/statement coverage. </w:t>
      </w:r>
      <w:r w:rsidR="007A193A" w:rsidRPr="00FF263E">
        <w:rPr>
          <w:rFonts w:ascii="Times New Roman" w:hAnsi="Times New Roman"/>
          <w:color w:val="7030A0"/>
        </w:rPr>
        <w:t>100% p-us</w:t>
      </w:r>
      <w:r w:rsidR="00246ED8" w:rsidRPr="00FF263E">
        <w:rPr>
          <w:rFonts w:ascii="Times New Roman" w:hAnsi="Times New Roman"/>
          <w:color w:val="7030A0"/>
        </w:rPr>
        <w:t xml:space="preserve">e coverage requires </w:t>
      </w:r>
      <w:r w:rsidR="005B4440" w:rsidRPr="00FF263E">
        <w:rPr>
          <w:rFonts w:ascii="Times New Roman" w:hAnsi="Times New Roman"/>
          <w:color w:val="7030A0"/>
        </w:rPr>
        <w:t>define</w:t>
      </w:r>
      <w:r w:rsidR="00246ED8" w:rsidRPr="00FF263E">
        <w:rPr>
          <w:rFonts w:ascii="Times New Roman" w:hAnsi="Times New Roman" w:hint="eastAsia"/>
          <w:color w:val="7030A0"/>
        </w:rPr>
        <w:t>/</w:t>
      </w:r>
      <w:r w:rsidR="007A193A" w:rsidRPr="00FF263E">
        <w:rPr>
          <w:rFonts w:ascii="Times New Roman" w:hAnsi="Times New Roman"/>
          <w:color w:val="7030A0"/>
        </w:rPr>
        <w:t xml:space="preserve">p-use pairs </w:t>
      </w:r>
      <w:r w:rsidR="00B40965" w:rsidRPr="00FF263E">
        <w:rPr>
          <w:rFonts w:ascii="Times New Roman" w:hAnsi="Times New Roman"/>
          <w:color w:val="7030A0"/>
        </w:rPr>
        <w:t>(</w:t>
      </w:r>
      <w:r w:rsidR="00246ED8" w:rsidRPr="00FF263E">
        <w:rPr>
          <w:rFonts w:ascii="Times New Roman" w:hAnsi="Times New Roman" w:hint="eastAsia"/>
          <w:i/>
          <w:color w:val="7030A0"/>
        </w:rPr>
        <w:t>s</w:t>
      </w:r>
      <w:r w:rsidR="00246ED8" w:rsidRPr="00FF263E">
        <w:rPr>
          <w:rFonts w:ascii="Times New Roman" w:hAnsi="Times New Roman" w:hint="eastAsia"/>
          <w:color w:val="7030A0"/>
          <w:vertAlign w:val="subscript"/>
        </w:rPr>
        <w:t>1</w:t>
      </w:r>
      <w:r w:rsidR="00B40965" w:rsidRPr="00FF263E">
        <w:rPr>
          <w:rFonts w:ascii="Times New Roman" w:hAnsi="Times New Roman"/>
          <w:color w:val="7030A0"/>
        </w:rPr>
        <w:t>, (</w:t>
      </w:r>
      <w:r w:rsidR="00246ED8" w:rsidRPr="00FF263E">
        <w:rPr>
          <w:rFonts w:ascii="Times New Roman" w:hAnsi="Times New Roman" w:hint="eastAsia"/>
          <w:i/>
          <w:color w:val="7030A0"/>
        </w:rPr>
        <w:t>s</w:t>
      </w:r>
      <w:r w:rsidR="00246ED8" w:rsidRPr="00FF263E">
        <w:rPr>
          <w:rFonts w:ascii="Times New Roman" w:hAnsi="Times New Roman" w:hint="eastAsia"/>
          <w:color w:val="7030A0"/>
          <w:vertAlign w:val="subscript"/>
        </w:rPr>
        <w:t>2</w:t>
      </w:r>
      <w:r w:rsidR="006E1FD1" w:rsidRPr="00FF263E">
        <w:rPr>
          <w:rFonts w:ascii="Times New Roman" w:hAnsi="Times New Roman"/>
          <w:color w:val="7030A0"/>
        </w:rPr>
        <w:t>,</w:t>
      </w:r>
      <w:r w:rsidR="00B560DE" w:rsidRPr="00FF263E">
        <w:rPr>
          <w:rFonts w:ascii="Times New Roman" w:hAnsi="Times New Roman" w:hint="eastAsia"/>
          <w:color w:val="7030A0"/>
        </w:rPr>
        <w:t xml:space="preserve"> </w:t>
      </w:r>
      <w:r w:rsidR="00246ED8" w:rsidRPr="00FF263E">
        <w:rPr>
          <w:rFonts w:ascii="Times New Roman" w:hAnsi="Times New Roman" w:hint="eastAsia"/>
          <w:i/>
          <w:color w:val="7030A0"/>
        </w:rPr>
        <w:t>s</w:t>
      </w:r>
      <w:r w:rsidR="00246ED8" w:rsidRPr="00FF263E">
        <w:rPr>
          <w:rFonts w:ascii="Times New Roman" w:hAnsi="Times New Roman" w:hint="eastAsia"/>
          <w:color w:val="7030A0"/>
          <w:vertAlign w:val="subscript"/>
        </w:rPr>
        <w:t>3</w:t>
      </w:r>
      <w:r w:rsidR="00B40965" w:rsidRPr="00FF263E">
        <w:rPr>
          <w:rFonts w:ascii="Times New Roman" w:hAnsi="Times New Roman"/>
          <w:color w:val="7030A0"/>
        </w:rPr>
        <w:t>))</w:t>
      </w:r>
      <w:r w:rsidR="006E1FD1" w:rsidRPr="00FF263E">
        <w:rPr>
          <w:rFonts w:ascii="Times New Roman" w:hAnsi="Times New Roman"/>
          <w:color w:val="7030A0"/>
        </w:rPr>
        <w:t xml:space="preserve"> and (</w:t>
      </w:r>
      <w:r w:rsidR="00246ED8" w:rsidRPr="00FF263E">
        <w:rPr>
          <w:rFonts w:ascii="Times New Roman" w:hAnsi="Times New Roman" w:hint="eastAsia"/>
          <w:i/>
          <w:color w:val="7030A0"/>
        </w:rPr>
        <w:t>s</w:t>
      </w:r>
      <w:r w:rsidR="00246ED8" w:rsidRPr="00FF263E">
        <w:rPr>
          <w:rFonts w:ascii="Times New Roman" w:hAnsi="Times New Roman" w:hint="eastAsia"/>
          <w:color w:val="7030A0"/>
          <w:vertAlign w:val="subscript"/>
        </w:rPr>
        <w:t>1</w:t>
      </w:r>
      <w:r w:rsidR="006E1FD1" w:rsidRPr="00FF263E">
        <w:rPr>
          <w:rFonts w:ascii="Times New Roman" w:hAnsi="Times New Roman"/>
          <w:color w:val="7030A0"/>
        </w:rPr>
        <w:t>, (</w:t>
      </w:r>
      <w:r w:rsidR="00246ED8" w:rsidRPr="00FF263E">
        <w:rPr>
          <w:rFonts w:ascii="Times New Roman" w:hAnsi="Times New Roman" w:hint="eastAsia"/>
          <w:i/>
          <w:color w:val="7030A0"/>
        </w:rPr>
        <w:t>s</w:t>
      </w:r>
      <w:r w:rsidR="00246ED8" w:rsidRPr="00FF263E">
        <w:rPr>
          <w:rFonts w:ascii="Times New Roman" w:hAnsi="Times New Roman" w:hint="eastAsia"/>
          <w:color w:val="7030A0"/>
          <w:vertAlign w:val="subscript"/>
        </w:rPr>
        <w:t>2</w:t>
      </w:r>
      <w:r w:rsidR="006E1FD1" w:rsidRPr="00FF263E">
        <w:rPr>
          <w:rFonts w:ascii="Times New Roman" w:hAnsi="Times New Roman"/>
          <w:color w:val="7030A0"/>
        </w:rPr>
        <w:t>,</w:t>
      </w:r>
      <w:r w:rsidR="00B560DE" w:rsidRPr="00FF263E">
        <w:rPr>
          <w:rFonts w:ascii="Times New Roman" w:hAnsi="Times New Roman" w:hint="eastAsia"/>
          <w:color w:val="7030A0"/>
        </w:rPr>
        <w:t xml:space="preserve"> </w:t>
      </w:r>
      <w:r w:rsidR="00246ED8" w:rsidRPr="00FF263E">
        <w:rPr>
          <w:rFonts w:ascii="Times New Roman" w:hAnsi="Times New Roman" w:hint="eastAsia"/>
          <w:i/>
          <w:color w:val="7030A0"/>
        </w:rPr>
        <w:t>s</w:t>
      </w:r>
      <w:r w:rsidR="00246ED8" w:rsidRPr="00FF263E">
        <w:rPr>
          <w:rFonts w:ascii="Times New Roman" w:hAnsi="Times New Roman" w:hint="eastAsia"/>
          <w:color w:val="7030A0"/>
          <w:vertAlign w:val="subscript"/>
        </w:rPr>
        <w:t>5</w:t>
      </w:r>
      <w:r w:rsidR="006E1FD1" w:rsidRPr="00FF263E">
        <w:rPr>
          <w:rFonts w:ascii="Times New Roman" w:hAnsi="Times New Roman"/>
          <w:color w:val="7030A0"/>
        </w:rPr>
        <w:t>))</w:t>
      </w:r>
      <w:r w:rsidR="007A193A" w:rsidRPr="00FF263E">
        <w:rPr>
          <w:rFonts w:ascii="Times New Roman" w:hAnsi="Times New Roman"/>
          <w:color w:val="7030A0"/>
        </w:rPr>
        <w:t xml:space="preserve"> </w:t>
      </w:r>
      <w:r w:rsidR="00246ED8" w:rsidRPr="00FF263E">
        <w:rPr>
          <w:rFonts w:ascii="Times New Roman" w:hAnsi="Times New Roman" w:hint="eastAsia"/>
          <w:color w:val="7030A0"/>
        </w:rPr>
        <w:t>to be</w:t>
      </w:r>
      <w:r w:rsidR="007A193A" w:rsidRPr="00FF263E">
        <w:rPr>
          <w:rFonts w:ascii="Times New Roman" w:hAnsi="Times New Roman"/>
          <w:color w:val="7030A0"/>
        </w:rPr>
        <w:t xml:space="preserve"> covered</w:t>
      </w:r>
      <w:r w:rsidR="006E1FD1" w:rsidRPr="00FF263E">
        <w:rPr>
          <w:rFonts w:ascii="Times New Roman" w:hAnsi="Times New Roman"/>
          <w:color w:val="7030A0"/>
        </w:rPr>
        <w:t xml:space="preserve">. </w:t>
      </w:r>
      <w:r w:rsidR="007A193A" w:rsidRPr="00FF263E">
        <w:rPr>
          <w:rFonts w:ascii="Times New Roman" w:hAnsi="Times New Roman"/>
          <w:color w:val="7030A0"/>
        </w:rPr>
        <w:t>However, o</w:t>
      </w:r>
      <w:r w:rsidR="006E1FD1" w:rsidRPr="00FF263E">
        <w:rPr>
          <w:rFonts w:ascii="Times New Roman" w:hAnsi="Times New Roman"/>
          <w:color w:val="7030A0"/>
        </w:rPr>
        <w:t xml:space="preserve">nly one of them, </w:t>
      </w:r>
      <w:r w:rsidR="005B4440" w:rsidRPr="00FF263E">
        <w:rPr>
          <w:rFonts w:ascii="Times New Roman" w:hAnsi="Times New Roman"/>
          <w:color w:val="7030A0"/>
        </w:rPr>
        <w:t>(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1</w:t>
      </w:r>
      <w:r w:rsidR="005B4440" w:rsidRPr="00FF263E">
        <w:rPr>
          <w:rFonts w:ascii="Times New Roman" w:hAnsi="Times New Roman"/>
          <w:color w:val="7030A0"/>
        </w:rPr>
        <w:t>, (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2</w:t>
      </w:r>
      <w:r w:rsidR="005B4440" w:rsidRPr="00FF263E">
        <w:rPr>
          <w:rFonts w:ascii="Times New Roman" w:hAnsi="Times New Roman"/>
          <w:color w:val="7030A0"/>
        </w:rPr>
        <w:t>,</w:t>
      </w:r>
      <w:r w:rsidR="005B4440" w:rsidRPr="00FF263E">
        <w:rPr>
          <w:rFonts w:ascii="Times New Roman" w:hAnsi="Times New Roman" w:hint="eastAsia"/>
          <w:color w:val="7030A0"/>
        </w:rPr>
        <w:t xml:space="preserve"> 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3</w:t>
      </w:r>
      <w:r w:rsidR="005B4440" w:rsidRPr="00FF263E">
        <w:rPr>
          <w:rFonts w:ascii="Times New Roman" w:hAnsi="Times New Roman"/>
          <w:color w:val="7030A0"/>
        </w:rPr>
        <w:t>))</w:t>
      </w:r>
      <w:r w:rsidR="006E1FD1" w:rsidRPr="00FF263E">
        <w:rPr>
          <w:rFonts w:ascii="Times New Roman" w:hAnsi="Times New Roman"/>
          <w:color w:val="7030A0"/>
        </w:rPr>
        <w:t xml:space="preserve"> is covered. </w:t>
      </w:r>
    </w:p>
    <w:p w14:paraId="60E0D3F7" w14:textId="77777777" w:rsidR="00CE4A6E" w:rsidRDefault="00CE4A6E" w:rsidP="00CE4A6E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2C308984" w14:textId="77777777" w:rsidR="005B4440" w:rsidRPr="005B6C0A" w:rsidRDefault="005B4440" w:rsidP="00CE4A6E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5D185E2D" w14:textId="77777777" w:rsidR="00CE4A6E" w:rsidRPr="00DD1477" w:rsidRDefault="00CE4A6E" w:rsidP="00CE4A6E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p-use coverage gives 100% block/statement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color w:val="FF0000"/>
        </w:rPr>
        <w:t>Yes</w:t>
      </w:r>
    </w:p>
    <w:p w14:paraId="0AE1BA4B" w14:textId="77777777" w:rsidR="00CE4A6E" w:rsidRDefault="00CE4A6E" w:rsidP="00CE4A6E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10B48FD6" w14:textId="77777777" w:rsidR="002F630E" w:rsidRPr="00FF263E" w:rsidRDefault="002F630E" w:rsidP="002F630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1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input (</w:t>
      </w:r>
      <w:r w:rsidRPr="00FF263E">
        <w:rPr>
          <w:rFonts w:ascii="Times New Roman" w:hAnsi="Times New Roman"/>
          <w:i/>
          <w:color w:val="7030A0"/>
        </w:rPr>
        <w:t>x</w:t>
      </w:r>
      <w:r w:rsidR="00A750E7" w:rsidRPr="00FF263E">
        <w:rPr>
          <w:rFonts w:ascii="Times New Roman" w:hAnsi="Times New Roman"/>
          <w:i/>
          <w:color w:val="7030A0"/>
        </w:rPr>
        <w:t>,</w:t>
      </w:r>
      <w:r w:rsidR="00DF0CA0" w:rsidRPr="00FF263E">
        <w:rPr>
          <w:rFonts w:ascii="Times New Roman" w:hAnsi="Times New Roman" w:hint="eastAsia"/>
          <w:i/>
          <w:color w:val="7030A0"/>
        </w:rPr>
        <w:t xml:space="preserve"> </w:t>
      </w:r>
      <w:r w:rsidR="00A750E7" w:rsidRPr="00FF263E">
        <w:rPr>
          <w:rFonts w:ascii="Times New Roman" w:hAnsi="Times New Roman"/>
          <w:i/>
          <w:color w:val="7030A0"/>
        </w:rPr>
        <w:t>y</w:t>
      </w:r>
      <w:r w:rsidRPr="00FF263E">
        <w:rPr>
          <w:rFonts w:ascii="Times New Roman" w:hAnsi="Times New Roman"/>
          <w:color w:val="7030A0"/>
        </w:rPr>
        <w:t>);</w:t>
      </w:r>
    </w:p>
    <w:p w14:paraId="79FECE3E" w14:textId="77777777" w:rsidR="002F630E" w:rsidRPr="00FF263E" w:rsidRDefault="002F630E" w:rsidP="002F630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2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if (</w:t>
      </w:r>
      <w:r w:rsidRPr="00FF263E">
        <w:rPr>
          <w:rFonts w:ascii="Times New Roman" w:hAnsi="Times New Roman"/>
          <w:i/>
          <w:color w:val="7030A0"/>
        </w:rPr>
        <w:t>x</w:t>
      </w:r>
      <w:r w:rsidRPr="00FF263E">
        <w:rPr>
          <w:rFonts w:ascii="Times New Roman" w:hAnsi="Times New Roman"/>
          <w:color w:val="7030A0"/>
        </w:rPr>
        <w:t xml:space="preserve"> &gt; 0) {</w:t>
      </w:r>
    </w:p>
    <w:p w14:paraId="3F3B27FF" w14:textId="77777777" w:rsidR="002F630E" w:rsidRPr="00FF263E" w:rsidRDefault="002F630E" w:rsidP="002F630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i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3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</w:r>
      <w:r w:rsidR="00A750E7" w:rsidRPr="00FF263E">
        <w:rPr>
          <w:rFonts w:ascii="Times New Roman" w:hAnsi="Times New Roman" w:hint="eastAsia"/>
          <w:i/>
          <w:color w:val="7030A0"/>
        </w:rPr>
        <w:t>x++</w:t>
      </w:r>
      <w:r w:rsidR="00A750E7" w:rsidRPr="00FF263E">
        <w:rPr>
          <w:rFonts w:ascii="Times New Roman" w:hAnsi="Times New Roman" w:hint="eastAsia"/>
          <w:color w:val="7030A0"/>
        </w:rPr>
        <w:t>;</w:t>
      </w:r>
    </w:p>
    <w:p w14:paraId="5B7A24B2" w14:textId="77777777" w:rsidR="002F630E" w:rsidRPr="00FF263E" w:rsidRDefault="002F630E" w:rsidP="002F630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/>
          <w:color w:val="7030A0"/>
          <w:vertAlign w:val="subscript"/>
        </w:rPr>
        <w:t>4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}</w:t>
      </w:r>
    </w:p>
    <w:p w14:paraId="77DEB04E" w14:textId="77777777" w:rsidR="00A750E7" w:rsidRPr="00FF263E" w:rsidRDefault="00A750E7" w:rsidP="00A750E7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5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print(</w:t>
      </w:r>
      <w:r w:rsidRPr="00FF263E">
        <w:rPr>
          <w:rFonts w:ascii="Times New Roman" w:hAnsi="Times New Roman" w:hint="eastAsia"/>
          <w:i/>
          <w:color w:val="7030A0"/>
        </w:rPr>
        <w:t>x</w:t>
      </w:r>
      <w:r w:rsidRPr="00FF263E">
        <w:rPr>
          <w:rFonts w:ascii="Times New Roman" w:hAnsi="Times New Roman"/>
          <w:color w:val="7030A0"/>
        </w:rPr>
        <w:t>);</w:t>
      </w:r>
    </w:p>
    <w:p w14:paraId="351E92E7" w14:textId="77777777" w:rsidR="00A750E7" w:rsidRPr="00FF263E" w:rsidRDefault="00A750E7" w:rsidP="00A750E7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6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if (</w:t>
      </w:r>
      <w:r w:rsidRPr="00FF263E">
        <w:rPr>
          <w:rFonts w:ascii="Times New Roman" w:hAnsi="Times New Roman"/>
          <w:i/>
          <w:color w:val="7030A0"/>
        </w:rPr>
        <w:t>y</w:t>
      </w:r>
      <w:r w:rsidRPr="00FF263E">
        <w:rPr>
          <w:rFonts w:ascii="Times New Roman" w:hAnsi="Times New Roman"/>
          <w:color w:val="7030A0"/>
        </w:rPr>
        <w:t xml:space="preserve"> &gt; 0) {</w:t>
      </w:r>
    </w:p>
    <w:p w14:paraId="70F6776A" w14:textId="77777777" w:rsidR="00A750E7" w:rsidRPr="00FF263E" w:rsidRDefault="00A750E7" w:rsidP="00A750E7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7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</w:r>
      <w:r w:rsidRPr="00FF263E">
        <w:rPr>
          <w:rFonts w:ascii="Times New Roman" w:hAnsi="Times New Roman"/>
          <w:i/>
          <w:color w:val="7030A0"/>
        </w:rPr>
        <w:t>y</w:t>
      </w:r>
      <w:r w:rsidRPr="00FF263E">
        <w:rPr>
          <w:rFonts w:ascii="Times New Roman" w:hAnsi="Times New Roman" w:hint="eastAsia"/>
          <w:color w:val="7030A0"/>
        </w:rPr>
        <w:t>++</w:t>
      </w:r>
      <w:r w:rsidRPr="00FF263E">
        <w:rPr>
          <w:rFonts w:ascii="Times New Roman" w:hAnsi="Times New Roman"/>
          <w:color w:val="7030A0"/>
        </w:rPr>
        <w:t>;</w:t>
      </w:r>
    </w:p>
    <w:p w14:paraId="3A5012FF" w14:textId="77777777" w:rsidR="00A750E7" w:rsidRPr="00FF263E" w:rsidRDefault="00A750E7" w:rsidP="00A750E7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8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}</w:t>
      </w:r>
    </w:p>
    <w:p w14:paraId="2CF59349" w14:textId="77777777" w:rsidR="00A750E7" w:rsidRPr="00FF263E" w:rsidRDefault="00A750E7" w:rsidP="00A750E7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i/>
          <w:color w:val="7030A0"/>
        </w:rPr>
        <w:t>s</w:t>
      </w:r>
      <w:r w:rsidRPr="00FF263E">
        <w:rPr>
          <w:rFonts w:ascii="Times New Roman" w:hAnsi="Times New Roman" w:hint="eastAsia"/>
          <w:color w:val="7030A0"/>
          <w:vertAlign w:val="subscript"/>
        </w:rPr>
        <w:t>9</w:t>
      </w:r>
      <w:r w:rsidRPr="00FF263E">
        <w:rPr>
          <w:rFonts w:ascii="Times New Roman" w:hAnsi="Times New Roman"/>
          <w:color w:val="7030A0"/>
        </w:rPr>
        <w:t>:</w:t>
      </w:r>
      <w:r w:rsidRPr="00FF263E">
        <w:rPr>
          <w:rFonts w:ascii="Times New Roman" w:hAnsi="Times New Roman"/>
          <w:color w:val="7030A0"/>
        </w:rPr>
        <w:tab/>
        <w:t>print(</w:t>
      </w:r>
      <w:r w:rsidRPr="00FF263E">
        <w:rPr>
          <w:rFonts w:ascii="Times New Roman" w:hAnsi="Times New Roman" w:hint="eastAsia"/>
          <w:i/>
          <w:color w:val="7030A0"/>
        </w:rPr>
        <w:t>y</w:t>
      </w:r>
      <w:r w:rsidRPr="00FF263E">
        <w:rPr>
          <w:rFonts w:ascii="Times New Roman" w:hAnsi="Times New Roman"/>
          <w:color w:val="7030A0"/>
        </w:rPr>
        <w:t>);</w:t>
      </w:r>
    </w:p>
    <w:p w14:paraId="64201868" w14:textId="77777777" w:rsidR="00CE4A6E" w:rsidRPr="00FF263E" w:rsidRDefault="00CE4A6E" w:rsidP="00CE4A6E">
      <w:pPr>
        <w:snapToGrid w:val="0"/>
        <w:spacing w:after="0" w:line="240" w:lineRule="auto"/>
        <w:ind w:left="360"/>
        <w:jc w:val="both"/>
        <w:rPr>
          <w:rFonts w:ascii="Times New Roman" w:hAnsi="Times New Roman"/>
          <w:color w:val="7030A0"/>
        </w:rPr>
      </w:pPr>
    </w:p>
    <w:p w14:paraId="3E553329" w14:textId="77777777" w:rsidR="002B750C" w:rsidRPr="00FF263E" w:rsidRDefault="002F630E" w:rsidP="00B40965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color w:val="7030A0"/>
        </w:rPr>
        <w:t xml:space="preserve">100% p-use coverage guarantees that </w:t>
      </w:r>
      <w:r w:rsidR="005B4440" w:rsidRPr="00FF263E">
        <w:rPr>
          <w:rFonts w:ascii="Times New Roman" w:hAnsi="Times New Roman"/>
          <w:color w:val="7030A0"/>
        </w:rPr>
        <w:t>define</w:t>
      </w:r>
      <w:r w:rsidR="005B4440" w:rsidRPr="00FF263E">
        <w:rPr>
          <w:rFonts w:ascii="Times New Roman" w:hAnsi="Times New Roman" w:hint="eastAsia"/>
          <w:color w:val="7030A0"/>
        </w:rPr>
        <w:t>/</w:t>
      </w:r>
      <w:r w:rsidRPr="00FF263E">
        <w:rPr>
          <w:rFonts w:ascii="Times New Roman" w:hAnsi="Times New Roman"/>
          <w:color w:val="7030A0"/>
        </w:rPr>
        <w:t>p-use pairs</w:t>
      </w:r>
      <w:r w:rsidR="005B4440" w:rsidRPr="00FF263E">
        <w:rPr>
          <w:rFonts w:ascii="Times New Roman" w:hAnsi="Times New Roman" w:hint="eastAsia"/>
          <w:color w:val="7030A0"/>
        </w:rPr>
        <w:t>,</w:t>
      </w:r>
      <w:r w:rsidRPr="00FF263E">
        <w:rPr>
          <w:rFonts w:ascii="Times New Roman" w:hAnsi="Times New Roman"/>
          <w:color w:val="7030A0"/>
        </w:rPr>
        <w:t xml:space="preserve"> </w:t>
      </w:r>
      <w:r w:rsidR="005B4440" w:rsidRPr="00FF263E">
        <w:rPr>
          <w:rFonts w:ascii="Times New Roman" w:hAnsi="Times New Roman"/>
          <w:color w:val="7030A0"/>
        </w:rPr>
        <w:t>(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1</w:t>
      </w:r>
      <w:r w:rsidR="005B4440" w:rsidRPr="00FF263E">
        <w:rPr>
          <w:rFonts w:ascii="Times New Roman" w:hAnsi="Times New Roman"/>
          <w:color w:val="7030A0"/>
        </w:rPr>
        <w:t>, (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2</w:t>
      </w:r>
      <w:r w:rsidR="005B4440" w:rsidRPr="00FF263E">
        <w:rPr>
          <w:rFonts w:ascii="Times New Roman" w:hAnsi="Times New Roman"/>
          <w:color w:val="7030A0"/>
        </w:rPr>
        <w:t>,</w:t>
      </w:r>
      <w:r w:rsidR="005B4440" w:rsidRPr="00FF263E">
        <w:rPr>
          <w:rFonts w:ascii="Times New Roman" w:hAnsi="Times New Roman" w:hint="eastAsia"/>
          <w:color w:val="7030A0"/>
        </w:rPr>
        <w:t xml:space="preserve"> 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3</w:t>
      </w:r>
      <w:r w:rsidR="005B4440" w:rsidRPr="00FF263E">
        <w:rPr>
          <w:rFonts w:ascii="Times New Roman" w:hAnsi="Times New Roman"/>
          <w:color w:val="7030A0"/>
        </w:rPr>
        <w:t>)) and (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1</w:t>
      </w:r>
      <w:r w:rsidR="005B4440" w:rsidRPr="00FF263E">
        <w:rPr>
          <w:rFonts w:ascii="Times New Roman" w:hAnsi="Times New Roman"/>
          <w:color w:val="7030A0"/>
        </w:rPr>
        <w:t>, (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2</w:t>
      </w:r>
      <w:r w:rsidR="005B4440" w:rsidRPr="00FF263E">
        <w:rPr>
          <w:rFonts w:ascii="Times New Roman" w:hAnsi="Times New Roman"/>
          <w:color w:val="7030A0"/>
        </w:rPr>
        <w:t>,</w:t>
      </w:r>
      <w:r w:rsidR="005B4440" w:rsidRPr="00FF263E">
        <w:rPr>
          <w:rFonts w:ascii="Times New Roman" w:hAnsi="Times New Roman" w:hint="eastAsia"/>
          <w:color w:val="7030A0"/>
        </w:rPr>
        <w:t xml:space="preserve"> 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5</w:t>
      </w:r>
      <w:r w:rsidR="005B4440" w:rsidRPr="00FF263E">
        <w:rPr>
          <w:rFonts w:ascii="Times New Roman" w:hAnsi="Times New Roman"/>
          <w:color w:val="7030A0"/>
        </w:rPr>
        <w:t>))</w:t>
      </w:r>
      <w:r w:rsidR="005B4440" w:rsidRPr="00FF263E">
        <w:rPr>
          <w:rFonts w:ascii="Times New Roman" w:hAnsi="Times New Roman" w:hint="eastAsia"/>
          <w:color w:val="7030A0"/>
        </w:rPr>
        <w:t>,</w:t>
      </w:r>
      <w:r w:rsidRPr="00FF263E">
        <w:rPr>
          <w:rFonts w:ascii="Times New Roman" w:hAnsi="Times New Roman"/>
          <w:color w:val="7030A0"/>
        </w:rPr>
        <w:t xml:space="preserve"> </w:t>
      </w:r>
      <w:r w:rsidR="00A750E7" w:rsidRPr="00FF263E">
        <w:rPr>
          <w:rFonts w:ascii="Times New Roman" w:hAnsi="Times New Roman"/>
          <w:color w:val="7030A0"/>
        </w:rPr>
        <w:t xml:space="preserve">of variable </w:t>
      </w:r>
      <w:r w:rsidR="00A750E7" w:rsidRPr="00FF263E">
        <w:rPr>
          <w:rFonts w:ascii="Times New Roman" w:hAnsi="Times New Roman"/>
          <w:i/>
          <w:color w:val="7030A0"/>
        </w:rPr>
        <w:t xml:space="preserve">x </w:t>
      </w:r>
      <w:r w:rsidRPr="00FF263E">
        <w:rPr>
          <w:rFonts w:ascii="Times New Roman" w:hAnsi="Times New Roman"/>
          <w:color w:val="7030A0"/>
        </w:rPr>
        <w:t>are covered</w:t>
      </w:r>
      <w:r w:rsidR="00D662E2" w:rsidRPr="00FF263E">
        <w:rPr>
          <w:rFonts w:ascii="Times New Roman" w:hAnsi="Times New Roman" w:hint="eastAsia"/>
          <w:color w:val="7030A0"/>
        </w:rPr>
        <w:t xml:space="preserve"> and</w:t>
      </w:r>
      <w:r w:rsidRPr="00FF263E">
        <w:rPr>
          <w:rFonts w:ascii="Times New Roman" w:hAnsi="Times New Roman"/>
          <w:color w:val="7030A0"/>
        </w:rPr>
        <w:t xml:space="preserve"> </w:t>
      </w:r>
      <w:r w:rsidR="005B4440" w:rsidRPr="00FF263E">
        <w:rPr>
          <w:rFonts w:ascii="Times New Roman" w:hAnsi="Times New Roman"/>
          <w:color w:val="7030A0"/>
        </w:rPr>
        <w:t>define</w:t>
      </w:r>
      <w:r w:rsidR="005B4440" w:rsidRPr="00FF263E">
        <w:rPr>
          <w:rFonts w:ascii="Times New Roman" w:hAnsi="Times New Roman" w:hint="eastAsia"/>
          <w:color w:val="7030A0"/>
        </w:rPr>
        <w:t>/</w:t>
      </w:r>
      <w:r w:rsidR="00A750E7" w:rsidRPr="00FF263E">
        <w:rPr>
          <w:rFonts w:ascii="Times New Roman" w:hAnsi="Times New Roman"/>
          <w:color w:val="7030A0"/>
        </w:rPr>
        <w:t>p-use pairs</w:t>
      </w:r>
      <w:r w:rsidR="00F41614" w:rsidRPr="00FF263E">
        <w:rPr>
          <w:rFonts w:ascii="Times New Roman" w:hAnsi="Times New Roman" w:hint="eastAsia"/>
          <w:color w:val="7030A0"/>
        </w:rPr>
        <w:t>,</w:t>
      </w:r>
      <w:r w:rsidR="00A750E7" w:rsidRPr="00FF263E">
        <w:rPr>
          <w:rFonts w:ascii="Times New Roman" w:hAnsi="Times New Roman"/>
          <w:color w:val="7030A0"/>
        </w:rPr>
        <w:t xml:space="preserve"> (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1</w:t>
      </w:r>
      <w:r w:rsidR="00A750E7" w:rsidRPr="00FF263E">
        <w:rPr>
          <w:rFonts w:ascii="Times New Roman" w:hAnsi="Times New Roman"/>
          <w:color w:val="7030A0"/>
        </w:rPr>
        <w:t xml:space="preserve">, </w:t>
      </w:r>
      <w:r w:rsidR="005B4440" w:rsidRPr="00FF263E">
        <w:rPr>
          <w:rFonts w:ascii="Times New Roman" w:hAnsi="Times New Roman"/>
          <w:color w:val="7030A0"/>
        </w:rPr>
        <w:t>(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6</w:t>
      </w:r>
      <w:r w:rsidR="005B4440" w:rsidRPr="00FF263E">
        <w:rPr>
          <w:rFonts w:ascii="Times New Roman" w:hAnsi="Times New Roman"/>
          <w:color w:val="7030A0"/>
        </w:rPr>
        <w:t>,</w:t>
      </w:r>
      <w:r w:rsidR="005B4440" w:rsidRPr="00FF263E">
        <w:rPr>
          <w:rFonts w:ascii="Times New Roman" w:hAnsi="Times New Roman" w:hint="eastAsia"/>
          <w:color w:val="7030A0"/>
        </w:rPr>
        <w:t xml:space="preserve"> 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7</w:t>
      </w:r>
      <w:r w:rsidR="005B4440" w:rsidRPr="00FF263E">
        <w:rPr>
          <w:rFonts w:ascii="Times New Roman" w:hAnsi="Times New Roman"/>
          <w:color w:val="7030A0"/>
        </w:rPr>
        <w:t>)</w:t>
      </w:r>
      <w:r w:rsidR="00A750E7" w:rsidRPr="00FF263E">
        <w:rPr>
          <w:rFonts w:ascii="Times New Roman" w:hAnsi="Times New Roman"/>
          <w:color w:val="7030A0"/>
        </w:rPr>
        <w:t xml:space="preserve">) and </w:t>
      </w:r>
      <w:r w:rsidR="005B4440" w:rsidRPr="00FF263E">
        <w:rPr>
          <w:rFonts w:ascii="Times New Roman" w:hAnsi="Times New Roman"/>
          <w:color w:val="7030A0"/>
        </w:rPr>
        <w:t>(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1</w:t>
      </w:r>
      <w:r w:rsidR="005B4440" w:rsidRPr="00FF263E">
        <w:rPr>
          <w:rFonts w:ascii="Times New Roman" w:hAnsi="Times New Roman"/>
          <w:color w:val="7030A0"/>
        </w:rPr>
        <w:t>, (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6</w:t>
      </w:r>
      <w:r w:rsidR="005B4440" w:rsidRPr="00FF263E">
        <w:rPr>
          <w:rFonts w:ascii="Times New Roman" w:hAnsi="Times New Roman"/>
          <w:color w:val="7030A0"/>
        </w:rPr>
        <w:t>,</w:t>
      </w:r>
      <w:r w:rsidR="005B4440" w:rsidRPr="00FF263E">
        <w:rPr>
          <w:rFonts w:ascii="Times New Roman" w:hAnsi="Times New Roman" w:hint="eastAsia"/>
          <w:color w:val="7030A0"/>
        </w:rPr>
        <w:t xml:space="preserve"> </w:t>
      </w:r>
      <w:r w:rsidR="005B4440" w:rsidRPr="00FF263E">
        <w:rPr>
          <w:rFonts w:ascii="Times New Roman" w:hAnsi="Times New Roman" w:hint="eastAsia"/>
          <w:i/>
          <w:color w:val="7030A0"/>
        </w:rPr>
        <w:t>s</w:t>
      </w:r>
      <w:r w:rsidR="005B4440" w:rsidRPr="00FF263E">
        <w:rPr>
          <w:rFonts w:ascii="Times New Roman" w:hAnsi="Times New Roman" w:hint="eastAsia"/>
          <w:color w:val="7030A0"/>
          <w:vertAlign w:val="subscript"/>
        </w:rPr>
        <w:t>9</w:t>
      </w:r>
      <w:r w:rsidR="005B4440" w:rsidRPr="00FF263E">
        <w:rPr>
          <w:rFonts w:ascii="Times New Roman" w:hAnsi="Times New Roman"/>
          <w:color w:val="7030A0"/>
        </w:rPr>
        <w:t>))</w:t>
      </w:r>
      <w:r w:rsidR="00F41614" w:rsidRPr="00FF263E">
        <w:rPr>
          <w:rFonts w:ascii="Times New Roman" w:hAnsi="Times New Roman" w:hint="eastAsia"/>
          <w:color w:val="7030A0"/>
        </w:rPr>
        <w:t>,</w:t>
      </w:r>
      <w:r w:rsidR="00A750E7" w:rsidRPr="00FF263E">
        <w:rPr>
          <w:rFonts w:ascii="Times New Roman" w:hAnsi="Times New Roman"/>
          <w:color w:val="7030A0"/>
        </w:rPr>
        <w:t xml:space="preserve"> of variable </w:t>
      </w:r>
      <w:r w:rsidR="00A750E7" w:rsidRPr="00FF263E">
        <w:rPr>
          <w:rFonts w:ascii="Times New Roman" w:hAnsi="Times New Roman" w:hint="eastAsia"/>
          <w:i/>
          <w:color w:val="7030A0"/>
        </w:rPr>
        <w:t>y</w:t>
      </w:r>
      <w:r w:rsidR="00A750E7" w:rsidRPr="00FF263E">
        <w:rPr>
          <w:rFonts w:ascii="Times New Roman" w:hAnsi="Times New Roman"/>
          <w:i/>
          <w:color w:val="7030A0"/>
        </w:rPr>
        <w:t xml:space="preserve"> </w:t>
      </w:r>
      <w:r w:rsidR="00A750E7" w:rsidRPr="00FF263E">
        <w:rPr>
          <w:rFonts w:ascii="Times New Roman" w:hAnsi="Times New Roman"/>
          <w:color w:val="7030A0"/>
        </w:rPr>
        <w:t>are covered</w:t>
      </w:r>
      <w:r w:rsidR="00A750E7" w:rsidRPr="00FF263E">
        <w:rPr>
          <w:rFonts w:ascii="Times New Roman" w:hAnsi="Times New Roman" w:hint="eastAsia"/>
          <w:color w:val="7030A0"/>
        </w:rPr>
        <w:t xml:space="preserve">. It </w:t>
      </w:r>
      <w:r w:rsidR="00274342" w:rsidRPr="00FF263E">
        <w:rPr>
          <w:rFonts w:ascii="Times New Roman" w:hAnsi="Times New Roman" w:hint="eastAsia"/>
          <w:color w:val="7030A0"/>
        </w:rPr>
        <w:t>implies</w:t>
      </w:r>
      <w:r w:rsidR="00A750E7" w:rsidRPr="00FF263E">
        <w:rPr>
          <w:rFonts w:ascii="Times New Roman" w:hAnsi="Times New Roman" w:hint="eastAsia"/>
          <w:color w:val="7030A0"/>
        </w:rPr>
        <w:t xml:space="preserve"> that all program branches are covered. Hence, all block/statements are also covered.</w:t>
      </w:r>
    </w:p>
    <w:p w14:paraId="65987C84" w14:textId="77777777" w:rsidR="002B750C" w:rsidRDefault="002B750C" w:rsidP="002B750C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25EDBEE1" w14:textId="77777777" w:rsidR="0037491C" w:rsidRDefault="0019159E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b</w:t>
      </w:r>
      <w:r w:rsidR="0037491C">
        <w:rPr>
          <w:rFonts w:ascii="Times New Roman" w:hAnsi="Times New Roman"/>
        </w:rPr>
        <w:t>lock/</w:t>
      </w:r>
      <w:r>
        <w:rPr>
          <w:rFonts w:ascii="Times New Roman" w:hAnsi="Times New Roman" w:hint="eastAsia"/>
        </w:rPr>
        <w:t>s</w:t>
      </w:r>
      <w:r w:rsidR="0037491C">
        <w:rPr>
          <w:rFonts w:ascii="Times New Roman" w:hAnsi="Times New Roman"/>
        </w:rPr>
        <w:t xml:space="preserve">tatement and </w:t>
      </w:r>
      <w:r>
        <w:rPr>
          <w:rFonts w:ascii="Times New Roman" w:hAnsi="Times New Roman" w:hint="eastAsia"/>
        </w:rPr>
        <w:t>a</w:t>
      </w:r>
      <w:r w:rsidR="0037491C">
        <w:rPr>
          <w:rFonts w:ascii="Times New Roman" w:hAnsi="Times New Roman"/>
        </w:rPr>
        <w:t>ll-use</w:t>
      </w:r>
    </w:p>
    <w:p w14:paraId="2CC078EF" w14:textId="77777777" w:rsidR="001978FB" w:rsidRDefault="001978FB" w:rsidP="001978FB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6EEC2F54" w14:textId="77777777" w:rsidR="001978FB" w:rsidRPr="00DD1477" w:rsidRDefault="001978FB" w:rsidP="001978FB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block/statement coverage gives 100% all-use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75E0A6CB" w14:textId="77777777" w:rsidR="001978FB" w:rsidRDefault="001978FB" w:rsidP="001978FB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466BAE8F" w14:textId="77777777" w:rsidR="001978FB" w:rsidRPr="00FF263E" w:rsidRDefault="001978FB" w:rsidP="001978FB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color w:val="7030A0"/>
        </w:rPr>
        <w:lastRenderedPageBreak/>
        <w:t>Since 100% block/statement coverage does not give 100% c-use coverage or 100% p-use coverage, it cannot give 100% all-use coverage (which subsumes c-use and p-use coverage).</w:t>
      </w:r>
    </w:p>
    <w:p w14:paraId="2C1484AF" w14:textId="77777777" w:rsidR="001978FB" w:rsidRPr="005B6C0A" w:rsidRDefault="001978FB" w:rsidP="001978FB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2A32F429" w14:textId="77777777" w:rsidR="001978FB" w:rsidRPr="00DD1477" w:rsidRDefault="001978FB" w:rsidP="001978FB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all-use coverage gives 100% block/statement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 w:rsidR="006A4B1C">
        <w:rPr>
          <w:rFonts w:ascii="Times New Roman" w:hAnsi="Times New Roman"/>
          <w:b/>
          <w:color w:val="FF0000"/>
        </w:rPr>
        <w:t>Yes</w:t>
      </w:r>
    </w:p>
    <w:p w14:paraId="7FCD806A" w14:textId="77777777" w:rsidR="001978FB" w:rsidRDefault="001978FB" w:rsidP="001978FB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9C45334" w14:textId="77777777" w:rsidR="001978FB" w:rsidRPr="00FF263E" w:rsidRDefault="001978FB" w:rsidP="00554EEF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F263E">
        <w:rPr>
          <w:rFonts w:ascii="Times New Roman" w:hAnsi="Times New Roman"/>
          <w:color w:val="7030A0"/>
        </w:rPr>
        <w:t>Since 100% p-use coverage give 100% block/statement coverage, 100% all-use coverage also gives 100% block/statement coverage.</w:t>
      </w:r>
    </w:p>
    <w:p w14:paraId="4BB8AC8F" w14:textId="77777777" w:rsidR="001978FB" w:rsidRDefault="001978FB" w:rsidP="001978FB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6C0CC69" w14:textId="77777777" w:rsidR="0037491C" w:rsidRDefault="004956F1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 xml:space="preserve">ondition and </w:t>
      </w: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>ecision</w:t>
      </w:r>
    </w:p>
    <w:p w14:paraId="2D6E7F2F" w14:textId="77777777" w:rsidR="00D662E2" w:rsidRDefault="00D662E2" w:rsidP="00D662E2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311F9E8" w14:textId="77777777" w:rsidR="00D662E2" w:rsidRPr="00DD1477" w:rsidRDefault="00D662E2" w:rsidP="00D662E2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361C97">
        <w:rPr>
          <w:rFonts w:ascii="Times New Roman" w:hAnsi="Times New Roman"/>
          <w:highlight w:val="green"/>
        </w:rPr>
        <w:t xml:space="preserve">100% </w:t>
      </w:r>
      <w:r w:rsidRPr="00361C97">
        <w:rPr>
          <w:rFonts w:ascii="Times New Roman" w:hAnsi="Times New Roman" w:hint="eastAsia"/>
          <w:highlight w:val="green"/>
        </w:rPr>
        <w:t>condition</w:t>
      </w:r>
      <w:r w:rsidRPr="00361C97">
        <w:rPr>
          <w:rFonts w:ascii="Times New Roman" w:hAnsi="Times New Roman"/>
          <w:highlight w:val="green"/>
        </w:rPr>
        <w:t xml:space="preserve"> coverage gives 100% </w:t>
      </w:r>
      <w:r w:rsidRPr="00361C97">
        <w:rPr>
          <w:rFonts w:ascii="Times New Roman" w:hAnsi="Times New Roman" w:hint="eastAsia"/>
          <w:highlight w:val="green"/>
        </w:rPr>
        <w:t>decision</w:t>
      </w:r>
      <w:r w:rsidRPr="00361C97">
        <w:rPr>
          <w:rFonts w:ascii="Times New Roman" w:hAnsi="Times New Roman"/>
          <w:highlight w:val="gree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66F64A30" w14:textId="4D662A37" w:rsidR="005656C1" w:rsidRDefault="005656C1" w:rsidP="0084703A">
      <w:pPr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4E8A7CE0" w14:textId="6C7FA8EA" w:rsidR="005656C1" w:rsidRDefault="005656C1" w:rsidP="00D662E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>
        <w:rPr>
          <w:rFonts w:ascii="Times New Roman" w:hAnsi="Times New Roman"/>
          <w:color w:val="7030A0"/>
        </w:rPr>
        <w:t>A simple counter example:</w:t>
      </w:r>
    </w:p>
    <w:p w14:paraId="7D688D8B" w14:textId="16924F41" w:rsidR="005656C1" w:rsidRDefault="00096141" w:rsidP="00D662E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096141">
        <w:rPr>
          <w:rFonts w:ascii="Times New Roman" w:hAnsi="Times New Roman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828B29" wp14:editId="3D6A97CB">
                <wp:simplePos x="0" y="0"/>
                <wp:positionH relativeFrom="column">
                  <wp:posOffset>1130935</wp:posOffset>
                </wp:positionH>
                <wp:positionV relativeFrom="paragraph">
                  <wp:posOffset>62865</wp:posOffset>
                </wp:positionV>
                <wp:extent cx="2292985" cy="1123950"/>
                <wp:effectExtent l="0" t="0" r="18415" b="1143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2985" cy="1123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BE35A32" w14:textId="77777777" w:rsidR="00E3513C" w:rsidRDefault="003059AB" w:rsidP="00096141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>** conditions **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  <w:t>t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  <w:vertAlign w:val="subscript"/>
                              </w:rPr>
                              <w:t>1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>: T    F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  <w:t>t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  <w:vertAlign w:val="subscript"/>
                              </w:rPr>
                              <w:t>2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>: F   T</w:t>
                            </w:r>
                          </w:p>
                          <w:p w14:paraId="55F3444F" w14:textId="4CF4D88F" w:rsidR="003059AB" w:rsidRPr="00660901" w:rsidRDefault="003059AB" w:rsidP="00096141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all possibilities of each condition are covered 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sym w:font="Wingdings" w:char="F0E8"/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100% condition coverage</w:t>
                            </w:r>
                          </w:p>
                          <w:p w14:paraId="7090655C" w14:textId="77777777" w:rsidR="003059AB" w:rsidRPr="00660901" w:rsidRDefault="003059AB" w:rsidP="00096141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28B29" id="Text Box 3" o:spid="_x0000_s1034" type="#_x0000_t202" style="position:absolute;left:0;text-align:left;margin-left:89.05pt;margin-top:4.95pt;width:180.55pt;height:8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" fillcolor="white [3201]" strokeweight=".5pt">
                <v:textbox>
                  <w:txbxContent>
                    <w:p w14:paraId="4BE35A32" w14:textId="77777777" w:rsidR="00E3513C" w:rsidRDefault="003059AB" w:rsidP="00096141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>** conditions **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br/>
                        <w:t>t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  <w:vertAlign w:val="subscript"/>
                        </w:rPr>
                        <w:t>1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>: T    F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br/>
                        <w:t>t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  <w:vertAlign w:val="subscript"/>
                        </w:rPr>
                        <w:t>2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>: F   T</w:t>
                      </w:r>
                    </w:p>
                    <w:p w14:paraId="55F3444F" w14:textId="4CF4D88F" w:rsidR="003059AB" w:rsidRPr="00660901" w:rsidRDefault="003059AB" w:rsidP="00096141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all possibilities of each condition are covered 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sym w:font="Wingdings" w:char="F0E8"/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 100% condition coverage</w:t>
                      </w:r>
                    </w:p>
                    <w:p w14:paraId="7090655C" w14:textId="77777777" w:rsidR="003059AB" w:rsidRPr="00660901" w:rsidRDefault="003059AB" w:rsidP="00096141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096141">
        <w:rPr>
          <w:rFonts w:ascii="Times New Roman" w:hAnsi="Times New Roman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455A95C" wp14:editId="7EFF07BC">
                <wp:simplePos x="0" y="0"/>
                <wp:positionH relativeFrom="column">
                  <wp:posOffset>3515339</wp:posOffset>
                </wp:positionH>
                <wp:positionV relativeFrom="paragraph">
                  <wp:posOffset>63594</wp:posOffset>
                </wp:positionV>
                <wp:extent cx="2292985" cy="1123950"/>
                <wp:effectExtent l="0" t="0" r="18415" b="190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2985" cy="1123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69EC19" w14:textId="2FE618D0" w:rsidR="003059AB" w:rsidRPr="00660901" w:rsidRDefault="003059AB" w:rsidP="00096141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** </w:t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>decision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**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>only the false branch is covered</w:t>
                            </w:r>
                          </w:p>
                          <w:p w14:paraId="51935479" w14:textId="537E55E2" w:rsidR="003059AB" w:rsidRPr="00660901" w:rsidRDefault="003059AB" w:rsidP="00096141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sym w:font="Wingdings" w:char="F0E8"/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Not 100% </w:t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decision 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>coverage.</w:t>
                            </w:r>
                          </w:p>
                          <w:p w14:paraId="1C1C742F" w14:textId="77777777" w:rsidR="003059AB" w:rsidRPr="00660901" w:rsidRDefault="003059AB" w:rsidP="00096141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5A95C" id="Text Box 4" o:spid="_x0000_s1029" type="#_x0000_t202" style="position:absolute;left:0;text-align:left;margin-left:276.8pt;margin-top:5pt;width:180.55pt;height:88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" fillcolor="white [3201]" strokeweight=".5pt">
                <v:textbox>
                  <w:txbxContent>
                    <w:p w14:paraId="4369EC19" w14:textId="2FE618D0" w:rsidR="003059AB" w:rsidRPr="00660901" w:rsidRDefault="003059AB" w:rsidP="00096141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** </w:t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>decision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 **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br/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>only the false branch is covered</w:t>
                      </w:r>
                    </w:p>
                    <w:p w14:paraId="51935479" w14:textId="537E55E2" w:rsidR="003059AB" w:rsidRPr="00660901" w:rsidRDefault="003059AB" w:rsidP="00096141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sym w:font="Wingdings" w:char="F0E8"/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 Not 100% </w:t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 xml:space="preserve">decision 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>coverage.</w:t>
                      </w:r>
                    </w:p>
                    <w:p w14:paraId="1C1C742F" w14:textId="77777777" w:rsidR="003059AB" w:rsidRPr="00660901" w:rsidRDefault="003059AB" w:rsidP="00096141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F9F1F2A" w14:textId="27807736" w:rsidR="005656C1" w:rsidRDefault="005656C1" w:rsidP="00D662E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>
        <w:rPr>
          <w:rFonts w:ascii="Times New Roman" w:hAnsi="Times New Roman"/>
          <w:color w:val="7030A0"/>
        </w:rPr>
        <w:t xml:space="preserve">if (a &amp;&amp; b) </w:t>
      </w:r>
    </w:p>
    <w:p w14:paraId="355FC493" w14:textId="77777777" w:rsidR="005656C1" w:rsidRPr="009C39DA" w:rsidRDefault="005656C1" w:rsidP="00D662E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3219D4DB" w14:textId="0C5F73BC" w:rsidR="00D662E2" w:rsidRDefault="00D662E2" w:rsidP="00D662E2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44E79DC8" w14:textId="45E82C11" w:rsidR="00096141" w:rsidRDefault="00096141" w:rsidP="00D662E2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76EF6589" w14:textId="59171F0C" w:rsidR="00096141" w:rsidRDefault="00096141" w:rsidP="00D662E2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670EE6F3" w14:textId="41BEDF14" w:rsidR="00096141" w:rsidRDefault="00096141" w:rsidP="00D662E2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5280E432" w14:textId="77777777" w:rsidR="00096141" w:rsidRPr="005B6C0A" w:rsidRDefault="00096141" w:rsidP="00D662E2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2407B1CC" w14:textId="77777777" w:rsidR="00D662E2" w:rsidRPr="00DD1477" w:rsidRDefault="00D662E2" w:rsidP="00D662E2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361C97">
        <w:rPr>
          <w:rFonts w:ascii="Times New Roman" w:hAnsi="Times New Roman"/>
          <w:highlight w:val="green"/>
        </w:rPr>
        <w:t xml:space="preserve">100% </w:t>
      </w:r>
      <w:r w:rsidRPr="00361C97">
        <w:rPr>
          <w:rFonts w:ascii="Times New Roman" w:hAnsi="Times New Roman" w:hint="eastAsia"/>
          <w:highlight w:val="green"/>
        </w:rPr>
        <w:t>decision</w:t>
      </w:r>
      <w:r w:rsidRPr="00361C97">
        <w:rPr>
          <w:rFonts w:ascii="Times New Roman" w:hAnsi="Times New Roman"/>
          <w:highlight w:val="green"/>
        </w:rPr>
        <w:t xml:space="preserve"> coverage gives 100% </w:t>
      </w:r>
      <w:r w:rsidRPr="00361C97">
        <w:rPr>
          <w:rFonts w:ascii="Times New Roman" w:hAnsi="Times New Roman" w:hint="eastAsia"/>
          <w:highlight w:val="green"/>
        </w:rPr>
        <w:t>condition</w:t>
      </w:r>
      <w:r w:rsidRPr="00361C97">
        <w:rPr>
          <w:rFonts w:ascii="Times New Roman" w:hAnsi="Times New Roman"/>
          <w:highlight w:val="gree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 w:rsidR="00E41607">
        <w:rPr>
          <w:rFonts w:ascii="Times New Roman" w:hAnsi="Times New Roman" w:hint="eastAsia"/>
          <w:b/>
          <w:color w:val="FF0000"/>
        </w:rPr>
        <w:t>No</w:t>
      </w:r>
    </w:p>
    <w:p w14:paraId="563CA996" w14:textId="77777777" w:rsidR="00D662E2" w:rsidRDefault="00D662E2" w:rsidP="00D662E2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A7CA955" w14:textId="77777777" w:rsidR="00206A7C" w:rsidRDefault="00206A7C" w:rsidP="00206A7C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>
        <w:rPr>
          <w:rFonts w:ascii="Times New Roman" w:hAnsi="Times New Roman"/>
          <w:color w:val="7030A0"/>
        </w:rPr>
        <w:t>A simple counter example:</w:t>
      </w:r>
    </w:p>
    <w:p w14:paraId="6B78D859" w14:textId="77777777" w:rsidR="00206A7C" w:rsidRDefault="00206A7C" w:rsidP="00206A7C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096141">
        <w:rPr>
          <w:rFonts w:ascii="Times New Roman" w:hAnsi="Times New Roman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B6B77F" wp14:editId="72AA7327">
                <wp:simplePos x="0" y="0"/>
                <wp:positionH relativeFrom="column">
                  <wp:posOffset>1130935</wp:posOffset>
                </wp:positionH>
                <wp:positionV relativeFrom="paragraph">
                  <wp:posOffset>62865</wp:posOffset>
                </wp:positionV>
                <wp:extent cx="2292985" cy="1123950"/>
                <wp:effectExtent l="0" t="0" r="18415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2985" cy="1123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E2F47C" w14:textId="7DE1CBFC" w:rsidR="003059AB" w:rsidRPr="00660901" w:rsidRDefault="003059AB" w:rsidP="00206A7C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** </w:t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>decision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**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  <w:t>t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  <w:vertAlign w:val="subscript"/>
                              </w:rPr>
                              <w:t>1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: T    </w:t>
                            </w:r>
                            <w:r w:rsidR="00920C1C">
                              <w:rPr>
                                <w:rFonts w:ascii="Times New Roman" w:hAnsi="Times New Roman"/>
                                <w:color w:val="7030A0"/>
                              </w:rPr>
                              <w:t>F</w:t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 </w:t>
                            </w:r>
                            <w:r w:rsidRPr="00161A2A">
                              <w:rPr>
                                <w:rFonts w:ascii="Times New Roman" w:hAnsi="Times New Roman"/>
                                <w:color w:val="7030A0"/>
                              </w:rPr>
                              <w:sym w:font="Wingdings" w:char="F0E8"/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T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  <w:t>t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  <w:vertAlign w:val="subscript"/>
                              </w:rPr>
                              <w:t>2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: F   </w:t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>F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 </w:t>
                            </w:r>
                            <w:r w:rsidRPr="00161A2A">
                              <w:rPr>
                                <w:rFonts w:ascii="Times New Roman" w:hAnsi="Times New Roman"/>
                                <w:color w:val="7030A0"/>
                              </w:rPr>
                              <w:sym w:font="Wingdings" w:char="F0E8"/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>F</w:t>
                            </w:r>
                            <w:proofErr w:type="spellEnd"/>
                          </w:p>
                          <w:p w14:paraId="6000EC17" w14:textId="04DD5999" w:rsidR="003059AB" w:rsidRPr="00660901" w:rsidRDefault="003059AB" w:rsidP="00206A7C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161A2A">
                              <w:rPr>
                                <w:rFonts w:ascii="Times New Roman" w:hAnsi="Times New Roman"/>
                                <w:color w:val="7030A0"/>
                              </w:rPr>
                              <w:sym w:font="Wingdings" w:char="F0E8"/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100% decision cove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6B77F" id="Text Box 5" o:spid="_x0000_s1036" type="#_x0000_t202" style="position:absolute;left:0;text-align:left;margin-left:89.05pt;margin-top:4.95pt;width:180.55pt;height:88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" fillcolor="white [3201]" strokeweight=".5pt">
                <v:textbox>
                  <w:txbxContent>
                    <w:p w14:paraId="62E2F47C" w14:textId="7DE1CBFC" w:rsidR="003059AB" w:rsidRPr="00660901" w:rsidRDefault="003059AB" w:rsidP="00206A7C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** </w:t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>decision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 **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br/>
                        <w:t>t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  <w:vertAlign w:val="subscript"/>
                        </w:rPr>
                        <w:t>1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: T    </w:t>
                      </w:r>
                      <w:r w:rsidR="00920C1C">
                        <w:rPr>
                          <w:rFonts w:ascii="Times New Roman" w:hAnsi="Times New Roman"/>
                          <w:color w:val="7030A0"/>
                        </w:rPr>
                        <w:t>F</w:t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 xml:space="preserve">  </w:t>
                      </w:r>
                      <w:r w:rsidRPr="00161A2A">
                        <w:rPr>
                          <w:rFonts w:ascii="Times New Roman" w:hAnsi="Times New Roman"/>
                          <w:color w:val="7030A0"/>
                        </w:rPr>
                        <w:sym w:font="Wingdings" w:char="F0E8"/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 xml:space="preserve"> T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br/>
                        <w:t>t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  <w:vertAlign w:val="subscript"/>
                        </w:rPr>
                        <w:t>2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: F   </w:t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7030A0"/>
                        </w:rPr>
                        <w:t>F</w:t>
                      </w:r>
                      <w:proofErr w:type="spellEnd"/>
                      <w:r>
                        <w:rPr>
                          <w:rFonts w:ascii="Times New Roman" w:hAnsi="Times New Roman"/>
                          <w:color w:val="7030A0"/>
                        </w:rPr>
                        <w:t xml:space="preserve">  </w:t>
                      </w:r>
                      <w:r w:rsidRPr="00161A2A">
                        <w:rPr>
                          <w:rFonts w:ascii="Times New Roman" w:hAnsi="Times New Roman"/>
                          <w:color w:val="7030A0"/>
                        </w:rPr>
                        <w:sym w:font="Wingdings" w:char="F0E8"/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hAnsi="Times New Roman"/>
                          <w:color w:val="7030A0"/>
                        </w:rPr>
                        <w:t>F</w:t>
                      </w:r>
                      <w:proofErr w:type="spellEnd"/>
                    </w:p>
                    <w:p w14:paraId="6000EC17" w14:textId="04DD5999" w:rsidR="003059AB" w:rsidRPr="00660901" w:rsidRDefault="003059AB" w:rsidP="00206A7C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161A2A">
                        <w:rPr>
                          <w:rFonts w:ascii="Times New Roman" w:hAnsi="Times New Roman"/>
                          <w:color w:val="7030A0"/>
                        </w:rPr>
                        <w:sym w:font="Wingdings" w:char="F0E8"/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 xml:space="preserve"> 100% decision coverage</w:t>
                      </w:r>
                    </w:p>
                  </w:txbxContent>
                </v:textbox>
              </v:shape>
            </w:pict>
          </mc:Fallback>
        </mc:AlternateContent>
      </w:r>
      <w:r w:rsidRPr="00096141">
        <w:rPr>
          <w:rFonts w:ascii="Times New Roman" w:hAnsi="Times New Roman"/>
          <w:noProof/>
          <w:color w:val="7030A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108E4A" wp14:editId="662F6EBE">
                <wp:simplePos x="0" y="0"/>
                <wp:positionH relativeFrom="column">
                  <wp:posOffset>3515339</wp:posOffset>
                </wp:positionH>
                <wp:positionV relativeFrom="paragraph">
                  <wp:posOffset>63594</wp:posOffset>
                </wp:positionV>
                <wp:extent cx="2292985" cy="1123950"/>
                <wp:effectExtent l="0" t="0" r="18415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92985" cy="1123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82A7A8" w14:textId="547F3815" w:rsidR="003059AB" w:rsidRDefault="003059AB" w:rsidP="006A5427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** </w:t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>condition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**</w:t>
                            </w:r>
                            <w:r w:rsidRPr="00660901">
                              <w:rPr>
                                <w:rFonts w:ascii="Times New Roman" w:hAnsi="Times New Roman"/>
                                <w:color w:val="7030A0"/>
                              </w:rPr>
                              <w:br/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>T outcome of the condition “b” is not covered.</w:t>
                            </w:r>
                          </w:p>
                          <w:p w14:paraId="2F975AB1" w14:textId="4DADA185" w:rsidR="003059AB" w:rsidRPr="00660901" w:rsidRDefault="003059AB" w:rsidP="006A5427">
                            <w:pPr>
                              <w:rPr>
                                <w:rFonts w:ascii="Times New Roman" w:hAnsi="Times New Roman"/>
                                <w:color w:val="7030A0"/>
                              </w:rPr>
                            </w:pPr>
                            <w:r w:rsidRPr="006A5427">
                              <w:rPr>
                                <w:rFonts w:ascii="Times New Roman" w:hAnsi="Times New Roman"/>
                                <w:color w:val="7030A0"/>
                              </w:rPr>
                              <w:sym w:font="Wingdings" w:char="F0E8"/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 xml:space="preserve"> </w:t>
                            </w:r>
                            <w:r w:rsidR="00FF263E">
                              <w:rPr>
                                <w:rFonts w:ascii="Times New Roman" w:hAnsi="Times New Roman"/>
                                <w:color w:val="7030A0"/>
                              </w:rPr>
                              <w:t>N</w:t>
                            </w:r>
                            <w:r>
                              <w:rPr>
                                <w:rFonts w:ascii="Times New Roman" w:hAnsi="Times New Roman"/>
                                <w:color w:val="7030A0"/>
                              </w:rPr>
                              <w:t>ot 100% condition cover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108E4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31" type="#_x0000_t202" style="position:absolute;left:0;text-align:left;margin-left:276.8pt;margin-top:5pt;width:180.55pt;height:8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" fillcolor="white [3201]" strokeweight=".5pt">
                <v:textbox>
                  <w:txbxContent>
                    <w:p w14:paraId="3882A7A8" w14:textId="547F3815" w:rsidR="003059AB" w:rsidRDefault="003059AB" w:rsidP="006A5427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** </w:t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>condition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t xml:space="preserve"> **</w:t>
                      </w:r>
                      <w:r w:rsidRPr="00660901">
                        <w:rPr>
                          <w:rFonts w:ascii="Times New Roman" w:hAnsi="Times New Roman"/>
                          <w:color w:val="7030A0"/>
                        </w:rPr>
                        <w:br/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>T outcome of the condition “b” is not covered.</w:t>
                      </w:r>
                    </w:p>
                    <w:p w14:paraId="2F975AB1" w14:textId="4DADA185" w:rsidR="003059AB" w:rsidRPr="00660901" w:rsidRDefault="003059AB" w:rsidP="006A5427">
                      <w:pPr>
                        <w:rPr>
                          <w:rFonts w:ascii="Times New Roman" w:hAnsi="Times New Roman"/>
                          <w:color w:val="7030A0"/>
                        </w:rPr>
                      </w:pPr>
                      <w:r w:rsidRPr="006A5427">
                        <w:rPr>
                          <w:rFonts w:ascii="Times New Roman" w:hAnsi="Times New Roman"/>
                          <w:color w:val="7030A0"/>
                        </w:rPr>
                        <w:sym w:font="Wingdings" w:char="F0E8"/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 xml:space="preserve"> </w:t>
                      </w:r>
                      <w:r w:rsidR="00FF263E">
                        <w:rPr>
                          <w:rFonts w:ascii="Times New Roman" w:hAnsi="Times New Roman"/>
                          <w:color w:val="7030A0"/>
                        </w:rPr>
                        <w:t>N</w:t>
                      </w:r>
                      <w:r>
                        <w:rPr>
                          <w:rFonts w:ascii="Times New Roman" w:hAnsi="Times New Roman"/>
                          <w:color w:val="7030A0"/>
                        </w:rPr>
                        <w:t>ot 100% condition coverage</w:t>
                      </w:r>
                    </w:p>
                  </w:txbxContent>
                </v:textbox>
              </v:shape>
            </w:pict>
          </mc:Fallback>
        </mc:AlternateContent>
      </w:r>
    </w:p>
    <w:p w14:paraId="1610D08F" w14:textId="524A530E" w:rsidR="00206A7C" w:rsidRDefault="00206A7C" w:rsidP="00206A7C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>
        <w:rPr>
          <w:rFonts w:ascii="Times New Roman" w:hAnsi="Times New Roman"/>
          <w:color w:val="7030A0"/>
        </w:rPr>
        <w:t xml:space="preserve">if (a </w:t>
      </w:r>
      <w:r w:rsidR="00DE5B40">
        <w:rPr>
          <w:rFonts w:ascii="Times New Roman" w:hAnsi="Times New Roman"/>
          <w:color w:val="7030A0"/>
        </w:rPr>
        <w:t>||</w:t>
      </w:r>
      <w:r>
        <w:rPr>
          <w:rFonts w:ascii="Times New Roman" w:hAnsi="Times New Roman"/>
          <w:color w:val="7030A0"/>
        </w:rPr>
        <w:t xml:space="preserve"> b) </w:t>
      </w:r>
    </w:p>
    <w:p w14:paraId="1E1DCC1A" w14:textId="77777777" w:rsidR="00206A7C" w:rsidRPr="009C39DA" w:rsidRDefault="00206A7C" w:rsidP="00206A7C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782BC63A" w14:textId="77777777" w:rsidR="00206A7C" w:rsidRDefault="00206A7C" w:rsidP="00206A7C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42609588" w14:textId="77777777" w:rsidR="00206A7C" w:rsidRDefault="00206A7C" w:rsidP="00206A7C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0E5562FE" w14:textId="77777777" w:rsidR="00206A7C" w:rsidRDefault="00206A7C" w:rsidP="00206A7C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422D675B" w14:textId="77777777" w:rsidR="00206A7C" w:rsidRDefault="00206A7C" w:rsidP="009F330D">
      <w:pPr>
        <w:tabs>
          <w:tab w:val="left" w:pos="1440"/>
        </w:tabs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1D5F18B2" w14:textId="77777777" w:rsidR="00D662E2" w:rsidRDefault="00D662E2" w:rsidP="00BD3F7E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64432E04" w14:textId="77777777" w:rsidR="0037491C" w:rsidRDefault="006D64BC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 xml:space="preserve">ondition and </w:t>
      </w: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ondition-</w:t>
      </w: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>ecision</w:t>
      </w:r>
    </w:p>
    <w:p w14:paraId="004948FE" w14:textId="77777777" w:rsidR="00BD3F7E" w:rsidRDefault="00BD3F7E" w:rsidP="00BD3F7E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1681DD37" w14:textId="77777777" w:rsidR="00BD3F7E" w:rsidRPr="00BD3F7E" w:rsidRDefault="00BD3F7E" w:rsidP="00BD3F7E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F677DA">
        <w:rPr>
          <w:rFonts w:ascii="Times New Roman" w:hAnsi="Times New Roman"/>
          <w:highlight w:val="cyan"/>
        </w:rPr>
        <w:t xml:space="preserve">100% </w:t>
      </w:r>
      <w:r w:rsidRPr="00F677DA">
        <w:rPr>
          <w:rFonts w:ascii="Times New Roman" w:hAnsi="Times New Roman" w:hint="eastAsia"/>
          <w:highlight w:val="cyan"/>
        </w:rPr>
        <w:t>condition</w:t>
      </w:r>
      <w:r w:rsidRPr="00F677DA">
        <w:rPr>
          <w:rFonts w:ascii="Times New Roman" w:hAnsi="Times New Roman"/>
          <w:highlight w:val="cyan"/>
        </w:rPr>
        <w:t xml:space="preserve"> coverage gives 100% </w:t>
      </w:r>
      <w:r w:rsidRPr="00F677DA">
        <w:rPr>
          <w:rFonts w:ascii="Times New Roman" w:hAnsi="Times New Roman" w:hint="eastAsia"/>
          <w:highlight w:val="cyan"/>
        </w:rPr>
        <w:t>condition-decision</w:t>
      </w:r>
      <w:r w:rsidRPr="00F677DA">
        <w:rPr>
          <w:rFonts w:ascii="Times New Roman" w:hAnsi="Times New Roman"/>
          <w:highlight w:val="cya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0F104F84" w14:textId="77777777" w:rsidR="00BD3F7E" w:rsidRDefault="00BD3F7E" w:rsidP="00BD3F7E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7FC73633" w14:textId="77777777" w:rsidR="00BD3F7E" w:rsidRPr="00E117DC" w:rsidRDefault="00BD3F7E" w:rsidP="00BD3F7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677DA">
        <w:rPr>
          <w:rFonts w:ascii="Times New Roman" w:hAnsi="Times New Roman" w:hint="eastAsia"/>
          <w:color w:val="5B9BD5" w:themeColor="accent5"/>
        </w:rPr>
        <w:t>Since 100% condition cannot give 100% decision</w:t>
      </w:r>
      <w:r w:rsidR="006520A0" w:rsidRPr="00F677DA">
        <w:rPr>
          <w:rFonts w:ascii="Times New Roman" w:hAnsi="Times New Roman" w:hint="eastAsia"/>
          <w:color w:val="5B9BD5" w:themeColor="accent5"/>
        </w:rPr>
        <w:t xml:space="preserve"> coverage</w:t>
      </w:r>
      <w:r w:rsidRPr="00F677DA">
        <w:rPr>
          <w:rFonts w:ascii="Times New Roman" w:hAnsi="Times New Roman" w:hint="eastAsia"/>
          <w:color w:val="5B9BD5" w:themeColor="accent5"/>
        </w:rPr>
        <w:t>, it also cannot give 100% condition-decision coverage (which subsumes condition and decision coverage).</w:t>
      </w:r>
    </w:p>
    <w:p w14:paraId="18773E38" w14:textId="77777777" w:rsidR="00BD3F7E" w:rsidRPr="005B6C0A" w:rsidRDefault="00BD3F7E" w:rsidP="00BD3F7E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319AA16B" w14:textId="77777777" w:rsidR="00BD3F7E" w:rsidRPr="00DD1477" w:rsidRDefault="00BD3F7E" w:rsidP="00BD3F7E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F677DA">
        <w:rPr>
          <w:rFonts w:ascii="Times New Roman" w:hAnsi="Times New Roman"/>
          <w:highlight w:val="cyan"/>
        </w:rPr>
        <w:t xml:space="preserve">100% </w:t>
      </w:r>
      <w:r w:rsidRPr="00F677DA">
        <w:rPr>
          <w:rFonts w:ascii="Times New Roman" w:hAnsi="Times New Roman" w:hint="eastAsia"/>
          <w:highlight w:val="cyan"/>
        </w:rPr>
        <w:t>condition-decision</w:t>
      </w:r>
      <w:r w:rsidRPr="00F677DA">
        <w:rPr>
          <w:rFonts w:ascii="Times New Roman" w:hAnsi="Times New Roman"/>
          <w:highlight w:val="cyan"/>
        </w:rPr>
        <w:t xml:space="preserve"> coverage gives 100% </w:t>
      </w:r>
      <w:r w:rsidRPr="00F677DA">
        <w:rPr>
          <w:rFonts w:ascii="Times New Roman" w:hAnsi="Times New Roman" w:hint="eastAsia"/>
          <w:highlight w:val="cyan"/>
        </w:rPr>
        <w:t>condition</w:t>
      </w:r>
      <w:r w:rsidRPr="00F677DA">
        <w:rPr>
          <w:rFonts w:ascii="Times New Roman" w:hAnsi="Times New Roman"/>
          <w:highlight w:val="cya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Yes</w:t>
      </w:r>
    </w:p>
    <w:p w14:paraId="142F4CC2" w14:textId="77777777" w:rsidR="00BD3F7E" w:rsidRDefault="00BD3F7E" w:rsidP="00BD3F7E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75A05B81" w14:textId="77777777" w:rsidR="00BD3F7E" w:rsidRPr="00E117DC" w:rsidRDefault="00BD3F7E" w:rsidP="00BD3F7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677DA">
        <w:rPr>
          <w:rFonts w:ascii="Times New Roman" w:hAnsi="Times New Roman" w:hint="eastAsia"/>
          <w:color w:val="5B9BD5" w:themeColor="accent5"/>
        </w:rPr>
        <w:t>Condition-decision coverage subsumes condition coverage and decision coverage.</w:t>
      </w:r>
    </w:p>
    <w:p w14:paraId="23E36A70" w14:textId="77777777" w:rsidR="00BD3F7E" w:rsidRDefault="00BD3F7E" w:rsidP="00BD3F7E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667706DA" w14:textId="77777777" w:rsidR="0037491C" w:rsidRDefault="00AC7D91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 xml:space="preserve">ondition and </w:t>
      </w:r>
      <w:r>
        <w:rPr>
          <w:rFonts w:ascii="Times New Roman" w:hAnsi="Times New Roman" w:hint="eastAsia"/>
        </w:rPr>
        <w:t>m</w:t>
      </w:r>
      <w:r w:rsidR="0037491C">
        <w:rPr>
          <w:rFonts w:ascii="Times New Roman" w:hAnsi="Times New Roman"/>
        </w:rPr>
        <w:t>ultiple-</w:t>
      </w: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ondition</w:t>
      </w:r>
    </w:p>
    <w:p w14:paraId="7F4ED3ED" w14:textId="77777777" w:rsidR="007B339E" w:rsidRDefault="007B339E" w:rsidP="007B339E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E25192C" w14:textId="77777777" w:rsidR="007B339E" w:rsidRPr="00BD3F7E" w:rsidRDefault="007B339E" w:rsidP="007B339E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F677DA">
        <w:rPr>
          <w:rFonts w:ascii="Times New Roman" w:hAnsi="Times New Roman"/>
          <w:highlight w:val="cyan"/>
        </w:rPr>
        <w:t xml:space="preserve">100% </w:t>
      </w:r>
      <w:r w:rsidRPr="00F677DA">
        <w:rPr>
          <w:rFonts w:ascii="Times New Roman" w:hAnsi="Times New Roman" w:hint="eastAsia"/>
          <w:highlight w:val="cyan"/>
        </w:rPr>
        <w:t>condition</w:t>
      </w:r>
      <w:r w:rsidRPr="00F677DA">
        <w:rPr>
          <w:rFonts w:ascii="Times New Roman" w:hAnsi="Times New Roman"/>
          <w:highlight w:val="cyan"/>
        </w:rPr>
        <w:t xml:space="preserve"> coverage gives 100% </w:t>
      </w:r>
      <w:r w:rsidRPr="00F677DA">
        <w:rPr>
          <w:rFonts w:ascii="Times New Roman" w:hAnsi="Times New Roman" w:hint="eastAsia"/>
          <w:highlight w:val="cyan"/>
        </w:rPr>
        <w:t>multiple-condition</w:t>
      </w:r>
      <w:r w:rsidRPr="00F677DA">
        <w:rPr>
          <w:rFonts w:ascii="Times New Roman" w:hAnsi="Times New Roman"/>
          <w:highlight w:val="cya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5701715D" w14:textId="6D66EC33" w:rsidR="006004D2" w:rsidRDefault="006004D2" w:rsidP="006004D2">
      <w:pPr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6C9C66DC" w14:textId="4DD4BEFF" w:rsidR="006004D2" w:rsidRDefault="006004D2" w:rsidP="007B33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677DA">
        <w:rPr>
          <w:rFonts w:ascii="Times New Roman" w:hAnsi="Times New Roman"/>
          <w:color w:val="5B9BD5" w:themeColor="accent5"/>
        </w:rPr>
        <w:t xml:space="preserve">Condition coverage cares about whether all the outcomes of each condition are </w:t>
      </w:r>
      <w:r w:rsidR="002F04F3" w:rsidRPr="00F677DA">
        <w:rPr>
          <w:rFonts w:ascii="Times New Roman" w:hAnsi="Times New Roman"/>
          <w:color w:val="5B9BD5" w:themeColor="accent5"/>
        </w:rPr>
        <w:t xml:space="preserve">EVENTUALLY </w:t>
      </w:r>
      <w:r w:rsidRPr="00F677DA">
        <w:rPr>
          <w:rFonts w:ascii="Times New Roman" w:hAnsi="Times New Roman"/>
          <w:color w:val="5B9BD5" w:themeColor="accent5"/>
        </w:rPr>
        <w:t xml:space="preserve">covered, but it does not care </w:t>
      </w:r>
      <w:r w:rsidR="00A518C3" w:rsidRPr="00F677DA">
        <w:rPr>
          <w:rFonts w:ascii="Times New Roman" w:hAnsi="Times New Roman"/>
          <w:color w:val="5B9BD5" w:themeColor="accent5"/>
        </w:rPr>
        <w:t>HOW</w:t>
      </w:r>
      <w:r w:rsidRPr="00F677DA">
        <w:rPr>
          <w:rFonts w:ascii="Times New Roman" w:hAnsi="Times New Roman"/>
          <w:color w:val="5B9BD5" w:themeColor="accent5"/>
        </w:rPr>
        <w:t xml:space="preserve"> it is covered</w:t>
      </w:r>
      <w:r w:rsidR="00B453AA" w:rsidRPr="00F677DA">
        <w:rPr>
          <w:rFonts w:ascii="Times New Roman" w:hAnsi="Times New Roman"/>
          <w:color w:val="5B9BD5" w:themeColor="accent5"/>
        </w:rPr>
        <w:t>.</w:t>
      </w:r>
    </w:p>
    <w:p w14:paraId="0BB837C4" w14:textId="35400AE8" w:rsidR="006004D2" w:rsidRDefault="006004D2" w:rsidP="007B33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74EF42AA" w14:textId="084EF7F3" w:rsidR="006004D2" w:rsidRDefault="006004D2" w:rsidP="007B33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677DA">
        <w:rPr>
          <w:rFonts w:ascii="Times New Roman" w:hAnsi="Times New Roman"/>
          <w:color w:val="5B9BD5" w:themeColor="accent5"/>
        </w:rPr>
        <w:lastRenderedPageBreak/>
        <w:t xml:space="preserve">Multiple-condition coverage cares about </w:t>
      </w:r>
      <w:r w:rsidR="002F04F3" w:rsidRPr="00F677DA">
        <w:rPr>
          <w:rFonts w:ascii="Times New Roman" w:hAnsi="Times New Roman"/>
          <w:color w:val="5B9BD5" w:themeColor="accent5"/>
        </w:rPr>
        <w:t xml:space="preserve">not only “whether </w:t>
      </w:r>
      <w:r w:rsidR="00362587" w:rsidRPr="00F677DA">
        <w:rPr>
          <w:rFonts w:ascii="Times New Roman" w:hAnsi="Times New Roman"/>
          <w:color w:val="5B9BD5" w:themeColor="accent5"/>
        </w:rPr>
        <w:t xml:space="preserve">all the outcomes ... </w:t>
      </w:r>
      <w:r w:rsidR="002F04F3" w:rsidRPr="00F677DA">
        <w:rPr>
          <w:rFonts w:ascii="Times New Roman" w:hAnsi="Times New Roman"/>
          <w:color w:val="5B9BD5" w:themeColor="accent5"/>
        </w:rPr>
        <w:t>EVENTUALLY</w:t>
      </w:r>
      <w:r w:rsidR="00362587" w:rsidRPr="00F677DA">
        <w:rPr>
          <w:rFonts w:ascii="Times New Roman" w:hAnsi="Times New Roman"/>
          <w:color w:val="5B9BD5" w:themeColor="accent5"/>
        </w:rPr>
        <w:t xml:space="preserve"> covered</w:t>
      </w:r>
      <w:r w:rsidR="002F04F3" w:rsidRPr="00F677DA">
        <w:rPr>
          <w:rFonts w:ascii="Times New Roman" w:hAnsi="Times New Roman"/>
          <w:color w:val="5B9BD5" w:themeColor="accent5"/>
        </w:rPr>
        <w:t>”</w:t>
      </w:r>
      <w:r w:rsidR="00362587" w:rsidRPr="00F677DA">
        <w:rPr>
          <w:rFonts w:ascii="Times New Roman" w:hAnsi="Times New Roman"/>
          <w:color w:val="5B9BD5" w:themeColor="accent5"/>
        </w:rPr>
        <w:t xml:space="preserve"> but also “HOW ... are covered”  </w:t>
      </w:r>
      <w:r w:rsidR="00362587" w:rsidRPr="00F677DA">
        <w:rPr>
          <w:rFonts w:ascii="Times New Roman" w:hAnsi="Times New Roman"/>
          <w:color w:val="5B9BD5" w:themeColor="accent5"/>
        </w:rPr>
        <w:sym w:font="Wingdings" w:char="F0E7"/>
      </w:r>
      <w:r w:rsidR="00362587" w:rsidRPr="00F677DA">
        <w:rPr>
          <w:rFonts w:ascii="Times New Roman" w:hAnsi="Times New Roman"/>
          <w:color w:val="5B9BD5" w:themeColor="accent5"/>
        </w:rPr>
        <w:t xml:space="preserve"> the definition specifically indicates every combination should be covered at least once.</w:t>
      </w:r>
    </w:p>
    <w:p w14:paraId="588AD90D" w14:textId="61B5B544" w:rsidR="00396081" w:rsidRDefault="00396081" w:rsidP="007B33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12F7E0FA" w14:textId="4442D17F" w:rsidR="00396081" w:rsidRDefault="00396081" w:rsidP="007B33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>
        <w:rPr>
          <w:rFonts w:ascii="Times New Roman" w:hAnsi="Times New Roman"/>
          <w:color w:val="7030A0"/>
        </w:rPr>
        <w:t>A counter example</w:t>
      </w:r>
      <w:r w:rsidR="00F677DA">
        <w:rPr>
          <w:rFonts w:ascii="Times New Roman" w:hAnsi="Times New Roman"/>
          <w:color w:val="7030A0"/>
        </w:rPr>
        <w:t>:</w:t>
      </w:r>
    </w:p>
    <w:p w14:paraId="526BC576" w14:textId="77777777" w:rsidR="00F677DA" w:rsidRDefault="00F677DA" w:rsidP="007B33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5E6BBEBC" w14:textId="77777777" w:rsidR="00F677DA" w:rsidRPr="00F677DA" w:rsidRDefault="00F677DA" w:rsidP="00F677D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677DA">
        <w:rPr>
          <w:rFonts w:ascii="Times New Roman" w:hAnsi="Times New Roman"/>
          <w:color w:val="7030A0"/>
        </w:rPr>
        <w:t>if (a || b) {/*option a*/} else {/*option b*/}</w:t>
      </w:r>
    </w:p>
    <w:p w14:paraId="66811C52" w14:textId="77777777" w:rsidR="00F677DA" w:rsidRPr="00F677DA" w:rsidRDefault="00F677DA" w:rsidP="00F677D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677DA">
        <w:rPr>
          <w:rFonts w:ascii="Times New Roman" w:hAnsi="Times New Roman"/>
          <w:color w:val="7030A0"/>
        </w:rPr>
        <w:t>a=false and b = true -&gt; true</w:t>
      </w:r>
    </w:p>
    <w:p w14:paraId="02285075" w14:textId="77777777" w:rsidR="00F677DA" w:rsidRPr="00F677DA" w:rsidRDefault="00F677DA" w:rsidP="00F677D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677DA">
        <w:rPr>
          <w:rFonts w:ascii="Times New Roman" w:hAnsi="Times New Roman"/>
          <w:color w:val="7030A0"/>
        </w:rPr>
        <w:t>a= false and b = false -&gt; false</w:t>
      </w:r>
    </w:p>
    <w:p w14:paraId="3DE0190D" w14:textId="77777777" w:rsidR="00F677DA" w:rsidRDefault="00F677DA" w:rsidP="00F677D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4CF31706" w14:textId="0B830EEC" w:rsidR="00F677DA" w:rsidRPr="00F677DA" w:rsidRDefault="00F677DA" w:rsidP="00F677D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F677DA">
        <w:rPr>
          <w:rFonts w:ascii="Times New Roman" w:hAnsi="Times New Roman"/>
          <w:color w:val="5B9BD5" w:themeColor="accent5"/>
        </w:rPr>
        <w:t>The above statements will cover all outcomes of each condition but not every condition was covered at least once (AKA the coverage of every possible combination of conditions)</w:t>
      </w:r>
    </w:p>
    <w:p w14:paraId="431A9BF3" w14:textId="77777777" w:rsidR="007B339E" w:rsidRPr="005B6C0A" w:rsidRDefault="007B339E" w:rsidP="007B339E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5C1CEF37" w14:textId="557B69AA" w:rsidR="007B339E" w:rsidRDefault="007B339E" w:rsidP="00207AC6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F677DA">
        <w:rPr>
          <w:rFonts w:ascii="Times New Roman" w:hAnsi="Times New Roman"/>
          <w:highlight w:val="cyan"/>
        </w:rPr>
        <w:t xml:space="preserve">100% </w:t>
      </w:r>
      <w:r w:rsidRPr="00F677DA">
        <w:rPr>
          <w:rFonts w:ascii="Times New Roman" w:hAnsi="Times New Roman" w:hint="eastAsia"/>
          <w:highlight w:val="cyan"/>
        </w:rPr>
        <w:t>multiple-condition</w:t>
      </w:r>
      <w:r w:rsidRPr="00F677DA">
        <w:rPr>
          <w:rFonts w:ascii="Times New Roman" w:hAnsi="Times New Roman"/>
          <w:highlight w:val="cyan"/>
        </w:rPr>
        <w:t xml:space="preserve"> coverage gives 100% </w:t>
      </w:r>
      <w:r w:rsidRPr="00F677DA">
        <w:rPr>
          <w:rFonts w:ascii="Times New Roman" w:hAnsi="Times New Roman" w:hint="eastAsia"/>
          <w:highlight w:val="cyan"/>
        </w:rPr>
        <w:t>condition</w:t>
      </w:r>
      <w:r w:rsidRPr="00F677DA">
        <w:rPr>
          <w:rFonts w:ascii="Times New Roman" w:hAnsi="Times New Roman"/>
          <w:highlight w:val="cya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Yes</w:t>
      </w:r>
    </w:p>
    <w:p w14:paraId="7A917C0A" w14:textId="3A50914E" w:rsidR="00207AC6" w:rsidRDefault="00207AC6" w:rsidP="00207AC6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3FE338F9" w14:textId="023FBE84" w:rsidR="00207AC6" w:rsidRPr="00676BE2" w:rsidRDefault="00207AC6" w:rsidP="00207AC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6B32F9">
        <w:rPr>
          <w:rFonts w:ascii="Times New Roman" w:hAnsi="Times New Roman"/>
          <w:color w:val="5B9BD5" w:themeColor="accent5"/>
        </w:rPr>
        <w:t>If multiple-condition cares about EVENTUALLY and HOW, then EVENTUALLY is guaranteed.</w:t>
      </w:r>
    </w:p>
    <w:p w14:paraId="627C7849" w14:textId="655DF7A2" w:rsidR="00207AC6" w:rsidRDefault="00207AC6" w:rsidP="00207AC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676BE2">
        <w:rPr>
          <w:rFonts w:ascii="Times New Roman" w:hAnsi="Times New Roman"/>
          <w:color w:val="7030A0"/>
        </w:rPr>
        <w:sym w:font="Wingdings" w:char="F0E8"/>
      </w:r>
      <w:r w:rsidRPr="00676BE2">
        <w:rPr>
          <w:rFonts w:ascii="Times New Roman" w:hAnsi="Times New Roman"/>
          <w:color w:val="7030A0"/>
        </w:rPr>
        <w:t xml:space="preserve"> 100% condition coverage</w:t>
      </w:r>
    </w:p>
    <w:p w14:paraId="60F1F637" w14:textId="3D7F7931" w:rsidR="00F677DA" w:rsidRDefault="00F677DA" w:rsidP="00207AC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2C77225B" w14:textId="77777777" w:rsidR="00F677DA" w:rsidRPr="00F677DA" w:rsidRDefault="00F677DA" w:rsidP="00F677D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677DA">
        <w:rPr>
          <w:rFonts w:ascii="Times New Roman" w:hAnsi="Times New Roman"/>
          <w:color w:val="7030A0"/>
        </w:rPr>
        <w:t>if (a || b) {/*option a*/} else {/*option b*/}</w:t>
      </w:r>
    </w:p>
    <w:p w14:paraId="3060E4D7" w14:textId="77777777" w:rsidR="00F677DA" w:rsidRDefault="00F677DA" w:rsidP="00F677D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716DD386" w14:textId="6DF37874" w:rsidR="00F677DA" w:rsidRPr="00F677DA" w:rsidRDefault="00F677DA" w:rsidP="00F677D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677DA">
        <w:rPr>
          <w:rFonts w:ascii="Times New Roman" w:hAnsi="Times New Roman"/>
          <w:color w:val="7030A0"/>
        </w:rPr>
        <w:t>100% MC will ensure that every combination of each condition will be covered, therefore,</w:t>
      </w:r>
    </w:p>
    <w:p w14:paraId="5E592524" w14:textId="1D58AD0C" w:rsidR="00F677DA" w:rsidRPr="00676BE2" w:rsidRDefault="00F677DA" w:rsidP="00F677DA">
      <w:pPr>
        <w:snapToGrid w:val="0"/>
        <w:spacing w:after="0" w:line="240" w:lineRule="auto"/>
        <w:ind w:left="630"/>
        <w:jc w:val="both"/>
        <w:rPr>
          <w:rFonts w:ascii="Times New Roman" w:hAnsi="Times New Roman" w:hint="eastAsia"/>
          <w:color w:val="7030A0"/>
        </w:rPr>
      </w:pPr>
      <w:r w:rsidRPr="00F677DA">
        <w:rPr>
          <w:rFonts w:ascii="Times New Roman" w:hAnsi="Times New Roman"/>
          <w:color w:val="7030A0"/>
        </w:rPr>
        <w:t>every condition will be covered</w:t>
      </w:r>
    </w:p>
    <w:p w14:paraId="5D11E87F" w14:textId="77777777" w:rsidR="0020755E" w:rsidRDefault="0020755E" w:rsidP="007B339E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57BE7751" w14:textId="77777777" w:rsidR="0020755E" w:rsidRDefault="0020755E" w:rsidP="007B339E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40F4520A" w14:textId="77777777" w:rsidR="0037491C" w:rsidRDefault="005350A6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 xml:space="preserve">ondition and </w:t>
      </w: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-use</w:t>
      </w:r>
    </w:p>
    <w:p w14:paraId="77FC2DE2" w14:textId="77777777" w:rsidR="00B560DE" w:rsidRDefault="00B560DE" w:rsidP="00B560DE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207938A8" w14:textId="77777777" w:rsidR="00B560DE" w:rsidRPr="00DD1477" w:rsidRDefault="00B560DE" w:rsidP="00B560DE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condition</w:t>
      </w:r>
      <w:r>
        <w:rPr>
          <w:rFonts w:ascii="Times New Roman" w:hAnsi="Times New Roman"/>
        </w:rPr>
        <w:t xml:space="preserve"> coverage gives 100% c-use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657F3AC1" w14:textId="77777777" w:rsidR="00B560DE" w:rsidRDefault="00B560DE" w:rsidP="00B560DE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5CFDE104" w14:textId="77777777" w:rsidR="00B560DE" w:rsidRPr="00133E96" w:rsidRDefault="00B560DE" w:rsidP="00B560D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="00974E68" w:rsidRPr="00133E96">
        <w:rPr>
          <w:rFonts w:ascii="Times New Roman" w:hAnsi="Times New Roman"/>
          <w:color w:val="7030A0"/>
        </w:rPr>
        <w:t>input (</w:t>
      </w:r>
      <w:r w:rsidR="00974E68" w:rsidRPr="00133E96">
        <w:rPr>
          <w:rFonts w:ascii="Times New Roman" w:hAnsi="Times New Roman"/>
          <w:i/>
          <w:color w:val="7030A0"/>
        </w:rPr>
        <w:t>a</w:t>
      </w:r>
      <w:r w:rsidR="00974E68" w:rsidRPr="00133E96">
        <w:rPr>
          <w:rFonts w:ascii="Times New Roman" w:hAnsi="Times New Roman"/>
          <w:color w:val="7030A0"/>
        </w:rPr>
        <w:t xml:space="preserve">, </w:t>
      </w:r>
      <w:r w:rsidR="00974E68" w:rsidRPr="00133E96">
        <w:rPr>
          <w:rFonts w:ascii="Times New Roman" w:hAnsi="Times New Roman"/>
          <w:i/>
          <w:color w:val="7030A0"/>
        </w:rPr>
        <w:t>b</w:t>
      </w:r>
      <w:r w:rsidR="00974E68" w:rsidRPr="00133E96">
        <w:rPr>
          <w:rFonts w:ascii="Times New Roman" w:hAnsi="Times New Roman"/>
          <w:color w:val="7030A0"/>
        </w:rPr>
        <w:t xml:space="preserve">);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= 0; </w:t>
      </w:r>
      <w:r w:rsidRPr="00133E96">
        <w:rPr>
          <w:rFonts w:ascii="Times New Roman" w:hAnsi="Times New Roman" w:hint="eastAsia"/>
          <w:i/>
          <w:color w:val="7030A0"/>
        </w:rPr>
        <w:t>y</w:t>
      </w:r>
      <w:r w:rsidRPr="00133E96">
        <w:rPr>
          <w:rFonts w:ascii="Times New Roman" w:hAnsi="Times New Roman" w:hint="eastAsia"/>
          <w:color w:val="7030A0"/>
        </w:rPr>
        <w:t xml:space="preserve"> = 0;</w:t>
      </w:r>
    </w:p>
    <w:p w14:paraId="12AE4DAB" w14:textId="77777777" w:rsidR="00B560DE" w:rsidRPr="00133E96" w:rsidRDefault="00B560DE" w:rsidP="00B560D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||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{</w:t>
      </w:r>
    </w:p>
    <w:p w14:paraId="43E64C39" w14:textId="77777777" w:rsidR="00B560DE" w:rsidRPr="00133E96" w:rsidRDefault="00B560DE" w:rsidP="00B560D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=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+ 1</w:t>
      </w:r>
      <w:r w:rsidRPr="00133E96">
        <w:rPr>
          <w:rFonts w:ascii="Times New Roman" w:hAnsi="Times New Roman"/>
          <w:color w:val="7030A0"/>
        </w:rPr>
        <w:t>;</w:t>
      </w:r>
    </w:p>
    <w:p w14:paraId="7506FBE6" w14:textId="77777777" w:rsidR="00B560DE" w:rsidRPr="00133E96" w:rsidRDefault="00B560DE" w:rsidP="00B560D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27FA948D" w14:textId="77777777" w:rsidR="00B560DE" w:rsidRPr="00133E96" w:rsidRDefault="00B560DE" w:rsidP="00B560D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 w:hint="eastAsia"/>
          <w:color w:val="7030A0"/>
        </w:rPr>
        <w:t xml:space="preserve"> = </w:t>
      </w:r>
      <w:r w:rsidRPr="00133E96">
        <w:rPr>
          <w:rFonts w:ascii="Times New Roman" w:hAnsi="Times New Roman" w:hint="eastAsia"/>
          <w:i/>
          <w:color w:val="7030A0"/>
        </w:rPr>
        <w:t>y</w:t>
      </w:r>
      <w:r w:rsidRPr="00133E96">
        <w:rPr>
          <w:rFonts w:ascii="Times New Roman" w:hAnsi="Times New Roman" w:hint="eastAsia"/>
          <w:color w:val="7030A0"/>
        </w:rPr>
        <w:t xml:space="preserve"> + 1</w:t>
      </w:r>
      <w:r w:rsidRPr="00133E96">
        <w:rPr>
          <w:rFonts w:ascii="Times New Roman" w:hAnsi="Times New Roman"/>
          <w:color w:val="7030A0"/>
        </w:rPr>
        <w:t>;</w:t>
      </w:r>
    </w:p>
    <w:p w14:paraId="5321B193" w14:textId="77777777" w:rsidR="00B560DE" w:rsidRPr="00133E96" w:rsidRDefault="00B560DE" w:rsidP="00B560D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4EA631C3" w14:textId="77777777" w:rsidR="00B560DE" w:rsidRPr="00133E96" w:rsidRDefault="00B560DE" w:rsidP="00B560D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58CFEC1E" w14:textId="77777777" w:rsidR="00B560DE" w:rsidRPr="00133E96" w:rsidRDefault="00B560DE" w:rsidP="00B560D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 xml:space="preserve">The define/c-use pair of variable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contains (</w:t>
      </w:r>
      <w:r w:rsidR="006F016E" w:rsidRPr="00133E96">
        <w:rPr>
          <w:rFonts w:ascii="Times New Roman" w:hAnsi="Times New Roman" w:hint="eastAsia"/>
          <w:i/>
          <w:color w:val="7030A0"/>
        </w:rPr>
        <w:t>s</w:t>
      </w:r>
      <w:r w:rsidR="006F016E"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 xml:space="preserve">, </w:t>
      </w:r>
      <w:r w:rsidR="006F016E" w:rsidRPr="00133E96">
        <w:rPr>
          <w:rFonts w:ascii="Times New Roman" w:hAnsi="Times New Roman" w:hint="eastAsia"/>
          <w:i/>
          <w:color w:val="7030A0"/>
        </w:rPr>
        <w:t>s</w:t>
      </w:r>
      <w:r w:rsidR="006F016E"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)</w:t>
      </w:r>
      <w:r w:rsidRPr="00133E96">
        <w:rPr>
          <w:rFonts w:ascii="Times New Roman" w:hAnsi="Times New Roman" w:hint="eastAsia"/>
          <w:color w:val="7030A0"/>
        </w:rPr>
        <w:t>.</w:t>
      </w:r>
    </w:p>
    <w:p w14:paraId="3BA2126A" w14:textId="77777777" w:rsidR="00B560DE" w:rsidRPr="00133E96" w:rsidRDefault="00B560DE" w:rsidP="00B560D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 xml:space="preserve">The define/c-use pair of variable </w:t>
      </w:r>
      <w:r w:rsidRPr="00133E96">
        <w:rPr>
          <w:rFonts w:ascii="Times New Roman" w:hAnsi="Times New Roman" w:hint="eastAsia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contains</w:t>
      </w:r>
      <w:r w:rsidRPr="00133E96">
        <w:rPr>
          <w:rFonts w:ascii="Times New Roman" w:hAnsi="Times New Roman" w:hint="eastAsia"/>
          <w:color w:val="7030A0"/>
        </w:rPr>
        <w:t xml:space="preserve"> (</w:t>
      </w:r>
      <w:r w:rsidR="006F016E" w:rsidRPr="00133E96">
        <w:rPr>
          <w:rFonts w:ascii="Times New Roman" w:hAnsi="Times New Roman" w:hint="eastAsia"/>
          <w:i/>
          <w:color w:val="7030A0"/>
        </w:rPr>
        <w:t>s</w:t>
      </w:r>
      <w:r w:rsidR="006F016E"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="006F016E" w:rsidRPr="00133E96">
        <w:rPr>
          <w:rFonts w:ascii="Times New Roman" w:hAnsi="Times New Roman" w:hint="eastAsia"/>
          <w:i/>
          <w:color w:val="7030A0"/>
        </w:rPr>
        <w:t>s</w:t>
      </w:r>
      <w:r w:rsidR="006F016E"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 w:hint="eastAsia"/>
          <w:color w:val="7030A0"/>
        </w:rPr>
        <w:t>).</w:t>
      </w:r>
    </w:p>
    <w:p w14:paraId="53A94C57" w14:textId="77777777" w:rsidR="00B560DE" w:rsidRPr="00133E96" w:rsidRDefault="00B560DE" w:rsidP="00B560D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 xml:space="preserve"> 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-1, </w:t>
      </w:r>
      <w:r w:rsidRPr="00133E96">
        <w:rPr>
          <w:rFonts w:ascii="Times New Roman" w:hAnsi="Times New Roman"/>
          <w:i/>
          <w:color w:val="7030A0"/>
        </w:rPr>
        <w:t>b</w:t>
      </w:r>
      <w:r w:rsidR="001023CF" w:rsidRPr="00133E96">
        <w:rPr>
          <w:rFonts w:ascii="Times New Roman" w:hAnsi="Times New Roman"/>
          <w:color w:val="7030A0"/>
        </w:rPr>
        <w:t xml:space="preserve"> = 1}</w:t>
      </w:r>
      <w:r w:rsidR="001023CF" w:rsidRPr="00133E96">
        <w:rPr>
          <w:rFonts w:ascii="Times New Roman" w:hAnsi="Times New Roman" w:hint="eastAsia"/>
          <w:color w:val="7030A0"/>
        </w:rPr>
        <w:t xml:space="preserve"> and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="00522EF0" w:rsidRPr="00133E96">
        <w:rPr>
          <w:rFonts w:ascii="Times New Roman" w:hAnsi="Times New Roman" w:hint="eastAsia"/>
          <w:color w:val="7030A0"/>
        </w:rPr>
        <w:t>condition</w:t>
      </w:r>
      <w:r w:rsidRPr="00133E96">
        <w:rPr>
          <w:rFonts w:ascii="Times New Roman" w:hAnsi="Times New Roman"/>
          <w:color w:val="7030A0"/>
        </w:rPr>
        <w:t xml:space="preserve"> coverage. However, </w:t>
      </w:r>
      <w:r w:rsidR="00522EF0" w:rsidRPr="00133E96">
        <w:rPr>
          <w:rFonts w:ascii="Times New Roman" w:hAnsi="Times New Roman" w:hint="eastAsia"/>
          <w:color w:val="7030A0"/>
        </w:rPr>
        <w:t xml:space="preserve">the define/c-use pair of </w:t>
      </w:r>
      <w:r w:rsidR="00522EF0" w:rsidRPr="00133E96">
        <w:rPr>
          <w:rFonts w:ascii="Times New Roman" w:hAnsi="Times New Roman" w:hint="eastAsia"/>
          <w:i/>
          <w:color w:val="7030A0"/>
        </w:rPr>
        <w:t xml:space="preserve">y </w:t>
      </w:r>
      <w:r w:rsidR="00522EF0" w:rsidRPr="00133E96">
        <w:rPr>
          <w:rFonts w:ascii="Times New Roman" w:hAnsi="Times New Roman" w:hint="eastAsia"/>
          <w:color w:val="7030A0"/>
        </w:rPr>
        <w:t>is not covered.</w:t>
      </w:r>
    </w:p>
    <w:p w14:paraId="43002E4C" w14:textId="77777777" w:rsidR="00133E96" w:rsidRPr="005B6C0A" w:rsidRDefault="00133E96" w:rsidP="00B560DE">
      <w:pPr>
        <w:snapToGrid w:val="0"/>
        <w:spacing w:after="0" w:line="240" w:lineRule="auto"/>
        <w:jc w:val="both"/>
        <w:rPr>
          <w:rFonts w:ascii="Times New Roman" w:hAnsi="Times New Roman" w:hint="eastAsia"/>
        </w:rPr>
      </w:pPr>
    </w:p>
    <w:p w14:paraId="2E149502" w14:textId="77777777" w:rsidR="00B560DE" w:rsidRPr="00DD1477" w:rsidRDefault="00B560DE" w:rsidP="00B560DE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c-use coverage gives 100% </w:t>
      </w:r>
      <w:r>
        <w:rPr>
          <w:rFonts w:ascii="Times New Roman" w:hAnsi="Times New Roman" w:hint="eastAsia"/>
        </w:rPr>
        <w:t>condition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130AC59B" w14:textId="77777777" w:rsidR="00133E96" w:rsidRDefault="00133E96" w:rsidP="00B560DE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6AB7D9E0" w14:textId="77777777" w:rsidR="00561CC2" w:rsidRPr="00133E96" w:rsidRDefault="00561CC2" w:rsidP="00561CC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, b</w:t>
      </w:r>
      <w:r w:rsidRPr="00133E96">
        <w:rPr>
          <w:rFonts w:ascii="Times New Roman" w:hAnsi="Times New Roman" w:hint="eastAsia"/>
          <w:color w:val="7030A0"/>
        </w:rPr>
        <w:t>);</w:t>
      </w:r>
    </w:p>
    <w:p w14:paraId="2A2E59EB" w14:textId="77777777" w:rsidR="00561CC2" w:rsidRPr="00133E96" w:rsidRDefault="00561CC2" w:rsidP="00561CC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</w:t>
      </w:r>
      <w:r w:rsidRPr="00133E96">
        <w:rPr>
          <w:rFonts w:ascii="Times New Roman" w:hAnsi="Times New Roman" w:hint="eastAsia"/>
          <w:color w:val="7030A0"/>
        </w:rPr>
        <w:t>)</w:t>
      </w:r>
      <w:r w:rsidRPr="00133E96">
        <w:rPr>
          <w:rFonts w:ascii="Times New Roman" w:hAnsi="Times New Roman"/>
          <w:color w:val="7030A0"/>
        </w:rPr>
        <w:t>{</w:t>
      </w:r>
    </w:p>
    <w:p w14:paraId="4F3C434B" w14:textId="77777777" w:rsidR="00561CC2" w:rsidRPr="00133E96" w:rsidRDefault="00561CC2" w:rsidP="00561CC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 w:hint="eastAsia"/>
          <w:color w:val="7030A0"/>
        </w:rPr>
        <w:tab/>
        <w:t xml:space="preserve">   </w:t>
      </w:r>
      <w:r w:rsidRPr="00133E96">
        <w:rPr>
          <w:rFonts w:ascii="Times New Roman" w:hAnsi="Times New Roman"/>
          <w:color w:val="7030A0"/>
        </w:rPr>
        <w:t>prin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+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>);</w:t>
      </w:r>
    </w:p>
    <w:p w14:paraId="55EE738E" w14:textId="77777777" w:rsidR="00561CC2" w:rsidRPr="00133E96" w:rsidRDefault="00561CC2" w:rsidP="00561CC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  <w:r w:rsidRPr="00133E96">
        <w:rPr>
          <w:rFonts w:ascii="Times New Roman" w:hAnsi="Times New Roman" w:hint="eastAsia"/>
          <w:color w:val="7030A0"/>
        </w:rPr>
        <w:t>else{</w:t>
      </w:r>
    </w:p>
    <w:p w14:paraId="37D3EA39" w14:textId="77777777" w:rsidR="00561CC2" w:rsidRPr="00133E96" w:rsidRDefault="00561CC2" w:rsidP="00561CC2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print (“Hello World!”);</w:t>
      </w:r>
    </w:p>
    <w:p w14:paraId="57CD6C2A" w14:textId="77777777" w:rsidR="00561CC2" w:rsidRPr="00133E96" w:rsidRDefault="00561CC2" w:rsidP="00561CC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7EBB70D4" w14:textId="77777777" w:rsidR="00561CC2" w:rsidRPr="00133E96" w:rsidRDefault="00561CC2" w:rsidP="00561CC2">
      <w:pPr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77E47298" w14:textId="77777777" w:rsidR="00561CC2" w:rsidRPr="00133E96" w:rsidRDefault="00561CC2" w:rsidP="00561CC2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does not contain</w:t>
      </w:r>
      <w:r w:rsidRPr="00133E96">
        <w:rPr>
          <w:rFonts w:ascii="Times New Roman" w:hAnsi="Times New Roman"/>
          <w:color w:val="7030A0"/>
        </w:rPr>
        <w:t xml:space="preserve"> c-use of any variable.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</w:t>
      </w:r>
      <w:r w:rsidRPr="00133E96">
        <w:rPr>
          <w:rFonts w:ascii="Times New Roman" w:hAnsi="Times New Roman" w:hint="eastAsia"/>
          <w:color w:val="7030A0"/>
        </w:rPr>
        <w:t xml:space="preserve"> gives 100% c-use coverage. However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</w:rPr>
        <w:t xml:space="preserve"> cannot make </w:t>
      </w:r>
      <w:r w:rsidRPr="00133E96">
        <w:rPr>
          <w:rFonts w:ascii="Times New Roman" w:hAnsi="Times New Roman" w:hint="eastAsia"/>
          <w:i/>
          <w:color w:val="7030A0"/>
        </w:rPr>
        <w:t xml:space="preserve">a </w:t>
      </w:r>
      <w:r w:rsidRPr="00133E96">
        <w:rPr>
          <w:rFonts w:ascii="Times New Roman" w:hAnsi="Times New Roman" w:hint="eastAsia"/>
          <w:color w:val="7030A0"/>
        </w:rPr>
        <w:t>&gt; 0 as false.</w:t>
      </w:r>
    </w:p>
    <w:p w14:paraId="120D1B8C" w14:textId="77777777" w:rsidR="00B560DE" w:rsidRDefault="00B560DE" w:rsidP="00B560DE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1BE673BF" w14:textId="77777777" w:rsidR="0037491C" w:rsidRDefault="001551A1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 xml:space="preserve">ondition and </w:t>
      </w:r>
      <w:r>
        <w:rPr>
          <w:rFonts w:ascii="Times New Roman" w:hAnsi="Times New Roman" w:hint="eastAsia"/>
        </w:rPr>
        <w:t>p</w:t>
      </w:r>
      <w:r w:rsidR="0037491C">
        <w:rPr>
          <w:rFonts w:ascii="Times New Roman" w:hAnsi="Times New Roman"/>
        </w:rPr>
        <w:t>-use</w:t>
      </w:r>
    </w:p>
    <w:p w14:paraId="72F32E77" w14:textId="77777777" w:rsidR="006520A0" w:rsidRDefault="006520A0" w:rsidP="006520A0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764A8164" w14:textId="77777777" w:rsidR="006520A0" w:rsidRPr="00DD1477" w:rsidRDefault="006520A0" w:rsidP="006520A0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condition</w:t>
      </w:r>
      <w:r>
        <w:rPr>
          <w:rFonts w:ascii="Times New Roman" w:hAnsi="Times New Roman"/>
        </w:rPr>
        <w:t xml:space="preserve"> coverage gives 100% p-use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2352C467" w14:textId="77777777" w:rsidR="006520A0" w:rsidRDefault="006520A0" w:rsidP="006520A0">
      <w:pPr>
        <w:tabs>
          <w:tab w:val="left" w:pos="1440"/>
        </w:tabs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39456CA0" w14:textId="77777777" w:rsidR="006520A0" w:rsidRPr="00133E96" w:rsidRDefault="006520A0" w:rsidP="006520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 w:hint="eastAsia"/>
          <w:color w:val="7030A0"/>
        </w:rPr>
        <w:t>);</w:t>
      </w:r>
    </w:p>
    <w:p w14:paraId="3764FB5C" w14:textId="77777777" w:rsidR="006520A0" w:rsidRPr="00133E96" w:rsidRDefault="006520A0" w:rsidP="006520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||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{</w:t>
      </w:r>
    </w:p>
    <w:p w14:paraId="380BCBF8" w14:textId="77777777" w:rsidR="006520A0" w:rsidRPr="00133E96" w:rsidRDefault="006520A0" w:rsidP="006520A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++</w:t>
      </w:r>
      <w:r w:rsidRPr="00133E96">
        <w:rPr>
          <w:rFonts w:ascii="Times New Roman" w:hAnsi="Times New Roman"/>
          <w:color w:val="7030A0"/>
        </w:rPr>
        <w:t>;</w:t>
      </w:r>
    </w:p>
    <w:p w14:paraId="379CB0E0" w14:textId="77777777" w:rsidR="006520A0" w:rsidRPr="00133E96" w:rsidRDefault="006520A0" w:rsidP="006520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113A5BAB" w14:textId="77777777" w:rsidR="006520A0" w:rsidRPr="00133E96" w:rsidRDefault="006520A0" w:rsidP="006520A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i/>
          <w:color w:val="7030A0"/>
        </w:rPr>
        <w:t>y</w:t>
      </w:r>
      <w:r w:rsidRPr="00133E96">
        <w:rPr>
          <w:rFonts w:ascii="Times New Roman" w:hAnsi="Times New Roman" w:hint="eastAsia"/>
          <w:color w:val="7030A0"/>
        </w:rPr>
        <w:t xml:space="preserve"> ++</w:t>
      </w:r>
      <w:r w:rsidRPr="00133E96">
        <w:rPr>
          <w:rFonts w:ascii="Times New Roman" w:hAnsi="Times New Roman"/>
          <w:color w:val="7030A0"/>
        </w:rPr>
        <w:t>;</w:t>
      </w:r>
    </w:p>
    <w:p w14:paraId="06DB5DE1" w14:textId="77777777" w:rsidR="006520A0" w:rsidRPr="00133E96" w:rsidRDefault="006520A0" w:rsidP="006520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28AD4167" w14:textId="77777777" w:rsidR="006520A0" w:rsidRPr="00133E96" w:rsidRDefault="006520A0" w:rsidP="006520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19B2DCE5" w14:textId="77777777" w:rsidR="006520A0" w:rsidRPr="00133E96" w:rsidRDefault="006520A0" w:rsidP="006520A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</w:t>
      </w:r>
      <w:r w:rsidRPr="00133E96">
        <w:rPr>
          <w:rFonts w:ascii="Times New Roman" w:hAnsi="Times New Roman"/>
          <w:color w:val="7030A0"/>
        </w:rPr>
        <w:t>00% p-use coverage requires 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="005F599C"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)) and 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proofErr w:type="gramStart"/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and</w:t>
      </w:r>
      <w:proofErr w:type="gramEnd"/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>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)) and 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="005F599C" w:rsidRPr="00133E96">
        <w:rPr>
          <w:rFonts w:ascii="Times New Roman" w:hAnsi="Times New Roman" w:hint="eastAsia"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</w:t>
      </w:r>
      <w:r w:rsidR="00360A9C" w:rsidRPr="00133E96">
        <w:rPr>
          <w:rFonts w:ascii="Times New Roman" w:hAnsi="Times New Roman" w:hint="eastAsia"/>
          <w:color w:val="7030A0"/>
        </w:rPr>
        <w:t>to be</w:t>
      </w:r>
      <w:r w:rsidRPr="00133E96">
        <w:rPr>
          <w:rFonts w:ascii="Times New Roman" w:hAnsi="Times New Roman"/>
          <w:color w:val="7030A0"/>
        </w:rPr>
        <w:t xml:space="preserve"> covered.</w:t>
      </w:r>
    </w:p>
    <w:p w14:paraId="7DD0F3D0" w14:textId="77777777" w:rsidR="006520A0" w:rsidRPr="00133E96" w:rsidRDefault="006520A0" w:rsidP="006520A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-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Pr="00133E96">
        <w:rPr>
          <w:rFonts w:ascii="Times New Roman" w:hAnsi="Times New Roman" w:hint="eastAsia"/>
          <w:color w:val="7030A0"/>
        </w:rPr>
        <w:t>condition</w:t>
      </w:r>
      <w:r w:rsidRPr="00133E96">
        <w:rPr>
          <w:rFonts w:ascii="Times New Roman" w:hAnsi="Times New Roman"/>
          <w:color w:val="7030A0"/>
        </w:rPr>
        <w:t xml:space="preserve"> coverage.</w:t>
      </w:r>
      <w:r w:rsidRPr="00133E96">
        <w:rPr>
          <w:rFonts w:ascii="Times New Roman" w:hAnsi="Times New Roman" w:hint="eastAsia"/>
          <w:color w:val="7030A0"/>
        </w:rPr>
        <w:t xml:space="preserve"> However, only </w:t>
      </w:r>
      <w:r w:rsidR="005F599C" w:rsidRPr="00133E96">
        <w:rPr>
          <w:rFonts w:ascii="Times New Roman" w:hAnsi="Times New Roman"/>
          <w:color w:val="7030A0"/>
        </w:rPr>
        <w:t>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="005F599C" w:rsidRPr="00133E96">
        <w:rPr>
          <w:rFonts w:ascii="Times New Roman" w:hAnsi="Times New Roman" w:hint="eastAsia"/>
          <w:color w:val="7030A0"/>
          <w:vertAlign w:val="subscript"/>
        </w:rPr>
        <w:t>1</w:t>
      </w:r>
      <w:r w:rsidR="005F599C" w:rsidRPr="00133E96">
        <w:rPr>
          <w:rFonts w:ascii="Times New Roman" w:hAnsi="Times New Roman"/>
          <w:color w:val="7030A0"/>
        </w:rPr>
        <w:t>, 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="005F599C" w:rsidRPr="00133E96">
        <w:rPr>
          <w:rFonts w:ascii="Times New Roman" w:hAnsi="Times New Roman"/>
          <w:color w:val="7030A0"/>
          <w:vertAlign w:val="subscript"/>
        </w:rPr>
        <w:t>2</w:t>
      </w:r>
      <w:r w:rsidR="005F599C" w:rsidRPr="00133E96">
        <w:rPr>
          <w:rFonts w:ascii="Times New Roman" w:hAnsi="Times New Roman"/>
          <w:color w:val="7030A0"/>
        </w:rPr>
        <w:t>,</w:t>
      </w:r>
      <w:r w:rsidR="005F599C" w:rsidRPr="00133E96">
        <w:rPr>
          <w:rFonts w:ascii="Times New Roman" w:hAnsi="Times New Roman" w:hint="eastAsia"/>
          <w:color w:val="7030A0"/>
        </w:rPr>
        <w:t xml:space="preserve"> 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="005F599C" w:rsidRPr="00133E96">
        <w:rPr>
          <w:rFonts w:ascii="Times New Roman" w:hAnsi="Times New Roman"/>
          <w:color w:val="7030A0"/>
          <w:vertAlign w:val="subscript"/>
        </w:rPr>
        <w:t>3</w:t>
      </w:r>
      <w:r w:rsidR="005F599C"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of 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and </w:t>
      </w:r>
      <w:r w:rsidR="005F599C" w:rsidRPr="00133E96">
        <w:rPr>
          <w:rFonts w:ascii="Times New Roman" w:hAnsi="Times New Roman"/>
          <w:color w:val="7030A0"/>
        </w:rPr>
        <w:t>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="005F599C" w:rsidRPr="00133E96">
        <w:rPr>
          <w:rFonts w:ascii="Times New Roman" w:hAnsi="Times New Roman"/>
          <w:color w:val="7030A0"/>
          <w:vertAlign w:val="subscript"/>
        </w:rPr>
        <w:t>1</w:t>
      </w:r>
      <w:r w:rsidR="005F599C" w:rsidRPr="00133E96">
        <w:rPr>
          <w:rFonts w:ascii="Times New Roman" w:hAnsi="Times New Roman"/>
          <w:color w:val="7030A0"/>
        </w:rPr>
        <w:t>, (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="005F599C" w:rsidRPr="00133E96">
        <w:rPr>
          <w:rFonts w:ascii="Times New Roman" w:hAnsi="Times New Roman"/>
          <w:color w:val="7030A0"/>
          <w:vertAlign w:val="subscript"/>
        </w:rPr>
        <w:t>2</w:t>
      </w:r>
      <w:r w:rsidR="005F599C" w:rsidRPr="00133E96">
        <w:rPr>
          <w:rFonts w:ascii="Times New Roman" w:hAnsi="Times New Roman"/>
          <w:color w:val="7030A0"/>
        </w:rPr>
        <w:t>,</w:t>
      </w:r>
      <w:r w:rsidR="005F599C" w:rsidRPr="00133E96">
        <w:rPr>
          <w:rFonts w:ascii="Times New Roman" w:hAnsi="Times New Roman" w:hint="eastAsia"/>
          <w:color w:val="7030A0"/>
        </w:rPr>
        <w:t xml:space="preserve"> </w:t>
      </w:r>
      <w:r w:rsidR="005F599C" w:rsidRPr="00133E96">
        <w:rPr>
          <w:rFonts w:ascii="Times New Roman" w:hAnsi="Times New Roman" w:hint="eastAsia"/>
          <w:i/>
          <w:color w:val="7030A0"/>
        </w:rPr>
        <w:t>s</w:t>
      </w:r>
      <w:r w:rsidR="005F599C" w:rsidRPr="00133E96">
        <w:rPr>
          <w:rFonts w:ascii="Times New Roman" w:hAnsi="Times New Roman"/>
          <w:color w:val="7030A0"/>
          <w:vertAlign w:val="subscript"/>
        </w:rPr>
        <w:t>3</w:t>
      </w:r>
      <w:r w:rsidR="005F599C"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of </w:t>
      </w:r>
      <w:r w:rsidRPr="00133E96">
        <w:rPr>
          <w:rFonts w:ascii="Times New Roman" w:hAnsi="Times New Roman" w:hint="eastAsia"/>
          <w:i/>
          <w:color w:val="7030A0"/>
        </w:rPr>
        <w:t xml:space="preserve">b </w:t>
      </w:r>
      <w:r w:rsidRPr="00133E96">
        <w:rPr>
          <w:rFonts w:ascii="Times New Roman" w:hAnsi="Times New Roman" w:hint="eastAsia"/>
          <w:color w:val="7030A0"/>
        </w:rPr>
        <w:t>are covered.</w:t>
      </w:r>
    </w:p>
    <w:p w14:paraId="54265C5C" w14:textId="77777777" w:rsidR="006520A0" w:rsidRPr="005B6C0A" w:rsidRDefault="006520A0" w:rsidP="006520A0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5EB2218B" w14:textId="77777777" w:rsidR="006520A0" w:rsidRPr="00DD1477" w:rsidRDefault="006520A0" w:rsidP="006520A0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p-use coverage gives 100% </w:t>
      </w:r>
      <w:r>
        <w:rPr>
          <w:rFonts w:ascii="Times New Roman" w:hAnsi="Times New Roman" w:hint="eastAsia"/>
        </w:rPr>
        <w:t>condition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No</w:t>
      </w:r>
    </w:p>
    <w:p w14:paraId="72BDAF74" w14:textId="77777777" w:rsidR="006520A0" w:rsidRDefault="006520A0" w:rsidP="006520A0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7200ECCC" w14:textId="77777777" w:rsidR="006520A0" w:rsidRPr="00133E96" w:rsidRDefault="006520A0" w:rsidP="006520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 w:hint="eastAsia"/>
          <w:color w:val="7030A0"/>
        </w:rPr>
        <w:t>);</w:t>
      </w:r>
    </w:p>
    <w:p w14:paraId="28895176" w14:textId="77777777" w:rsidR="006520A0" w:rsidRPr="00133E96" w:rsidRDefault="006520A0" w:rsidP="006520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||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{</w:t>
      </w:r>
    </w:p>
    <w:p w14:paraId="3706DF61" w14:textId="77777777" w:rsidR="006520A0" w:rsidRPr="00133E96" w:rsidRDefault="006520A0" w:rsidP="006520A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++</w:t>
      </w:r>
      <w:r w:rsidRPr="00133E96">
        <w:rPr>
          <w:rFonts w:ascii="Times New Roman" w:hAnsi="Times New Roman"/>
          <w:color w:val="7030A0"/>
        </w:rPr>
        <w:t>;</w:t>
      </w:r>
    </w:p>
    <w:p w14:paraId="1DB458F8" w14:textId="77777777" w:rsidR="006520A0" w:rsidRPr="00133E96" w:rsidRDefault="006520A0" w:rsidP="006520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2AC5D592" w14:textId="77777777" w:rsidR="006520A0" w:rsidRPr="00133E96" w:rsidRDefault="006520A0" w:rsidP="006520A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i/>
          <w:color w:val="7030A0"/>
        </w:rPr>
        <w:t>y</w:t>
      </w:r>
      <w:r w:rsidRPr="00133E96">
        <w:rPr>
          <w:rFonts w:ascii="Times New Roman" w:hAnsi="Times New Roman" w:hint="eastAsia"/>
          <w:color w:val="7030A0"/>
        </w:rPr>
        <w:t xml:space="preserve"> ++</w:t>
      </w:r>
      <w:r w:rsidRPr="00133E96">
        <w:rPr>
          <w:rFonts w:ascii="Times New Roman" w:hAnsi="Times New Roman"/>
          <w:color w:val="7030A0"/>
        </w:rPr>
        <w:t>;</w:t>
      </w:r>
    </w:p>
    <w:p w14:paraId="029F13B7" w14:textId="77777777" w:rsidR="006520A0" w:rsidRPr="00133E96" w:rsidRDefault="006520A0" w:rsidP="006520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2BC40682" w14:textId="77777777" w:rsidR="006520A0" w:rsidRPr="00133E96" w:rsidRDefault="006520A0" w:rsidP="006520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1A3A7775" w14:textId="77777777" w:rsidR="006520A0" w:rsidRPr="00133E96" w:rsidRDefault="006520A0" w:rsidP="006520A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</w:t>
      </w:r>
      <w:r w:rsidRPr="00133E96">
        <w:rPr>
          <w:rFonts w:ascii="Times New Roman" w:hAnsi="Times New Roman"/>
          <w:color w:val="7030A0"/>
        </w:rPr>
        <w:t>00% p-use coverage requires 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</w:t>
      </w:r>
      <w:r w:rsidR="00F03BEE" w:rsidRPr="00133E96">
        <w:rPr>
          <w:rFonts w:ascii="Times New Roman" w:hAnsi="Times New Roman"/>
          <w:color w:val="7030A0"/>
        </w:rPr>
        <w:t>(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 w:hint="eastAsia"/>
          <w:color w:val="7030A0"/>
          <w:vertAlign w:val="subscript"/>
        </w:rPr>
        <w:t>1</w:t>
      </w:r>
      <w:r w:rsidR="00F03BEE" w:rsidRPr="00133E96">
        <w:rPr>
          <w:rFonts w:ascii="Times New Roman" w:hAnsi="Times New Roman"/>
          <w:color w:val="7030A0"/>
        </w:rPr>
        <w:t>, (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/>
          <w:color w:val="7030A0"/>
          <w:vertAlign w:val="subscript"/>
        </w:rPr>
        <w:t>2</w:t>
      </w:r>
      <w:r w:rsidR="00F03BEE" w:rsidRPr="00133E96">
        <w:rPr>
          <w:rFonts w:ascii="Times New Roman" w:hAnsi="Times New Roman"/>
          <w:color w:val="7030A0"/>
        </w:rPr>
        <w:t>,</w:t>
      </w:r>
      <w:r w:rsidR="00F03BEE" w:rsidRPr="00133E96">
        <w:rPr>
          <w:rFonts w:ascii="Times New Roman" w:hAnsi="Times New Roman" w:hint="eastAsia"/>
          <w:color w:val="7030A0"/>
        </w:rPr>
        <w:t xml:space="preserve"> 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/>
          <w:color w:val="7030A0"/>
          <w:vertAlign w:val="subscript"/>
        </w:rPr>
        <w:t>3</w:t>
      </w:r>
      <w:r w:rsidR="00F03BEE" w:rsidRPr="00133E96">
        <w:rPr>
          <w:rFonts w:ascii="Times New Roman" w:hAnsi="Times New Roman"/>
          <w:color w:val="7030A0"/>
        </w:rPr>
        <w:t>)) and (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/>
          <w:color w:val="7030A0"/>
          <w:vertAlign w:val="subscript"/>
        </w:rPr>
        <w:t>1</w:t>
      </w:r>
      <w:r w:rsidR="00F03BEE" w:rsidRPr="00133E96">
        <w:rPr>
          <w:rFonts w:ascii="Times New Roman" w:hAnsi="Times New Roman"/>
          <w:color w:val="7030A0"/>
        </w:rPr>
        <w:t>, (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/>
          <w:color w:val="7030A0"/>
          <w:vertAlign w:val="subscript"/>
        </w:rPr>
        <w:t>2</w:t>
      </w:r>
      <w:r w:rsidR="00F03BEE" w:rsidRPr="00133E96">
        <w:rPr>
          <w:rFonts w:ascii="Times New Roman" w:hAnsi="Times New Roman"/>
          <w:color w:val="7030A0"/>
        </w:rPr>
        <w:t>,</w:t>
      </w:r>
      <w:r w:rsidR="00F03BEE" w:rsidRPr="00133E96">
        <w:rPr>
          <w:rFonts w:ascii="Times New Roman" w:hAnsi="Times New Roman" w:hint="eastAsia"/>
          <w:color w:val="7030A0"/>
        </w:rPr>
        <w:t xml:space="preserve"> 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/>
          <w:color w:val="7030A0"/>
          <w:vertAlign w:val="subscript"/>
        </w:rPr>
        <w:t>5</w:t>
      </w:r>
      <w:r w:rsidR="00F03BEE" w:rsidRPr="00133E96">
        <w:rPr>
          <w:rFonts w:ascii="Times New Roman" w:hAnsi="Times New Roman"/>
          <w:color w:val="7030A0"/>
        </w:rPr>
        <w:t>))</w:t>
      </w:r>
      <w:r w:rsidR="00F03BEE" w:rsidRPr="00133E96">
        <w:rPr>
          <w:rFonts w:ascii="Times New Roman" w:hAnsi="Times New Roman" w:hint="eastAsia"/>
          <w:color w:val="7030A0"/>
        </w:rPr>
        <w:t>,</w:t>
      </w:r>
      <w:r w:rsidR="00F03BEE" w:rsidRPr="00133E96">
        <w:rPr>
          <w:rFonts w:ascii="Times New Roman" w:hAnsi="Times New Roman"/>
          <w:color w:val="7030A0"/>
        </w:rPr>
        <w:t xml:space="preserve"> </w:t>
      </w:r>
      <w:r w:rsidR="00F03BEE" w:rsidRPr="00133E96">
        <w:rPr>
          <w:rFonts w:ascii="Times New Roman" w:hAnsi="Times New Roman" w:hint="eastAsia"/>
          <w:color w:val="7030A0"/>
        </w:rPr>
        <w:t xml:space="preserve">of variable </w:t>
      </w:r>
      <w:proofErr w:type="gramStart"/>
      <w:r w:rsidR="00F03BEE" w:rsidRPr="00133E96">
        <w:rPr>
          <w:rFonts w:ascii="Times New Roman" w:hAnsi="Times New Roman" w:hint="eastAsia"/>
          <w:i/>
          <w:color w:val="7030A0"/>
        </w:rPr>
        <w:t>a</w:t>
      </w:r>
      <w:r w:rsidR="00F03BEE" w:rsidRPr="00133E96">
        <w:rPr>
          <w:rFonts w:ascii="Times New Roman" w:hAnsi="Times New Roman" w:hint="eastAsia"/>
          <w:color w:val="7030A0"/>
        </w:rPr>
        <w:t xml:space="preserve"> and</w:t>
      </w:r>
      <w:proofErr w:type="gramEnd"/>
      <w:r w:rsidR="00F03BEE" w:rsidRPr="00133E96">
        <w:rPr>
          <w:rFonts w:ascii="Times New Roman" w:hAnsi="Times New Roman" w:hint="eastAsia"/>
          <w:color w:val="7030A0"/>
        </w:rPr>
        <w:t xml:space="preserve"> </w:t>
      </w:r>
      <w:r w:rsidR="00F03BEE" w:rsidRPr="00133E96">
        <w:rPr>
          <w:rFonts w:ascii="Times New Roman" w:hAnsi="Times New Roman"/>
          <w:color w:val="7030A0"/>
        </w:rPr>
        <w:t>define</w:t>
      </w:r>
      <w:r w:rsidR="00F03BEE" w:rsidRPr="00133E96">
        <w:rPr>
          <w:rFonts w:ascii="Times New Roman" w:hAnsi="Times New Roman" w:hint="eastAsia"/>
          <w:color w:val="7030A0"/>
        </w:rPr>
        <w:t>/</w:t>
      </w:r>
      <w:r w:rsidR="00F03BEE" w:rsidRPr="00133E96">
        <w:rPr>
          <w:rFonts w:ascii="Times New Roman" w:hAnsi="Times New Roman"/>
          <w:color w:val="7030A0"/>
        </w:rPr>
        <w:t>p-use pairs</w:t>
      </w:r>
      <w:r w:rsidR="00F03BEE" w:rsidRPr="00133E96">
        <w:rPr>
          <w:rFonts w:ascii="Times New Roman" w:hAnsi="Times New Roman" w:hint="eastAsia"/>
          <w:color w:val="7030A0"/>
        </w:rPr>
        <w:t>,</w:t>
      </w:r>
      <w:r w:rsidR="00F03BEE" w:rsidRPr="00133E96">
        <w:rPr>
          <w:rFonts w:ascii="Times New Roman" w:hAnsi="Times New Roman"/>
          <w:color w:val="7030A0"/>
        </w:rPr>
        <w:t xml:space="preserve"> (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/>
          <w:color w:val="7030A0"/>
          <w:vertAlign w:val="subscript"/>
        </w:rPr>
        <w:t>1</w:t>
      </w:r>
      <w:r w:rsidR="00F03BEE" w:rsidRPr="00133E96">
        <w:rPr>
          <w:rFonts w:ascii="Times New Roman" w:hAnsi="Times New Roman"/>
          <w:color w:val="7030A0"/>
        </w:rPr>
        <w:t>, (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/>
          <w:color w:val="7030A0"/>
          <w:vertAlign w:val="subscript"/>
        </w:rPr>
        <w:t>2</w:t>
      </w:r>
      <w:r w:rsidR="00F03BEE" w:rsidRPr="00133E96">
        <w:rPr>
          <w:rFonts w:ascii="Times New Roman" w:hAnsi="Times New Roman"/>
          <w:color w:val="7030A0"/>
        </w:rPr>
        <w:t>,</w:t>
      </w:r>
      <w:r w:rsidR="00F03BEE" w:rsidRPr="00133E96">
        <w:rPr>
          <w:rFonts w:ascii="Times New Roman" w:hAnsi="Times New Roman" w:hint="eastAsia"/>
          <w:color w:val="7030A0"/>
        </w:rPr>
        <w:t xml:space="preserve"> 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/>
          <w:color w:val="7030A0"/>
          <w:vertAlign w:val="subscript"/>
        </w:rPr>
        <w:t>3</w:t>
      </w:r>
      <w:r w:rsidR="00F03BEE" w:rsidRPr="00133E96">
        <w:rPr>
          <w:rFonts w:ascii="Times New Roman" w:hAnsi="Times New Roman"/>
          <w:color w:val="7030A0"/>
        </w:rPr>
        <w:t>)) and (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/>
          <w:color w:val="7030A0"/>
          <w:vertAlign w:val="subscript"/>
        </w:rPr>
        <w:t>1</w:t>
      </w:r>
      <w:r w:rsidR="00F03BEE" w:rsidRPr="00133E96">
        <w:rPr>
          <w:rFonts w:ascii="Times New Roman" w:hAnsi="Times New Roman"/>
          <w:color w:val="7030A0"/>
        </w:rPr>
        <w:t>, (</w:t>
      </w:r>
      <w:r w:rsidR="00F03BEE" w:rsidRPr="00133E96">
        <w:rPr>
          <w:rFonts w:ascii="Times New Roman" w:hAnsi="Times New Roman" w:hint="eastAsia"/>
          <w:i/>
          <w:color w:val="7030A0"/>
        </w:rPr>
        <w:t>s</w:t>
      </w:r>
      <w:r w:rsidR="00F03BEE" w:rsidRPr="00133E96">
        <w:rPr>
          <w:rFonts w:ascii="Times New Roman" w:hAnsi="Times New Roman"/>
          <w:color w:val="7030A0"/>
          <w:vertAlign w:val="subscript"/>
        </w:rPr>
        <w:t>2</w:t>
      </w:r>
      <w:r w:rsidR="00F03BEE" w:rsidRPr="00133E96">
        <w:rPr>
          <w:rFonts w:ascii="Times New Roman" w:hAnsi="Times New Roman"/>
          <w:color w:val="7030A0"/>
        </w:rPr>
        <w:t>,</w:t>
      </w:r>
      <w:r w:rsidR="00F03BEE" w:rsidRPr="00133E96">
        <w:rPr>
          <w:rFonts w:ascii="Times New Roman" w:hAnsi="Times New Roman" w:hint="eastAsia"/>
          <w:color w:val="7030A0"/>
        </w:rPr>
        <w:t xml:space="preserve"> s</w:t>
      </w:r>
      <w:r w:rsidR="00F03BEE" w:rsidRPr="00133E96">
        <w:rPr>
          <w:rFonts w:ascii="Times New Roman" w:hAnsi="Times New Roman"/>
          <w:color w:val="7030A0"/>
          <w:vertAlign w:val="subscript"/>
        </w:rPr>
        <w:t>5</w:t>
      </w:r>
      <w:r w:rsidR="00F03BEE" w:rsidRPr="00133E96">
        <w:rPr>
          <w:rFonts w:ascii="Times New Roman" w:hAnsi="Times New Roman"/>
          <w:color w:val="7030A0"/>
        </w:rPr>
        <w:t>))</w:t>
      </w:r>
      <w:r w:rsidR="00F03BEE" w:rsidRPr="00133E96">
        <w:rPr>
          <w:rFonts w:ascii="Times New Roman" w:hAnsi="Times New Roman" w:hint="eastAsia"/>
          <w:color w:val="7030A0"/>
        </w:rPr>
        <w:t>,</w:t>
      </w:r>
      <w:r w:rsidR="00F03BEE" w:rsidRPr="00133E96">
        <w:rPr>
          <w:rFonts w:ascii="Times New Roman" w:hAnsi="Times New Roman"/>
          <w:color w:val="7030A0"/>
        </w:rPr>
        <w:t xml:space="preserve"> </w:t>
      </w:r>
      <w:r w:rsidR="00F03BEE" w:rsidRPr="00133E96">
        <w:rPr>
          <w:rFonts w:ascii="Times New Roman" w:hAnsi="Times New Roman" w:hint="eastAsia"/>
          <w:color w:val="7030A0"/>
        </w:rPr>
        <w:t xml:space="preserve">of variable </w:t>
      </w:r>
      <w:r w:rsidR="00F03BEE" w:rsidRPr="00133E96">
        <w:rPr>
          <w:rFonts w:ascii="Times New Roman" w:hAnsi="Times New Roman" w:hint="eastAsia"/>
          <w:i/>
          <w:color w:val="7030A0"/>
        </w:rPr>
        <w:t>b</w:t>
      </w:r>
      <w:r w:rsidR="00F03BEE" w:rsidRPr="00133E96">
        <w:rPr>
          <w:rFonts w:ascii="Times New Roman" w:hAnsi="Times New Roman"/>
          <w:color w:val="7030A0"/>
        </w:rPr>
        <w:t xml:space="preserve"> </w:t>
      </w:r>
      <w:r w:rsidR="00360A9C" w:rsidRPr="00133E96">
        <w:rPr>
          <w:rFonts w:ascii="Times New Roman" w:hAnsi="Times New Roman" w:hint="eastAsia"/>
          <w:color w:val="7030A0"/>
        </w:rPr>
        <w:t>to be</w:t>
      </w:r>
      <w:r w:rsidR="00F03BEE" w:rsidRPr="00133E96">
        <w:rPr>
          <w:rFonts w:ascii="Times New Roman" w:hAnsi="Times New Roman"/>
          <w:color w:val="7030A0"/>
        </w:rPr>
        <w:t xml:space="preserve"> covered.</w:t>
      </w:r>
    </w:p>
    <w:p w14:paraId="50057FE5" w14:textId="77777777" w:rsidR="006520A0" w:rsidRPr="00133E96" w:rsidRDefault="006520A0" w:rsidP="006520A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color w:val="7030A0"/>
        </w:rPr>
        <w:t>-</w:t>
      </w:r>
      <w:r w:rsidRPr="00133E96">
        <w:rPr>
          <w:rFonts w:ascii="Times New Roman" w:hAnsi="Times New Roman"/>
          <w:color w:val="7030A0"/>
        </w:rPr>
        <w:t xml:space="preserve">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</w:t>
      </w:r>
      <w:r w:rsidRPr="00133E96">
        <w:rPr>
          <w:rFonts w:ascii="Times New Roman" w:hAnsi="Times New Roman" w:hint="eastAsia"/>
          <w:color w:val="7030A0"/>
        </w:rPr>
        <w:t>-</w:t>
      </w:r>
      <w:r w:rsidRPr="00133E96">
        <w:rPr>
          <w:rFonts w:ascii="Times New Roman" w:hAnsi="Times New Roman"/>
          <w:color w:val="7030A0"/>
        </w:rPr>
        <w:t xml:space="preserve">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Pr="00133E96">
        <w:rPr>
          <w:rFonts w:ascii="Times New Roman" w:hAnsi="Times New Roman" w:hint="eastAsia"/>
          <w:color w:val="7030A0"/>
        </w:rPr>
        <w:t>p-use</w:t>
      </w:r>
      <w:r w:rsidRPr="00133E96">
        <w:rPr>
          <w:rFonts w:ascii="Times New Roman" w:hAnsi="Times New Roman"/>
          <w:color w:val="7030A0"/>
        </w:rPr>
        <w:t xml:space="preserve"> coverage.</w:t>
      </w:r>
      <w:r w:rsidRPr="00133E96">
        <w:rPr>
          <w:rFonts w:ascii="Times New Roman" w:hAnsi="Times New Roman" w:hint="eastAsia"/>
          <w:color w:val="7030A0"/>
        </w:rPr>
        <w:t xml:space="preserve"> However, 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</w:t>
      </w:r>
      <w:r w:rsidRPr="00133E96">
        <w:rPr>
          <w:rFonts w:ascii="Times New Roman" w:hAnsi="Times New Roman" w:hint="eastAsia"/>
          <w:color w:val="7030A0"/>
        </w:rPr>
        <w:t xml:space="preserve"> cannot be true using these test cases.</w:t>
      </w:r>
    </w:p>
    <w:p w14:paraId="7E085D76" w14:textId="77777777" w:rsidR="006520A0" w:rsidRDefault="006520A0" w:rsidP="006520A0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21F67FF0" w14:textId="77777777" w:rsidR="0037491C" w:rsidRDefault="006D2605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 xml:space="preserve">ondition and </w:t>
      </w:r>
      <w:r>
        <w:rPr>
          <w:rFonts w:ascii="Times New Roman" w:hAnsi="Times New Roman" w:hint="eastAsia"/>
        </w:rPr>
        <w:t>a</w:t>
      </w:r>
      <w:r w:rsidR="0037491C">
        <w:rPr>
          <w:rFonts w:ascii="Times New Roman" w:hAnsi="Times New Roman"/>
        </w:rPr>
        <w:t>ll-use</w:t>
      </w:r>
    </w:p>
    <w:p w14:paraId="0896EEA3" w14:textId="77777777" w:rsidR="006520A0" w:rsidRDefault="006520A0" w:rsidP="006520A0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214D8B87" w14:textId="77777777" w:rsidR="006520A0" w:rsidRPr="00BD3F7E" w:rsidRDefault="006520A0" w:rsidP="006520A0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condition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36EE893E" w14:textId="77777777" w:rsidR="006520A0" w:rsidRDefault="006520A0" w:rsidP="006520A0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7813E922" w14:textId="77777777" w:rsidR="006520A0" w:rsidRPr="00133E96" w:rsidRDefault="006520A0" w:rsidP="006520A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Since 100% condition cannot give 100% p-use or 100% c-use coverage, it also cannot give 100% all-use coverage (which subsumes c-use and p-use coverage).</w:t>
      </w:r>
    </w:p>
    <w:p w14:paraId="2EE3C6D9" w14:textId="77777777" w:rsidR="006520A0" w:rsidRPr="005B6C0A" w:rsidRDefault="006520A0" w:rsidP="006520A0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7350324B" w14:textId="77777777" w:rsidR="006520A0" w:rsidRPr="00DD1477" w:rsidRDefault="006520A0" w:rsidP="006520A0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 w:rsidR="00FA2F53"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condition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No</w:t>
      </w:r>
    </w:p>
    <w:p w14:paraId="66A661AD" w14:textId="77777777" w:rsidR="006520A0" w:rsidRDefault="006520A0" w:rsidP="006520A0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17FE228F" w14:textId="77777777" w:rsidR="00FA2F53" w:rsidRPr="00133E96" w:rsidRDefault="00FA2F53" w:rsidP="00FA2F5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b, x, y</w:t>
      </w:r>
      <w:r w:rsidRPr="00133E96">
        <w:rPr>
          <w:rFonts w:ascii="Times New Roman" w:hAnsi="Times New Roman" w:hint="eastAsia"/>
          <w:color w:val="7030A0"/>
        </w:rPr>
        <w:t>);</w:t>
      </w:r>
    </w:p>
    <w:p w14:paraId="0B809355" w14:textId="77777777" w:rsidR="00FA2F53" w:rsidRPr="00133E96" w:rsidRDefault="00FA2F53" w:rsidP="00FA2F5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||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{</w:t>
      </w:r>
    </w:p>
    <w:p w14:paraId="5EA0CD03" w14:textId="77777777" w:rsidR="00FA2F53" w:rsidRPr="00133E96" w:rsidRDefault="00FA2F53" w:rsidP="00FA2F53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++</w:t>
      </w:r>
      <w:r w:rsidRPr="00133E96">
        <w:rPr>
          <w:rFonts w:ascii="Times New Roman" w:hAnsi="Times New Roman"/>
          <w:color w:val="7030A0"/>
        </w:rPr>
        <w:t>;</w:t>
      </w:r>
    </w:p>
    <w:p w14:paraId="59E5E193" w14:textId="77777777" w:rsidR="00FA2F53" w:rsidRPr="00133E96" w:rsidRDefault="00FA2F53" w:rsidP="00FA2F5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630BBD69" w14:textId="77777777" w:rsidR="00FA2F53" w:rsidRPr="00133E96" w:rsidRDefault="00FA2F53" w:rsidP="00FA2F53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i/>
          <w:color w:val="7030A0"/>
        </w:rPr>
        <w:t>y</w:t>
      </w:r>
      <w:r w:rsidRPr="00133E96">
        <w:rPr>
          <w:rFonts w:ascii="Times New Roman" w:hAnsi="Times New Roman" w:hint="eastAsia"/>
          <w:color w:val="7030A0"/>
        </w:rPr>
        <w:t xml:space="preserve"> ++</w:t>
      </w:r>
      <w:r w:rsidRPr="00133E96">
        <w:rPr>
          <w:rFonts w:ascii="Times New Roman" w:hAnsi="Times New Roman"/>
          <w:color w:val="7030A0"/>
        </w:rPr>
        <w:t>;</w:t>
      </w:r>
    </w:p>
    <w:p w14:paraId="546E4C65" w14:textId="77777777" w:rsidR="00FA2F53" w:rsidRPr="00133E96" w:rsidRDefault="00FA2F53" w:rsidP="00FA2F5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2675A412" w14:textId="77777777" w:rsidR="00FA2F53" w:rsidRPr="00133E96" w:rsidRDefault="00FA2F53" w:rsidP="00FA2F5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0A24172A" w14:textId="77777777" w:rsidR="00243621" w:rsidRPr="00133E96" w:rsidRDefault="00243621" w:rsidP="00243621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</w:t>
      </w:r>
      <w:r w:rsidRPr="00133E96">
        <w:rPr>
          <w:rFonts w:ascii="Times New Roman" w:hAnsi="Times New Roman"/>
          <w:color w:val="7030A0"/>
        </w:rPr>
        <w:t>00% p-use coverage requires 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)) and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proofErr w:type="gramStart"/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and</w:t>
      </w:r>
      <w:proofErr w:type="gramEnd"/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>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)) and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to be</w:t>
      </w:r>
      <w:r w:rsidRPr="00133E96">
        <w:rPr>
          <w:rFonts w:ascii="Times New Roman" w:hAnsi="Times New Roman"/>
          <w:color w:val="7030A0"/>
        </w:rPr>
        <w:t xml:space="preserve"> covered.</w:t>
      </w:r>
    </w:p>
    <w:p w14:paraId="25996AD2" w14:textId="77777777" w:rsidR="00BF5D03" w:rsidRPr="00133E96" w:rsidRDefault="00BF5D03" w:rsidP="00FA2F5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09A3B57C" w14:textId="77777777" w:rsidR="00FA2F53" w:rsidRPr="00133E96" w:rsidRDefault="00FA2F53" w:rsidP="00FA2F5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lastRenderedPageBreak/>
        <w:t xml:space="preserve">The define/c-use pair of variable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contains (</w:t>
      </w:r>
      <w:r w:rsidR="00243621" w:rsidRPr="00133E96">
        <w:rPr>
          <w:rFonts w:ascii="Times New Roman" w:hAnsi="Times New Roman" w:hint="eastAsia"/>
          <w:i/>
          <w:color w:val="7030A0"/>
        </w:rPr>
        <w:t>s</w:t>
      </w:r>
      <w:r w:rsidR="00243621"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 xml:space="preserve">, </w:t>
      </w:r>
      <w:r w:rsidR="00243621" w:rsidRPr="00133E96">
        <w:rPr>
          <w:rFonts w:ascii="Times New Roman" w:hAnsi="Times New Roman" w:hint="eastAsia"/>
          <w:i/>
          <w:color w:val="7030A0"/>
        </w:rPr>
        <w:t>s</w:t>
      </w:r>
      <w:r w:rsidR="00243621"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)</w:t>
      </w:r>
      <w:r w:rsidRPr="00133E96">
        <w:rPr>
          <w:rFonts w:ascii="Times New Roman" w:hAnsi="Times New Roman" w:hint="eastAsia"/>
          <w:color w:val="7030A0"/>
        </w:rPr>
        <w:t xml:space="preserve">. </w:t>
      </w:r>
      <w:r w:rsidRPr="00133E96">
        <w:rPr>
          <w:rFonts w:ascii="Times New Roman" w:hAnsi="Times New Roman"/>
          <w:color w:val="7030A0"/>
        </w:rPr>
        <w:t xml:space="preserve">The define/c-use pair of variable </w:t>
      </w:r>
      <w:r w:rsidRPr="00133E96">
        <w:rPr>
          <w:rFonts w:ascii="Times New Roman" w:hAnsi="Times New Roman" w:hint="eastAsia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contains</w:t>
      </w:r>
      <w:r w:rsidRPr="00133E96">
        <w:rPr>
          <w:rFonts w:ascii="Times New Roman" w:hAnsi="Times New Roman" w:hint="eastAsia"/>
          <w:color w:val="7030A0"/>
        </w:rPr>
        <w:t xml:space="preserve"> (</w:t>
      </w:r>
      <w:r w:rsidR="00243621" w:rsidRPr="00133E96">
        <w:rPr>
          <w:rFonts w:ascii="Times New Roman" w:hAnsi="Times New Roman" w:hint="eastAsia"/>
          <w:i/>
          <w:color w:val="7030A0"/>
        </w:rPr>
        <w:t>s</w:t>
      </w:r>
      <w:r w:rsidR="00243621"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="00243621" w:rsidRPr="00133E96">
        <w:rPr>
          <w:rFonts w:ascii="Times New Roman" w:hAnsi="Times New Roman" w:hint="eastAsia"/>
          <w:i/>
          <w:color w:val="7030A0"/>
        </w:rPr>
        <w:t>s</w:t>
      </w:r>
      <w:r w:rsidR="00243621"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 w:hint="eastAsia"/>
          <w:color w:val="7030A0"/>
        </w:rPr>
        <w:t>).</w:t>
      </w:r>
    </w:p>
    <w:p w14:paraId="68761C8D" w14:textId="77777777" w:rsidR="00FA2F53" w:rsidRPr="00133E96" w:rsidRDefault="00FA2F53" w:rsidP="00FA2F53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16324A81" w14:textId="77777777" w:rsidR="00FA2F53" w:rsidRPr="00133E96" w:rsidRDefault="00FA2F53" w:rsidP="00FA2F53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color w:val="7030A0"/>
        </w:rPr>
        <w:t>-</w:t>
      </w:r>
      <w:r w:rsidRPr="00133E96">
        <w:rPr>
          <w:rFonts w:ascii="Times New Roman" w:hAnsi="Times New Roman"/>
          <w:color w:val="7030A0"/>
        </w:rPr>
        <w:t xml:space="preserve">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</w:t>
      </w:r>
      <w:r w:rsidRPr="00133E96">
        <w:rPr>
          <w:rFonts w:ascii="Times New Roman" w:hAnsi="Times New Roman" w:hint="eastAsia"/>
          <w:color w:val="7030A0"/>
        </w:rPr>
        <w:t>-</w:t>
      </w:r>
      <w:r w:rsidRPr="00133E96">
        <w:rPr>
          <w:rFonts w:ascii="Times New Roman" w:hAnsi="Times New Roman"/>
          <w:color w:val="7030A0"/>
        </w:rPr>
        <w:t xml:space="preserve">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Pr="00133E96">
        <w:rPr>
          <w:rFonts w:ascii="Times New Roman" w:hAnsi="Times New Roman" w:hint="eastAsia"/>
          <w:color w:val="7030A0"/>
        </w:rPr>
        <w:t>all-use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(100% c-use and 100% p-use) </w:t>
      </w:r>
      <w:r w:rsidRPr="00133E96">
        <w:rPr>
          <w:rFonts w:ascii="Times New Roman" w:hAnsi="Times New Roman"/>
          <w:color w:val="7030A0"/>
        </w:rPr>
        <w:t>coverage.</w:t>
      </w:r>
      <w:r w:rsidRPr="00133E96">
        <w:rPr>
          <w:rFonts w:ascii="Times New Roman" w:hAnsi="Times New Roman" w:hint="eastAsia"/>
          <w:color w:val="7030A0"/>
        </w:rPr>
        <w:t xml:space="preserve"> However, 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</w:t>
      </w:r>
      <w:r w:rsidRPr="00133E96">
        <w:rPr>
          <w:rFonts w:ascii="Times New Roman" w:hAnsi="Times New Roman" w:hint="eastAsia"/>
          <w:color w:val="7030A0"/>
        </w:rPr>
        <w:t xml:space="preserve"> cannot be true using these test cases.</w:t>
      </w:r>
    </w:p>
    <w:p w14:paraId="22610551" w14:textId="77777777" w:rsidR="006520A0" w:rsidRDefault="006520A0" w:rsidP="006520A0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7F15AEB7" w14:textId="77777777" w:rsidR="0037491C" w:rsidRDefault="005E5A44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 xml:space="preserve">ecision and </w:t>
      </w: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ondition-</w:t>
      </w: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>ecision</w:t>
      </w:r>
    </w:p>
    <w:p w14:paraId="7DDCAED1" w14:textId="77777777" w:rsidR="00BC7497" w:rsidRDefault="00BC7497" w:rsidP="00BC7497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162B9060" w14:textId="77777777" w:rsidR="00BC7497" w:rsidRPr="00BD3F7E" w:rsidRDefault="00BC7497" w:rsidP="00BC7497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F50F76">
        <w:rPr>
          <w:rFonts w:ascii="Times New Roman" w:hAnsi="Times New Roman"/>
          <w:highlight w:val="cyan"/>
        </w:rPr>
        <w:t xml:space="preserve">100% </w:t>
      </w:r>
      <w:r w:rsidRPr="00F50F76">
        <w:rPr>
          <w:rFonts w:ascii="Times New Roman" w:hAnsi="Times New Roman" w:hint="eastAsia"/>
          <w:highlight w:val="cyan"/>
        </w:rPr>
        <w:t>decision</w:t>
      </w:r>
      <w:r w:rsidRPr="00F50F76">
        <w:rPr>
          <w:rFonts w:ascii="Times New Roman" w:hAnsi="Times New Roman"/>
          <w:highlight w:val="cyan"/>
        </w:rPr>
        <w:t xml:space="preserve"> coverage gives 100% </w:t>
      </w:r>
      <w:r w:rsidRPr="00F50F76">
        <w:rPr>
          <w:rFonts w:ascii="Times New Roman" w:hAnsi="Times New Roman" w:hint="eastAsia"/>
          <w:highlight w:val="cyan"/>
        </w:rPr>
        <w:t>condition-decision</w:t>
      </w:r>
      <w:r w:rsidRPr="00F50F76">
        <w:rPr>
          <w:rFonts w:ascii="Times New Roman" w:hAnsi="Times New Roman"/>
          <w:highlight w:val="cya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204E5D83" w14:textId="77777777" w:rsidR="00BC7497" w:rsidRDefault="00BC7497" w:rsidP="00BC7497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79662BA0" w14:textId="77777777" w:rsidR="00BC7497" w:rsidRPr="000223C8" w:rsidRDefault="00BC7497" w:rsidP="00BC7497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50F76">
        <w:rPr>
          <w:rFonts w:ascii="Times New Roman" w:hAnsi="Times New Roman" w:hint="eastAsia"/>
          <w:color w:val="5B9BD5" w:themeColor="accent5"/>
        </w:rPr>
        <w:t>Since 100% decision cannot give 100% condition coverage, it also cannot give 100% condition-decision coverage</w:t>
      </w:r>
      <w:r w:rsidRPr="000223C8">
        <w:rPr>
          <w:rFonts w:ascii="Times New Roman" w:hAnsi="Times New Roman" w:hint="eastAsia"/>
          <w:color w:val="7030A0"/>
        </w:rPr>
        <w:t xml:space="preserve"> (which subsumes condition and decision coverage).</w:t>
      </w:r>
    </w:p>
    <w:p w14:paraId="5FA48C70" w14:textId="77777777" w:rsidR="00BC7497" w:rsidRPr="005B6C0A" w:rsidRDefault="00BC7497" w:rsidP="00BC7497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46AC9382" w14:textId="77777777" w:rsidR="00BC7497" w:rsidRPr="00DD1477" w:rsidRDefault="00BC7497" w:rsidP="00BC7497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F50F76">
        <w:rPr>
          <w:rFonts w:ascii="Times New Roman" w:hAnsi="Times New Roman"/>
          <w:highlight w:val="cyan"/>
        </w:rPr>
        <w:t xml:space="preserve">100% </w:t>
      </w:r>
      <w:r w:rsidRPr="00F50F76">
        <w:rPr>
          <w:rFonts w:ascii="Times New Roman" w:hAnsi="Times New Roman" w:hint="eastAsia"/>
          <w:highlight w:val="cyan"/>
        </w:rPr>
        <w:t>condition-decision</w:t>
      </w:r>
      <w:r w:rsidRPr="00F50F76">
        <w:rPr>
          <w:rFonts w:ascii="Times New Roman" w:hAnsi="Times New Roman"/>
          <w:highlight w:val="cyan"/>
        </w:rPr>
        <w:t xml:space="preserve"> coverage gives 100% </w:t>
      </w:r>
      <w:r w:rsidRPr="00F50F76">
        <w:rPr>
          <w:rFonts w:ascii="Times New Roman" w:hAnsi="Times New Roman" w:hint="eastAsia"/>
          <w:highlight w:val="cyan"/>
        </w:rPr>
        <w:t>condition</w:t>
      </w:r>
      <w:r w:rsidRPr="00F50F76">
        <w:rPr>
          <w:rFonts w:ascii="Times New Roman" w:hAnsi="Times New Roman"/>
          <w:highlight w:val="cya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Yes</w:t>
      </w:r>
    </w:p>
    <w:p w14:paraId="65A3AE80" w14:textId="77777777" w:rsidR="00BC7497" w:rsidRDefault="00BC7497" w:rsidP="00BC7497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536A6141" w14:textId="77777777" w:rsidR="00BC7497" w:rsidRPr="000223C8" w:rsidRDefault="00BC7497" w:rsidP="00BC7497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50F76">
        <w:rPr>
          <w:rFonts w:ascii="Times New Roman" w:hAnsi="Times New Roman" w:hint="eastAsia"/>
          <w:color w:val="5B9BD5" w:themeColor="accent5"/>
        </w:rPr>
        <w:t>Condition-decision coverage subsumes condition coverage and decision coverage.</w:t>
      </w:r>
    </w:p>
    <w:p w14:paraId="3321E503" w14:textId="77777777" w:rsidR="00BC7497" w:rsidRDefault="00BC7497" w:rsidP="00BC7497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365B7B3B" w14:textId="77777777" w:rsidR="0037491C" w:rsidRDefault="00A20FB2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 xml:space="preserve">ecision and </w:t>
      </w:r>
      <w:r>
        <w:rPr>
          <w:rFonts w:ascii="Times New Roman" w:hAnsi="Times New Roman" w:hint="eastAsia"/>
        </w:rPr>
        <w:t>m</w:t>
      </w:r>
      <w:r w:rsidR="0037491C">
        <w:rPr>
          <w:rFonts w:ascii="Times New Roman" w:hAnsi="Times New Roman"/>
        </w:rPr>
        <w:t>ultiple-</w:t>
      </w: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ondition</w:t>
      </w:r>
    </w:p>
    <w:p w14:paraId="6E9369C9" w14:textId="77777777" w:rsidR="00B64FFE" w:rsidRDefault="00B64FFE" w:rsidP="00B64FFE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3BD1D412" w14:textId="12AE0598" w:rsidR="00F50F76" w:rsidRPr="00F50F76" w:rsidRDefault="00B64FFE" w:rsidP="00F50F76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 w:hint="eastAsia"/>
        </w:rPr>
      </w:pPr>
      <w:r w:rsidRPr="000A1A83">
        <w:rPr>
          <w:rFonts w:ascii="Times New Roman" w:hAnsi="Times New Roman"/>
          <w:highlight w:val="cyan"/>
        </w:rPr>
        <w:t xml:space="preserve">100% </w:t>
      </w:r>
      <w:r w:rsidRPr="000A1A83">
        <w:rPr>
          <w:rFonts w:ascii="Times New Roman" w:hAnsi="Times New Roman" w:hint="eastAsia"/>
          <w:highlight w:val="cyan"/>
        </w:rPr>
        <w:t>decision</w:t>
      </w:r>
      <w:r w:rsidRPr="000A1A83">
        <w:rPr>
          <w:rFonts w:ascii="Times New Roman" w:hAnsi="Times New Roman"/>
          <w:highlight w:val="cyan"/>
        </w:rPr>
        <w:t xml:space="preserve"> coverage gives 100% </w:t>
      </w:r>
      <w:r w:rsidRPr="000A1A83">
        <w:rPr>
          <w:rFonts w:ascii="Times New Roman" w:hAnsi="Times New Roman" w:hint="eastAsia"/>
          <w:highlight w:val="cyan"/>
        </w:rPr>
        <w:t>multiple-condition</w:t>
      </w:r>
      <w:r w:rsidRPr="000A1A83">
        <w:rPr>
          <w:rFonts w:ascii="Times New Roman" w:hAnsi="Times New Roman"/>
          <w:highlight w:val="cya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5CC75A06" w14:textId="30B94CC4" w:rsidR="00B64FFE" w:rsidRDefault="00B64FFE" w:rsidP="00B64FFE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4FC2CE00" w14:textId="048AE664" w:rsidR="00F50F76" w:rsidRPr="00F50F76" w:rsidRDefault="00F50F76" w:rsidP="00B64FFE">
      <w:pPr>
        <w:snapToGrid w:val="0"/>
        <w:spacing w:after="0" w:line="240" w:lineRule="auto"/>
        <w:ind w:left="630"/>
        <w:jc w:val="both"/>
        <w:rPr>
          <w:rFonts w:ascii="Times New Roman" w:hAnsi="Times New Roman"/>
          <w:bCs/>
          <w:color w:val="5B9BD5" w:themeColor="accent5"/>
        </w:rPr>
      </w:pPr>
      <w:r w:rsidRPr="00F50F76">
        <w:rPr>
          <w:rFonts w:ascii="Times New Roman" w:hAnsi="Times New Roman" w:hint="eastAsia"/>
          <w:bCs/>
          <w:color w:val="5B9BD5" w:themeColor="accent5"/>
        </w:rPr>
        <w:t>C</w:t>
      </w:r>
      <w:r w:rsidRPr="00F50F76">
        <w:rPr>
          <w:rFonts w:ascii="Times New Roman" w:hAnsi="Times New Roman"/>
          <w:bCs/>
          <w:color w:val="5B9BD5" w:themeColor="accent5"/>
        </w:rPr>
        <w:t>ounter example 1:</w:t>
      </w:r>
    </w:p>
    <w:p w14:paraId="5FB549CA" w14:textId="77777777" w:rsidR="00F50F76" w:rsidRDefault="00F50F76" w:rsidP="00B64FFE">
      <w:pPr>
        <w:snapToGrid w:val="0"/>
        <w:spacing w:after="0" w:line="240" w:lineRule="auto"/>
        <w:ind w:left="630"/>
        <w:jc w:val="both"/>
        <w:rPr>
          <w:rFonts w:ascii="Times New Roman" w:hAnsi="Times New Roman" w:hint="eastAsia"/>
          <w:b/>
          <w:color w:val="FF0000"/>
        </w:rPr>
      </w:pPr>
    </w:p>
    <w:p w14:paraId="66EF4EF3" w14:textId="77777777" w:rsidR="00F50F76" w:rsidRPr="00F50F76" w:rsidRDefault="00F50F76" w:rsidP="00F50F76">
      <w:pPr>
        <w:snapToGrid w:val="0"/>
        <w:spacing w:after="0" w:line="240" w:lineRule="auto"/>
        <w:ind w:left="630"/>
        <w:jc w:val="both"/>
        <w:rPr>
          <w:rFonts w:ascii="Times New Roman" w:hAnsi="Times New Roman"/>
          <w:bCs/>
          <w:color w:val="5B9BD5" w:themeColor="accent5"/>
        </w:rPr>
      </w:pPr>
      <w:r w:rsidRPr="00F50F76">
        <w:rPr>
          <w:rFonts w:ascii="Times New Roman" w:hAnsi="Times New Roman"/>
          <w:bCs/>
          <w:color w:val="5B9BD5" w:themeColor="accent5"/>
        </w:rPr>
        <w:t>if (a || b) {/*option a*/} else {/*option b*/}</w:t>
      </w:r>
    </w:p>
    <w:p w14:paraId="05B4B3BF" w14:textId="77777777" w:rsidR="00F50F76" w:rsidRPr="00F50F76" w:rsidRDefault="00F50F76" w:rsidP="00F50F76">
      <w:pPr>
        <w:snapToGrid w:val="0"/>
        <w:spacing w:after="0" w:line="240" w:lineRule="auto"/>
        <w:ind w:left="630"/>
        <w:jc w:val="both"/>
        <w:rPr>
          <w:rFonts w:ascii="Times New Roman" w:hAnsi="Times New Roman"/>
          <w:bCs/>
          <w:color w:val="5B9BD5" w:themeColor="accent5"/>
        </w:rPr>
      </w:pPr>
      <w:r w:rsidRPr="00F50F76">
        <w:rPr>
          <w:rFonts w:ascii="Times New Roman" w:hAnsi="Times New Roman"/>
          <w:bCs/>
          <w:color w:val="5B9BD5" w:themeColor="accent5"/>
        </w:rPr>
        <w:t>a=true and b=true</w:t>
      </w:r>
    </w:p>
    <w:p w14:paraId="00605658" w14:textId="5FE597F0" w:rsidR="00F50F76" w:rsidRDefault="00F50F76" w:rsidP="00F50F76">
      <w:pPr>
        <w:snapToGrid w:val="0"/>
        <w:spacing w:after="0" w:line="240" w:lineRule="auto"/>
        <w:ind w:left="630"/>
        <w:jc w:val="both"/>
        <w:rPr>
          <w:rFonts w:ascii="Times New Roman" w:hAnsi="Times New Roman"/>
          <w:bCs/>
          <w:color w:val="5B9BD5" w:themeColor="accent5"/>
        </w:rPr>
      </w:pPr>
      <w:r w:rsidRPr="00F50F76">
        <w:rPr>
          <w:rFonts w:ascii="Times New Roman" w:hAnsi="Times New Roman"/>
          <w:bCs/>
          <w:color w:val="5B9BD5" w:themeColor="accent5"/>
        </w:rPr>
        <w:t>a=false and b=false</w:t>
      </w:r>
    </w:p>
    <w:p w14:paraId="0602B3D3" w14:textId="77777777" w:rsidR="00F50F76" w:rsidRPr="00F50F76" w:rsidRDefault="00F50F76" w:rsidP="00F50F76">
      <w:pPr>
        <w:snapToGrid w:val="0"/>
        <w:spacing w:after="0" w:line="240" w:lineRule="auto"/>
        <w:ind w:left="630"/>
        <w:jc w:val="both"/>
        <w:rPr>
          <w:rFonts w:ascii="Times New Roman" w:hAnsi="Times New Roman"/>
          <w:bCs/>
          <w:color w:val="5B9BD5" w:themeColor="accent5"/>
        </w:rPr>
      </w:pPr>
    </w:p>
    <w:p w14:paraId="1C038B9F" w14:textId="61C8D388" w:rsidR="00F50F76" w:rsidRPr="00F50F76" w:rsidRDefault="00F50F76" w:rsidP="00F50F76">
      <w:pPr>
        <w:snapToGrid w:val="0"/>
        <w:spacing w:after="0" w:line="240" w:lineRule="auto"/>
        <w:ind w:left="630"/>
        <w:jc w:val="both"/>
        <w:rPr>
          <w:rFonts w:ascii="Times New Roman" w:hAnsi="Times New Roman"/>
          <w:bCs/>
          <w:color w:val="5B9BD5" w:themeColor="accent5"/>
        </w:rPr>
      </w:pPr>
      <w:r w:rsidRPr="00F50F76">
        <w:rPr>
          <w:rFonts w:ascii="Times New Roman" w:hAnsi="Times New Roman"/>
          <w:bCs/>
          <w:color w:val="5B9BD5" w:themeColor="accent5"/>
        </w:rPr>
        <w:t>The above statements will achieve 100% decision coverage for, but it doesn’t cover all the possible combinations of conditions.</w:t>
      </w:r>
    </w:p>
    <w:p w14:paraId="7067F9C3" w14:textId="757C8110" w:rsidR="00F50F76" w:rsidRDefault="00F50F76" w:rsidP="00F50F76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447040EB" w14:textId="2A93DE6F" w:rsidR="00F50F76" w:rsidRPr="00F50F76" w:rsidRDefault="00F50F76" w:rsidP="00F50F7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50F76">
        <w:rPr>
          <w:rFonts w:ascii="Times New Roman" w:hAnsi="Times New Roman"/>
          <w:color w:val="7030A0"/>
        </w:rPr>
        <w:t xml:space="preserve">Counter example </w:t>
      </w:r>
      <w:r>
        <w:rPr>
          <w:rFonts w:ascii="Times New Roman" w:hAnsi="Times New Roman"/>
          <w:color w:val="7030A0"/>
        </w:rPr>
        <w:t>2</w:t>
      </w:r>
      <w:r w:rsidRPr="00F50F76">
        <w:rPr>
          <w:rFonts w:ascii="Times New Roman" w:hAnsi="Times New Roman"/>
          <w:color w:val="7030A0"/>
        </w:rPr>
        <w:t>:</w:t>
      </w:r>
    </w:p>
    <w:p w14:paraId="79FE63EF" w14:textId="77777777" w:rsidR="00F50F76" w:rsidRDefault="00F50F76" w:rsidP="00F50F76">
      <w:pPr>
        <w:snapToGrid w:val="0"/>
        <w:spacing w:after="0" w:line="240" w:lineRule="auto"/>
        <w:ind w:left="630"/>
        <w:jc w:val="both"/>
        <w:rPr>
          <w:rFonts w:ascii="Times New Roman" w:hAnsi="Times New Roman" w:hint="eastAsia"/>
          <w:b/>
          <w:color w:val="FF0000"/>
        </w:rPr>
      </w:pPr>
    </w:p>
    <w:p w14:paraId="66D57696" w14:textId="77777777" w:rsidR="00B64FFE" w:rsidRPr="00133E96" w:rsidRDefault="00B64FFE" w:rsidP="00B64FF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||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{</w:t>
      </w:r>
    </w:p>
    <w:p w14:paraId="2633539A" w14:textId="77777777" w:rsidR="00B64FFE" w:rsidRPr="00133E96" w:rsidRDefault="00B64FFE" w:rsidP="00B64FF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>++;</w:t>
      </w:r>
    </w:p>
    <w:p w14:paraId="1A1AFF22" w14:textId="77777777" w:rsidR="00B64FFE" w:rsidRPr="00133E96" w:rsidRDefault="00B64FFE" w:rsidP="00B64FF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18BA7A12" w14:textId="77777777" w:rsidR="00B64FFE" w:rsidRPr="00133E96" w:rsidRDefault="00B64FFE" w:rsidP="00B64FF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>++;</w:t>
      </w:r>
    </w:p>
    <w:p w14:paraId="44E9B94A" w14:textId="77777777" w:rsidR="00B64FFE" w:rsidRPr="00133E96" w:rsidRDefault="00B64FFE" w:rsidP="00B64FF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557620ED" w14:textId="77777777" w:rsidR="00B64FFE" w:rsidRPr="00133E96" w:rsidRDefault="00B64FFE" w:rsidP="00B64FF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2FDA0428" w14:textId="77777777" w:rsidR="00B64FFE" w:rsidRPr="00133E96" w:rsidRDefault="00B64FFE" w:rsidP="00B64FF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 xml:space="preserve">100% Multiple-condition coverage requires test cases which </w:t>
      </w:r>
      <w:r w:rsidRPr="00133E96">
        <w:rPr>
          <w:rFonts w:ascii="Times New Roman" w:hAnsi="Times New Roman" w:hint="eastAsia"/>
          <w:color w:val="7030A0"/>
        </w:rPr>
        <w:t>cover</w:t>
      </w:r>
      <w:r w:rsidRPr="00133E96">
        <w:rPr>
          <w:rFonts w:ascii="Times New Roman" w:hAnsi="Times New Roman"/>
          <w:color w:val="7030A0"/>
        </w:rPr>
        <w:t xml:space="preserve">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tru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true},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tru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false},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fals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true}, and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fals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false}. </w:t>
      </w:r>
    </w:p>
    <w:p w14:paraId="59DE4720" w14:textId="77777777" w:rsidR="00B64FFE" w:rsidRPr="00133E96" w:rsidRDefault="00B64FFE" w:rsidP="00B64FF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-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</w:t>
      </w:r>
      <w:r w:rsidRPr="00133E96">
        <w:rPr>
          <w:rFonts w:ascii="Times New Roman" w:hAnsi="Times New Roman" w:hint="eastAsia"/>
          <w:color w:val="7030A0"/>
        </w:rPr>
        <w:t xml:space="preserve"> -</w:t>
      </w:r>
      <w:r w:rsidRPr="00133E96">
        <w:rPr>
          <w:rFonts w:ascii="Times New Roman" w:hAnsi="Times New Roman"/>
          <w:color w:val="7030A0"/>
        </w:rPr>
        <w:t xml:space="preserve">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Pr="00133E96">
        <w:rPr>
          <w:rFonts w:ascii="Times New Roman" w:hAnsi="Times New Roman" w:hint="eastAsia"/>
          <w:color w:val="7030A0"/>
        </w:rPr>
        <w:t>decision</w:t>
      </w:r>
      <w:r w:rsidRPr="00133E96">
        <w:rPr>
          <w:rFonts w:ascii="Times New Roman" w:hAnsi="Times New Roman"/>
          <w:color w:val="7030A0"/>
        </w:rPr>
        <w:t xml:space="preserve"> coverage. However, </w:t>
      </w:r>
      <w:r w:rsidRPr="00133E96">
        <w:rPr>
          <w:rFonts w:ascii="Times New Roman" w:hAnsi="Times New Roman" w:hint="eastAsia"/>
          <w:color w:val="7030A0"/>
        </w:rPr>
        <w:t xml:space="preserve">they cannot cover </w:t>
      </w:r>
      <w:r w:rsidRPr="00133E96">
        <w:rPr>
          <w:rFonts w:ascii="Times New Roman" w:hAnsi="Times New Roman"/>
          <w:color w:val="7030A0"/>
        </w:rPr>
        <w:t>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tru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true}</w:t>
      </w:r>
      <w:r w:rsidRPr="00133E96">
        <w:rPr>
          <w:rFonts w:ascii="Times New Roman" w:hAnsi="Times New Roman" w:hint="eastAsia"/>
          <w:color w:val="7030A0"/>
        </w:rPr>
        <w:t xml:space="preserve"> and </w:t>
      </w:r>
      <w:r w:rsidRPr="00133E96">
        <w:rPr>
          <w:rFonts w:ascii="Times New Roman" w:hAnsi="Times New Roman"/>
          <w:color w:val="7030A0"/>
        </w:rPr>
        <w:t>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</w:t>
      </w:r>
      <w:r w:rsidRPr="00133E96">
        <w:rPr>
          <w:rFonts w:ascii="Times New Roman" w:hAnsi="Times New Roman" w:hint="eastAsia"/>
          <w:color w:val="7030A0"/>
        </w:rPr>
        <w:t>true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false}</w:t>
      </w:r>
      <w:r w:rsidRPr="00133E96">
        <w:rPr>
          <w:rFonts w:ascii="Times New Roman" w:hAnsi="Times New Roman" w:hint="eastAsia"/>
          <w:color w:val="7030A0"/>
        </w:rPr>
        <w:t>.</w:t>
      </w:r>
    </w:p>
    <w:p w14:paraId="3F5B733D" w14:textId="77777777" w:rsidR="00B64FFE" w:rsidRPr="00133E96" w:rsidRDefault="00B64FFE" w:rsidP="00B64FFE">
      <w:pPr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429E0343" w14:textId="75573755" w:rsidR="00B64FFE" w:rsidRDefault="00B64FFE" w:rsidP="00B86B19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B86B19">
        <w:rPr>
          <w:rFonts w:ascii="Times New Roman" w:hAnsi="Times New Roman"/>
          <w:highlight w:val="cyan"/>
        </w:rPr>
        <w:t xml:space="preserve">100% </w:t>
      </w:r>
      <w:r w:rsidRPr="00B86B19">
        <w:rPr>
          <w:rFonts w:ascii="Times New Roman" w:hAnsi="Times New Roman" w:hint="eastAsia"/>
          <w:highlight w:val="cyan"/>
        </w:rPr>
        <w:t>multiple-condition</w:t>
      </w:r>
      <w:r w:rsidRPr="00B86B19">
        <w:rPr>
          <w:rFonts w:ascii="Times New Roman" w:hAnsi="Times New Roman"/>
          <w:highlight w:val="cyan"/>
        </w:rPr>
        <w:t xml:space="preserve"> coverage gives 100% </w:t>
      </w:r>
      <w:r w:rsidR="002E0238" w:rsidRPr="00B86B19">
        <w:rPr>
          <w:rFonts w:ascii="Times New Roman" w:hAnsi="Times New Roman" w:hint="eastAsia"/>
          <w:highlight w:val="cyan"/>
        </w:rPr>
        <w:t>decision</w:t>
      </w:r>
      <w:r w:rsidRPr="00B86B19">
        <w:rPr>
          <w:rFonts w:ascii="Times New Roman" w:hAnsi="Times New Roman"/>
          <w:highlight w:val="cya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Yes</w:t>
      </w:r>
    </w:p>
    <w:p w14:paraId="2DF2BA7B" w14:textId="77777777" w:rsidR="00B86B19" w:rsidRPr="00B86B19" w:rsidRDefault="00B86B19" w:rsidP="00B86B19">
      <w:pPr>
        <w:snapToGrid w:val="0"/>
        <w:spacing w:after="0" w:line="240" w:lineRule="auto"/>
        <w:ind w:left="630"/>
        <w:jc w:val="both"/>
        <w:rPr>
          <w:rFonts w:ascii="Times New Roman" w:hAnsi="Times New Roman" w:hint="eastAsia"/>
          <w:sz w:val="18"/>
          <w:szCs w:val="18"/>
        </w:rPr>
      </w:pPr>
    </w:p>
    <w:p w14:paraId="39901894" w14:textId="77777777" w:rsidR="00B86B19" w:rsidRPr="00F50F76" w:rsidRDefault="00B86B19" w:rsidP="00B86B19">
      <w:pPr>
        <w:snapToGrid w:val="0"/>
        <w:spacing w:after="0" w:line="240" w:lineRule="auto"/>
        <w:ind w:left="630"/>
        <w:jc w:val="both"/>
        <w:rPr>
          <w:rFonts w:ascii="Times New Roman" w:hAnsi="Times New Roman"/>
          <w:bCs/>
          <w:color w:val="5B9BD5" w:themeColor="accent5"/>
        </w:rPr>
      </w:pPr>
      <w:r w:rsidRPr="00F50F76">
        <w:rPr>
          <w:rFonts w:ascii="Times New Roman" w:hAnsi="Times New Roman" w:hint="eastAsia"/>
          <w:bCs/>
          <w:color w:val="5B9BD5" w:themeColor="accent5"/>
        </w:rPr>
        <w:t>C</w:t>
      </w:r>
      <w:r w:rsidRPr="00F50F76">
        <w:rPr>
          <w:rFonts w:ascii="Times New Roman" w:hAnsi="Times New Roman"/>
          <w:bCs/>
          <w:color w:val="5B9BD5" w:themeColor="accent5"/>
        </w:rPr>
        <w:t>ounter example 1:</w:t>
      </w:r>
    </w:p>
    <w:p w14:paraId="680BBEB4" w14:textId="455900D0" w:rsidR="00B86B19" w:rsidRPr="00B86B19" w:rsidRDefault="00B86B19" w:rsidP="00B86B19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  <w:sz w:val="18"/>
          <w:szCs w:val="18"/>
        </w:rPr>
      </w:pPr>
    </w:p>
    <w:p w14:paraId="7B6DCCCF" w14:textId="53E8CB3D" w:rsidR="00B86B19" w:rsidRDefault="00B86B19" w:rsidP="00B86B19">
      <w:pPr>
        <w:snapToGrid w:val="0"/>
        <w:spacing w:after="0" w:line="240" w:lineRule="auto"/>
        <w:ind w:left="630"/>
        <w:jc w:val="both"/>
        <w:rPr>
          <w:rFonts w:ascii="Times New Roman" w:hAnsi="Times New Roman"/>
          <w:bCs/>
          <w:color w:val="5B9BD5" w:themeColor="accent5"/>
        </w:rPr>
      </w:pPr>
      <w:r w:rsidRPr="00B86B19">
        <w:rPr>
          <w:rFonts w:ascii="Times New Roman" w:hAnsi="Times New Roman"/>
          <w:bCs/>
          <w:color w:val="5B9BD5" w:themeColor="accent5"/>
        </w:rPr>
        <w:t>if (a || b) {/*option a*/} else {/*option b*/}</w:t>
      </w:r>
    </w:p>
    <w:p w14:paraId="24C9B2BC" w14:textId="77777777" w:rsidR="00B86B19" w:rsidRPr="00B86B19" w:rsidRDefault="00B86B19" w:rsidP="00B86B19">
      <w:pPr>
        <w:snapToGrid w:val="0"/>
        <w:spacing w:after="0" w:line="240" w:lineRule="auto"/>
        <w:ind w:left="630"/>
        <w:jc w:val="both"/>
        <w:rPr>
          <w:rFonts w:ascii="Times New Roman" w:hAnsi="Times New Roman"/>
          <w:bCs/>
          <w:color w:val="5B9BD5" w:themeColor="accent5"/>
        </w:rPr>
      </w:pPr>
    </w:p>
    <w:p w14:paraId="3E5729A5" w14:textId="15F97160" w:rsidR="00B86B19" w:rsidRPr="00B86B19" w:rsidRDefault="00B86B19" w:rsidP="00B86B19">
      <w:pPr>
        <w:snapToGrid w:val="0"/>
        <w:spacing w:after="0" w:line="240" w:lineRule="auto"/>
        <w:ind w:left="630"/>
        <w:jc w:val="both"/>
        <w:rPr>
          <w:rFonts w:ascii="Times New Roman" w:hAnsi="Times New Roman"/>
          <w:bCs/>
          <w:color w:val="5B9BD5" w:themeColor="accent5"/>
        </w:rPr>
      </w:pPr>
      <w:r w:rsidRPr="00B86B19">
        <w:rPr>
          <w:rFonts w:ascii="Times New Roman" w:hAnsi="Times New Roman"/>
          <w:bCs/>
          <w:color w:val="5B9BD5" w:themeColor="accent5"/>
        </w:rPr>
        <w:t>If 100% MC coverage will get every combination of true/false at least once, then it has to</w:t>
      </w:r>
    </w:p>
    <w:p w14:paraId="281446DB" w14:textId="2CEF00D3" w:rsidR="00B86B19" w:rsidRPr="00B86B19" w:rsidRDefault="00B86B19" w:rsidP="00B86B19">
      <w:pPr>
        <w:snapToGrid w:val="0"/>
        <w:spacing w:after="0" w:line="240" w:lineRule="auto"/>
        <w:ind w:left="630"/>
        <w:jc w:val="both"/>
        <w:rPr>
          <w:rFonts w:ascii="Times New Roman" w:hAnsi="Times New Roman" w:hint="eastAsia"/>
          <w:bCs/>
          <w:color w:val="5B9BD5" w:themeColor="accent5"/>
        </w:rPr>
      </w:pPr>
      <w:r w:rsidRPr="00B86B19">
        <w:rPr>
          <w:rFonts w:ascii="Times New Roman" w:hAnsi="Times New Roman"/>
          <w:bCs/>
          <w:color w:val="5B9BD5" w:themeColor="accent5"/>
        </w:rPr>
        <w:t>cover every decision path.</w:t>
      </w:r>
    </w:p>
    <w:p w14:paraId="4C07D17F" w14:textId="77777777" w:rsidR="00B86B19" w:rsidRPr="00F50F76" w:rsidRDefault="00B86B19" w:rsidP="00B86B19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F50F76">
        <w:rPr>
          <w:rFonts w:ascii="Times New Roman" w:hAnsi="Times New Roman"/>
          <w:color w:val="7030A0"/>
        </w:rPr>
        <w:lastRenderedPageBreak/>
        <w:t xml:space="preserve">Counter example </w:t>
      </w:r>
      <w:r>
        <w:rPr>
          <w:rFonts w:ascii="Times New Roman" w:hAnsi="Times New Roman"/>
          <w:color w:val="7030A0"/>
        </w:rPr>
        <w:t>2</w:t>
      </w:r>
      <w:r w:rsidRPr="00F50F76">
        <w:rPr>
          <w:rFonts w:ascii="Times New Roman" w:hAnsi="Times New Roman"/>
          <w:color w:val="7030A0"/>
        </w:rPr>
        <w:t>:</w:t>
      </w:r>
    </w:p>
    <w:p w14:paraId="3EC57E6E" w14:textId="77777777" w:rsidR="00B86B19" w:rsidRPr="00B86B19" w:rsidRDefault="00B86B19" w:rsidP="00B86B19">
      <w:pPr>
        <w:snapToGrid w:val="0"/>
        <w:spacing w:after="0" w:line="240" w:lineRule="auto"/>
        <w:jc w:val="both"/>
        <w:rPr>
          <w:rFonts w:ascii="Times New Roman" w:hAnsi="Times New Roman" w:hint="eastAsia"/>
        </w:rPr>
      </w:pPr>
    </w:p>
    <w:p w14:paraId="42EFFD6D" w14:textId="77777777" w:rsidR="00B64FFE" w:rsidRPr="00133E96" w:rsidRDefault="00B64FFE" w:rsidP="00B64FF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||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{</w:t>
      </w:r>
    </w:p>
    <w:p w14:paraId="0BDA2182" w14:textId="77777777" w:rsidR="00B64FFE" w:rsidRPr="00133E96" w:rsidRDefault="00B64FFE" w:rsidP="00B64FF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>++;</w:t>
      </w:r>
    </w:p>
    <w:p w14:paraId="4A4422B6" w14:textId="77777777" w:rsidR="00B64FFE" w:rsidRPr="00133E96" w:rsidRDefault="00B64FFE" w:rsidP="00B64FF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32F47995" w14:textId="77777777" w:rsidR="00B64FFE" w:rsidRPr="00133E96" w:rsidRDefault="00B64FFE" w:rsidP="00B64FF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>++;</w:t>
      </w:r>
    </w:p>
    <w:p w14:paraId="67E91E52" w14:textId="77777777" w:rsidR="00B64FFE" w:rsidRPr="00133E96" w:rsidRDefault="00B64FFE" w:rsidP="00B64FF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753D1DC8" w14:textId="77777777" w:rsidR="00B64FFE" w:rsidRPr="00133E96" w:rsidRDefault="00B64FFE" w:rsidP="00B64FF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44AC745F" w14:textId="77777777" w:rsidR="00B64FFE" w:rsidRPr="00133E96" w:rsidRDefault="00B64FFE" w:rsidP="00B64FF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 xml:space="preserve">100% Multiple-condition coverage requires test cases which </w:t>
      </w:r>
      <w:r w:rsidRPr="00133E96">
        <w:rPr>
          <w:rFonts w:ascii="Times New Roman" w:hAnsi="Times New Roman" w:hint="eastAsia"/>
          <w:color w:val="7030A0"/>
        </w:rPr>
        <w:t>cover</w:t>
      </w:r>
      <w:r w:rsidRPr="00133E96">
        <w:rPr>
          <w:rFonts w:ascii="Times New Roman" w:hAnsi="Times New Roman"/>
          <w:color w:val="7030A0"/>
        </w:rPr>
        <w:t xml:space="preserve">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tru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true},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tru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false},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fals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true}, and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fals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false}. </w:t>
      </w:r>
      <w:r w:rsidRPr="00133E96">
        <w:rPr>
          <w:rFonts w:ascii="Times New Roman" w:hAnsi="Times New Roman" w:hint="eastAsia"/>
          <w:color w:val="7030A0"/>
        </w:rPr>
        <w:t xml:space="preserve">If 100% multiple-condition coverage is satisfied then </w:t>
      </w:r>
      <w:r w:rsidR="007A57C8" w:rsidRPr="00133E96">
        <w:rPr>
          <w:rFonts w:ascii="Times New Roman" w:hAnsi="Times New Roman" w:hint="eastAsia"/>
          <w:color w:val="7030A0"/>
        </w:rPr>
        <w:t>all</w:t>
      </w:r>
      <w:r w:rsidRPr="00133E96">
        <w:rPr>
          <w:rFonts w:ascii="Times New Roman" w:hAnsi="Times New Roman" w:hint="eastAsia"/>
          <w:color w:val="7030A0"/>
        </w:rPr>
        <w:t xml:space="preserve"> decision must be evaluated as both true and false.</w:t>
      </w:r>
    </w:p>
    <w:p w14:paraId="26F93DF3" w14:textId="77777777" w:rsidR="00B64FFE" w:rsidRDefault="00B64FFE" w:rsidP="00B64FFE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42CA5A29" w14:textId="77777777" w:rsidR="0037491C" w:rsidRDefault="009211AD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 xml:space="preserve">ecision and </w:t>
      </w: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-use</w:t>
      </w:r>
    </w:p>
    <w:p w14:paraId="67F1AA4A" w14:textId="77777777" w:rsidR="002E0238" w:rsidRDefault="002E0238" w:rsidP="002E0238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3D1EB917" w14:textId="77777777" w:rsidR="002E0238" w:rsidRPr="00DD1477" w:rsidRDefault="002E0238" w:rsidP="002E0238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decision</w:t>
      </w:r>
      <w:r>
        <w:rPr>
          <w:rFonts w:ascii="Times New Roman" w:hAnsi="Times New Roman"/>
        </w:rPr>
        <w:t xml:space="preserve"> coverage gives 100% c-use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5EAF89E2" w14:textId="77777777" w:rsidR="002E0238" w:rsidRDefault="002E0238" w:rsidP="002E0238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0F499DD6" w14:textId="77777777" w:rsidR="002E0238" w:rsidRPr="00133E96" w:rsidRDefault="002E0238" w:rsidP="002E023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) {</w:t>
      </w:r>
    </w:p>
    <w:p w14:paraId="1638E274" w14:textId="77777777" w:rsidR="002E0238" w:rsidRPr="00133E96" w:rsidRDefault="002E0238" w:rsidP="002E0238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1</w:t>
      </w:r>
    </w:p>
    <w:p w14:paraId="1F54291A" w14:textId="77777777" w:rsidR="002E0238" w:rsidRPr="00133E96" w:rsidRDefault="002E0238" w:rsidP="002E023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7AB97D52" w14:textId="77777777" w:rsidR="002E0238" w:rsidRPr="00133E96" w:rsidRDefault="002E0238" w:rsidP="002E0238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2;</w:t>
      </w:r>
    </w:p>
    <w:p w14:paraId="39099971" w14:textId="77777777" w:rsidR="002E0238" w:rsidRPr="00133E96" w:rsidRDefault="002E0238" w:rsidP="002E023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40505832" w14:textId="77777777" w:rsidR="002E0238" w:rsidRPr="00133E96" w:rsidRDefault="002E0238" w:rsidP="002E023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 {</w:t>
      </w:r>
    </w:p>
    <w:p w14:paraId="65544F54" w14:textId="77777777" w:rsidR="002E0238" w:rsidRPr="00133E96" w:rsidRDefault="002E0238" w:rsidP="002E0238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+ 1;</w:t>
      </w:r>
    </w:p>
    <w:p w14:paraId="6E742932" w14:textId="77777777" w:rsidR="002E0238" w:rsidRPr="00133E96" w:rsidRDefault="002E0238" w:rsidP="002E023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795D61A4" w14:textId="77777777" w:rsidR="002E0238" w:rsidRPr="00133E96" w:rsidRDefault="002E0238" w:rsidP="002E0238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 xml:space="preserve">x </w:t>
      </w:r>
      <w:r w:rsidRPr="00133E96">
        <w:rPr>
          <w:rFonts w:ascii="Times New Roman" w:hAnsi="Times New Roman"/>
          <w:color w:val="7030A0"/>
        </w:rPr>
        <w:t>– 1;</w:t>
      </w:r>
    </w:p>
    <w:p w14:paraId="0E77C1CC" w14:textId="77777777" w:rsidR="002E0238" w:rsidRPr="00133E96" w:rsidRDefault="002E0238" w:rsidP="002E023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23527445" w14:textId="77777777" w:rsidR="002E0238" w:rsidRPr="00133E96" w:rsidRDefault="002E0238" w:rsidP="002E023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2D4347A5" w14:textId="77777777" w:rsidR="002E0238" w:rsidRPr="00133E96" w:rsidRDefault="002E0238" w:rsidP="002E023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 xml:space="preserve">The define/c-use pair of variable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contains (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 xml:space="preserve">, 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), (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 xml:space="preserve">, 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), (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 xml:space="preserve">, 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), (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 xml:space="preserve">, 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).</w:t>
      </w:r>
    </w:p>
    <w:p w14:paraId="092050D9" w14:textId="77777777" w:rsidR="002E0238" w:rsidRPr="00133E96" w:rsidRDefault="002E0238" w:rsidP="002E023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-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Pr="00133E96">
        <w:rPr>
          <w:rFonts w:ascii="Times New Roman" w:hAnsi="Times New Roman" w:hint="eastAsia"/>
          <w:color w:val="7030A0"/>
        </w:rPr>
        <w:t>decision</w:t>
      </w:r>
      <w:r w:rsidRPr="00133E96">
        <w:rPr>
          <w:rFonts w:ascii="Times New Roman" w:hAnsi="Times New Roman"/>
          <w:color w:val="7030A0"/>
        </w:rPr>
        <w:t xml:space="preserve"> coverage. However, only two pairs are covered (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 xml:space="preserve">, 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), (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 xml:space="preserve">, </w:t>
      </w:r>
      <w:r w:rsidR="0015544C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).</w:t>
      </w:r>
    </w:p>
    <w:p w14:paraId="37CA4862" w14:textId="77777777" w:rsidR="002E0238" w:rsidRPr="005B6C0A" w:rsidRDefault="002E0238" w:rsidP="002E0238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6647B03D" w14:textId="77777777" w:rsidR="002E0238" w:rsidRPr="00DD1477" w:rsidRDefault="002E0238" w:rsidP="002E0238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c-use coverage gives 100% </w:t>
      </w:r>
      <w:r>
        <w:rPr>
          <w:rFonts w:ascii="Times New Roman" w:hAnsi="Times New Roman" w:hint="eastAsia"/>
        </w:rPr>
        <w:t xml:space="preserve">decision </w:t>
      </w:r>
      <w:r>
        <w:rPr>
          <w:rFonts w:ascii="Times New Roman" w:hAnsi="Times New Roman"/>
        </w:rPr>
        <w:t xml:space="preserve">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67410FCA" w14:textId="77777777" w:rsidR="002E0238" w:rsidRDefault="002E0238" w:rsidP="002E0238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4607AD59" w14:textId="77777777" w:rsidR="000F45A8" w:rsidRPr="00133E96" w:rsidRDefault="000F45A8" w:rsidP="000F45A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, b</w:t>
      </w:r>
      <w:r w:rsidRPr="00133E96">
        <w:rPr>
          <w:rFonts w:ascii="Times New Roman" w:hAnsi="Times New Roman" w:hint="eastAsia"/>
          <w:color w:val="7030A0"/>
        </w:rPr>
        <w:t>);</w:t>
      </w:r>
    </w:p>
    <w:p w14:paraId="2F91F790" w14:textId="77777777" w:rsidR="000F45A8" w:rsidRPr="00133E96" w:rsidRDefault="000F45A8" w:rsidP="000F45A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</w:t>
      </w:r>
      <w:r w:rsidRPr="00133E96">
        <w:rPr>
          <w:rFonts w:ascii="Times New Roman" w:hAnsi="Times New Roman" w:hint="eastAsia"/>
          <w:color w:val="7030A0"/>
        </w:rPr>
        <w:t>)</w:t>
      </w:r>
      <w:r w:rsidRPr="00133E96">
        <w:rPr>
          <w:rFonts w:ascii="Times New Roman" w:hAnsi="Times New Roman"/>
          <w:color w:val="7030A0"/>
        </w:rPr>
        <w:t>{</w:t>
      </w:r>
    </w:p>
    <w:p w14:paraId="0DD32D0D" w14:textId="77777777" w:rsidR="000F45A8" w:rsidRPr="00133E96" w:rsidRDefault="000F45A8" w:rsidP="000F45A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 w:hint="eastAsia"/>
          <w:color w:val="7030A0"/>
        </w:rPr>
        <w:tab/>
        <w:t xml:space="preserve">   </w:t>
      </w:r>
      <w:r w:rsidRPr="00133E96">
        <w:rPr>
          <w:rFonts w:ascii="Times New Roman" w:hAnsi="Times New Roman"/>
          <w:color w:val="7030A0"/>
        </w:rPr>
        <w:t>prin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+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>);</w:t>
      </w:r>
    </w:p>
    <w:p w14:paraId="7974081D" w14:textId="77777777" w:rsidR="000F45A8" w:rsidRPr="00133E96" w:rsidRDefault="000F45A8" w:rsidP="000F45A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  <w:r w:rsidRPr="00133E96">
        <w:rPr>
          <w:rFonts w:ascii="Times New Roman" w:hAnsi="Times New Roman" w:hint="eastAsia"/>
          <w:color w:val="7030A0"/>
        </w:rPr>
        <w:t>else{</w:t>
      </w:r>
    </w:p>
    <w:p w14:paraId="736829CE" w14:textId="77777777" w:rsidR="000F45A8" w:rsidRPr="00133E96" w:rsidRDefault="000F45A8" w:rsidP="000F45A8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print (“Hello World!”);</w:t>
      </w:r>
    </w:p>
    <w:p w14:paraId="7E18CBFA" w14:textId="77777777" w:rsidR="000F45A8" w:rsidRPr="00133E96" w:rsidRDefault="000F45A8" w:rsidP="000F45A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185637AC" w14:textId="77777777" w:rsidR="000F45A8" w:rsidRPr="00133E96" w:rsidRDefault="000F45A8" w:rsidP="000F45A8">
      <w:pPr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3EA29315" w14:textId="77777777" w:rsidR="000F45A8" w:rsidRPr="00133E96" w:rsidRDefault="000F45A8" w:rsidP="000F45A8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does not contain</w:t>
      </w:r>
      <w:r w:rsidRPr="00133E96">
        <w:rPr>
          <w:rFonts w:ascii="Times New Roman" w:hAnsi="Times New Roman"/>
          <w:color w:val="7030A0"/>
        </w:rPr>
        <w:t xml:space="preserve"> c-use of any variable.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</w:t>
      </w:r>
      <w:r w:rsidRPr="00133E96">
        <w:rPr>
          <w:rFonts w:ascii="Times New Roman" w:hAnsi="Times New Roman" w:hint="eastAsia"/>
          <w:color w:val="7030A0"/>
        </w:rPr>
        <w:t xml:space="preserve"> gives 100% c-use coverage. However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  <w:vertAlign w:val="subscript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cannot make </w:t>
      </w:r>
      <w:r w:rsidRPr="00133E96">
        <w:rPr>
          <w:rFonts w:ascii="Times New Roman" w:hAnsi="Times New Roman" w:hint="eastAsia"/>
          <w:i/>
          <w:color w:val="7030A0"/>
        </w:rPr>
        <w:t xml:space="preserve">a </w:t>
      </w:r>
      <w:r w:rsidRPr="00133E96">
        <w:rPr>
          <w:rFonts w:ascii="Times New Roman" w:hAnsi="Times New Roman" w:hint="eastAsia"/>
          <w:color w:val="7030A0"/>
        </w:rPr>
        <w:t>&gt; 0</w:t>
      </w:r>
      <w:r w:rsidRPr="00133E96">
        <w:rPr>
          <w:rFonts w:ascii="Times New Roman" w:hAnsi="Times New Roman" w:hint="eastAsia"/>
          <w:i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as false.</w:t>
      </w:r>
    </w:p>
    <w:p w14:paraId="7DF15F0C" w14:textId="77777777" w:rsidR="002E0238" w:rsidRDefault="002E0238" w:rsidP="002E0238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2FD84812" w14:textId="77777777" w:rsidR="0037491C" w:rsidRDefault="00B9356B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 xml:space="preserve">ecision and </w:t>
      </w:r>
      <w:r>
        <w:rPr>
          <w:rFonts w:ascii="Times New Roman" w:hAnsi="Times New Roman" w:hint="eastAsia"/>
        </w:rPr>
        <w:t>p</w:t>
      </w:r>
      <w:r w:rsidR="0037491C">
        <w:rPr>
          <w:rFonts w:ascii="Times New Roman" w:hAnsi="Times New Roman"/>
        </w:rPr>
        <w:t>-use</w:t>
      </w:r>
    </w:p>
    <w:p w14:paraId="1751A5FF" w14:textId="77777777" w:rsidR="00C17478" w:rsidRDefault="00C17478" w:rsidP="00C17478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3259D7BE" w14:textId="77777777" w:rsidR="00BF1D0D" w:rsidRPr="00DD1477" w:rsidRDefault="00BF1D0D" w:rsidP="00BF1D0D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decision</w:t>
      </w:r>
      <w:r>
        <w:rPr>
          <w:rFonts w:ascii="Times New Roman" w:hAnsi="Times New Roman"/>
        </w:rPr>
        <w:t xml:space="preserve"> coverage gives 100% p-use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3BB65F07" w14:textId="77777777" w:rsidR="00BF1D0D" w:rsidRDefault="00BF1D0D" w:rsidP="00BF1D0D">
      <w:pPr>
        <w:tabs>
          <w:tab w:val="left" w:pos="1440"/>
        </w:tabs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5E686290" w14:textId="77777777" w:rsidR="007364E8" w:rsidRPr="00133E96" w:rsidRDefault="007364E8" w:rsidP="007364E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>)</w:t>
      </w:r>
      <w:r w:rsidRPr="00133E96">
        <w:rPr>
          <w:rFonts w:ascii="Times New Roman" w:hAnsi="Times New Roman"/>
          <w:color w:val="7030A0"/>
        </w:rPr>
        <w:t>;</w:t>
      </w:r>
    </w:p>
    <w:p w14:paraId="659A120A" w14:textId="77777777" w:rsidR="00BF1D0D" w:rsidRPr="00133E96" w:rsidRDefault="00BF1D0D" w:rsidP="00BF1D0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</w:t>
      </w:r>
      <w:r w:rsidR="00AE1244" w:rsidRPr="00133E96">
        <w:rPr>
          <w:rFonts w:ascii="Times New Roman" w:hAnsi="Times New Roman" w:hint="eastAsia"/>
          <w:color w:val="7030A0"/>
        </w:rPr>
        <w:t>&gt;</w:t>
      </w:r>
      <w:r w:rsidRPr="00133E96">
        <w:rPr>
          <w:rFonts w:ascii="Times New Roman" w:hAnsi="Times New Roman"/>
          <w:color w:val="7030A0"/>
        </w:rPr>
        <w:t xml:space="preserve"> </w:t>
      </w:r>
      <w:r w:rsidR="007364E8" w:rsidRPr="00133E96">
        <w:rPr>
          <w:rFonts w:ascii="Times New Roman" w:hAnsi="Times New Roman" w:hint="eastAsia"/>
          <w:color w:val="7030A0"/>
        </w:rPr>
        <w:t>2</w:t>
      </w:r>
      <w:r w:rsidRPr="00133E96">
        <w:rPr>
          <w:rFonts w:ascii="Times New Roman" w:hAnsi="Times New Roman"/>
          <w:color w:val="7030A0"/>
        </w:rPr>
        <w:t>) {</w:t>
      </w:r>
    </w:p>
    <w:p w14:paraId="62B300C4" w14:textId="77777777" w:rsidR="00BF1D0D" w:rsidRPr="00133E96" w:rsidRDefault="00BF1D0D" w:rsidP="00BF1D0D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</w:t>
      </w:r>
      <w:r w:rsidR="007364E8" w:rsidRPr="00133E96">
        <w:rPr>
          <w:rFonts w:ascii="Times New Roman" w:hAnsi="Times New Roman" w:hint="eastAsia"/>
          <w:i/>
          <w:color w:val="7030A0"/>
        </w:rPr>
        <w:t xml:space="preserve">a * </w:t>
      </w:r>
      <w:r w:rsidR="007364E8" w:rsidRPr="00133E96">
        <w:rPr>
          <w:rFonts w:ascii="Times New Roman" w:hAnsi="Times New Roman" w:hint="eastAsia"/>
          <w:color w:val="7030A0"/>
        </w:rPr>
        <w:t>2;</w:t>
      </w:r>
    </w:p>
    <w:p w14:paraId="08315811" w14:textId="77777777" w:rsidR="00BF1D0D" w:rsidRPr="00133E96" w:rsidRDefault="00BF1D0D" w:rsidP="00BF1D0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680C3720" w14:textId="77777777" w:rsidR="00BF1D0D" w:rsidRPr="00133E96" w:rsidRDefault="00BF1D0D" w:rsidP="00BF1D0D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lastRenderedPageBreak/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</w:t>
      </w:r>
      <w:r w:rsidR="007364E8" w:rsidRPr="00133E96">
        <w:rPr>
          <w:rFonts w:ascii="Times New Roman" w:hAnsi="Times New Roman" w:hint="eastAsia"/>
          <w:i/>
          <w:color w:val="7030A0"/>
        </w:rPr>
        <w:t>a</w:t>
      </w:r>
      <w:r w:rsidR="00AE1244" w:rsidRPr="00133E96">
        <w:rPr>
          <w:rFonts w:ascii="Times New Roman" w:hAnsi="Times New Roman" w:hint="eastAsia"/>
          <w:i/>
          <w:color w:val="7030A0"/>
        </w:rPr>
        <w:t xml:space="preserve"> </w:t>
      </w:r>
      <w:r w:rsidR="007364E8" w:rsidRPr="00133E96">
        <w:rPr>
          <w:rFonts w:ascii="Times New Roman" w:hAnsi="Times New Roman" w:hint="eastAsia"/>
          <w:i/>
          <w:color w:val="7030A0"/>
        </w:rPr>
        <w:t>+</w:t>
      </w:r>
      <w:r w:rsidR="00AE1244" w:rsidRPr="00133E96">
        <w:rPr>
          <w:rFonts w:ascii="Times New Roman" w:hAnsi="Times New Roman" w:hint="eastAsia"/>
          <w:i/>
          <w:color w:val="7030A0"/>
        </w:rPr>
        <w:t xml:space="preserve"> </w:t>
      </w:r>
      <w:r w:rsidR="007364E8" w:rsidRPr="00133E96">
        <w:rPr>
          <w:rFonts w:ascii="Times New Roman" w:hAnsi="Times New Roman" w:hint="eastAsia"/>
          <w:color w:val="7030A0"/>
        </w:rPr>
        <w:t>6</w:t>
      </w:r>
      <w:r w:rsidRPr="00133E96">
        <w:rPr>
          <w:rFonts w:ascii="Times New Roman" w:hAnsi="Times New Roman"/>
          <w:color w:val="7030A0"/>
        </w:rPr>
        <w:t>;</w:t>
      </w:r>
    </w:p>
    <w:p w14:paraId="37ABB43F" w14:textId="77777777" w:rsidR="00BF1D0D" w:rsidRPr="00133E96" w:rsidRDefault="00BF1D0D" w:rsidP="00BF1D0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512EA4C2" w14:textId="77777777" w:rsidR="00BF1D0D" w:rsidRPr="00133E96" w:rsidRDefault="00BF1D0D" w:rsidP="00BF1D0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="007364E8"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&gt; </w:t>
      </w:r>
      <w:r w:rsidR="007364E8" w:rsidRPr="00133E96">
        <w:rPr>
          <w:rFonts w:ascii="Times New Roman" w:hAnsi="Times New Roman" w:hint="eastAsia"/>
          <w:color w:val="7030A0"/>
        </w:rPr>
        <w:t>7</w:t>
      </w:r>
      <w:r w:rsidRPr="00133E96">
        <w:rPr>
          <w:rFonts w:ascii="Times New Roman" w:hAnsi="Times New Roman"/>
          <w:color w:val="7030A0"/>
        </w:rPr>
        <w:t>) {</w:t>
      </w:r>
    </w:p>
    <w:p w14:paraId="05739872" w14:textId="77777777" w:rsidR="00BF1D0D" w:rsidRPr="00133E96" w:rsidRDefault="00BF1D0D" w:rsidP="00BF1D0D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+ 1;</w:t>
      </w:r>
    </w:p>
    <w:p w14:paraId="3EAC0B75" w14:textId="77777777" w:rsidR="00BF1D0D" w:rsidRPr="00133E96" w:rsidRDefault="00BF1D0D" w:rsidP="00BF1D0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69404A43" w14:textId="77777777" w:rsidR="00BF1D0D" w:rsidRPr="00133E96" w:rsidRDefault="00BF1D0D" w:rsidP="00BF1D0D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 xml:space="preserve">x </w:t>
      </w:r>
      <w:r w:rsidRPr="00133E96">
        <w:rPr>
          <w:rFonts w:ascii="Times New Roman" w:hAnsi="Times New Roman"/>
          <w:color w:val="7030A0"/>
        </w:rPr>
        <w:t>– 1;</w:t>
      </w:r>
    </w:p>
    <w:p w14:paraId="626DE679" w14:textId="77777777" w:rsidR="00BF1D0D" w:rsidRPr="00133E96" w:rsidRDefault="00BF1D0D" w:rsidP="00BF1D0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="007364E8" w:rsidRPr="00133E96">
        <w:rPr>
          <w:rFonts w:ascii="Times New Roman" w:hAnsi="Times New Roman"/>
          <w:color w:val="7030A0"/>
          <w:vertAlign w:val="subscript"/>
        </w:rPr>
        <w:t>1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2D2F8CA5" w14:textId="77777777" w:rsidR="00BF1D0D" w:rsidRPr="00133E96" w:rsidRDefault="00BF1D0D" w:rsidP="00BF1D0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143363DF" w14:textId="77777777" w:rsidR="00BF1D0D" w:rsidRPr="00133E96" w:rsidRDefault="00BF1D0D" w:rsidP="00BF1D0D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</w:t>
      </w:r>
      <w:r w:rsidRPr="00133E96">
        <w:rPr>
          <w:rFonts w:ascii="Times New Roman" w:hAnsi="Times New Roman"/>
          <w:color w:val="7030A0"/>
        </w:rPr>
        <w:t>00% p-use coverage requires 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8</w:t>
      </w:r>
      <w:r w:rsidR="007364E8" w:rsidRPr="00133E96">
        <w:rPr>
          <w:rFonts w:ascii="Times New Roman" w:hAnsi="Times New Roman"/>
          <w:color w:val="7030A0"/>
        </w:rPr>
        <w:t>))</w:t>
      </w:r>
      <w:r w:rsidR="007364E8"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/>
          <w:color w:val="7030A0"/>
        </w:rPr>
        <w:t>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>,</w:t>
      </w:r>
      <w:r w:rsidR="007364E8" w:rsidRPr="00133E96">
        <w:rPr>
          <w:rFonts w:ascii="Times New Roman" w:hAnsi="Times New Roman" w:hint="eastAsia"/>
          <w:color w:val="7030A0"/>
        </w:rPr>
        <w:t xml:space="preserve"> </w:t>
      </w:r>
      <w:r w:rsidR="007364E8" w:rsidRPr="00133E96">
        <w:rPr>
          <w:rFonts w:ascii="Times New Roman" w:hAnsi="Times New Roman"/>
          <w:color w:val="7030A0"/>
        </w:rPr>
        <w:t>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5</w:t>
      </w:r>
      <w:r w:rsidR="007364E8" w:rsidRPr="00133E96">
        <w:rPr>
          <w:rFonts w:ascii="Times New Roman" w:hAnsi="Times New Roman"/>
          <w:color w:val="7030A0"/>
        </w:rPr>
        <w:t>, 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7</w:t>
      </w:r>
      <w:r w:rsidR="007364E8" w:rsidRPr="00133E96">
        <w:rPr>
          <w:rFonts w:ascii="Times New Roman" w:hAnsi="Times New Roman"/>
          <w:color w:val="7030A0"/>
        </w:rPr>
        <w:t>,</w:t>
      </w:r>
      <w:r w:rsidR="007364E8" w:rsidRPr="00133E96">
        <w:rPr>
          <w:rFonts w:ascii="Times New Roman" w:hAnsi="Times New Roman" w:hint="eastAsia"/>
          <w:color w:val="7030A0"/>
        </w:rPr>
        <w:t xml:space="preserve"> 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8</w:t>
      </w:r>
      <w:r w:rsidR="007364E8" w:rsidRPr="00133E96">
        <w:rPr>
          <w:rFonts w:ascii="Times New Roman" w:hAnsi="Times New Roman"/>
          <w:color w:val="7030A0"/>
        </w:rPr>
        <w:t>))</w:t>
      </w:r>
      <w:r w:rsidR="007364E8" w:rsidRPr="00133E96">
        <w:rPr>
          <w:rFonts w:ascii="Times New Roman" w:hAnsi="Times New Roman" w:hint="eastAsia"/>
          <w:color w:val="7030A0"/>
        </w:rPr>
        <w:t xml:space="preserve">, and </w:t>
      </w:r>
      <w:r w:rsidR="007364E8" w:rsidRPr="00133E96">
        <w:rPr>
          <w:rFonts w:ascii="Times New Roman" w:hAnsi="Times New Roman"/>
          <w:color w:val="7030A0"/>
        </w:rPr>
        <w:t>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5</w:t>
      </w:r>
      <w:r w:rsidR="007364E8" w:rsidRPr="00133E96">
        <w:rPr>
          <w:rFonts w:ascii="Times New Roman" w:hAnsi="Times New Roman"/>
          <w:color w:val="7030A0"/>
        </w:rPr>
        <w:t>, 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7</w:t>
      </w:r>
      <w:r w:rsidR="007364E8" w:rsidRPr="00133E96">
        <w:rPr>
          <w:rFonts w:ascii="Times New Roman" w:hAnsi="Times New Roman"/>
          <w:color w:val="7030A0"/>
        </w:rPr>
        <w:t>,</w:t>
      </w:r>
      <w:r w:rsidR="007364E8" w:rsidRPr="00133E96">
        <w:rPr>
          <w:rFonts w:ascii="Times New Roman" w:hAnsi="Times New Roman" w:hint="eastAsia"/>
          <w:color w:val="7030A0"/>
        </w:rPr>
        <w:t xml:space="preserve"> 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7364E8"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="007364E8"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r w:rsidR="007364E8"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>are covered.</w:t>
      </w:r>
    </w:p>
    <w:p w14:paraId="128B11E5" w14:textId="77777777" w:rsidR="007364E8" w:rsidRPr="00133E96" w:rsidRDefault="00BF1D0D" w:rsidP="00BF1D0D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</w:t>
      </w:r>
      <w:r w:rsidR="007364E8" w:rsidRPr="00133E96">
        <w:rPr>
          <w:rFonts w:ascii="Times New Roman" w:hAnsi="Times New Roman" w:hint="eastAsia"/>
          <w:color w:val="7030A0"/>
        </w:rPr>
        <w:t>4</w:t>
      </w:r>
      <w:r w:rsidRPr="00133E96">
        <w:rPr>
          <w:rFonts w:ascii="Times New Roman" w:hAnsi="Times New Roman"/>
          <w:color w:val="7030A0"/>
        </w:rPr>
        <w:t xml:space="preserve">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="007364E8" w:rsidRPr="00133E96">
        <w:rPr>
          <w:rFonts w:ascii="Times New Roman" w:hAnsi="Times New Roman"/>
          <w:color w:val="7030A0"/>
        </w:rPr>
        <w:t xml:space="preserve"> =</w:t>
      </w:r>
      <w:r w:rsidR="001B274A" w:rsidRPr="00133E96">
        <w:rPr>
          <w:rFonts w:ascii="Times New Roman" w:hAnsi="Times New Roman" w:hint="eastAsia"/>
          <w:color w:val="7030A0"/>
        </w:rPr>
        <w:t xml:space="preserve"> </w:t>
      </w:r>
      <w:r w:rsidR="007364E8" w:rsidRPr="00133E96">
        <w:rPr>
          <w:rFonts w:ascii="Times New Roman" w:hAnsi="Times New Roman"/>
          <w:color w:val="7030A0"/>
        </w:rPr>
        <w:t>1</w:t>
      </w:r>
      <w:r w:rsidRPr="00133E96">
        <w:rPr>
          <w:rFonts w:ascii="Times New Roman" w:hAnsi="Times New Roman"/>
          <w:color w:val="7030A0"/>
        </w:rPr>
        <w:t xml:space="preserve">} gives 100% </w:t>
      </w:r>
      <w:r w:rsidR="007364E8" w:rsidRPr="00133E96">
        <w:rPr>
          <w:rFonts w:ascii="Times New Roman" w:hAnsi="Times New Roman" w:hint="eastAsia"/>
          <w:color w:val="7030A0"/>
        </w:rPr>
        <w:t>decision</w:t>
      </w:r>
      <w:r w:rsidRPr="00133E96">
        <w:rPr>
          <w:rFonts w:ascii="Times New Roman" w:hAnsi="Times New Roman"/>
          <w:color w:val="7030A0"/>
        </w:rPr>
        <w:t xml:space="preserve"> coverage.</w:t>
      </w:r>
      <w:r w:rsidRPr="00133E96">
        <w:rPr>
          <w:rFonts w:ascii="Times New Roman" w:hAnsi="Times New Roman" w:hint="eastAsia"/>
          <w:color w:val="7030A0"/>
        </w:rPr>
        <w:t xml:space="preserve"> </w:t>
      </w:r>
    </w:p>
    <w:p w14:paraId="7C3A3449" w14:textId="77777777" w:rsidR="00BF1D0D" w:rsidRPr="00133E96" w:rsidRDefault="007364E8" w:rsidP="007364E8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  <w:vertAlign w:val="subscript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covers</w:t>
      </w:r>
      <w:r w:rsidR="00BF1D0D" w:rsidRPr="00133E96">
        <w:rPr>
          <w:rFonts w:ascii="Times New Roman" w:hAnsi="Times New Roman" w:hint="eastAsia"/>
          <w:color w:val="7030A0"/>
        </w:rPr>
        <w:t xml:space="preserve"> </w:t>
      </w:r>
      <w:r w:rsidR="000C2E16" w:rsidRPr="00133E96">
        <w:rPr>
          <w:rFonts w:ascii="Times New Roman" w:hAnsi="Times New Roman"/>
          <w:color w:val="7030A0"/>
        </w:rPr>
        <w:t>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0C2E16" w:rsidRPr="00133E96">
        <w:rPr>
          <w:rFonts w:ascii="Times New Roman" w:hAnsi="Times New Roman" w:hint="eastAsia"/>
          <w:color w:val="7030A0"/>
          <w:vertAlign w:val="subscript"/>
        </w:rPr>
        <w:t>3</w:t>
      </w:r>
      <w:r w:rsidR="000C2E16" w:rsidRPr="00133E96">
        <w:rPr>
          <w:rFonts w:ascii="Times New Roman" w:hAnsi="Times New Roman"/>
          <w:color w:val="7030A0"/>
        </w:rPr>
        <w:t>, 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0C2E16" w:rsidRPr="00133E96">
        <w:rPr>
          <w:rFonts w:ascii="Times New Roman" w:hAnsi="Times New Roman" w:hint="eastAsia"/>
          <w:color w:val="7030A0"/>
          <w:vertAlign w:val="subscript"/>
        </w:rPr>
        <w:t>7</w:t>
      </w:r>
      <w:r w:rsidR="000C2E16" w:rsidRPr="00133E96">
        <w:rPr>
          <w:rFonts w:ascii="Times New Roman" w:hAnsi="Times New Roman"/>
          <w:color w:val="7030A0"/>
        </w:rPr>
        <w:t>,</w:t>
      </w:r>
      <w:r w:rsidR="000C2E16" w:rsidRPr="00133E96">
        <w:rPr>
          <w:rFonts w:ascii="Times New Roman" w:hAnsi="Times New Roman" w:hint="eastAsia"/>
          <w:color w:val="7030A0"/>
        </w:rPr>
        <w:t xml:space="preserve"> 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0C2E16" w:rsidRPr="00133E96">
        <w:rPr>
          <w:rFonts w:ascii="Times New Roman" w:hAnsi="Times New Roman" w:hint="eastAsia"/>
          <w:color w:val="7030A0"/>
          <w:vertAlign w:val="subscript"/>
        </w:rPr>
        <w:t>8</w:t>
      </w:r>
      <w:r w:rsidR="000C2E16" w:rsidRPr="00133E96">
        <w:rPr>
          <w:rFonts w:ascii="Times New Roman" w:hAnsi="Times New Roman"/>
          <w:color w:val="7030A0"/>
        </w:rPr>
        <w:t>))</w:t>
      </w:r>
      <w:r w:rsidR="00BF1D0D" w:rsidRPr="00133E96">
        <w:rPr>
          <w:rFonts w:ascii="Times New Roman" w:hAnsi="Times New Roman" w:hint="eastAsia"/>
          <w:color w:val="7030A0"/>
        </w:rPr>
        <w:t xml:space="preserve"> of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="00BF1D0D" w:rsidRPr="00133E96">
        <w:rPr>
          <w:rFonts w:ascii="Times New Roman" w:hAnsi="Times New Roman" w:hint="eastAsia"/>
          <w:color w:val="7030A0"/>
        </w:rPr>
        <w:t>.</w:t>
      </w:r>
    </w:p>
    <w:p w14:paraId="5FF4DA44" w14:textId="77777777" w:rsidR="007364E8" w:rsidRPr="00133E96" w:rsidRDefault="007364E8" w:rsidP="007364E8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 w:hint="eastAsia"/>
          <w:color w:val="7030A0"/>
          <w:vertAlign w:val="subscript"/>
        </w:rPr>
        <w:t xml:space="preserve">2 </w:t>
      </w:r>
      <w:r w:rsidRPr="00133E96">
        <w:rPr>
          <w:rFonts w:ascii="Times New Roman" w:hAnsi="Times New Roman" w:hint="eastAsia"/>
          <w:color w:val="7030A0"/>
        </w:rPr>
        <w:t xml:space="preserve">covers </w:t>
      </w:r>
      <w:r w:rsidR="000C2E16" w:rsidRPr="00133E96">
        <w:rPr>
          <w:rFonts w:ascii="Times New Roman" w:hAnsi="Times New Roman"/>
          <w:color w:val="7030A0"/>
        </w:rPr>
        <w:t>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0C2E16" w:rsidRPr="00133E96">
        <w:rPr>
          <w:rFonts w:ascii="Times New Roman" w:hAnsi="Times New Roman" w:hint="eastAsia"/>
          <w:color w:val="7030A0"/>
          <w:vertAlign w:val="subscript"/>
        </w:rPr>
        <w:t>5</w:t>
      </w:r>
      <w:r w:rsidR="000C2E16" w:rsidRPr="00133E96">
        <w:rPr>
          <w:rFonts w:ascii="Times New Roman" w:hAnsi="Times New Roman"/>
          <w:color w:val="7030A0"/>
        </w:rPr>
        <w:t>, (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0C2E16" w:rsidRPr="00133E96">
        <w:rPr>
          <w:rFonts w:ascii="Times New Roman" w:hAnsi="Times New Roman" w:hint="eastAsia"/>
          <w:color w:val="7030A0"/>
          <w:vertAlign w:val="subscript"/>
        </w:rPr>
        <w:t>7</w:t>
      </w:r>
      <w:r w:rsidR="000C2E16" w:rsidRPr="00133E96">
        <w:rPr>
          <w:rFonts w:ascii="Times New Roman" w:hAnsi="Times New Roman"/>
          <w:color w:val="7030A0"/>
        </w:rPr>
        <w:t>,</w:t>
      </w:r>
      <w:r w:rsidR="000C2E16" w:rsidRPr="00133E96">
        <w:rPr>
          <w:rFonts w:ascii="Times New Roman" w:hAnsi="Times New Roman" w:hint="eastAsia"/>
          <w:color w:val="7030A0"/>
        </w:rPr>
        <w:t xml:space="preserve"> </w:t>
      </w:r>
      <w:r w:rsidR="000C2E16" w:rsidRPr="00133E96">
        <w:rPr>
          <w:rFonts w:ascii="Times New Roman" w:hAnsi="Times New Roman" w:hint="eastAsia"/>
          <w:i/>
          <w:color w:val="7030A0"/>
        </w:rPr>
        <w:t>s</w:t>
      </w:r>
      <w:r w:rsidR="000C2E16"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="000C2E16"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of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>.</w:t>
      </w:r>
    </w:p>
    <w:p w14:paraId="4F664562" w14:textId="77777777" w:rsidR="007364E8" w:rsidRPr="00133E96" w:rsidRDefault="000C2E16" w:rsidP="007364E8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and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="00AE1244" w:rsidRPr="00133E96">
        <w:rPr>
          <w:rFonts w:ascii="Times New Roman" w:hAnsi="Times New Roman" w:hint="eastAsia"/>
          <w:color w:val="7030A0"/>
        </w:rPr>
        <w:t xml:space="preserve"> are not covered.</w:t>
      </w:r>
    </w:p>
    <w:p w14:paraId="2180A2E9" w14:textId="77777777" w:rsidR="00BF1D0D" w:rsidRPr="005B6C0A" w:rsidRDefault="00BF1D0D" w:rsidP="00BF1D0D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5EF6841B" w14:textId="77777777" w:rsidR="00BF1D0D" w:rsidRPr="00DD1477" w:rsidRDefault="00BF1D0D" w:rsidP="00BF1D0D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p-use coverage gives 100% </w:t>
      </w:r>
      <w:r>
        <w:rPr>
          <w:rFonts w:ascii="Times New Roman" w:hAnsi="Times New Roman" w:hint="eastAsia"/>
        </w:rPr>
        <w:t>decision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Yes</w:t>
      </w:r>
    </w:p>
    <w:p w14:paraId="3236FA3E" w14:textId="77777777" w:rsidR="00BF1D0D" w:rsidRDefault="00BF1D0D" w:rsidP="00BF1D0D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022AEEB9" w14:textId="77777777" w:rsidR="00AE1244" w:rsidRPr="00133E96" w:rsidRDefault="00AE1244" w:rsidP="00AE124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>)</w:t>
      </w:r>
      <w:r w:rsidRPr="00133E96">
        <w:rPr>
          <w:rFonts w:ascii="Times New Roman" w:hAnsi="Times New Roman"/>
          <w:color w:val="7030A0"/>
        </w:rPr>
        <w:t>;</w:t>
      </w:r>
    </w:p>
    <w:p w14:paraId="4414ECA6" w14:textId="77777777" w:rsidR="00AE1244" w:rsidRPr="00133E96" w:rsidRDefault="00AE1244" w:rsidP="00AE124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&gt;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2</w:t>
      </w:r>
      <w:r w:rsidRPr="00133E96">
        <w:rPr>
          <w:rFonts w:ascii="Times New Roman" w:hAnsi="Times New Roman"/>
          <w:color w:val="7030A0"/>
        </w:rPr>
        <w:t>) {</w:t>
      </w:r>
    </w:p>
    <w:p w14:paraId="71C7740C" w14:textId="77777777" w:rsidR="00AE1244" w:rsidRPr="00133E96" w:rsidRDefault="00AE1244" w:rsidP="00AE1244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i/>
          <w:color w:val="7030A0"/>
        </w:rPr>
        <w:t xml:space="preserve">a * </w:t>
      </w:r>
      <w:r w:rsidRPr="00133E96">
        <w:rPr>
          <w:rFonts w:ascii="Times New Roman" w:hAnsi="Times New Roman" w:hint="eastAsia"/>
          <w:color w:val="7030A0"/>
        </w:rPr>
        <w:t>2;</w:t>
      </w:r>
    </w:p>
    <w:p w14:paraId="0BBBD5BE" w14:textId="77777777" w:rsidR="00AE1244" w:rsidRPr="00133E96" w:rsidRDefault="00AE1244" w:rsidP="00AE124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4003845C" w14:textId="77777777" w:rsidR="00AE1244" w:rsidRPr="00133E96" w:rsidRDefault="00AE1244" w:rsidP="00AE1244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i/>
          <w:color w:val="7030A0"/>
        </w:rPr>
        <w:t xml:space="preserve">a + </w:t>
      </w:r>
      <w:r w:rsidRPr="00133E96">
        <w:rPr>
          <w:rFonts w:ascii="Times New Roman" w:hAnsi="Times New Roman" w:hint="eastAsia"/>
          <w:color w:val="7030A0"/>
        </w:rPr>
        <w:t>6</w:t>
      </w:r>
      <w:r w:rsidRPr="00133E96">
        <w:rPr>
          <w:rFonts w:ascii="Times New Roman" w:hAnsi="Times New Roman"/>
          <w:color w:val="7030A0"/>
        </w:rPr>
        <w:t>;</w:t>
      </w:r>
    </w:p>
    <w:p w14:paraId="61F988F3" w14:textId="77777777" w:rsidR="00AE1244" w:rsidRPr="00133E96" w:rsidRDefault="00AE1244" w:rsidP="00AE124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3D07AFB7" w14:textId="77777777" w:rsidR="00AE1244" w:rsidRPr="00133E96" w:rsidRDefault="00AE1244" w:rsidP="00AE124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&gt; </w:t>
      </w:r>
      <w:r w:rsidRPr="00133E96">
        <w:rPr>
          <w:rFonts w:ascii="Times New Roman" w:hAnsi="Times New Roman" w:hint="eastAsia"/>
          <w:color w:val="7030A0"/>
        </w:rPr>
        <w:t>7</w:t>
      </w:r>
      <w:r w:rsidRPr="00133E96">
        <w:rPr>
          <w:rFonts w:ascii="Times New Roman" w:hAnsi="Times New Roman"/>
          <w:color w:val="7030A0"/>
        </w:rPr>
        <w:t>) {</w:t>
      </w:r>
    </w:p>
    <w:p w14:paraId="6AECC65C" w14:textId="77777777" w:rsidR="00AE1244" w:rsidRPr="00133E96" w:rsidRDefault="00AE1244" w:rsidP="00AE1244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+ 1;</w:t>
      </w:r>
    </w:p>
    <w:p w14:paraId="1882B12F" w14:textId="77777777" w:rsidR="00AE1244" w:rsidRPr="00133E96" w:rsidRDefault="00AE1244" w:rsidP="00AE124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68D411FE" w14:textId="77777777" w:rsidR="00AE1244" w:rsidRPr="00133E96" w:rsidRDefault="00AE1244" w:rsidP="00AE1244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 xml:space="preserve">x </w:t>
      </w:r>
      <w:r w:rsidRPr="00133E96">
        <w:rPr>
          <w:rFonts w:ascii="Times New Roman" w:hAnsi="Times New Roman"/>
          <w:color w:val="7030A0"/>
        </w:rPr>
        <w:t>– 1;</w:t>
      </w:r>
    </w:p>
    <w:p w14:paraId="2AC326C6" w14:textId="77777777" w:rsidR="00AE1244" w:rsidRPr="00133E96" w:rsidRDefault="00AE1244" w:rsidP="00AE124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1BB34A2E" w14:textId="77777777" w:rsidR="00AE1244" w:rsidRPr="00133E96" w:rsidRDefault="00AE1244" w:rsidP="00AE124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48318ECB" w14:textId="77777777" w:rsidR="001B274A" w:rsidRPr="00133E96" w:rsidRDefault="001B274A" w:rsidP="001B274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</w:t>
      </w:r>
      <w:r w:rsidRPr="00133E96">
        <w:rPr>
          <w:rFonts w:ascii="Times New Roman" w:hAnsi="Times New Roman"/>
          <w:color w:val="7030A0"/>
        </w:rPr>
        <w:t>00% p-use coverage requires 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, and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 xml:space="preserve">))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>are covered.</w:t>
      </w:r>
    </w:p>
    <w:p w14:paraId="303FD18C" w14:textId="77777777" w:rsidR="00AE1244" w:rsidRPr="00133E96" w:rsidRDefault="00AE1244" w:rsidP="00AE1244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color w:val="7030A0"/>
        </w:rPr>
        <w:t>4</w:t>
      </w:r>
      <w:r w:rsidRPr="00133E96">
        <w:rPr>
          <w:rFonts w:ascii="Times New Roman" w:hAnsi="Times New Roman"/>
          <w:color w:val="7030A0"/>
        </w:rPr>
        <w:t xml:space="preserve">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1}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color w:val="7030A0"/>
        </w:rPr>
        <w:t>3</w:t>
      </w:r>
      <w:r w:rsidRPr="00133E96">
        <w:rPr>
          <w:rFonts w:ascii="Times New Roman" w:hAnsi="Times New Roman"/>
          <w:color w:val="7030A0"/>
        </w:rPr>
        <w:t xml:space="preserve">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</w:t>
      </w:r>
      <w:r w:rsidRPr="00133E96">
        <w:rPr>
          <w:rFonts w:ascii="Times New Roman" w:hAnsi="Times New Roman" w:hint="eastAsia"/>
          <w:color w:val="7030A0"/>
        </w:rPr>
        <w:t>2</w:t>
      </w:r>
      <w:r w:rsidRPr="00133E96">
        <w:rPr>
          <w:rFonts w:ascii="Times New Roman" w:hAnsi="Times New Roman"/>
          <w:color w:val="7030A0"/>
        </w:rPr>
        <w:t>}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 xml:space="preserve">gives 100% </w:t>
      </w:r>
      <w:r w:rsidRPr="00133E96">
        <w:rPr>
          <w:rFonts w:ascii="Times New Roman" w:hAnsi="Times New Roman" w:hint="eastAsia"/>
          <w:color w:val="7030A0"/>
        </w:rPr>
        <w:t>p-use</w:t>
      </w:r>
      <w:r w:rsidRPr="00133E96">
        <w:rPr>
          <w:rFonts w:ascii="Times New Roman" w:hAnsi="Times New Roman"/>
          <w:color w:val="7030A0"/>
        </w:rPr>
        <w:t xml:space="preserve"> coverage.</w:t>
      </w:r>
      <w:r w:rsidRPr="00133E96">
        <w:rPr>
          <w:rFonts w:ascii="Times New Roman" w:hAnsi="Times New Roman" w:hint="eastAsia"/>
          <w:color w:val="7030A0"/>
        </w:rPr>
        <w:t xml:space="preserve"> They also </w:t>
      </w:r>
      <w:r w:rsidRPr="00133E96">
        <w:rPr>
          <w:rFonts w:ascii="Times New Roman" w:hAnsi="Times New Roman"/>
          <w:color w:val="7030A0"/>
        </w:rPr>
        <w:t>guarantee</w:t>
      </w:r>
      <w:r w:rsidRPr="00133E96">
        <w:rPr>
          <w:rFonts w:ascii="Times New Roman" w:hAnsi="Times New Roman" w:hint="eastAsia"/>
          <w:color w:val="7030A0"/>
        </w:rPr>
        <w:t xml:space="preserve"> 100% decision coverage.</w:t>
      </w:r>
    </w:p>
    <w:p w14:paraId="1B56AC7F" w14:textId="77777777" w:rsidR="00AE1244" w:rsidRPr="00133E96" w:rsidRDefault="00AE1244" w:rsidP="00AE1244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6724464C" w14:textId="77777777" w:rsidR="00BF1D0D" w:rsidRPr="00133E96" w:rsidRDefault="00AE1244" w:rsidP="00AE1244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 xml:space="preserve">Generally speaking, for p-use coverage, every p-use must independently contribute to the decision taking both a </w:t>
      </w:r>
      <w:r w:rsidRPr="00133E96">
        <w:rPr>
          <w:rFonts w:ascii="Times New Roman" w:hAnsi="Times New Roman"/>
          <w:color w:val="7030A0"/>
        </w:rPr>
        <w:t xml:space="preserve">true and false branch. </w:t>
      </w:r>
      <w:proofErr w:type="gramStart"/>
      <w:r w:rsidRPr="00133E96">
        <w:rPr>
          <w:rFonts w:ascii="Times New Roman" w:hAnsi="Times New Roman" w:hint="eastAsia"/>
          <w:color w:val="7030A0"/>
        </w:rPr>
        <w:t>So</w:t>
      </w:r>
      <w:proofErr w:type="gramEnd"/>
      <w:r w:rsidRPr="00133E96">
        <w:rPr>
          <w:rFonts w:ascii="Times New Roman" w:hAnsi="Times New Roman" w:hint="eastAsia"/>
          <w:color w:val="7030A0"/>
        </w:rPr>
        <w:t xml:space="preserve"> it </w:t>
      </w:r>
      <w:r w:rsidRPr="00133E96">
        <w:rPr>
          <w:rFonts w:ascii="Times New Roman" w:hAnsi="Times New Roman"/>
          <w:color w:val="7030A0"/>
        </w:rPr>
        <w:t>guarantee</w:t>
      </w:r>
      <w:r w:rsidRPr="00133E96">
        <w:rPr>
          <w:rFonts w:ascii="Times New Roman" w:hAnsi="Times New Roman" w:hint="eastAsia"/>
          <w:color w:val="7030A0"/>
        </w:rPr>
        <w:t>s decision coverage.</w:t>
      </w:r>
    </w:p>
    <w:p w14:paraId="75A9BA5B" w14:textId="77777777" w:rsidR="00C17478" w:rsidRDefault="00C17478" w:rsidP="00BF1D0D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0B5F32B8" w14:textId="77777777" w:rsidR="0037491C" w:rsidRDefault="00F36E50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>ecision and all-use</w:t>
      </w:r>
    </w:p>
    <w:p w14:paraId="5E29617B" w14:textId="77777777" w:rsidR="00AE1244" w:rsidRDefault="00AE1244" w:rsidP="00AE1244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748DA511" w14:textId="77777777" w:rsidR="00AE1244" w:rsidRPr="00BD3F7E" w:rsidRDefault="00AE1244" w:rsidP="00AE1244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decision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790260E7" w14:textId="77777777" w:rsidR="00AE1244" w:rsidRDefault="00AE1244" w:rsidP="00AE1244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6B4C7520" w14:textId="77777777" w:rsidR="00AE1244" w:rsidRPr="00133E96" w:rsidRDefault="00AE1244" w:rsidP="00AE1244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Since 100% decision coverage cannot give 100% p-use or 100% c-use coverage, it also cannot give 100% all-use coverage (which subsumes c-use and p-use coverage).</w:t>
      </w:r>
    </w:p>
    <w:p w14:paraId="6F364C86" w14:textId="77777777" w:rsidR="00AE1244" w:rsidRPr="005B6C0A" w:rsidRDefault="00AE1244" w:rsidP="00AE1244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1122B348" w14:textId="77777777" w:rsidR="00AE1244" w:rsidRPr="00DD1477" w:rsidRDefault="00AE1244" w:rsidP="00AE1244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decision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Yes</w:t>
      </w:r>
    </w:p>
    <w:p w14:paraId="7B449BB5" w14:textId="77777777" w:rsidR="00AE1244" w:rsidRDefault="00AE1244" w:rsidP="00AE1244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121664B2" w14:textId="77777777" w:rsidR="00AE1244" w:rsidRPr="00133E96" w:rsidRDefault="00AE1244" w:rsidP="00AE1244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 xml:space="preserve">Since 100% p-use coverage gives 100% decision coverage, 100% all-use </w:t>
      </w:r>
      <w:r w:rsidRPr="00133E96">
        <w:rPr>
          <w:rFonts w:ascii="Times New Roman" w:hAnsi="Times New Roman"/>
          <w:color w:val="7030A0"/>
        </w:rPr>
        <w:t>coverage</w:t>
      </w:r>
      <w:r w:rsidRPr="00133E96">
        <w:rPr>
          <w:rFonts w:ascii="Times New Roman" w:hAnsi="Times New Roman" w:hint="eastAsia"/>
          <w:color w:val="7030A0"/>
        </w:rPr>
        <w:t xml:space="preserve"> (which subsumes p-use coverage) also gives 100% decision coverage.</w:t>
      </w:r>
    </w:p>
    <w:p w14:paraId="0021B08C" w14:textId="77777777" w:rsidR="00AE1244" w:rsidRDefault="00AE1244" w:rsidP="00AE1244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277EA0F6" w14:textId="77777777" w:rsidR="0037491C" w:rsidRDefault="00505FC5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ondition-</w:t>
      </w: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 xml:space="preserve">ecision </w:t>
      </w:r>
      <w:r w:rsidR="0037491C" w:rsidRPr="0037491C">
        <w:rPr>
          <w:rFonts w:ascii="Times New Roman" w:hAnsi="Times New Roman"/>
        </w:rPr>
        <w:t xml:space="preserve">and </w:t>
      </w:r>
      <w:r>
        <w:rPr>
          <w:rFonts w:ascii="Times New Roman" w:hAnsi="Times New Roman" w:hint="eastAsia"/>
        </w:rPr>
        <w:t>m</w:t>
      </w:r>
      <w:r w:rsidR="0037491C" w:rsidRPr="0037491C">
        <w:rPr>
          <w:rFonts w:ascii="Times New Roman" w:hAnsi="Times New Roman"/>
        </w:rPr>
        <w:t>ultiple-</w:t>
      </w:r>
      <w:r>
        <w:rPr>
          <w:rFonts w:ascii="Times New Roman" w:hAnsi="Times New Roman" w:hint="eastAsia"/>
        </w:rPr>
        <w:t>c</w:t>
      </w:r>
      <w:r w:rsidR="0037491C" w:rsidRPr="0037491C">
        <w:rPr>
          <w:rFonts w:ascii="Times New Roman" w:hAnsi="Times New Roman"/>
        </w:rPr>
        <w:t>ondition</w:t>
      </w:r>
    </w:p>
    <w:p w14:paraId="3FF1B664" w14:textId="77777777" w:rsidR="00D83A2F" w:rsidRDefault="00D83A2F" w:rsidP="00D83A2F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36EEE4F5" w14:textId="77777777" w:rsidR="00D83A2F" w:rsidRPr="00BD3F7E" w:rsidRDefault="00D83A2F" w:rsidP="00D83A2F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9569B0">
        <w:rPr>
          <w:rFonts w:ascii="Times New Roman" w:hAnsi="Times New Roman"/>
          <w:highlight w:val="cyan"/>
        </w:rPr>
        <w:lastRenderedPageBreak/>
        <w:t xml:space="preserve">100% </w:t>
      </w:r>
      <w:r w:rsidRPr="009569B0">
        <w:rPr>
          <w:rFonts w:ascii="Times New Roman" w:hAnsi="Times New Roman" w:hint="eastAsia"/>
          <w:highlight w:val="cyan"/>
        </w:rPr>
        <w:t>condition-decision</w:t>
      </w:r>
      <w:r w:rsidRPr="009569B0">
        <w:rPr>
          <w:rFonts w:ascii="Times New Roman" w:hAnsi="Times New Roman"/>
          <w:highlight w:val="cyan"/>
        </w:rPr>
        <w:t xml:space="preserve"> coverage gives 100% </w:t>
      </w:r>
      <w:r w:rsidRPr="009569B0">
        <w:rPr>
          <w:rFonts w:ascii="Times New Roman" w:hAnsi="Times New Roman" w:hint="eastAsia"/>
          <w:highlight w:val="cyan"/>
        </w:rPr>
        <w:t>multiple-condition</w:t>
      </w:r>
      <w:r w:rsidRPr="009569B0">
        <w:rPr>
          <w:rFonts w:ascii="Times New Roman" w:hAnsi="Times New Roman"/>
          <w:highlight w:val="cya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05D2618D" w14:textId="77777777" w:rsidR="00D83A2F" w:rsidRDefault="00D83A2F" w:rsidP="00D83A2F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72F509D4" w14:textId="77777777" w:rsidR="00EC29EE" w:rsidRPr="00133E96" w:rsidRDefault="00EC29EE" w:rsidP="00EC29E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||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{</w:t>
      </w:r>
    </w:p>
    <w:p w14:paraId="3D86FF47" w14:textId="77777777" w:rsidR="00EC29EE" w:rsidRPr="00133E96" w:rsidRDefault="00EC29EE" w:rsidP="00EC29E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>++;</w:t>
      </w:r>
    </w:p>
    <w:p w14:paraId="7EFC2AF8" w14:textId="77777777" w:rsidR="00EC29EE" w:rsidRPr="00133E96" w:rsidRDefault="00EC29EE" w:rsidP="00EC29E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2B0966AE" w14:textId="77777777" w:rsidR="00EC29EE" w:rsidRPr="00133E96" w:rsidRDefault="00EC29EE" w:rsidP="00EC29EE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>++;</w:t>
      </w:r>
    </w:p>
    <w:p w14:paraId="22B4DAFC" w14:textId="77777777" w:rsidR="00EC29EE" w:rsidRPr="00133E96" w:rsidRDefault="00EC29EE" w:rsidP="00EC29EE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0F41AAC0" w14:textId="77777777" w:rsidR="00EC29EE" w:rsidRPr="00133E96" w:rsidRDefault="00EC29EE" w:rsidP="00EC29E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43AF5F09" w14:textId="77777777" w:rsidR="00C35FFE" w:rsidRPr="00C35FFE" w:rsidRDefault="00EC29EE" w:rsidP="00EC29E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color w:val="5B9BD5" w:themeColor="accent5"/>
        </w:rPr>
        <w:t xml:space="preserve">100% Multiple-condition coverage requires test cases which </w:t>
      </w:r>
      <w:r w:rsidRPr="00C35FFE">
        <w:rPr>
          <w:rFonts w:ascii="Times New Roman" w:hAnsi="Times New Roman" w:hint="eastAsia"/>
          <w:color w:val="5B9BD5" w:themeColor="accent5"/>
        </w:rPr>
        <w:t>cover</w:t>
      </w:r>
      <w:r w:rsidRPr="00C35FFE">
        <w:rPr>
          <w:rFonts w:ascii="Times New Roman" w:hAnsi="Times New Roman"/>
          <w:color w:val="5B9BD5" w:themeColor="accent5"/>
        </w:rPr>
        <w:t xml:space="preserve"> </w:t>
      </w:r>
    </w:p>
    <w:p w14:paraId="0BA86A70" w14:textId="77777777" w:rsidR="00C35FFE" w:rsidRPr="00C35FFE" w:rsidRDefault="00EC29EE" w:rsidP="00EC29E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color w:val="5B9BD5" w:themeColor="accent5"/>
        </w:rPr>
        <w:t>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&gt; 0 as true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&gt; 0 as true}, </w:t>
      </w:r>
    </w:p>
    <w:p w14:paraId="6BD05ED8" w14:textId="77777777" w:rsidR="00C35FFE" w:rsidRPr="00C35FFE" w:rsidRDefault="00EC29EE" w:rsidP="00EC29E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color w:val="5B9BD5" w:themeColor="accent5"/>
        </w:rPr>
        <w:t>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&gt; 0 as true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&gt; 0 as false}, </w:t>
      </w:r>
    </w:p>
    <w:p w14:paraId="54AF6AFE" w14:textId="77777777" w:rsidR="00C35FFE" w:rsidRPr="00C35FFE" w:rsidRDefault="00EC29EE" w:rsidP="00EC29E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color w:val="5B9BD5" w:themeColor="accent5"/>
        </w:rPr>
        <w:t>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&gt; 0 as false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&gt; 0 as true}, and </w:t>
      </w:r>
    </w:p>
    <w:p w14:paraId="654039E0" w14:textId="33D38559" w:rsidR="00EC29EE" w:rsidRPr="00C35FFE" w:rsidRDefault="00EC29EE" w:rsidP="00EC29E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color w:val="5B9BD5" w:themeColor="accent5"/>
        </w:rPr>
        <w:t>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&gt; 0 as false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&gt; 0 as false}. </w:t>
      </w:r>
    </w:p>
    <w:p w14:paraId="206804C9" w14:textId="77777777" w:rsidR="00C35FFE" w:rsidRPr="00C35FFE" w:rsidRDefault="00C35FFE" w:rsidP="00EC29EE">
      <w:pPr>
        <w:snapToGrid w:val="0"/>
        <w:spacing w:after="0" w:line="240" w:lineRule="auto"/>
        <w:ind w:left="630"/>
        <w:jc w:val="both"/>
        <w:rPr>
          <w:rFonts w:ascii="Times New Roman" w:hAnsi="Times New Roman"/>
          <w:i/>
          <w:color w:val="5B9BD5" w:themeColor="accent5"/>
        </w:rPr>
      </w:pPr>
    </w:p>
    <w:p w14:paraId="121C7266" w14:textId="77777777" w:rsidR="00C35FFE" w:rsidRPr="00C35FFE" w:rsidRDefault="00EC29EE" w:rsidP="00EC29E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i/>
          <w:color w:val="5B9BD5" w:themeColor="accent5"/>
        </w:rPr>
        <w:t>t</w:t>
      </w:r>
      <w:r w:rsidRPr="00C35FFE">
        <w:rPr>
          <w:rFonts w:ascii="Times New Roman" w:hAnsi="Times New Roman"/>
          <w:color w:val="5B9BD5" w:themeColor="accent5"/>
          <w:vertAlign w:val="subscript"/>
        </w:rPr>
        <w:t>1</w:t>
      </w:r>
      <w:r w:rsidRPr="00C35FFE">
        <w:rPr>
          <w:rFonts w:ascii="Times New Roman" w:hAnsi="Times New Roman"/>
          <w:color w:val="5B9BD5" w:themeColor="accent5"/>
        </w:rPr>
        <w:t>: 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= -1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= 1}, </w:t>
      </w:r>
      <w:r w:rsidRPr="00C35FFE">
        <w:rPr>
          <w:rFonts w:ascii="Times New Roman" w:hAnsi="Times New Roman"/>
          <w:i/>
          <w:color w:val="5B9BD5" w:themeColor="accent5"/>
        </w:rPr>
        <w:t>t</w:t>
      </w:r>
      <w:r w:rsidRPr="00C35FFE">
        <w:rPr>
          <w:rFonts w:ascii="Times New Roman" w:hAnsi="Times New Roman"/>
          <w:color w:val="5B9BD5" w:themeColor="accent5"/>
          <w:vertAlign w:val="subscript"/>
        </w:rPr>
        <w:t>2</w:t>
      </w:r>
      <w:r w:rsidRPr="00C35FFE">
        <w:rPr>
          <w:rFonts w:ascii="Times New Roman" w:hAnsi="Times New Roman"/>
          <w:color w:val="5B9BD5" w:themeColor="accent5"/>
        </w:rPr>
        <w:t>: 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=</w:t>
      </w:r>
      <w:r w:rsidRPr="00C35FFE">
        <w:rPr>
          <w:rFonts w:ascii="Times New Roman" w:hAnsi="Times New Roman" w:hint="eastAsia"/>
          <w:color w:val="5B9BD5" w:themeColor="accent5"/>
        </w:rPr>
        <w:t xml:space="preserve"> -</w:t>
      </w:r>
      <w:r w:rsidRPr="00C35FFE">
        <w:rPr>
          <w:rFonts w:ascii="Times New Roman" w:hAnsi="Times New Roman"/>
          <w:color w:val="5B9BD5" w:themeColor="accent5"/>
        </w:rPr>
        <w:t xml:space="preserve">1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= -1}</w:t>
      </w:r>
      <w:r w:rsidRPr="00C35FFE">
        <w:rPr>
          <w:rFonts w:ascii="Times New Roman" w:hAnsi="Times New Roman" w:hint="eastAsia"/>
          <w:color w:val="5B9BD5" w:themeColor="accent5"/>
        </w:rPr>
        <w:t xml:space="preserve">, </w:t>
      </w:r>
      <w:r w:rsidRPr="00C35FFE">
        <w:rPr>
          <w:rFonts w:ascii="Times New Roman" w:hAnsi="Times New Roman"/>
          <w:i/>
          <w:color w:val="5B9BD5" w:themeColor="accent5"/>
        </w:rPr>
        <w:t>t</w:t>
      </w:r>
      <w:r w:rsidRPr="00C35FFE">
        <w:rPr>
          <w:rFonts w:ascii="Times New Roman" w:hAnsi="Times New Roman" w:hint="eastAsia"/>
          <w:color w:val="5B9BD5" w:themeColor="accent5"/>
          <w:vertAlign w:val="subscript"/>
        </w:rPr>
        <w:t>3</w:t>
      </w:r>
      <w:r w:rsidRPr="00C35FFE">
        <w:rPr>
          <w:rFonts w:ascii="Times New Roman" w:hAnsi="Times New Roman"/>
          <w:color w:val="5B9BD5" w:themeColor="accent5"/>
        </w:rPr>
        <w:t>: 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=</w:t>
      </w:r>
      <w:r w:rsidRPr="00C35FFE">
        <w:rPr>
          <w:rFonts w:ascii="Times New Roman" w:hAnsi="Times New Roman" w:hint="eastAsia"/>
          <w:color w:val="5B9BD5" w:themeColor="accent5"/>
        </w:rPr>
        <w:t xml:space="preserve"> </w:t>
      </w:r>
      <w:r w:rsidRPr="00C35FFE">
        <w:rPr>
          <w:rFonts w:ascii="Times New Roman" w:hAnsi="Times New Roman"/>
          <w:color w:val="5B9BD5" w:themeColor="accent5"/>
        </w:rPr>
        <w:t xml:space="preserve">1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= -1} gives 100% </w:t>
      </w:r>
      <w:r w:rsidRPr="00C35FFE">
        <w:rPr>
          <w:rFonts w:ascii="Times New Roman" w:hAnsi="Times New Roman" w:hint="eastAsia"/>
          <w:color w:val="5B9BD5" w:themeColor="accent5"/>
        </w:rPr>
        <w:t>condition-decision</w:t>
      </w:r>
      <w:r w:rsidRPr="00C35FFE">
        <w:rPr>
          <w:rFonts w:ascii="Times New Roman" w:hAnsi="Times New Roman"/>
          <w:color w:val="5B9BD5" w:themeColor="accent5"/>
        </w:rPr>
        <w:t xml:space="preserve"> coverage. </w:t>
      </w:r>
    </w:p>
    <w:p w14:paraId="65C837D2" w14:textId="77777777" w:rsidR="00C35FFE" w:rsidRPr="00C35FFE" w:rsidRDefault="00C35FFE" w:rsidP="00EC29E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</w:p>
    <w:p w14:paraId="6BF93411" w14:textId="685D7E6E" w:rsidR="00EC29EE" w:rsidRPr="00133E96" w:rsidRDefault="00EC29EE" w:rsidP="00EC29E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C35FFE">
        <w:rPr>
          <w:rFonts w:ascii="Times New Roman" w:hAnsi="Times New Roman"/>
          <w:color w:val="5B9BD5" w:themeColor="accent5"/>
        </w:rPr>
        <w:t xml:space="preserve">However, </w:t>
      </w:r>
      <w:r w:rsidRPr="00C35FFE">
        <w:rPr>
          <w:rFonts w:ascii="Times New Roman" w:hAnsi="Times New Roman" w:hint="eastAsia"/>
          <w:color w:val="5B9BD5" w:themeColor="accent5"/>
        </w:rPr>
        <w:t xml:space="preserve">they cannot cover </w:t>
      </w:r>
      <w:r w:rsidRPr="00C35FFE">
        <w:rPr>
          <w:rFonts w:ascii="Times New Roman" w:hAnsi="Times New Roman"/>
          <w:color w:val="5B9BD5" w:themeColor="accent5"/>
        </w:rPr>
        <w:t>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&gt; 0 as true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&gt; 0 as true</w:t>
      </w:r>
      <w:r w:rsidRPr="00C35FFE">
        <w:rPr>
          <w:rFonts w:ascii="Times New Roman" w:hAnsi="Times New Roman" w:hint="eastAsia"/>
          <w:color w:val="5B9BD5" w:themeColor="accent5"/>
        </w:rPr>
        <w:t>}.</w:t>
      </w:r>
    </w:p>
    <w:p w14:paraId="524F6D61" w14:textId="77777777" w:rsidR="00D83A2F" w:rsidRPr="005B6C0A" w:rsidRDefault="00D83A2F" w:rsidP="00D83A2F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4C241028" w14:textId="77777777" w:rsidR="00D83A2F" w:rsidRPr="00DD1477" w:rsidRDefault="00D83A2F" w:rsidP="00D83A2F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 w:rsidRPr="009569B0">
        <w:rPr>
          <w:rFonts w:ascii="Times New Roman" w:hAnsi="Times New Roman"/>
          <w:highlight w:val="cyan"/>
        </w:rPr>
        <w:t xml:space="preserve">100% </w:t>
      </w:r>
      <w:r w:rsidRPr="009569B0">
        <w:rPr>
          <w:rFonts w:ascii="Times New Roman" w:hAnsi="Times New Roman" w:hint="eastAsia"/>
          <w:highlight w:val="cyan"/>
        </w:rPr>
        <w:t>multiple-condition</w:t>
      </w:r>
      <w:r w:rsidRPr="009569B0">
        <w:rPr>
          <w:rFonts w:ascii="Times New Roman" w:hAnsi="Times New Roman"/>
          <w:highlight w:val="cyan"/>
        </w:rPr>
        <w:t xml:space="preserve"> coverage gives 100% </w:t>
      </w:r>
      <w:r w:rsidRPr="009569B0">
        <w:rPr>
          <w:rFonts w:ascii="Times New Roman" w:hAnsi="Times New Roman" w:hint="eastAsia"/>
          <w:highlight w:val="cyan"/>
        </w:rPr>
        <w:t>condition-decision</w:t>
      </w:r>
      <w:r w:rsidRPr="009569B0">
        <w:rPr>
          <w:rFonts w:ascii="Times New Roman" w:hAnsi="Times New Roman"/>
          <w:highlight w:val="cyan"/>
        </w:rPr>
        <w:t xml:space="preserve"> coverage?</w:t>
      </w:r>
      <w:r>
        <w:rPr>
          <w:rFonts w:ascii="Times New Roman" w:hAnsi="Times New Roman"/>
        </w:rPr>
        <w:t xml:space="preserve">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Yes</w:t>
      </w:r>
    </w:p>
    <w:p w14:paraId="1E8CBA48" w14:textId="77777777" w:rsidR="00D83A2F" w:rsidRDefault="00D83A2F" w:rsidP="00D83A2F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17D31747" w14:textId="77777777" w:rsidR="00416B40" w:rsidRPr="00133E96" w:rsidRDefault="00416B40" w:rsidP="00416B4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||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{</w:t>
      </w:r>
    </w:p>
    <w:p w14:paraId="1830BE56" w14:textId="77777777" w:rsidR="00416B40" w:rsidRPr="00133E96" w:rsidRDefault="00416B40" w:rsidP="00416B4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>++;</w:t>
      </w:r>
    </w:p>
    <w:p w14:paraId="21029DEB" w14:textId="77777777" w:rsidR="00416B40" w:rsidRPr="00133E96" w:rsidRDefault="00416B40" w:rsidP="00416B4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7C710E71" w14:textId="77777777" w:rsidR="00416B40" w:rsidRPr="00133E96" w:rsidRDefault="00416B40" w:rsidP="00416B4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>++;</w:t>
      </w:r>
    </w:p>
    <w:p w14:paraId="18440F99" w14:textId="77777777" w:rsidR="00416B40" w:rsidRPr="00133E96" w:rsidRDefault="00416B40" w:rsidP="00416B4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06170E84" w14:textId="77777777" w:rsidR="00416B40" w:rsidRPr="00133E96" w:rsidRDefault="00416B40" w:rsidP="00416B4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564A6CF0" w14:textId="77777777" w:rsidR="00C35FFE" w:rsidRPr="00C35FFE" w:rsidRDefault="00416B40" w:rsidP="00416B4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color w:val="5B9BD5" w:themeColor="accent5"/>
        </w:rPr>
        <w:t xml:space="preserve">100% Multiple-condition coverage requires test cases which </w:t>
      </w:r>
      <w:r w:rsidRPr="00C35FFE">
        <w:rPr>
          <w:rFonts w:ascii="Times New Roman" w:hAnsi="Times New Roman" w:hint="eastAsia"/>
          <w:color w:val="5B9BD5" w:themeColor="accent5"/>
        </w:rPr>
        <w:t>cover</w:t>
      </w:r>
      <w:r w:rsidRPr="00C35FFE">
        <w:rPr>
          <w:rFonts w:ascii="Times New Roman" w:hAnsi="Times New Roman"/>
          <w:color w:val="5B9BD5" w:themeColor="accent5"/>
        </w:rPr>
        <w:t xml:space="preserve"> </w:t>
      </w:r>
    </w:p>
    <w:p w14:paraId="02FD2012" w14:textId="77777777" w:rsidR="00C35FFE" w:rsidRPr="00C35FFE" w:rsidRDefault="00416B40" w:rsidP="00416B4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color w:val="5B9BD5" w:themeColor="accent5"/>
        </w:rPr>
        <w:t>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&gt; 0 as true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&gt; 0 as true}, </w:t>
      </w:r>
    </w:p>
    <w:p w14:paraId="50C61768" w14:textId="77777777" w:rsidR="00C35FFE" w:rsidRPr="00C35FFE" w:rsidRDefault="00416B40" w:rsidP="00416B4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color w:val="5B9BD5" w:themeColor="accent5"/>
        </w:rPr>
        <w:t>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&gt; 0 as true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&gt; 0 as false}, </w:t>
      </w:r>
    </w:p>
    <w:p w14:paraId="00E90244" w14:textId="77777777" w:rsidR="00C35FFE" w:rsidRPr="00C35FFE" w:rsidRDefault="00416B40" w:rsidP="00416B4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color w:val="5B9BD5" w:themeColor="accent5"/>
        </w:rPr>
        <w:t>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&gt; 0 as false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&gt; 0 as true}, and </w:t>
      </w:r>
    </w:p>
    <w:p w14:paraId="3D949EB1" w14:textId="5A7CCD9E" w:rsidR="00416B40" w:rsidRPr="00C35FFE" w:rsidRDefault="00416B40" w:rsidP="00416B4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  <w:r w:rsidRPr="00C35FFE">
        <w:rPr>
          <w:rFonts w:ascii="Times New Roman" w:hAnsi="Times New Roman"/>
          <w:color w:val="5B9BD5" w:themeColor="accent5"/>
        </w:rPr>
        <w:t>{</w:t>
      </w:r>
      <w:r w:rsidRPr="00C35FFE">
        <w:rPr>
          <w:rFonts w:ascii="Times New Roman" w:hAnsi="Times New Roman"/>
          <w:i/>
          <w:color w:val="5B9BD5" w:themeColor="accent5"/>
        </w:rPr>
        <w:t>a</w:t>
      </w:r>
      <w:r w:rsidRPr="00C35FFE">
        <w:rPr>
          <w:rFonts w:ascii="Times New Roman" w:hAnsi="Times New Roman"/>
          <w:color w:val="5B9BD5" w:themeColor="accent5"/>
        </w:rPr>
        <w:t xml:space="preserve"> &gt; 0 as false, </w:t>
      </w:r>
      <w:r w:rsidRPr="00C35FFE">
        <w:rPr>
          <w:rFonts w:ascii="Times New Roman" w:hAnsi="Times New Roman"/>
          <w:i/>
          <w:color w:val="5B9BD5" w:themeColor="accent5"/>
        </w:rPr>
        <w:t>b</w:t>
      </w:r>
      <w:r w:rsidRPr="00C35FFE">
        <w:rPr>
          <w:rFonts w:ascii="Times New Roman" w:hAnsi="Times New Roman"/>
          <w:color w:val="5B9BD5" w:themeColor="accent5"/>
        </w:rPr>
        <w:t xml:space="preserve"> &gt; 0 as false}. </w:t>
      </w:r>
    </w:p>
    <w:p w14:paraId="11E2F0D2" w14:textId="77777777" w:rsidR="00C35FFE" w:rsidRPr="00C35FFE" w:rsidRDefault="00C35FFE" w:rsidP="00416B4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5B9BD5" w:themeColor="accent5"/>
        </w:rPr>
      </w:pPr>
    </w:p>
    <w:p w14:paraId="0998C3BF" w14:textId="06089258" w:rsidR="00416B40" w:rsidRPr="00133E96" w:rsidRDefault="00416B40" w:rsidP="00416B4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C35FFE">
        <w:rPr>
          <w:rFonts w:ascii="Times New Roman" w:hAnsi="Times New Roman" w:hint="eastAsia"/>
          <w:color w:val="5B9BD5" w:themeColor="accent5"/>
        </w:rPr>
        <w:t xml:space="preserve">If 100% multiple-condition </w:t>
      </w:r>
      <w:r w:rsidRPr="00C35FFE">
        <w:rPr>
          <w:rFonts w:ascii="Times New Roman" w:hAnsi="Times New Roman"/>
          <w:color w:val="5B9BD5" w:themeColor="accent5"/>
        </w:rPr>
        <w:t>coverage</w:t>
      </w:r>
      <w:r w:rsidRPr="00C35FFE">
        <w:rPr>
          <w:rFonts w:ascii="Times New Roman" w:hAnsi="Times New Roman" w:hint="eastAsia"/>
          <w:color w:val="5B9BD5" w:themeColor="accent5"/>
        </w:rPr>
        <w:t xml:space="preserve"> is </w:t>
      </w:r>
      <w:r w:rsidRPr="00C35FFE">
        <w:rPr>
          <w:rFonts w:ascii="Times New Roman" w:hAnsi="Times New Roman"/>
          <w:color w:val="5B9BD5" w:themeColor="accent5"/>
        </w:rPr>
        <w:t>satisfied</w:t>
      </w:r>
      <w:r w:rsidRPr="00C35FFE">
        <w:rPr>
          <w:rFonts w:ascii="Times New Roman" w:hAnsi="Times New Roman" w:hint="eastAsia"/>
          <w:color w:val="5B9BD5" w:themeColor="accent5"/>
        </w:rPr>
        <w:t xml:space="preserve">, it implies all possible combinations of condition outcomes are covered so that </w:t>
      </w:r>
      <w:r w:rsidR="00FF7B4B" w:rsidRPr="00C35FFE">
        <w:rPr>
          <w:rFonts w:ascii="Times New Roman" w:hAnsi="Times New Roman" w:hint="eastAsia"/>
          <w:color w:val="5B9BD5" w:themeColor="accent5"/>
        </w:rPr>
        <w:t xml:space="preserve">100% </w:t>
      </w:r>
      <w:r w:rsidRPr="00C35FFE">
        <w:rPr>
          <w:rFonts w:ascii="Times New Roman" w:hAnsi="Times New Roman" w:hint="eastAsia"/>
          <w:color w:val="5B9BD5" w:themeColor="accent5"/>
        </w:rPr>
        <w:t xml:space="preserve">condition-decision </w:t>
      </w:r>
      <w:r w:rsidR="00FF7B4B" w:rsidRPr="00C35FFE">
        <w:rPr>
          <w:rFonts w:ascii="Times New Roman" w:hAnsi="Times New Roman" w:hint="eastAsia"/>
          <w:color w:val="5B9BD5" w:themeColor="accent5"/>
        </w:rPr>
        <w:t>coverage is achieved.</w:t>
      </w:r>
    </w:p>
    <w:p w14:paraId="449A28E3" w14:textId="77777777" w:rsidR="00D83A2F" w:rsidRPr="0037491C" w:rsidRDefault="00D83A2F" w:rsidP="00D83A2F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691F76A3" w14:textId="77777777" w:rsidR="0037491C" w:rsidRDefault="00E920AA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ondition-</w:t>
      </w: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 xml:space="preserve">ecision </w:t>
      </w:r>
      <w:r w:rsidR="0037491C" w:rsidRPr="0037491C">
        <w:rPr>
          <w:rFonts w:ascii="Times New Roman" w:hAnsi="Times New Roman"/>
        </w:rPr>
        <w:t>and c-use</w:t>
      </w:r>
    </w:p>
    <w:p w14:paraId="771733D0" w14:textId="77777777" w:rsidR="002C5CF2" w:rsidRDefault="002C5CF2" w:rsidP="002C5CF2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502BA248" w14:textId="77777777" w:rsidR="002C5CF2" w:rsidRPr="00DD1477" w:rsidRDefault="002C5CF2" w:rsidP="002C5CF2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condition-decision</w:t>
      </w:r>
      <w:r>
        <w:rPr>
          <w:rFonts w:ascii="Times New Roman" w:hAnsi="Times New Roman"/>
        </w:rPr>
        <w:t xml:space="preserve"> coverage gives 100% c-use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34FD7767" w14:textId="77777777" w:rsidR="002C5CF2" w:rsidRDefault="002C5CF2" w:rsidP="002C5CF2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7ADA7CB0" w14:textId="77777777" w:rsidR="002C5CF2" w:rsidRPr="00133E96" w:rsidRDefault="002C5CF2" w:rsidP="002C5CF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) {</w:t>
      </w:r>
    </w:p>
    <w:p w14:paraId="2AEE56B6" w14:textId="77777777" w:rsidR="002C5CF2" w:rsidRPr="00133E96" w:rsidRDefault="002C5CF2" w:rsidP="002C5CF2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1</w:t>
      </w:r>
    </w:p>
    <w:p w14:paraId="148157D1" w14:textId="77777777" w:rsidR="002C5CF2" w:rsidRPr="00133E96" w:rsidRDefault="002C5CF2" w:rsidP="002C5CF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41129C48" w14:textId="77777777" w:rsidR="002C5CF2" w:rsidRPr="00133E96" w:rsidRDefault="002C5CF2" w:rsidP="002C5CF2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2;</w:t>
      </w:r>
    </w:p>
    <w:p w14:paraId="02024835" w14:textId="77777777" w:rsidR="002C5CF2" w:rsidRPr="00133E96" w:rsidRDefault="002C5CF2" w:rsidP="002C5CF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2C98C8C3" w14:textId="77777777" w:rsidR="002C5CF2" w:rsidRPr="00133E96" w:rsidRDefault="002C5CF2" w:rsidP="002C5CF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 {</w:t>
      </w:r>
    </w:p>
    <w:p w14:paraId="7C5A9A75" w14:textId="77777777" w:rsidR="002C5CF2" w:rsidRPr="00133E96" w:rsidRDefault="002C5CF2" w:rsidP="002C5CF2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+ 1;</w:t>
      </w:r>
    </w:p>
    <w:p w14:paraId="3AE4857F" w14:textId="77777777" w:rsidR="002C5CF2" w:rsidRPr="00133E96" w:rsidRDefault="002C5CF2" w:rsidP="002C5CF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6BE230E0" w14:textId="77777777" w:rsidR="002C5CF2" w:rsidRPr="00133E96" w:rsidRDefault="002C5CF2" w:rsidP="002C5CF2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 xml:space="preserve">x </w:t>
      </w:r>
      <w:r w:rsidRPr="00133E96">
        <w:rPr>
          <w:rFonts w:ascii="Times New Roman" w:hAnsi="Times New Roman"/>
          <w:color w:val="7030A0"/>
        </w:rPr>
        <w:t>– 1;</w:t>
      </w:r>
    </w:p>
    <w:p w14:paraId="5F79F61D" w14:textId="77777777" w:rsidR="002C5CF2" w:rsidRPr="00133E96" w:rsidRDefault="002C5CF2" w:rsidP="002C5CF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64E3905F" w14:textId="77777777" w:rsidR="002C5CF2" w:rsidRPr="00133E96" w:rsidRDefault="002C5CF2" w:rsidP="002C5CF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0926848D" w14:textId="77777777" w:rsidR="00F835F8" w:rsidRPr="00133E96" w:rsidRDefault="00F835F8" w:rsidP="00F835F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 xml:space="preserve">The define/c-use pair of variable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contains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)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)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)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).</w:t>
      </w:r>
    </w:p>
    <w:p w14:paraId="25B7C840" w14:textId="77777777" w:rsidR="00F835F8" w:rsidRPr="00133E96" w:rsidRDefault="00F835F8" w:rsidP="00F835F8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lastRenderedPageBreak/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-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Pr="00133E96">
        <w:rPr>
          <w:rFonts w:ascii="Times New Roman" w:hAnsi="Times New Roman" w:hint="eastAsia"/>
          <w:color w:val="7030A0"/>
        </w:rPr>
        <w:t>condition-decision</w:t>
      </w:r>
      <w:r w:rsidRPr="00133E96">
        <w:rPr>
          <w:rFonts w:ascii="Times New Roman" w:hAnsi="Times New Roman"/>
          <w:color w:val="7030A0"/>
        </w:rPr>
        <w:t xml:space="preserve"> coverage. However, only two pairs are covered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)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).</w:t>
      </w:r>
    </w:p>
    <w:p w14:paraId="168A0D7A" w14:textId="77777777" w:rsidR="002C5CF2" w:rsidRPr="005B6C0A" w:rsidRDefault="002C5CF2" w:rsidP="002C5CF2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4933CD13" w14:textId="77777777" w:rsidR="002C5CF2" w:rsidRPr="00DD1477" w:rsidRDefault="002C5CF2" w:rsidP="002C5CF2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c-use coverage gives 100% </w:t>
      </w:r>
      <w:r>
        <w:rPr>
          <w:rFonts w:ascii="Times New Roman" w:hAnsi="Times New Roman" w:hint="eastAsia"/>
        </w:rPr>
        <w:t xml:space="preserve">condition-decision </w:t>
      </w:r>
      <w:r>
        <w:rPr>
          <w:rFonts w:ascii="Times New Roman" w:hAnsi="Times New Roman"/>
        </w:rPr>
        <w:t xml:space="preserve">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634F1DE1" w14:textId="77777777" w:rsidR="002C5CF2" w:rsidRDefault="002C5CF2" w:rsidP="002C5CF2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6D3A219E" w14:textId="77777777" w:rsidR="00884F46" w:rsidRPr="00133E96" w:rsidRDefault="00884F46" w:rsidP="00884F46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, b</w:t>
      </w:r>
      <w:r w:rsidRPr="00133E96">
        <w:rPr>
          <w:rFonts w:ascii="Times New Roman" w:hAnsi="Times New Roman" w:hint="eastAsia"/>
          <w:color w:val="7030A0"/>
        </w:rPr>
        <w:t>);</w:t>
      </w:r>
    </w:p>
    <w:p w14:paraId="6A28A547" w14:textId="77777777" w:rsidR="00884F46" w:rsidRPr="00133E96" w:rsidRDefault="00884F46" w:rsidP="00884F46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</w:t>
      </w:r>
      <w:r w:rsidRPr="00133E96">
        <w:rPr>
          <w:rFonts w:ascii="Times New Roman" w:hAnsi="Times New Roman" w:hint="eastAsia"/>
          <w:color w:val="7030A0"/>
        </w:rPr>
        <w:t>)</w:t>
      </w:r>
      <w:r w:rsidRPr="00133E96">
        <w:rPr>
          <w:rFonts w:ascii="Times New Roman" w:hAnsi="Times New Roman"/>
          <w:color w:val="7030A0"/>
        </w:rPr>
        <w:t>{</w:t>
      </w:r>
    </w:p>
    <w:p w14:paraId="345990CD" w14:textId="77777777" w:rsidR="00884F46" w:rsidRPr="00133E96" w:rsidRDefault="00884F46" w:rsidP="00884F46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 w:hint="eastAsia"/>
          <w:color w:val="7030A0"/>
        </w:rPr>
        <w:tab/>
        <w:t xml:space="preserve">   </w:t>
      </w:r>
      <w:r w:rsidRPr="00133E96">
        <w:rPr>
          <w:rFonts w:ascii="Times New Roman" w:hAnsi="Times New Roman"/>
          <w:color w:val="7030A0"/>
        </w:rPr>
        <w:t>prin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+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>);</w:t>
      </w:r>
    </w:p>
    <w:p w14:paraId="6B14D38C" w14:textId="77777777" w:rsidR="00884F46" w:rsidRPr="00133E96" w:rsidRDefault="00884F46" w:rsidP="00884F46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  <w:r w:rsidRPr="00133E96">
        <w:rPr>
          <w:rFonts w:ascii="Times New Roman" w:hAnsi="Times New Roman" w:hint="eastAsia"/>
          <w:color w:val="7030A0"/>
        </w:rPr>
        <w:t>else{</w:t>
      </w:r>
    </w:p>
    <w:p w14:paraId="1904A237" w14:textId="77777777" w:rsidR="00884F46" w:rsidRPr="00133E96" w:rsidRDefault="00884F46" w:rsidP="00884F46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print (“Hello World!”);</w:t>
      </w:r>
    </w:p>
    <w:p w14:paraId="61CFD14D" w14:textId="77777777" w:rsidR="00884F46" w:rsidRPr="00133E96" w:rsidRDefault="00884F46" w:rsidP="00884F46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7C9D4F16" w14:textId="77777777" w:rsidR="00884F46" w:rsidRPr="00133E96" w:rsidRDefault="00884F46" w:rsidP="00884F46">
      <w:pPr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39EFF036" w14:textId="77777777" w:rsidR="002C5CF2" w:rsidRPr="00133E96" w:rsidRDefault="00884F46" w:rsidP="00884F46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does not contain</w:t>
      </w:r>
      <w:r w:rsidRPr="00133E96">
        <w:rPr>
          <w:rFonts w:ascii="Times New Roman" w:hAnsi="Times New Roman"/>
          <w:color w:val="7030A0"/>
        </w:rPr>
        <w:t xml:space="preserve"> c-use of any variable.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</w:t>
      </w:r>
      <w:r w:rsidRPr="00133E96">
        <w:rPr>
          <w:rFonts w:ascii="Times New Roman" w:hAnsi="Times New Roman" w:hint="eastAsia"/>
          <w:color w:val="7030A0"/>
        </w:rPr>
        <w:t xml:space="preserve"> gives 100% c-use coverage. However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  <w:vertAlign w:val="subscript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cannot make </w:t>
      </w:r>
      <w:r w:rsidRPr="00133E96">
        <w:rPr>
          <w:rFonts w:ascii="Times New Roman" w:hAnsi="Times New Roman" w:hint="eastAsia"/>
          <w:i/>
          <w:color w:val="7030A0"/>
        </w:rPr>
        <w:t xml:space="preserve">a </w:t>
      </w:r>
      <w:r w:rsidRPr="00133E96">
        <w:rPr>
          <w:rFonts w:ascii="Times New Roman" w:hAnsi="Times New Roman" w:hint="eastAsia"/>
          <w:color w:val="7030A0"/>
        </w:rPr>
        <w:t>&gt; 0</w:t>
      </w:r>
      <w:r w:rsidRPr="00133E96">
        <w:rPr>
          <w:rFonts w:ascii="Times New Roman" w:hAnsi="Times New Roman" w:hint="eastAsia"/>
          <w:i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as false.</w:t>
      </w:r>
    </w:p>
    <w:p w14:paraId="44DF0CC7" w14:textId="77777777" w:rsidR="002C5CF2" w:rsidRPr="0037491C" w:rsidRDefault="002C5CF2" w:rsidP="002C5CF2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3BF9FADF" w14:textId="77777777" w:rsidR="00143F21" w:rsidRDefault="006C780F" w:rsidP="00143F2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ondition-</w:t>
      </w: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 xml:space="preserve">ecision </w:t>
      </w:r>
      <w:r w:rsidR="0037491C" w:rsidRPr="0037491C">
        <w:rPr>
          <w:rFonts w:ascii="Times New Roman" w:hAnsi="Times New Roman"/>
        </w:rPr>
        <w:t>and p-use</w:t>
      </w:r>
    </w:p>
    <w:p w14:paraId="001A08EB" w14:textId="77777777" w:rsidR="00143F21" w:rsidRPr="00143F21" w:rsidRDefault="00143F21" w:rsidP="00143F21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1D4D2ED" w14:textId="77777777" w:rsidR="00143F21" w:rsidRPr="00DD1477" w:rsidRDefault="00143F21" w:rsidP="00143F21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condition-decision</w:t>
      </w:r>
      <w:r>
        <w:rPr>
          <w:rFonts w:ascii="Times New Roman" w:hAnsi="Times New Roman"/>
        </w:rPr>
        <w:t xml:space="preserve"> coverage gives 100% p-use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5CAC8060" w14:textId="77777777" w:rsidR="00143F21" w:rsidRDefault="00143F21" w:rsidP="00143F21">
      <w:pPr>
        <w:tabs>
          <w:tab w:val="left" w:pos="1440"/>
        </w:tabs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60C5C684" w14:textId="77777777" w:rsidR="00143F21" w:rsidRPr="00133E96" w:rsidRDefault="00143F21" w:rsidP="00143F21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>)</w:t>
      </w:r>
      <w:r w:rsidRPr="00133E96">
        <w:rPr>
          <w:rFonts w:ascii="Times New Roman" w:hAnsi="Times New Roman"/>
          <w:color w:val="7030A0"/>
        </w:rPr>
        <w:t>;</w:t>
      </w:r>
    </w:p>
    <w:p w14:paraId="1E5DA633" w14:textId="77777777" w:rsidR="00143F21" w:rsidRPr="00133E96" w:rsidRDefault="00143F21" w:rsidP="00143F21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&gt;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2</w:t>
      </w:r>
      <w:r w:rsidRPr="00133E96">
        <w:rPr>
          <w:rFonts w:ascii="Times New Roman" w:hAnsi="Times New Roman"/>
          <w:color w:val="7030A0"/>
        </w:rPr>
        <w:t>) {</w:t>
      </w:r>
    </w:p>
    <w:p w14:paraId="09BDA9C1" w14:textId="77777777" w:rsidR="00143F21" w:rsidRPr="00133E96" w:rsidRDefault="00143F21" w:rsidP="00143F21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i/>
          <w:color w:val="7030A0"/>
        </w:rPr>
        <w:t xml:space="preserve">a * </w:t>
      </w:r>
      <w:r w:rsidRPr="00133E96">
        <w:rPr>
          <w:rFonts w:ascii="Times New Roman" w:hAnsi="Times New Roman" w:hint="eastAsia"/>
          <w:color w:val="7030A0"/>
        </w:rPr>
        <w:t>2;</w:t>
      </w:r>
    </w:p>
    <w:p w14:paraId="4C25FF92" w14:textId="77777777" w:rsidR="00143F21" w:rsidRPr="00133E96" w:rsidRDefault="00143F21" w:rsidP="00143F21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68CA4F31" w14:textId="77777777" w:rsidR="00143F21" w:rsidRPr="00133E96" w:rsidRDefault="00143F21" w:rsidP="00143F21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i/>
          <w:color w:val="7030A0"/>
        </w:rPr>
        <w:t xml:space="preserve">a + </w:t>
      </w:r>
      <w:r w:rsidRPr="00133E96">
        <w:rPr>
          <w:rFonts w:ascii="Times New Roman" w:hAnsi="Times New Roman" w:hint="eastAsia"/>
          <w:color w:val="7030A0"/>
        </w:rPr>
        <w:t>6</w:t>
      </w:r>
      <w:r w:rsidRPr="00133E96">
        <w:rPr>
          <w:rFonts w:ascii="Times New Roman" w:hAnsi="Times New Roman"/>
          <w:color w:val="7030A0"/>
        </w:rPr>
        <w:t>;</w:t>
      </w:r>
    </w:p>
    <w:p w14:paraId="344CEBC2" w14:textId="77777777" w:rsidR="00143F21" w:rsidRPr="00133E96" w:rsidRDefault="00143F21" w:rsidP="00143F21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05FD4CF8" w14:textId="77777777" w:rsidR="00143F21" w:rsidRPr="00133E96" w:rsidRDefault="00143F21" w:rsidP="00143F21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&gt; </w:t>
      </w:r>
      <w:r w:rsidRPr="00133E96">
        <w:rPr>
          <w:rFonts w:ascii="Times New Roman" w:hAnsi="Times New Roman" w:hint="eastAsia"/>
          <w:color w:val="7030A0"/>
        </w:rPr>
        <w:t>7</w:t>
      </w:r>
      <w:r w:rsidRPr="00133E96">
        <w:rPr>
          <w:rFonts w:ascii="Times New Roman" w:hAnsi="Times New Roman"/>
          <w:color w:val="7030A0"/>
        </w:rPr>
        <w:t>) {</w:t>
      </w:r>
    </w:p>
    <w:p w14:paraId="617E7140" w14:textId="77777777" w:rsidR="00143F21" w:rsidRPr="00133E96" w:rsidRDefault="00143F21" w:rsidP="00143F21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+ 1;</w:t>
      </w:r>
    </w:p>
    <w:p w14:paraId="4ACB9611" w14:textId="77777777" w:rsidR="00143F21" w:rsidRPr="00133E96" w:rsidRDefault="00143F21" w:rsidP="00143F21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7F48E0A4" w14:textId="77777777" w:rsidR="00143F21" w:rsidRPr="00133E96" w:rsidRDefault="00143F21" w:rsidP="00143F21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 xml:space="preserve">x </w:t>
      </w:r>
      <w:r w:rsidRPr="00133E96">
        <w:rPr>
          <w:rFonts w:ascii="Times New Roman" w:hAnsi="Times New Roman"/>
          <w:color w:val="7030A0"/>
        </w:rPr>
        <w:t>– 1;</w:t>
      </w:r>
    </w:p>
    <w:p w14:paraId="29DEE4F2" w14:textId="77777777" w:rsidR="00143F21" w:rsidRPr="00133E96" w:rsidRDefault="00143F21" w:rsidP="00143F21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6701EB02" w14:textId="77777777" w:rsidR="00B31C10" w:rsidRPr="00133E96" w:rsidRDefault="00B31C10" w:rsidP="00B31C10">
      <w:pPr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4FA1966C" w14:textId="77777777" w:rsidR="00B31C10" w:rsidRPr="00133E96" w:rsidRDefault="00B31C10" w:rsidP="00B31C1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</w:t>
      </w:r>
      <w:r w:rsidRPr="00133E96">
        <w:rPr>
          <w:rFonts w:ascii="Times New Roman" w:hAnsi="Times New Roman"/>
          <w:color w:val="7030A0"/>
        </w:rPr>
        <w:t>00% p-use coverage requires 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, and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 xml:space="preserve">))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>are covered.</w:t>
      </w:r>
    </w:p>
    <w:p w14:paraId="0514A041" w14:textId="77777777" w:rsidR="00B31C10" w:rsidRPr="00133E96" w:rsidRDefault="00B31C10" w:rsidP="00B31C1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color w:val="7030A0"/>
        </w:rPr>
        <w:t>4</w:t>
      </w:r>
      <w:r w:rsidRPr="00133E96">
        <w:rPr>
          <w:rFonts w:ascii="Times New Roman" w:hAnsi="Times New Roman"/>
          <w:color w:val="7030A0"/>
        </w:rPr>
        <w:t xml:space="preserve">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 xml:space="preserve">1} gives 100% </w:t>
      </w:r>
      <w:r w:rsidRPr="00133E96">
        <w:rPr>
          <w:rFonts w:ascii="Times New Roman" w:hAnsi="Times New Roman" w:hint="eastAsia"/>
          <w:color w:val="7030A0"/>
        </w:rPr>
        <w:t>condition-decision</w:t>
      </w:r>
      <w:r w:rsidRPr="00133E96">
        <w:rPr>
          <w:rFonts w:ascii="Times New Roman" w:hAnsi="Times New Roman"/>
          <w:color w:val="7030A0"/>
        </w:rPr>
        <w:t xml:space="preserve"> coverage.</w:t>
      </w:r>
      <w:r w:rsidRPr="00133E96">
        <w:rPr>
          <w:rFonts w:ascii="Times New Roman" w:hAnsi="Times New Roman" w:hint="eastAsia"/>
          <w:color w:val="7030A0"/>
        </w:rPr>
        <w:t xml:space="preserve"> </w:t>
      </w:r>
    </w:p>
    <w:p w14:paraId="03548A20" w14:textId="77777777" w:rsidR="00B31C10" w:rsidRPr="00133E96" w:rsidRDefault="00B31C10" w:rsidP="00B31C1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  <w:vertAlign w:val="subscript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covers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of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>.</w:t>
      </w:r>
    </w:p>
    <w:p w14:paraId="5D439D0E" w14:textId="77777777" w:rsidR="00B31C10" w:rsidRPr="00133E96" w:rsidRDefault="00B31C10" w:rsidP="00B31C1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 w:hint="eastAsia"/>
          <w:color w:val="7030A0"/>
          <w:vertAlign w:val="subscript"/>
        </w:rPr>
        <w:t xml:space="preserve">2 </w:t>
      </w:r>
      <w:r w:rsidRPr="00133E96">
        <w:rPr>
          <w:rFonts w:ascii="Times New Roman" w:hAnsi="Times New Roman" w:hint="eastAsia"/>
          <w:color w:val="7030A0"/>
        </w:rPr>
        <w:t xml:space="preserve">covers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of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>.</w:t>
      </w:r>
    </w:p>
    <w:p w14:paraId="05ECFB1B" w14:textId="77777777" w:rsidR="00B31C10" w:rsidRPr="00133E96" w:rsidRDefault="00B31C10" w:rsidP="00B31C10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and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are not covered.</w:t>
      </w:r>
    </w:p>
    <w:p w14:paraId="6F69FD31" w14:textId="77777777" w:rsidR="00143F21" w:rsidRDefault="00143F21" w:rsidP="00143F21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50233E74" w14:textId="77777777" w:rsidR="00374633" w:rsidRPr="00DD1477" w:rsidRDefault="00374633" w:rsidP="00374633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p</w:t>
      </w:r>
      <w:r>
        <w:rPr>
          <w:rFonts w:ascii="Times New Roman" w:hAnsi="Times New Roman"/>
        </w:rPr>
        <w:t xml:space="preserve">-use coverage gives 100% </w:t>
      </w:r>
      <w:r>
        <w:rPr>
          <w:rFonts w:ascii="Times New Roman" w:hAnsi="Times New Roman" w:hint="eastAsia"/>
        </w:rPr>
        <w:t xml:space="preserve">condition-decision </w:t>
      </w:r>
      <w:r>
        <w:rPr>
          <w:rFonts w:ascii="Times New Roman" w:hAnsi="Times New Roman"/>
        </w:rPr>
        <w:t xml:space="preserve">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731FD981" w14:textId="77777777" w:rsidR="00374633" w:rsidRDefault="00374633" w:rsidP="00143F21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27E82340" w14:textId="77777777" w:rsidR="00374633" w:rsidRPr="00133E96" w:rsidRDefault="00374633" w:rsidP="0037463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 w:hint="eastAsia"/>
          <w:color w:val="7030A0"/>
        </w:rPr>
        <w:t>);</w:t>
      </w:r>
    </w:p>
    <w:p w14:paraId="0F9D0B9F" w14:textId="77777777" w:rsidR="00374633" w:rsidRPr="00133E96" w:rsidRDefault="00374633" w:rsidP="0037463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||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{</w:t>
      </w:r>
    </w:p>
    <w:p w14:paraId="16D37D2D" w14:textId="77777777" w:rsidR="00374633" w:rsidRPr="00133E96" w:rsidRDefault="00374633" w:rsidP="00374633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++</w:t>
      </w:r>
      <w:r w:rsidRPr="00133E96">
        <w:rPr>
          <w:rFonts w:ascii="Times New Roman" w:hAnsi="Times New Roman"/>
          <w:color w:val="7030A0"/>
        </w:rPr>
        <w:t>;</w:t>
      </w:r>
    </w:p>
    <w:p w14:paraId="4A75D37B" w14:textId="77777777" w:rsidR="00374633" w:rsidRPr="00133E96" w:rsidRDefault="00374633" w:rsidP="0037463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253EEF00" w14:textId="77777777" w:rsidR="00374633" w:rsidRPr="00133E96" w:rsidRDefault="00374633" w:rsidP="00374633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i/>
          <w:color w:val="7030A0"/>
        </w:rPr>
        <w:t>y</w:t>
      </w:r>
      <w:r w:rsidRPr="00133E96">
        <w:rPr>
          <w:rFonts w:ascii="Times New Roman" w:hAnsi="Times New Roman" w:hint="eastAsia"/>
          <w:color w:val="7030A0"/>
        </w:rPr>
        <w:t xml:space="preserve"> ++</w:t>
      </w:r>
      <w:r w:rsidRPr="00133E96">
        <w:rPr>
          <w:rFonts w:ascii="Times New Roman" w:hAnsi="Times New Roman"/>
          <w:color w:val="7030A0"/>
        </w:rPr>
        <w:t>;</w:t>
      </w:r>
    </w:p>
    <w:p w14:paraId="7A639A41" w14:textId="77777777" w:rsidR="00374633" w:rsidRPr="00133E96" w:rsidRDefault="00374633" w:rsidP="0037463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5A21A5D9" w14:textId="77777777" w:rsidR="00374633" w:rsidRPr="00133E96" w:rsidRDefault="00374633" w:rsidP="00374633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57E467F2" w14:textId="77777777" w:rsidR="00374633" w:rsidRPr="00133E96" w:rsidRDefault="00374633" w:rsidP="00374633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</w:t>
      </w:r>
      <w:r w:rsidRPr="00133E96">
        <w:rPr>
          <w:rFonts w:ascii="Times New Roman" w:hAnsi="Times New Roman"/>
          <w:color w:val="7030A0"/>
        </w:rPr>
        <w:t>00% p-use coverage requires 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)) and (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proofErr w:type="gramStart"/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and</w:t>
      </w:r>
      <w:proofErr w:type="gramEnd"/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>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)) and (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="004059A4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are covered.</w:t>
      </w:r>
    </w:p>
    <w:p w14:paraId="7074A141" w14:textId="77777777" w:rsidR="00374633" w:rsidRPr="00133E96" w:rsidRDefault="00374633" w:rsidP="00374633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color w:val="7030A0"/>
        </w:rPr>
        <w:t>-</w:t>
      </w:r>
      <w:r w:rsidRPr="00133E96">
        <w:rPr>
          <w:rFonts w:ascii="Times New Roman" w:hAnsi="Times New Roman"/>
          <w:color w:val="7030A0"/>
        </w:rPr>
        <w:t xml:space="preserve">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</w:t>
      </w:r>
      <w:r w:rsidRPr="00133E96">
        <w:rPr>
          <w:rFonts w:ascii="Times New Roman" w:hAnsi="Times New Roman" w:hint="eastAsia"/>
          <w:color w:val="7030A0"/>
        </w:rPr>
        <w:t>-</w:t>
      </w:r>
      <w:r w:rsidRPr="00133E96">
        <w:rPr>
          <w:rFonts w:ascii="Times New Roman" w:hAnsi="Times New Roman"/>
          <w:color w:val="7030A0"/>
        </w:rPr>
        <w:t xml:space="preserve">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Pr="00133E96">
        <w:rPr>
          <w:rFonts w:ascii="Times New Roman" w:hAnsi="Times New Roman" w:hint="eastAsia"/>
          <w:color w:val="7030A0"/>
        </w:rPr>
        <w:t>p-use</w:t>
      </w:r>
      <w:r w:rsidRPr="00133E96">
        <w:rPr>
          <w:rFonts w:ascii="Times New Roman" w:hAnsi="Times New Roman"/>
          <w:color w:val="7030A0"/>
        </w:rPr>
        <w:t xml:space="preserve"> coverage.</w:t>
      </w:r>
      <w:r w:rsidRPr="00133E96">
        <w:rPr>
          <w:rFonts w:ascii="Times New Roman" w:hAnsi="Times New Roman" w:hint="eastAsia"/>
          <w:color w:val="7030A0"/>
        </w:rPr>
        <w:t xml:space="preserve"> However, 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</w:t>
      </w:r>
      <w:r w:rsidRPr="00133E96">
        <w:rPr>
          <w:rFonts w:ascii="Times New Roman" w:hAnsi="Times New Roman" w:hint="eastAsia"/>
          <w:color w:val="7030A0"/>
        </w:rPr>
        <w:t xml:space="preserve"> cannot be true using these test cases. </w:t>
      </w:r>
      <w:proofErr w:type="gramStart"/>
      <w:r w:rsidRPr="00133E96">
        <w:rPr>
          <w:rFonts w:ascii="Times New Roman" w:hAnsi="Times New Roman" w:hint="eastAsia"/>
          <w:color w:val="7030A0"/>
        </w:rPr>
        <w:t>So</w:t>
      </w:r>
      <w:proofErr w:type="gramEnd"/>
      <w:r w:rsidRPr="00133E96">
        <w:rPr>
          <w:rFonts w:ascii="Times New Roman" w:hAnsi="Times New Roman" w:hint="eastAsia"/>
          <w:color w:val="7030A0"/>
        </w:rPr>
        <w:t xml:space="preserve"> 100% condition-decision coverage is not satisfied.</w:t>
      </w:r>
    </w:p>
    <w:p w14:paraId="455B1B7F" w14:textId="77777777" w:rsidR="00374633" w:rsidRPr="0037491C" w:rsidRDefault="00374633" w:rsidP="00143F21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533AABBB" w14:textId="77777777" w:rsidR="00F6351A" w:rsidRPr="00F6351A" w:rsidRDefault="00BB5098" w:rsidP="00F6351A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c</w:t>
      </w:r>
      <w:r w:rsidR="0037491C">
        <w:rPr>
          <w:rFonts w:ascii="Times New Roman" w:hAnsi="Times New Roman"/>
        </w:rPr>
        <w:t>ondition-</w:t>
      </w:r>
      <w:r>
        <w:rPr>
          <w:rFonts w:ascii="Times New Roman" w:hAnsi="Times New Roman" w:hint="eastAsia"/>
        </w:rPr>
        <w:t>d</w:t>
      </w:r>
      <w:r w:rsidR="0037491C">
        <w:rPr>
          <w:rFonts w:ascii="Times New Roman" w:hAnsi="Times New Roman"/>
        </w:rPr>
        <w:t xml:space="preserve">ecision </w:t>
      </w:r>
      <w:r w:rsidR="0037491C" w:rsidRPr="0037491C">
        <w:rPr>
          <w:rFonts w:ascii="Times New Roman" w:hAnsi="Times New Roman"/>
        </w:rPr>
        <w:t>and all-use</w:t>
      </w:r>
    </w:p>
    <w:p w14:paraId="0CDB018C" w14:textId="77777777" w:rsidR="00F6351A" w:rsidRDefault="00F6351A" w:rsidP="00F6351A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48D71ED1" w14:textId="77777777" w:rsidR="00F6351A" w:rsidRPr="00BD3F7E" w:rsidRDefault="00F6351A" w:rsidP="00F6351A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condition-decision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7FC61249" w14:textId="77777777" w:rsidR="00F6351A" w:rsidRDefault="00F6351A" w:rsidP="00F6351A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6CB87CF8" w14:textId="77777777" w:rsidR="00F6351A" w:rsidRPr="00133E96" w:rsidRDefault="00F6351A" w:rsidP="00F6351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Since 100% condition-decision coverage cannot give 100% p-use or 100% c-use coverage, it also cannot give 100% all-use coverage (which subsumes c-use and p-use coverage).</w:t>
      </w:r>
    </w:p>
    <w:p w14:paraId="7C9F1912" w14:textId="77777777" w:rsidR="00F6351A" w:rsidRPr="005B6C0A" w:rsidRDefault="00F6351A" w:rsidP="00F6351A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7E91C5CA" w14:textId="77777777" w:rsidR="00F6351A" w:rsidRPr="00DD1477" w:rsidRDefault="00F6351A" w:rsidP="00F6351A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condition-decision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No</w:t>
      </w:r>
    </w:p>
    <w:p w14:paraId="395DD922" w14:textId="77777777" w:rsidR="00F6351A" w:rsidRDefault="00F6351A" w:rsidP="00F6351A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605FC5D7" w14:textId="77777777" w:rsidR="00F6351A" w:rsidRPr="00133E96" w:rsidRDefault="00F6351A" w:rsidP="00F6351A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 xml:space="preserve">Since 100% </w:t>
      </w:r>
      <w:r w:rsidR="009426DC" w:rsidRPr="00133E96">
        <w:rPr>
          <w:rFonts w:ascii="Times New Roman" w:hAnsi="Times New Roman" w:hint="eastAsia"/>
          <w:color w:val="7030A0"/>
        </w:rPr>
        <w:t>all-use</w:t>
      </w:r>
      <w:r w:rsidRPr="00133E96">
        <w:rPr>
          <w:rFonts w:ascii="Times New Roman" w:hAnsi="Times New Roman" w:hint="eastAsia"/>
          <w:color w:val="7030A0"/>
        </w:rPr>
        <w:t xml:space="preserve"> coverage cannot give 100% condition coverage, Hence 100% all-use </w:t>
      </w:r>
      <w:r w:rsidRPr="00133E96">
        <w:rPr>
          <w:rFonts w:ascii="Times New Roman" w:hAnsi="Times New Roman"/>
          <w:color w:val="7030A0"/>
        </w:rPr>
        <w:t>coverage</w:t>
      </w:r>
      <w:r w:rsidRPr="00133E96">
        <w:rPr>
          <w:rFonts w:ascii="Times New Roman" w:hAnsi="Times New Roman" w:hint="eastAsia"/>
          <w:color w:val="7030A0"/>
        </w:rPr>
        <w:t xml:space="preserve"> also</w:t>
      </w:r>
      <w:r w:rsidR="009426DC" w:rsidRPr="00133E96">
        <w:rPr>
          <w:rFonts w:ascii="Times New Roman" w:hAnsi="Times New Roman" w:hint="eastAsia"/>
          <w:color w:val="7030A0"/>
        </w:rPr>
        <w:t xml:space="preserve"> cannot</w:t>
      </w:r>
      <w:r w:rsidRPr="00133E96">
        <w:rPr>
          <w:rFonts w:ascii="Times New Roman" w:hAnsi="Times New Roman" w:hint="eastAsia"/>
          <w:color w:val="7030A0"/>
        </w:rPr>
        <w:t xml:space="preserve"> give 100% </w:t>
      </w:r>
      <w:r w:rsidR="009426DC" w:rsidRPr="00133E96">
        <w:rPr>
          <w:rFonts w:ascii="Times New Roman" w:hAnsi="Times New Roman" w:hint="eastAsia"/>
          <w:color w:val="7030A0"/>
        </w:rPr>
        <w:t>condition-</w:t>
      </w:r>
      <w:r w:rsidRPr="00133E96">
        <w:rPr>
          <w:rFonts w:ascii="Times New Roman" w:hAnsi="Times New Roman" w:hint="eastAsia"/>
          <w:color w:val="7030A0"/>
        </w:rPr>
        <w:t>decision coverage (which subsumes decision and condition coverage).</w:t>
      </w:r>
    </w:p>
    <w:p w14:paraId="5535B6CD" w14:textId="77777777" w:rsidR="00F6351A" w:rsidRPr="0037491C" w:rsidRDefault="00F6351A" w:rsidP="00F6351A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8B2AD51" w14:textId="77777777" w:rsidR="0037491C" w:rsidRDefault="00956016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m</w:t>
      </w:r>
      <w:r w:rsidR="0037491C" w:rsidRPr="0037491C">
        <w:rPr>
          <w:rFonts w:ascii="Times New Roman" w:hAnsi="Times New Roman"/>
        </w:rPr>
        <w:t>ultiple-</w:t>
      </w:r>
      <w:r>
        <w:rPr>
          <w:rFonts w:ascii="Times New Roman" w:hAnsi="Times New Roman" w:hint="eastAsia"/>
        </w:rPr>
        <w:t>c</w:t>
      </w:r>
      <w:r w:rsidR="0037491C" w:rsidRPr="0037491C">
        <w:rPr>
          <w:rFonts w:ascii="Times New Roman" w:hAnsi="Times New Roman"/>
        </w:rPr>
        <w:t>ondition</w:t>
      </w:r>
      <w:r w:rsidR="0037491C">
        <w:rPr>
          <w:rFonts w:ascii="Times New Roman" w:hAnsi="Times New Roman"/>
        </w:rPr>
        <w:t xml:space="preserve"> </w:t>
      </w:r>
      <w:r w:rsidR="0037491C" w:rsidRPr="0037491C">
        <w:rPr>
          <w:rFonts w:ascii="Times New Roman" w:hAnsi="Times New Roman"/>
        </w:rPr>
        <w:t>and c-use</w:t>
      </w:r>
    </w:p>
    <w:p w14:paraId="49AFC3E8" w14:textId="77777777" w:rsidR="00F6351A" w:rsidRDefault="00F6351A" w:rsidP="00F6351A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76FB800F" w14:textId="77777777" w:rsidR="008C1439" w:rsidRPr="00DD1477" w:rsidRDefault="008C1439" w:rsidP="008C1439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multiple-condition</w:t>
      </w:r>
      <w:r>
        <w:rPr>
          <w:rFonts w:ascii="Times New Roman" w:hAnsi="Times New Roman"/>
        </w:rPr>
        <w:t xml:space="preserve"> coverage gives 100% c-use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296CA50E" w14:textId="77777777" w:rsidR="008C1439" w:rsidRDefault="008C1439" w:rsidP="008C1439">
      <w:pPr>
        <w:snapToGrid w:val="0"/>
        <w:spacing w:after="0" w:line="240" w:lineRule="auto"/>
        <w:jc w:val="both"/>
        <w:rPr>
          <w:rFonts w:ascii="Times New Roman" w:hAnsi="Times New Roman"/>
          <w:b/>
          <w:color w:val="FF0000"/>
        </w:rPr>
      </w:pPr>
    </w:p>
    <w:p w14:paraId="4804C940" w14:textId="77777777" w:rsidR="008C1439" w:rsidRPr="00133E96" w:rsidRDefault="008C1439" w:rsidP="008C1439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) {</w:t>
      </w:r>
    </w:p>
    <w:p w14:paraId="7AA97ACE" w14:textId="77777777" w:rsidR="008C1439" w:rsidRPr="00133E96" w:rsidRDefault="008C1439" w:rsidP="008C1439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1</w:t>
      </w:r>
    </w:p>
    <w:p w14:paraId="52D939E1" w14:textId="77777777" w:rsidR="008C1439" w:rsidRPr="00133E96" w:rsidRDefault="008C1439" w:rsidP="008C1439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728E4F1E" w14:textId="77777777" w:rsidR="008C1439" w:rsidRPr="00133E96" w:rsidRDefault="008C1439" w:rsidP="008C1439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2;</w:t>
      </w:r>
    </w:p>
    <w:p w14:paraId="587E1EB1" w14:textId="77777777" w:rsidR="008C1439" w:rsidRPr="00133E96" w:rsidRDefault="008C1439" w:rsidP="008C1439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796C629C" w14:textId="77777777" w:rsidR="008C1439" w:rsidRPr="00133E96" w:rsidRDefault="008C1439" w:rsidP="008C1439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 {</w:t>
      </w:r>
    </w:p>
    <w:p w14:paraId="4E0FF39B" w14:textId="77777777" w:rsidR="008C1439" w:rsidRPr="00133E96" w:rsidRDefault="008C1439" w:rsidP="008C1439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+ 1;</w:t>
      </w:r>
    </w:p>
    <w:p w14:paraId="550161BE" w14:textId="77777777" w:rsidR="008C1439" w:rsidRPr="00133E96" w:rsidRDefault="008C1439" w:rsidP="008C1439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310F8719" w14:textId="77777777" w:rsidR="008C1439" w:rsidRPr="00133E96" w:rsidRDefault="008C1439" w:rsidP="008C1439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 xml:space="preserve">x </w:t>
      </w:r>
      <w:r w:rsidRPr="00133E96">
        <w:rPr>
          <w:rFonts w:ascii="Times New Roman" w:hAnsi="Times New Roman"/>
          <w:color w:val="7030A0"/>
        </w:rPr>
        <w:t>– 1;</w:t>
      </w:r>
    </w:p>
    <w:p w14:paraId="3BBE9217" w14:textId="77777777" w:rsidR="008C1439" w:rsidRPr="00133E96" w:rsidRDefault="008C1439" w:rsidP="008C1439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18F74530" w14:textId="77777777" w:rsidR="00CA2032" w:rsidRPr="00133E96" w:rsidRDefault="00CA2032" w:rsidP="00CA2032">
      <w:pPr>
        <w:tabs>
          <w:tab w:val="left" w:pos="1440"/>
        </w:tabs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61260B31" w14:textId="77777777" w:rsidR="00CA2032" w:rsidRPr="00133E96" w:rsidRDefault="00CA2032" w:rsidP="00CA203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 xml:space="preserve">The define/c-use pair of variable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contains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)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)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)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).</w:t>
      </w:r>
    </w:p>
    <w:p w14:paraId="0B883EF4" w14:textId="77777777" w:rsidR="00CA2032" w:rsidRPr="00133E96" w:rsidRDefault="00CA2032" w:rsidP="00CA2032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-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Pr="00133E96">
        <w:rPr>
          <w:rFonts w:ascii="Times New Roman" w:hAnsi="Times New Roman" w:hint="eastAsia"/>
          <w:color w:val="7030A0"/>
        </w:rPr>
        <w:t>multiple-condition</w:t>
      </w:r>
      <w:r w:rsidRPr="00133E96">
        <w:rPr>
          <w:rFonts w:ascii="Times New Roman" w:hAnsi="Times New Roman"/>
          <w:color w:val="7030A0"/>
        </w:rPr>
        <w:t xml:space="preserve"> coverage. However, only two pairs are covered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)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).</w:t>
      </w:r>
    </w:p>
    <w:p w14:paraId="04E3DC8D" w14:textId="77777777" w:rsidR="008C1439" w:rsidRPr="005B6C0A" w:rsidRDefault="008C1439" w:rsidP="008C1439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3490D2C2" w14:textId="77777777" w:rsidR="008C1439" w:rsidRPr="00DD1477" w:rsidRDefault="008C1439" w:rsidP="008C1439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c-use coverage gives 100% </w:t>
      </w:r>
      <w:r w:rsidR="00E86E8F">
        <w:rPr>
          <w:rFonts w:ascii="Times New Roman" w:hAnsi="Times New Roman" w:hint="eastAsia"/>
        </w:rPr>
        <w:t>multiple-condition</w:t>
      </w:r>
      <w:r w:rsidR="00E86E8F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32F22588" w14:textId="77777777" w:rsidR="008C1439" w:rsidRDefault="008C1439" w:rsidP="008C1439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0E96B012" w14:textId="77777777" w:rsidR="00E86E8F" w:rsidRPr="00133E96" w:rsidRDefault="00E86E8F" w:rsidP="00E86E8F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, b</w:t>
      </w:r>
      <w:r w:rsidRPr="00133E96">
        <w:rPr>
          <w:rFonts w:ascii="Times New Roman" w:hAnsi="Times New Roman" w:hint="eastAsia"/>
          <w:color w:val="7030A0"/>
        </w:rPr>
        <w:t>);</w:t>
      </w:r>
    </w:p>
    <w:p w14:paraId="45ED57F7" w14:textId="77777777" w:rsidR="00E86E8F" w:rsidRPr="00133E96" w:rsidRDefault="00E86E8F" w:rsidP="00E86E8F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</w:t>
      </w:r>
      <w:r w:rsidRPr="00133E96">
        <w:rPr>
          <w:rFonts w:ascii="Times New Roman" w:hAnsi="Times New Roman" w:hint="eastAsia"/>
          <w:color w:val="7030A0"/>
        </w:rPr>
        <w:t>)</w:t>
      </w:r>
      <w:r w:rsidRPr="00133E96">
        <w:rPr>
          <w:rFonts w:ascii="Times New Roman" w:hAnsi="Times New Roman"/>
          <w:color w:val="7030A0"/>
        </w:rPr>
        <w:t>{</w:t>
      </w:r>
    </w:p>
    <w:p w14:paraId="3D5465C3" w14:textId="77777777" w:rsidR="00E86E8F" w:rsidRPr="00133E96" w:rsidRDefault="00E86E8F" w:rsidP="00E86E8F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 w:hint="eastAsia"/>
          <w:color w:val="7030A0"/>
        </w:rPr>
        <w:tab/>
        <w:t xml:space="preserve">   </w:t>
      </w:r>
      <w:r w:rsidRPr="00133E96">
        <w:rPr>
          <w:rFonts w:ascii="Times New Roman" w:hAnsi="Times New Roman"/>
          <w:color w:val="7030A0"/>
        </w:rPr>
        <w:t>prin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+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>);</w:t>
      </w:r>
    </w:p>
    <w:p w14:paraId="69D0CB2B" w14:textId="77777777" w:rsidR="00E86E8F" w:rsidRPr="00133E96" w:rsidRDefault="00E86E8F" w:rsidP="00E86E8F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  <w:r w:rsidRPr="00133E96">
        <w:rPr>
          <w:rFonts w:ascii="Times New Roman" w:hAnsi="Times New Roman" w:hint="eastAsia"/>
          <w:color w:val="7030A0"/>
        </w:rPr>
        <w:t>else{</w:t>
      </w:r>
    </w:p>
    <w:p w14:paraId="0A0F2EF4" w14:textId="77777777" w:rsidR="00E86E8F" w:rsidRPr="00133E96" w:rsidRDefault="00E86E8F" w:rsidP="00E86E8F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print (“Hello World!”);</w:t>
      </w:r>
    </w:p>
    <w:p w14:paraId="03890390" w14:textId="77777777" w:rsidR="00E86E8F" w:rsidRPr="00133E96" w:rsidRDefault="00E86E8F" w:rsidP="00E86E8F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3A5A5247" w14:textId="77777777" w:rsidR="00E86E8F" w:rsidRPr="00133E96" w:rsidRDefault="00E86E8F" w:rsidP="00E86E8F">
      <w:pPr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361332A7" w14:textId="77777777" w:rsidR="00E86E8F" w:rsidRPr="00133E96" w:rsidRDefault="00E86E8F" w:rsidP="00E86E8F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does not contain</w:t>
      </w:r>
      <w:r w:rsidRPr="00133E96">
        <w:rPr>
          <w:rFonts w:ascii="Times New Roman" w:hAnsi="Times New Roman"/>
          <w:color w:val="7030A0"/>
        </w:rPr>
        <w:t xml:space="preserve"> c-use of any variable.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</w:t>
      </w:r>
      <w:r w:rsidRPr="00133E96">
        <w:rPr>
          <w:rFonts w:ascii="Times New Roman" w:hAnsi="Times New Roman" w:hint="eastAsia"/>
          <w:color w:val="7030A0"/>
        </w:rPr>
        <w:t xml:space="preserve"> gives 100% c-use coverage. However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  <w:vertAlign w:val="subscript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cannot make </w:t>
      </w:r>
      <w:r w:rsidRPr="00133E96">
        <w:rPr>
          <w:rFonts w:ascii="Times New Roman" w:hAnsi="Times New Roman" w:hint="eastAsia"/>
          <w:i/>
          <w:color w:val="7030A0"/>
        </w:rPr>
        <w:t xml:space="preserve">a </w:t>
      </w:r>
      <w:r w:rsidRPr="00133E96">
        <w:rPr>
          <w:rFonts w:ascii="Times New Roman" w:hAnsi="Times New Roman" w:hint="eastAsia"/>
          <w:color w:val="7030A0"/>
        </w:rPr>
        <w:t>&gt; 0</w:t>
      </w:r>
      <w:r w:rsidRPr="00133E96">
        <w:rPr>
          <w:rFonts w:ascii="Times New Roman" w:hAnsi="Times New Roman" w:hint="eastAsia"/>
          <w:i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as false.</w:t>
      </w:r>
    </w:p>
    <w:p w14:paraId="198B07BD" w14:textId="77777777" w:rsidR="00F6351A" w:rsidRDefault="00F6351A" w:rsidP="00F6351A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5B493B0" w14:textId="77777777" w:rsidR="00D46DE6" w:rsidRPr="0037491C" w:rsidRDefault="00D46DE6" w:rsidP="00F6351A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7B9278FC" w14:textId="77777777" w:rsidR="0037491C" w:rsidRDefault="00D46DE6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m</w:t>
      </w:r>
      <w:r w:rsidR="0037491C" w:rsidRPr="0037491C">
        <w:rPr>
          <w:rFonts w:ascii="Times New Roman" w:hAnsi="Times New Roman"/>
        </w:rPr>
        <w:t>ultiple-</w:t>
      </w:r>
      <w:r>
        <w:rPr>
          <w:rFonts w:ascii="Times New Roman" w:hAnsi="Times New Roman" w:hint="eastAsia"/>
        </w:rPr>
        <w:t>c</w:t>
      </w:r>
      <w:r w:rsidR="0037491C" w:rsidRPr="0037491C">
        <w:rPr>
          <w:rFonts w:ascii="Times New Roman" w:hAnsi="Times New Roman"/>
        </w:rPr>
        <w:t>ondition</w:t>
      </w:r>
      <w:r w:rsidR="0037491C">
        <w:rPr>
          <w:rFonts w:ascii="Times New Roman" w:hAnsi="Times New Roman"/>
        </w:rPr>
        <w:t xml:space="preserve"> </w:t>
      </w:r>
      <w:r w:rsidR="0037491C" w:rsidRPr="0037491C">
        <w:rPr>
          <w:rFonts w:ascii="Times New Roman" w:hAnsi="Times New Roman"/>
        </w:rPr>
        <w:t>and p-use</w:t>
      </w:r>
    </w:p>
    <w:p w14:paraId="3D3868A3" w14:textId="77777777" w:rsidR="004E44F4" w:rsidRDefault="004E44F4" w:rsidP="004E44F4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38131041" w14:textId="77777777" w:rsidR="004E44F4" w:rsidRPr="00DD1477" w:rsidRDefault="004E44F4" w:rsidP="004E44F4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00% multiple</w:t>
      </w:r>
      <w:r>
        <w:rPr>
          <w:rFonts w:ascii="Times New Roman" w:hAnsi="Times New Roman" w:hint="eastAsia"/>
        </w:rPr>
        <w:t>-condition</w:t>
      </w:r>
      <w:r>
        <w:rPr>
          <w:rFonts w:ascii="Times New Roman" w:hAnsi="Times New Roman"/>
        </w:rPr>
        <w:t xml:space="preserve"> coverage gives 100% p-use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4E635BB0" w14:textId="77777777" w:rsidR="004E44F4" w:rsidRDefault="004E44F4" w:rsidP="004E44F4">
      <w:pPr>
        <w:tabs>
          <w:tab w:val="left" w:pos="1440"/>
        </w:tabs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54C1531E" w14:textId="77777777" w:rsidR="004E44F4" w:rsidRPr="00133E96" w:rsidRDefault="004E44F4" w:rsidP="004E44F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lastRenderedPageBreak/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>)</w:t>
      </w:r>
      <w:r w:rsidRPr="00133E96">
        <w:rPr>
          <w:rFonts w:ascii="Times New Roman" w:hAnsi="Times New Roman"/>
          <w:color w:val="7030A0"/>
        </w:rPr>
        <w:t>;</w:t>
      </w:r>
    </w:p>
    <w:p w14:paraId="179E7A1F" w14:textId="77777777" w:rsidR="004E44F4" w:rsidRPr="00133E96" w:rsidRDefault="004E44F4" w:rsidP="004E44F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&gt;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2</w:t>
      </w:r>
      <w:r w:rsidRPr="00133E96">
        <w:rPr>
          <w:rFonts w:ascii="Times New Roman" w:hAnsi="Times New Roman"/>
          <w:color w:val="7030A0"/>
        </w:rPr>
        <w:t>) {</w:t>
      </w:r>
    </w:p>
    <w:p w14:paraId="35BFB108" w14:textId="77777777" w:rsidR="004E44F4" w:rsidRPr="00133E96" w:rsidRDefault="004E44F4" w:rsidP="004E44F4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i/>
          <w:color w:val="7030A0"/>
        </w:rPr>
        <w:t xml:space="preserve">a * </w:t>
      </w:r>
      <w:r w:rsidRPr="00133E96">
        <w:rPr>
          <w:rFonts w:ascii="Times New Roman" w:hAnsi="Times New Roman" w:hint="eastAsia"/>
          <w:color w:val="7030A0"/>
        </w:rPr>
        <w:t>2;</w:t>
      </w:r>
    </w:p>
    <w:p w14:paraId="15F75B79" w14:textId="77777777" w:rsidR="004E44F4" w:rsidRPr="00133E96" w:rsidRDefault="004E44F4" w:rsidP="004E44F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4D7CE315" w14:textId="77777777" w:rsidR="004E44F4" w:rsidRPr="00133E96" w:rsidRDefault="004E44F4" w:rsidP="004E44F4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i/>
          <w:color w:val="7030A0"/>
        </w:rPr>
        <w:t xml:space="preserve">a + </w:t>
      </w:r>
      <w:r w:rsidRPr="00133E96">
        <w:rPr>
          <w:rFonts w:ascii="Times New Roman" w:hAnsi="Times New Roman" w:hint="eastAsia"/>
          <w:color w:val="7030A0"/>
        </w:rPr>
        <w:t>6</w:t>
      </w:r>
      <w:r w:rsidRPr="00133E96">
        <w:rPr>
          <w:rFonts w:ascii="Times New Roman" w:hAnsi="Times New Roman"/>
          <w:color w:val="7030A0"/>
        </w:rPr>
        <w:t>;</w:t>
      </w:r>
    </w:p>
    <w:p w14:paraId="4B208A53" w14:textId="77777777" w:rsidR="004E44F4" w:rsidRPr="00133E96" w:rsidRDefault="004E44F4" w:rsidP="004E44F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3A6768FF" w14:textId="77777777" w:rsidR="004E44F4" w:rsidRPr="00133E96" w:rsidRDefault="004E44F4" w:rsidP="004E44F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&gt; </w:t>
      </w:r>
      <w:r w:rsidRPr="00133E96">
        <w:rPr>
          <w:rFonts w:ascii="Times New Roman" w:hAnsi="Times New Roman" w:hint="eastAsia"/>
          <w:color w:val="7030A0"/>
        </w:rPr>
        <w:t>7</w:t>
      </w:r>
      <w:r w:rsidRPr="00133E96">
        <w:rPr>
          <w:rFonts w:ascii="Times New Roman" w:hAnsi="Times New Roman"/>
          <w:color w:val="7030A0"/>
        </w:rPr>
        <w:t>) {</w:t>
      </w:r>
    </w:p>
    <w:p w14:paraId="2C33C61F" w14:textId="77777777" w:rsidR="004E44F4" w:rsidRPr="00133E96" w:rsidRDefault="004E44F4" w:rsidP="004E44F4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+ 1;</w:t>
      </w:r>
    </w:p>
    <w:p w14:paraId="594451AD" w14:textId="77777777" w:rsidR="004E44F4" w:rsidRPr="00133E96" w:rsidRDefault="004E44F4" w:rsidP="004E44F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2CFE3F74" w14:textId="77777777" w:rsidR="004E44F4" w:rsidRPr="00133E96" w:rsidRDefault="004E44F4" w:rsidP="004E44F4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 xml:space="preserve">x </w:t>
      </w:r>
      <w:r w:rsidRPr="00133E96">
        <w:rPr>
          <w:rFonts w:ascii="Times New Roman" w:hAnsi="Times New Roman"/>
          <w:color w:val="7030A0"/>
        </w:rPr>
        <w:t>– 1;</w:t>
      </w:r>
    </w:p>
    <w:p w14:paraId="30D5044E" w14:textId="77777777" w:rsidR="004E44F4" w:rsidRPr="00133E96" w:rsidRDefault="004E44F4" w:rsidP="004E44F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771302E4" w14:textId="77777777" w:rsidR="004E44F4" w:rsidRPr="00133E96" w:rsidRDefault="004E44F4" w:rsidP="004E44F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2F62EDE0" w14:textId="77777777" w:rsidR="00627E9E" w:rsidRPr="00133E96" w:rsidRDefault="00627E9E" w:rsidP="00627E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</w:t>
      </w:r>
      <w:r w:rsidRPr="00133E96">
        <w:rPr>
          <w:rFonts w:ascii="Times New Roman" w:hAnsi="Times New Roman"/>
          <w:color w:val="7030A0"/>
        </w:rPr>
        <w:t>00% p-use coverage requires 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, and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 xml:space="preserve">))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>are covered.</w:t>
      </w:r>
    </w:p>
    <w:p w14:paraId="014C6666" w14:textId="77777777" w:rsidR="00627E9E" w:rsidRPr="00133E96" w:rsidRDefault="00627E9E" w:rsidP="00627E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color w:val="7030A0"/>
        </w:rPr>
        <w:t>4</w:t>
      </w:r>
      <w:r w:rsidRPr="00133E96">
        <w:rPr>
          <w:rFonts w:ascii="Times New Roman" w:hAnsi="Times New Roman"/>
          <w:color w:val="7030A0"/>
        </w:rPr>
        <w:t xml:space="preserve">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 xml:space="preserve">1} gives 100% </w:t>
      </w:r>
      <w:r w:rsidRPr="00133E96">
        <w:rPr>
          <w:rFonts w:ascii="Times New Roman" w:hAnsi="Times New Roman" w:hint="eastAsia"/>
          <w:color w:val="7030A0"/>
        </w:rPr>
        <w:t>multiple-condition</w:t>
      </w:r>
      <w:r w:rsidRPr="00133E96">
        <w:rPr>
          <w:rFonts w:ascii="Times New Roman" w:hAnsi="Times New Roman"/>
          <w:color w:val="7030A0"/>
        </w:rPr>
        <w:t xml:space="preserve"> coverage.</w:t>
      </w:r>
      <w:r w:rsidRPr="00133E96">
        <w:rPr>
          <w:rFonts w:ascii="Times New Roman" w:hAnsi="Times New Roman" w:hint="eastAsia"/>
          <w:color w:val="7030A0"/>
        </w:rPr>
        <w:t xml:space="preserve"> </w:t>
      </w:r>
    </w:p>
    <w:p w14:paraId="6B00F71F" w14:textId="77777777" w:rsidR="00627E9E" w:rsidRPr="00133E96" w:rsidRDefault="00627E9E" w:rsidP="00627E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  <w:vertAlign w:val="subscript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covers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of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>.</w:t>
      </w:r>
    </w:p>
    <w:p w14:paraId="1F155694" w14:textId="77777777" w:rsidR="00627E9E" w:rsidRPr="00133E96" w:rsidRDefault="00627E9E" w:rsidP="00627E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 w:hint="eastAsia"/>
          <w:color w:val="7030A0"/>
          <w:vertAlign w:val="subscript"/>
        </w:rPr>
        <w:t xml:space="preserve">2 </w:t>
      </w:r>
      <w:r w:rsidRPr="00133E96">
        <w:rPr>
          <w:rFonts w:ascii="Times New Roman" w:hAnsi="Times New Roman" w:hint="eastAsia"/>
          <w:color w:val="7030A0"/>
        </w:rPr>
        <w:t xml:space="preserve">covers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of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>.</w:t>
      </w:r>
    </w:p>
    <w:p w14:paraId="10A72397" w14:textId="77777777" w:rsidR="00627E9E" w:rsidRPr="00133E96" w:rsidRDefault="00627E9E" w:rsidP="00627E9E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and </w:t>
      </w:r>
      <w:r w:rsidRPr="00133E96">
        <w:rPr>
          <w:rFonts w:ascii="Times New Roman" w:hAnsi="Times New Roman"/>
          <w:color w:val="7030A0"/>
        </w:rPr>
        <w:t>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 xml:space="preserve"> are not covered.</w:t>
      </w:r>
    </w:p>
    <w:p w14:paraId="770D17B1" w14:textId="77777777" w:rsidR="004E44F4" w:rsidRPr="005B6C0A" w:rsidRDefault="004E44F4" w:rsidP="004E44F4">
      <w:pPr>
        <w:snapToGrid w:val="0"/>
        <w:spacing w:after="0" w:line="240" w:lineRule="auto"/>
        <w:ind w:left="630"/>
        <w:jc w:val="both"/>
        <w:rPr>
          <w:rFonts w:ascii="Times New Roman" w:hAnsi="Times New Roman"/>
        </w:rPr>
      </w:pPr>
    </w:p>
    <w:p w14:paraId="4C52D836" w14:textId="77777777" w:rsidR="004E44F4" w:rsidRPr="00DD1477" w:rsidRDefault="004E44F4" w:rsidP="004E44F4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100% p-use coverage gives 100% multiple</w:t>
      </w:r>
      <w:r>
        <w:rPr>
          <w:rFonts w:ascii="Times New Roman" w:hAnsi="Times New Roman" w:hint="eastAsia"/>
        </w:rPr>
        <w:t>-condition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 w:rsidR="00812998">
        <w:rPr>
          <w:rFonts w:ascii="Times New Roman" w:hAnsi="Times New Roman" w:hint="eastAsia"/>
          <w:b/>
          <w:color w:val="FF0000"/>
        </w:rPr>
        <w:t>No</w:t>
      </w:r>
    </w:p>
    <w:p w14:paraId="213D73A6" w14:textId="77777777" w:rsidR="009426DC" w:rsidRDefault="009426DC" w:rsidP="009426DC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4D8A6D96" w14:textId="77777777" w:rsidR="009426DC" w:rsidRPr="00133E96" w:rsidRDefault="009426DC" w:rsidP="009426DC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 w:hint="eastAsia"/>
          <w:color w:val="7030A0"/>
        </w:rPr>
        <w:t>);</w:t>
      </w:r>
    </w:p>
    <w:p w14:paraId="529AFBDE" w14:textId="77777777" w:rsidR="009426DC" w:rsidRPr="00133E96" w:rsidRDefault="009426DC" w:rsidP="009426DC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||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{</w:t>
      </w:r>
    </w:p>
    <w:p w14:paraId="1EBD4E77" w14:textId="77777777" w:rsidR="009426DC" w:rsidRPr="00133E96" w:rsidRDefault="009426DC" w:rsidP="009426DC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++</w:t>
      </w:r>
      <w:r w:rsidRPr="00133E96">
        <w:rPr>
          <w:rFonts w:ascii="Times New Roman" w:hAnsi="Times New Roman"/>
          <w:color w:val="7030A0"/>
        </w:rPr>
        <w:t>;</w:t>
      </w:r>
    </w:p>
    <w:p w14:paraId="5F77E466" w14:textId="77777777" w:rsidR="009426DC" w:rsidRPr="00133E96" w:rsidRDefault="009426DC" w:rsidP="009426DC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15820D9A" w14:textId="77777777" w:rsidR="009426DC" w:rsidRPr="00133E96" w:rsidRDefault="009426DC" w:rsidP="009426DC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i/>
          <w:color w:val="7030A0"/>
        </w:rPr>
        <w:t>y</w:t>
      </w:r>
      <w:r w:rsidRPr="00133E96">
        <w:rPr>
          <w:rFonts w:ascii="Times New Roman" w:hAnsi="Times New Roman" w:hint="eastAsia"/>
          <w:color w:val="7030A0"/>
        </w:rPr>
        <w:t xml:space="preserve"> ++</w:t>
      </w:r>
      <w:r w:rsidRPr="00133E96">
        <w:rPr>
          <w:rFonts w:ascii="Times New Roman" w:hAnsi="Times New Roman"/>
          <w:color w:val="7030A0"/>
        </w:rPr>
        <w:t>;</w:t>
      </w:r>
    </w:p>
    <w:p w14:paraId="395079AE" w14:textId="77777777" w:rsidR="009426DC" w:rsidRPr="00133E96" w:rsidRDefault="009426DC" w:rsidP="009426DC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5F58CC8B" w14:textId="77777777" w:rsidR="009426DC" w:rsidRPr="00133E96" w:rsidRDefault="009426DC" w:rsidP="009426DC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6CABE382" w14:textId="77777777" w:rsidR="002915A4" w:rsidRPr="00133E96" w:rsidRDefault="002915A4" w:rsidP="002915A4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</w:t>
      </w:r>
      <w:r w:rsidRPr="00133E96">
        <w:rPr>
          <w:rFonts w:ascii="Times New Roman" w:hAnsi="Times New Roman"/>
          <w:color w:val="7030A0"/>
        </w:rPr>
        <w:t>00% p-use coverage requires 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)) and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proofErr w:type="gramStart"/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and</w:t>
      </w:r>
      <w:proofErr w:type="gramEnd"/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>define</w:t>
      </w:r>
      <w:r w:rsidRPr="00133E96">
        <w:rPr>
          <w:rFonts w:ascii="Times New Roman" w:hAnsi="Times New Roman" w:hint="eastAsia"/>
          <w:color w:val="7030A0"/>
        </w:rPr>
        <w:t>/</w:t>
      </w:r>
      <w:r w:rsidRPr="00133E96">
        <w:rPr>
          <w:rFonts w:ascii="Times New Roman" w:hAnsi="Times New Roman"/>
          <w:color w:val="7030A0"/>
        </w:rPr>
        <w:t>p-use pairs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)) and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, (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,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))</w:t>
      </w:r>
      <w:r w:rsidRPr="00133E96">
        <w:rPr>
          <w:rFonts w:ascii="Times New Roman" w:hAnsi="Times New Roman" w:hint="eastAsia"/>
          <w:color w:val="7030A0"/>
        </w:rPr>
        <w:t>,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of variable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are covered.</w:t>
      </w:r>
    </w:p>
    <w:p w14:paraId="1943EB77" w14:textId="77777777" w:rsidR="004E44F4" w:rsidRPr="00133E96" w:rsidRDefault="009426DC" w:rsidP="009426DC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 w:hint="eastAsia"/>
          <w:color w:val="7030A0"/>
        </w:rPr>
        <w:t>-</w:t>
      </w:r>
      <w:r w:rsidRPr="00133E96">
        <w:rPr>
          <w:rFonts w:ascii="Times New Roman" w:hAnsi="Times New Roman"/>
          <w:color w:val="7030A0"/>
        </w:rPr>
        <w:t xml:space="preserve">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</w:t>
      </w:r>
      <w:r w:rsidRPr="00133E96">
        <w:rPr>
          <w:rFonts w:ascii="Times New Roman" w:hAnsi="Times New Roman" w:hint="eastAsia"/>
          <w:color w:val="7030A0"/>
        </w:rPr>
        <w:t>-</w:t>
      </w:r>
      <w:r w:rsidRPr="00133E96">
        <w:rPr>
          <w:rFonts w:ascii="Times New Roman" w:hAnsi="Times New Roman"/>
          <w:color w:val="7030A0"/>
        </w:rPr>
        <w:t xml:space="preserve">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Pr="00133E96">
        <w:rPr>
          <w:rFonts w:ascii="Times New Roman" w:hAnsi="Times New Roman" w:hint="eastAsia"/>
          <w:color w:val="7030A0"/>
        </w:rPr>
        <w:t>p-use</w:t>
      </w:r>
      <w:r w:rsidRPr="00133E96">
        <w:rPr>
          <w:rFonts w:ascii="Times New Roman" w:hAnsi="Times New Roman"/>
          <w:color w:val="7030A0"/>
        </w:rPr>
        <w:t xml:space="preserve"> coverage.</w:t>
      </w:r>
      <w:r w:rsidRPr="00133E96">
        <w:rPr>
          <w:rFonts w:ascii="Times New Roman" w:hAnsi="Times New Roman" w:hint="eastAsia"/>
          <w:color w:val="7030A0"/>
        </w:rPr>
        <w:t xml:space="preserve"> However, to </w:t>
      </w:r>
      <w:r w:rsidRPr="00133E96">
        <w:rPr>
          <w:rFonts w:ascii="Times New Roman" w:hAnsi="Times New Roman"/>
          <w:color w:val="7030A0"/>
        </w:rPr>
        <w:t xml:space="preserve">satisfy 100% multiple condition </w:t>
      </w:r>
      <w:r w:rsidRPr="00133E96">
        <w:rPr>
          <w:rFonts w:ascii="Times New Roman" w:hAnsi="Times New Roman" w:hint="eastAsia"/>
          <w:color w:val="7030A0"/>
        </w:rPr>
        <w:t xml:space="preserve">coverage, </w:t>
      </w:r>
      <w:r w:rsidRPr="00133E96">
        <w:rPr>
          <w:rFonts w:ascii="Times New Roman" w:hAnsi="Times New Roman"/>
          <w:color w:val="7030A0"/>
        </w:rPr>
        <w:t xml:space="preserve">test cases </w:t>
      </w:r>
      <w:r w:rsidRPr="00133E96">
        <w:rPr>
          <w:rFonts w:ascii="Times New Roman" w:hAnsi="Times New Roman" w:hint="eastAsia"/>
          <w:color w:val="7030A0"/>
        </w:rPr>
        <w:t>need to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cover</w:t>
      </w:r>
      <w:r w:rsidRPr="00133E96">
        <w:rPr>
          <w:rFonts w:ascii="Times New Roman" w:hAnsi="Times New Roman"/>
          <w:color w:val="7030A0"/>
        </w:rPr>
        <w:t xml:space="preserve">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tru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true},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tru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false},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fals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true}, and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 as false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 as false}</w:t>
      </w:r>
      <w:r w:rsidRPr="00133E96">
        <w:rPr>
          <w:rFonts w:ascii="Times New Roman" w:hAnsi="Times New Roman" w:hint="eastAsia"/>
          <w:color w:val="7030A0"/>
        </w:rPr>
        <w:t xml:space="preserve">. Two test cases obviously cannot achieve such </w:t>
      </w:r>
      <w:r w:rsidRPr="00133E96">
        <w:rPr>
          <w:rFonts w:ascii="Times New Roman" w:hAnsi="Times New Roman"/>
          <w:color w:val="7030A0"/>
        </w:rPr>
        <w:t>coverage</w:t>
      </w:r>
      <w:r w:rsidRPr="00133E96">
        <w:rPr>
          <w:rFonts w:ascii="Times New Roman" w:hAnsi="Times New Roman" w:hint="eastAsia"/>
          <w:color w:val="7030A0"/>
        </w:rPr>
        <w:t>.</w:t>
      </w:r>
    </w:p>
    <w:p w14:paraId="5DACE3CF" w14:textId="77777777" w:rsidR="004E44F4" w:rsidRPr="0037491C" w:rsidRDefault="004E44F4" w:rsidP="004E44F4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4CAC6326" w14:textId="77777777" w:rsidR="0037491C" w:rsidRDefault="00B97DE1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 w:hint="eastAsia"/>
        </w:rPr>
        <w:t>m</w:t>
      </w:r>
      <w:r w:rsidR="0037491C" w:rsidRPr="0037491C">
        <w:rPr>
          <w:rFonts w:ascii="Times New Roman" w:hAnsi="Times New Roman"/>
        </w:rPr>
        <w:t>ultiple-</w:t>
      </w:r>
      <w:r>
        <w:rPr>
          <w:rFonts w:ascii="Times New Roman" w:hAnsi="Times New Roman" w:hint="eastAsia"/>
        </w:rPr>
        <w:t>c</w:t>
      </w:r>
      <w:r w:rsidR="0037491C" w:rsidRPr="0037491C">
        <w:rPr>
          <w:rFonts w:ascii="Times New Roman" w:hAnsi="Times New Roman"/>
        </w:rPr>
        <w:t>ondition</w:t>
      </w:r>
      <w:r w:rsidR="0037491C">
        <w:rPr>
          <w:rFonts w:ascii="Times New Roman" w:hAnsi="Times New Roman"/>
        </w:rPr>
        <w:t xml:space="preserve"> </w:t>
      </w:r>
      <w:r w:rsidR="0037491C" w:rsidRPr="0037491C">
        <w:rPr>
          <w:rFonts w:ascii="Times New Roman" w:hAnsi="Times New Roman"/>
        </w:rPr>
        <w:t>and all-use</w:t>
      </w:r>
    </w:p>
    <w:p w14:paraId="0C6498AD" w14:textId="77777777" w:rsidR="009426DC" w:rsidRDefault="009426DC" w:rsidP="009426DC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A41DF98" w14:textId="77777777" w:rsidR="009426DC" w:rsidRPr="00BD3F7E" w:rsidRDefault="009426DC" w:rsidP="009426DC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multiple-</w:t>
      </w:r>
      <w:r>
        <w:rPr>
          <w:rFonts w:ascii="Times New Roman" w:hAnsi="Times New Roman"/>
        </w:rPr>
        <w:t xml:space="preserve">condition coverage gives 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1C2B8D48" w14:textId="77777777" w:rsidR="009426DC" w:rsidRDefault="009426DC" w:rsidP="009426DC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4DD7CC70" w14:textId="77777777" w:rsidR="009426DC" w:rsidRPr="00133E96" w:rsidRDefault="009426DC" w:rsidP="009426DC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Since 100% multiple-</w:t>
      </w:r>
      <w:r w:rsidRPr="00133E96">
        <w:rPr>
          <w:rFonts w:ascii="Times New Roman" w:hAnsi="Times New Roman"/>
          <w:color w:val="7030A0"/>
        </w:rPr>
        <w:t>condition</w:t>
      </w:r>
      <w:r w:rsidRPr="00133E96">
        <w:rPr>
          <w:rFonts w:ascii="Times New Roman" w:hAnsi="Times New Roman" w:hint="eastAsia"/>
          <w:color w:val="7030A0"/>
        </w:rPr>
        <w:t xml:space="preserve"> coverage cannot give 100% p-use or 100% c-use coverage, it also cannot give 100% all-use coverage (which subsumes c-use and p-use coverage).</w:t>
      </w:r>
    </w:p>
    <w:p w14:paraId="6ACAB0E3" w14:textId="77777777" w:rsidR="009426DC" w:rsidRPr="005B6C0A" w:rsidRDefault="009426DC" w:rsidP="009426DC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7CF0EA40" w14:textId="77777777" w:rsidR="009426DC" w:rsidRPr="00DD1477" w:rsidRDefault="009426DC" w:rsidP="009426DC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 gives 100% multiple</w:t>
      </w:r>
      <w:r>
        <w:rPr>
          <w:rFonts w:ascii="Times New Roman" w:hAnsi="Times New Roman" w:hint="eastAsia"/>
        </w:rPr>
        <w:t>-</w:t>
      </w:r>
      <w:r>
        <w:rPr>
          <w:rFonts w:ascii="Times New Roman" w:hAnsi="Times New Roman"/>
        </w:rPr>
        <w:t xml:space="preserve">condition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No</w:t>
      </w:r>
    </w:p>
    <w:p w14:paraId="415787C5" w14:textId="77777777" w:rsidR="009426DC" w:rsidRDefault="009426DC" w:rsidP="009426DC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56006768" w14:textId="78FCF2FF" w:rsidR="009426DC" w:rsidRDefault="009426DC" w:rsidP="00C448A8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 xml:space="preserve">Since 100% all-use coverage cannot give 100% condition coverage, Hence 100% all-use </w:t>
      </w:r>
      <w:r w:rsidRPr="00133E96">
        <w:rPr>
          <w:rFonts w:ascii="Times New Roman" w:hAnsi="Times New Roman"/>
          <w:color w:val="7030A0"/>
        </w:rPr>
        <w:t>coverage</w:t>
      </w:r>
      <w:r w:rsidRPr="00133E96">
        <w:rPr>
          <w:rFonts w:ascii="Times New Roman" w:hAnsi="Times New Roman" w:hint="eastAsia"/>
          <w:color w:val="7030A0"/>
        </w:rPr>
        <w:t xml:space="preserve"> also cannot give 100% multiple-</w:t>
      </w:r>
      <w:r w:rsidRPr="00133E96">
        <w:rPr>
          <w:rFonts w:ascii="Times New Roman" w:hAnsi="Times New Roman"/>
          <w:color w:val="7030A0"/>
        </w:rPr>
        <w:t>condition</w:t>
      </w:r>
      <w:r w:rsidRPr="00133E96">
        <w:rPr>
          <w:rFonts w:ascii="Times New Roman" w:hAnsi="Times New Roman" w:hint="eastAsia"/>
          <w:color w:val="7030A0"/>
        </w:rPr>
        <w:t xml:space="preserve"> coverage.</w:t>
      </w:r>
    </w:p>
    <w:p w14:paraId="1B03153A" w14:textId="77777777" w:rsidR="00133E96" w:rsidRPr="00133E96" w:rsidRDefault="00133E96" w:rsidP="00C448A8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688BEEA0" w14:textId="77777777" w:rsidR="0037491C" w:rsidRDefault="0037491C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-use and p-use</w:t>
      </w:r>
    </w:p>
    <w:p w14:paraId="5B4E54E7" w14:textId="77777777" w:rsidR="00932055" w:rsidRDefault="00932055" w:rsidP="00932055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671C0785" w14:textId="77777777" w:rsidR="003674E6" w:rsidRPr="00BD3F7E" w:rsidRDefault="003674E6" w:rsidP="003674E6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c-use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p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39595ED8" w14:textId="77777777" w:rsidR="003674E6" w:rsidRDefault="003674E6" w:rsidP="003674E6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34986307" w14:textId="77777777" w:rsidR="00C1467D" w:rsidRPr="00133E96" w:rsidRDefault="00C1467D" w:rsidP="00C1467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, b</w:t>
      </w:r>
      <w:r w:rsidRPr="00133E96">
        <w:rPr>
          <w:rFonts w:ascii="Times New Roman" w:hAnsi="Times New Roman" w:hint="eastAsia"/>
          <w:color w:val="7030A0"/>
        </w:rPr>
        <w:t>);</w:t>
      </w:r>
    </w:p>
    <w:p w14:paraId="551BE639" w14:textId="77777777" w:rsidR="00C1467D" w:rsidRPr="00133E96" w:rsidRDefault="00C1467D" w:rsidP="00C1467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</w:t>
      </w:r>
      <w:r w:rsidRPr="00133E96">
        <w:rPr>
          <w:rFonts w:ascii="Times New Roman" w:hAnsi="Times New Roman" w:hint="eastAsia"/>
          <w:color w:val="7030A0"/>
        </w:rPr>
        <w:t>)</w:t>
      </w:r>
      <w:r w:rsidRPr="00133E96">
        <w:rPr>
          <w:rFonts w:ascii="Times New Roman" w:hAnsi="Times New Roman"/>
          <w:color w:val="7030A0"/>
        </w:rPr>
        <w:t>{</w:t>
      </w:r>
    </w:p>
    <w:p w14:paraId="2A5BFB04" w14:textId="77777777" w:rsidR="00C1467D" w:rsidRPr="00133E96" w:rsidRDefault="00C1467D" w:rsidP="00C1467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 w:hint="eastAsia"/>
          <w:color w:val="7030A0"/>
        </w:rPr>
        <w:tab/>
        <w:t xml:space="preserve">   </w:t>
      </w:r>
      <w:r w:rsidRPr="00133E96">
        <w:rPr>
          <w:rFonts w:ascii="Times New Roman" w:hAnsi="Times New Roman"/>
          <w:color w:val="7030A0"/>
        </w:rPr>
        <w:t>prin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 +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>);</w:t>
      </w:r>
    </w:p>
    <w:p w14:paraId="25B987EB" w14:textId="77777777" w:rsidR="00C1467D" w:rsidRPr="00133E96" w:rsidRDefault="00C1467D" w:rsidP="00C1467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  <w:r w:rsidRPr="00133E96">
        <w:rPr>
          <w:rFonts w:ascii="Times New Roman" w:hAnsi="Times New Roman" w:hint="eastAsia"/>
          <w:color w:val="7030A0"/>
        </w:rPr>
        <w:t>else{</w:t>
      </w:r>
    </w:p>
    <w:p w14:paraId="59A01670" w14:textId="77777777" w:rsidR="00C1467D" w:rsidRPr="00133E96" w:rsidRDefault="00C1467D" w:rsidP="00C1467D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print (“Hello World!”);</w:t>
      </w:r>
    </w:p>
    <w:p w14:paraId="6D89BF3F" w14:textId="77777777" w:rsidR="00C1467D" w:rsidRPr="00133E96" w:rsidRDefault="00C1467D" w:rsidP="00C1467D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587AB7B1" w14:textId="77777777" w:rsidR="00C1467D" w:rsidRPr="00133E96" w:rsidRDefault="00C1467D" w:rsidP="00C1467D">
      <w:pPr>
        <w:snapToGrid w:val="0"/>
        <w:spacing w:after="0" w:line="240" w:lineRule="auto"/>
        <w:jc w:val="both"/>
        <w:rPr>
          <w:rFonts w:ascii="Times New Roman" w:hAnsi="Times New Roman"/>
          <w:color w:val="7030A0"/>
        </w:rPr>
      </w:pPr>
    </w:p>
    <w:p w14:paraId="76E5D90A" w14:textId="77777777" w:rsidR="00C1467D" w:rsidRPr="00133E96" w:rsidRDefault="00C1467D" w:rsidP="00C1467D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>does not contain</w:t>
      </w:r>
      <w:r w:rsidRPr="00133E96">
        <w:rPr>
          <w:rFonts w:ascii="Times New Roman" w:hAnsi="Times New Roman"/>
          <w:color w:val="7030A0"/>
        </w:rPr>
        <w:t xml:space="preserve"> c-use of any variable.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</w:t>
      </w:r>
      <w:r w:rsidRPr="00133E96">
        <w:rPr>
          <w:rFonts w:ascii="Times New Roman" w:hAnsi="Times New Roman" w:hint="eastAsia"/>
          <w:color w:val="7030A0"/>
        </w:rPr>
        <w:t xml:space="preserve"> gives 100% c-use coverage. However, define/p-use pair of </w:t>
      </w:r>
      <w:r w:rsidRPr="00133E96">
        <w:rPr>
          <w:rFonts w:ascii="Times New Roman" w:hAnsi="Times New Roman"/>
          <w:color w:val="7030A0"/>
        </w:rPr>
        <w:t>variable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>, (</w:t>
      </w:r>
      <w:r w:rsidR="006966E3" w:rsidRPr="00133E96">
        <w:rPr>
          <w:rFonts w:ascii="Times New Roman" w:hAnsi="Times New Roman"/>
          <w:i/>
          <w:color w:val="7030A0"/>
        </w:rPr>
        <w:t>s</w:t>
      </w:r>
      <w:r w:rsidR="006966E3"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</w:rPr>
        <w:t>, (</w:t>
      </w:r>
      <w:r w:rsidR="006966E3" w:rsidRPr="00133E96">
        <w:rPr>
          <w:rFonts w:ascii="Times New Roman" w:hAnsi="Times New Roman"/>
          <w:i/>
          <w:color w:val="7030A0"/>
        </w:rPr>
        <w:t>s</w:t>
      </w:r>
      <w:r w:rsidR="006966E3"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="006966E3" w:rsidRPr="00133E96">
        <w:rPr>
          <w:rFonts w:ascii="Times New Roman" w:hAnsi="Times New Roman"/>
          <w:i/>
          <w:color w:val="7030A0"/>
        </w:rPr>
        <w:t>s</w:t>
      </w:r>
      <w:r w:rsidR="006966E3"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 w:hint="eastAsia"/>
          <w:color w:val="7030A0"/>
        </w:rPr>
        <w:t>)), is not covered.</w:t>
      </w:r>
    </w:p>
    <w:p w14:paraId="6AC4495E" w14:textId="77777777" w:rsidR="003674E6" w:rsidRPr="005B6C0A" w:rsidRDefault="003674E6" w:rsidP="003674E6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073F9B5B" w14:textId="77777777" w:rsidR="003674E6" w:rsidRPr="00DD1477" w:rsidRDefault="003674E6" w:rsidP="003674E6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p-use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c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No</w:t>
      </w:r>
    </w:p>
    <w:p w14:paraId="2E379D72" w14:textId="77777777" w:rsidR="00932055" w:rsidRDefault="00932055" w:rsidP="00C1467D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269FD869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 w:hint="eastAsia"/>
          <w:color w:val="7030A0"/>
        </w:rPr>
        <w:t>input (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 w:hint="eastAsia"/>
          <w:color w:val="7030A0"/>
        </w:rPr>
        <w:t>)</w:t>
      </w:r>
    </w:p>
    <w:p w14:paraId="5D3DFE3F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&gt; 0) {</w:t>
      </w:r>
    </w:p>
    <w:p w14:paraId="2E4FA961" w14:textId="77777777" w:rsidR="00DF0CA0" w:rsidRPr="00133E96" w:rsidRDefault="00DF0CA0" w:rsidP="00DF0CA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1</w:t>
      </w:r>
    </w:p>
    <w:p w14:paraId="4121B6B2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4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456A96F1" w14:textId="77777777" w:rsidR="00DF0CA0" w:rsidRPr="00133E96" w:rsidRDefault="00DF0CA0" w:rsidP="00DF0CA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= 2;</w:t>
      </w:r>
    </w:p>
    <w:p w14:paraId="252D71F2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6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5B7914F3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if (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&gt; 0) {</w:t>
      </w:r>
    </w:p>
    <w:p w14:paraId="4F25856B" w14:textId="77777777" w:rsidR="00DF0CA0" w:rsidRPr="00133E96" w:rsidRDefault="00DF0CA0" w:rsidP="00DF0CA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+ 1;</w:t>
      </w:r>
    </w:p>
    <w:p w14:paraId="6D7C3D39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9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else{</w:t>
      </w:r>
    </w:p>
    <w:p w14:paraId="5245AE5D" w14:textId="77777777" w:rsidR="00DF0CA0" w:rsidRPr="00133E96" w:rsidRDefault="00DF0CA0" w:rsidP="00DF0CA0">
      <w:pPr>
        <w:tabs>
          <w:tab w:val="left" w:pos="162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</w:r>
      <w:r w:rsidRPr="00133E96">
        <w:rPr>
          <w:rFonts w:ascii="Times New Roman" w:hAnsi="Times New Roman"/>
          <w:i/>
          <w:color w:val="7030A0"/>
        </w:rPr>
        <w:t>y</w:t>
      </w:r>
      <w:r w:rsidRPr="00133E96">
        <w:rPr>
          <w:rFonts w:ascii="Times New Roman" w:hAnsi="Times New Roman"/>
          <w:color w:val="7030A0"/>
        </w:rPr>
        <w:t xml:space="preserve"> = </w:t>
      </w:r>
      <w:r w:rsidRPr="00133E96">
        <w:rPr>
          <w:rFonts w:ascii="Times New Roman" w:hAnsi="Times New Roman"/>
          <w:i/>
          <w:color w:val="7030A0"/>
        </w:rPr>
        <w:t xml:space="preserve">x </w:t>
      </w:r>
      <w:r w:rsidRPr="00133E96">
        <w:rPr>
          <w:rFonts w:ascii="Times New Roman" w:hAnsi="Times New Roman"/>
          <w:color w:val="7030A0"/>
        </w:rPr>
        <w:t>– 1;</w:t>
      </w:r>
    </w:p>
    <w:p w14:paraId="563F0CF6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s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</w:t>
      </w:r>
      <w:r w:rsidRPr="00133E96">
        <w:rPr>
          <w:rFonts w:ascii="Times New Roman" w:hAnsi="Times New Roman"/>
          <w:color w:val="7030A0"/>
        </w:rPr>
        <w:tab/>
        <w:t>}</w:t>
      </w:r>
    </w:p>
    <w:p w14:paraId="4BE117C7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</w:p>
    <w:p w14:paraId="155A020A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 xml:space="preserve">The define/c-use pair of variable </w:t>
      </w:r>
      <w:r w:rsidRPr="00133E96">
        <w:rPr>
          <w:rFonts w:ascii="Times New Roman" w:hAnsi="Times New Roman"/>
          <w:i/>
          <w:color w:val="7030A0"/>
        </w:rPr>
        <w:t>x</w:t>
      </w:r>
      <w:r w:rsidRPr="00133E96">
        <w:rPr>
          <w:rFonts w:ascii="Times New Roman" w:hAnsi="Times New Roman"/>
          <w:color w:val="7030A0"/>
        </w:rPr>
        <w:t xml:space="preserve"> contains (</w:t>
      </w:r>
      <w:r w:rsidR="004232AB" w:rsidRPr="00133E96">
        <w:rPr>
          <w:rFonts w:ascii="Times New Roman" w:hAnsi="Times New Roman" w:hint="eastAsia"/>
          <w:i/>
          <w:color w:val="7030A0"/>
        </w:rPr>
        <w:t>s</w:t>
      </w:r>
      <w:r w:rsidR="004232AB"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 xml:space="preserve">, </w:t>
      </w:r>
      <w:r w:rsidR="004232AB" w:rsidRPr="00133E96">
        <w:rPr>
          <w:rFonts w:ascii="Times New Roman" w:hAnsi="Times New Roman" w:hint="eastAsia"/>
          <w:i/>
          <w:color w:val="7030A0"/>
        </w:rPr>
        <w:t>s</w:t>
      </w:r>
      <w:r w:rsidR="004232AB"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, (</w:t>
      </w:r>
      <w:r w:rsidR="004232AB" w:rsidRPr="00133E96">
        <w:rPr>
          <w:rFonts w:ascii="Times New Roman" w:hAnsi="Times New Roman" w:hint="eastAsia"/>
          <w:i/>
          <w:color w:val="7030A0"/>
        </w:rPr>
        <w:t>s</w:t>
      </w:r>
      <w:r w:rsidR="004232AB"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/>
          <w:color w:val="7030A0"/>
        </w:rPr>
        <w:t xml:space="preserve">, </w:t>
      </w:r>
      <w:r w:rsidR="004232AB" w:rsidRPr="00133E96">
        <w:rPr>
          <w:rFonts w:ascii="Times New Roman" w:hAnsi="Times New Roman" w:hint="eastAsia"/>
          <w:i/>
          <w:color w:val="7030A0"/>
        </w:rPr>
        <w:t>s</w:t>
      </w:r>
      <w:r w:rsidR="004232AB"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, (</w:t>
      </w:r>
      <w:r w:rsidR="004232AB" w:rsidRPr="00133E96">
        <w:rPr>
          <w:rFonts w:ascii="Times New Roman" w:hAnsi="Times New Roman" w:hint="eastAsia"/>
          <w:i/>
          <w:color w:val="7030A0"/>
        </w:rPr>
        <w:t>s</w:t>
      </w:r>
      <w:r w:rsidR="004232AB"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 xml:space="preserve">, </w:t>
      </w:r>
      <w:r w:rsidR="004232AB" w:rsidRPr="00133E96">
        <w:rPr>
          <w:rFonts w:ascii="Times New Roman" w:hAnsi="Times New Roman" w:hint="eastAsia"/>
          <w:i/>
          <w:color w:val="7030A0"/>
        </w:rPr>
        <w:t>s</w:t>
      </w:r>
      <w:r w:rsidR="004232AB"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/>
          <w:color w:val="7030A0"/>
        </w:rPr>
        <w:t>), (</w:t>
      </w:r>
      <w:r w:rsidR="004232AB" w:rsidRPr="00133E96">
        <w:rPr>
          <w:rFonts w:ascii="Times New Roman" w:hAnsi="Times New Roman" w:hint="eastAsia"/>
          <w:i/>
          <w:color w:val="7030A0"/>
        </w:rPr>
        <w:t>s</w:t>
      </w:r>
      <w:r w:rsidR="004232AB"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/>
          <w:color w:val="7030A0"/>
        </w:rPr>
        <w:t xml:space="preserve">, </w:t>
      </w:r>
      <w:r w:rsidR="004232AB" w:rsidRPr="00133E96">
        <w:rPr>
          <w:rFonts w:ascii="Times New Roman" w:hAnsi="Times New Roman" w:hint="eastAsia"/>
          <w:i/>
          <w:color w:val="7030A0"/>
        </w:rPr>
        <w:t>s</w:t>
      </w:r>
      <w:r w:rsidR="004232AB"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/>
          <w:color w:val="7030A0"/>
        </w:rPr>
        <w:t>).</w:t>
      </w:r>
    </w:p>
    <w:p w14:paraId="390CFDD1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>The define/</w:t>
      </w:r>
      <w:r w:rsidRPr="00133E96">
        <w:rPr>
          <w:rFonts w:ascii="Times New Roman" w:hAnsi="Times New Roman" w:hint="eastAsia"/>
          <w:color w:val="7030A0"/>
        </w:rPr>
        <w:t>p</w:t>
      </w:r>
      <w:r w:rsidRPr="00133E96">
        <w:rPr>
          <w:rFonts w:ascii="Times New Roman" w:hAnsi="Times New Roman"/>
          <w:color w:val="7030A0"/>
        </w:rPr>
        <w:t xml:space="preserve">-use pair of variable </w:t>
      </w:r>
      <w:r w:rsidRPr="00133E96">
        <w:rPr>
          <w:rFonts w:ascii="Times New Roman" w:hAnsi="Times New Roman" w:hint="eastAsia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contains</w:t>
      </w:r>
      <w:r w:rsidRPr="00133E96">
        <w:rPr>
          <w:rFonts w:ascii="Times New Roman" w:hAnsi="Times New Roman" w:hint="eastAsia"/>
          <w:color w:val="7030A0"/>
        </w:rPr>
        <w:t xml:space="preserve"> (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</w:rPr>
        <w:t>, (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3</w:t>
      </w:r>
      <w:r w:rsidRPr="00133E96">
        <w:rPr>
          <w:rFonts w:ascii="Times New Roman" w:hAnsi="Times New Roman" w:hint="eastAsia"/>
          <w:color w:val="7030A0"/>
        </w:rPr>
        <w:t>)), (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</w:rPr>
        <w:t>, (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2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5</w:t>
      </w:r>
      <w:r w:rsidRPr="00133E96">
        <w:rPr>
          <w:rFonts w:ascii="Times New Roman" w:hAnsi="Times New Roman" w:hint="eastAsia"/>
          <w:color w:val="7030A0"/>
        </w:rPr>
        <w:t>))</w:t>
      </w:r>
    </w:p>
    <w:p w14:paraId="42722001" w14:textId="77777777" w:rsidR="00DF0CA0" w:rsidRPr="00133E96" w:rsidRDefault="00DF0CA0" w:rsidP="00DF0CA0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>The define/</w:t>
      </w:r>
      <w:r w:rsidRPr="00133E96">
        <w:rPr>
          <w:rFonts w:ascii="Times New Roman" w:hAnsi="Times New Roman" w:hint="eastAsia"/>
          <w:color w:val="7030A0"/>
        </w:rPr>
        <w:t>p</w:t>
      </w:r>
      <w:r w:rsidRPr="00133E96">
        <w:rPr>
          <w:rFonts w:ascii="Times New Roman" w:hAnsi="Times New Roman"/>
          <w:color w:val="7030A0"/>
        </w:rPr>
        <w:t xml:space="preserve">-use pair of variable </w:t>
      </w:r>
      <w:r w:rsidRPr="00133E96">
        <w:rPr>
          <w:rFonts w:ascii="Times New Roman" w:hAnsi="Times New Roman" w:hint="eastAsia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contains</w:t>
      </w:r>
      <w:r w:rsidRPr="00133E96">
        <w:rPr>
          <w:rFonts w:ascii="Times New Roman" w:hAnsi="Times New Roman" w:hint="eastAsia"/>
          <w:color w:val="7030A0"/>
        </w:rPr>
        <w:t xml:space="preserve"> (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</w:rPr>
        <w:t>, (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8</w:t>
      </w:r>
      <w:r w:rsidRPr="00133E96">
        <w:rPr>
          <w:rFonts w:ascii="Times New Roman" w:hAnsi="Times New Roman" w:hint="eastAsia"/>
          <w:color w:val="7030A0"/>
        </w:rPr>
        <w:t>)), (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</w:t>
      </w:r>
      <w:r w:rsidRPr="00133E96">
        <w:rPr>
          <w:rFonts w:ascii="Times New Roman" w:hAnsi="Times New Roman" w:hint="eastAsia"/>
          <w:color w:val="7030A0"/>
        </w:rPr>
        <w:t>, (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7</w:t>
      </w:r>
      <w:r w:rsidRPr="00133E96">
        <w:rPr>
          <w:rFonts w:ascii="Times New Roman" w:hAnsi="Times New Roman" w:hint="eastAsia"/>
          <w:color w:val="7030A0"/>
        </w:rPr>
        <w:t xml:space="preserve">, 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Pr="00133E96">
        <w:rPr>
          <w:rFonts w:ascii="Times New Roman" w:hAnsi="Times New Roman" w:hint="eastAsia"/>
          <w:color w:val="7030A0"/>
        </w:rPr>
        <w:t>))</w:t>
      </w:r>
    </w:p>
    <w:p w14:paraId="2F42A17A" w14:textId="77777777" w:rsidR="006966E3" w:rsidRPr="00133E96" w:rsidRDefault="00DF0CA0" w:rsidP="002F11B4">
      <w:pPr>
        <w:tabs>
          <w:tab w:val="left" w:pos="1440"/>
        </w:tabs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1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 -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1}, </w:t>
      </w:r>
      <w:r w:rsidRPr="00133E96">
        <w:rPr>
          <w:rFonts w:ascii="Times New Roman" w:hAnsi="Times New Roman"/>
          <w:i/>
          <w:color w:val="7030A0"/>
        </w:rPr>
        <w:t>t</w:t>
      </w:r>
      <w:r w:rsidRPr="00133E96">
        <w:rPr>
          <w:rFonts w:ascii="Times New Roman" w:hAnsi="Times New Roman"/>
          <w:color w:val="7030A0"/>
          <w:vertAlign w:val="subscript"/>
        </w:rPr>
        <w:t>2</w:t>
      </w:r>
      <w:r w:rsidRPr="00133E96">
        <w:rPr>
          <w:rFonts w:ascii="Times New Roman" w:hAnsi="Times New Roman"/>
          <w:color w:val="7030A0"/>
        </w:rPr>
        <w:t>: {</w:t>
      </w:r>
      <w:r w:rsidRPr="00133E96">
        <w:rPr>
          <w:rFonts w:ascii="Times New Roman" w:hAnsi="Times New Roman"/>
          <w:i/>
          <w:color w:val="7030A0"/>
        </w:rPr>
        <w:t>a</w:t>
      </w:r>
      <w:r w:rsidRPr="00133E96">
        <w:rPr>
          <w:rFonts w:ascii="Times New Roman" w:hAnsi="Times New Roman"/>
          <w:color w:val="7030A0"/>
        </w:rPr>
        <w:t xml:space="preserve"> =1, </w:t>
      </w:r>
      <w:r w:rsidRPr="00133E96">
        <w:rPr>
          <w:rFonts w:ascii="Times New Roman" w:hAnsi="Times New Roman"/>
          <w:i/>
          <w:color w:val="7030A0"/>
        </w:rPr>
        <w:t>b</w:t>
      </w:r>
      <w:r w:rsidRPr="00133E96">
        <w:rPr>
          <w:rFonts w:ascii="Times New Roman" w:hAnsi="Times New Roman"/>
          <w:color w:val="7030A0"/>
        </w:rPr>
        <w:t xml:space="preserve"> = -1} gives 100% </w:t>
      </w:r>
      <w:r w:rsidRPr="00133E96">
        <w:rPr>
          <w:rFonts w:ascii="Times New Roman" w:hAnsi="Times New Roman" w:hint="eastAsia"/>
          <w:color w:val="7030A0"/>
        </w:rPr>
        <w:t>p-use</w:t>
      </w:r>
      <w:r w:rsidRPr="00133E96">
        <w:rPr>
          <w:rFonts w:ascii="Times New Roman" w:hAnsi="Times New Roman"/>
          <w:color w:val="7030A0"/>
        </w:rPr>
        <w:t xml:space="preserve"> coverage. However, two </w:t>
      </w:r>
      <w:r w:rsidRPr="00133E96">
        <w:rPr>
          <w:rFonts w:ascii="Times New Roman" w:hAnsi="Times New Roman" w:hint="eastAsia"/>
          <w:color w:val="7030A0"/>
        </w:rPr>
        <w:t>define/c-use</w:t>
      </w:r>
      <w:r w:rsidRPr="00133E96">
        <w:rPr>
          <w:rFonts w:ascii="Times New Roman" w:hAnsi="Times New Roman"/>
          <w:color w:val="7030A0"/>
        </w:rPr>
        <w:t xml:space="preserve"> </w:t>
      </w:r>
      <w:r w:rsidRPr="00133E96">
        <w:rPr>
          <w:rFonts w:ascii="Times New Roman" w:hAnsi="Times New Roman" w:hint="eastAsia"/>
          <w:color w:val="7030A0"/>
        </w:rPr>
        <w:t xml:space="preserve">pairs of </w:t>
      </w:r>
      <w:r w:rsidRPr="00133E96">
        <w:rPr>
          <w:rFonts w:ascii="Times New Roman" w:hAnsi="Times New Roman" w:hint="eastAsia"/>
          <w:i/>
          <w:color w:val="7030A0"/>
        </w:rPr>
        <w:t>x</w:t>
      </w:r>
      <w:r w:rsidRPr="00133E96">
        <w:rPr>
          <w:rFonts w:ascii="Times New Roman" w:hAnsi="Times New Roman" w:hint="eastAsia"/>
          <w:color w:val="7030A0"/>
        </w:rPr>
        <w:t xml:space="preserve"> </w:t>
      </w:r>
      <w:r w:rsidRPr="00133E96">
        <w:rPr>
          <w:rFonts w:ascii="Times New Roman" w:hAnsi="Times New Roman"/>
          <w:color w:val="7030A0"/>
        </w:rPr>
        <w:t xml:space="preserve">are </w:t>
      </w:r>
      <w:r w:rsidR="00706846" w:rsidRPr="00133E96">
        <w:rPr>
          <w:rFonts w:ascii="Times New Roman" w:hAnsi="Times New Roman" w:hint="eastAsia"/>
          <w:color w:val="7030A0"/>
        </w:rPr>
        <w:t xml:space="preserve">not </w:t>
      </w:r>
      <w:r w:rsidRPr="00133E96">
        <w:rPr>
          <w:rFonts w:ascii="Times New Roman" w:hAnsi="Times New Roman"/>
          <w:color w:val="7030A0"/>
        </w:rPr>
        <w:t xml:space="preserve">covered </w:t>
      </w:r>
      <w:r w:rsidR="002D2142" w:rsidRPr="00133E96">
        <w:rPr>
          <w:rFonts w:ascii="Times New Roman" w:hAnsi="Times New Roman"/>
          <w:color w:val="7030A0"/>
        </w:rPr>
        <w:t>(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="002D2142" w:rsidRPr="00133E96">
        <w:rPr>
          <w:rFonts w:ascii="Times New Roman" w:hAnsi="Times New Roman" w:hint="eastAsia"/>
          <w:color w:val="7030A0"/>
          <w:vertAlign w:val="subscript"/>
        </w:rPr>
        <w:t>3</w:t>
      </w:r>
      <w:r w:rsidR="002D2142" w:rsidRPr="00133E96">
        <w:rPr>
          <w:rFonts w:ascii="Times New Roman" w:hAnsi="Times New Roman"/>
          <w:color w:val="7030A0"/>
        </w:rPr>
        <w:t xml:space="preserve">, 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="00510DC8" w:rsidRPr="00133E96">
        <w:rPr>
          <w:rFonts w:ascii="Times New Roman" w:hAnsi="Times New Roman" w:hint="eastAsia"/>
          <w:color w:val="7030A0"/>
          <w:vertAlign w:val="subscript"/>
        </w:rPr>
        <w:t>8</w:t>
      </w:r>
      <w:r w:rsidR="002D2142" w:rsidRPr="00133E96">
        <w:rPr>
          <w:rFonts w:ascii="Times New Roman" w:hAnsi="Times New Roman"/>
          <w:color w:val="7030A0"/>
        </w:rPr>
        <w:t>)</w:t>
      </w:r>
      <w:r w:rsidRPr="00133E96">
        <w:rPr>
          <w:rFonts w:ascii="Times New Roman" w:hAnsi="Times New Roman"/>
          <w:color w:val="7030A0"/>
        </w:rPr>
        <w:t xml:space="preserve">, </w:t>
      </w:r>
      <w:r w:rsidR="002D2142" w:rsidRPr="00133E96">
        <w:rPr>
          <w:rFonts w:ascii="Times New Roman" w:hAnsi="Times New Roman"/>
          <w:color w:val="7030A0"/>
        </w:rPr>
        <w:t>(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="002D2142" w:rsidRPr="00133E96">
        <w:rPr>
          <w:rFonts w:ascii="Times New Roman" w:hAnsi="Times New Roman" w:hint="eastAsia"/>
          <w:color w:val="7030A0"/>
          <w:vertAlign w:val="subscript"/>
        </w:rPr>
        <w:t>5</w:t>
      </w:r>
      <w:r w:rsidR="002D2142" w:rsidRPr="00133E96">
        <w:rPr>
          <w:rFonts w:ascii="Times New Roman" w:hAnsi="Times New Roman"/>
          <w:color w:val="7030A0"/>
        </w:rPr>
        <w:t xml:space="preserve">, </w:t>
      </w:r>
      <w:r w:rsidR="002D2142" w:rsidRPr="00133E96">
        <w:rPr>
          <w:rFonts w:ascii="Times New Roman" w:hAnsi="Times New Roman" w:hint="eastAsia"/>
          <w:i/>
          <w:color w:val="7030A0"/>
        </w:rPr>
        <w:t>s</w:t>
      </w:r>
      <w:r w:rsidR="00510DC8" w:rsidRPr="00133E96">
        <w:rPr>
          <w:rFonts w:ascii="Times New Roman" w:hAnsi="Times New Roman" w:hint="eastAsia"/>
          <w:color w:val="7030A0"/>
          <w:vertAlign w:val="subscript"/>
        </w:rPr>
        <w:t>10</w:t>
      </w:r>
      <w:r w:rsidR="002D2142" w:rsidRPr="00133E96">
        <w:rPr>
          <w:rFonts w:ascii="Times New Roman" w:hAnsi="Times New Roman"/>
          <w:color w:val="7030A0"/>
        </w:rPr>
        <w:t>)</w:t>
      </w:r>
      <w:r w:rsidRPr="00133E96">
        <w:rPr>
          <w:rFonts w:ascii="Times New Roman" w:hAnsi="Times New Roman"/>
          <w:color w:val="7030A0"/>
        </w:rPr>
        <w:t>.</w:t>
      </w:r>
    </w:p>
    <w:p w14:paraId="2A399A5E" w14:textId="77777777" w:rsidR="00932055" w:rsidRDefault="00932055" w:rsidP="00932055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7EE3C1D7" w14:textId="77777777" w:rsidR="0037491C" w:rsidRDefault="0037491C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-use and all-use</w:t>
      </w:r>
    </w:p>
    <w:p w14:paraId="02905011" w14:textId="77777777" w:rsidR="00C1467D" w:rsidRDefault="00C1467D" w:rsidP="00C1467D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755C527F" w14:textId="77777777" w:rsidR="00C1467D" w:rsidRPr="00BD3F7E" w:rsidRDefault="00C1467D" w:rsidP="00C1467D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c-use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71D5C66D" w14:textId="77777777" w:rsidR="00C1467D" w:rsidRDefault="00C1467D" w:rsidP="00C1467D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312A30EB" w14:textId="77777777" w:rsidR="00C1467D" w:rsidRPr="00133E96" w:rsidRDefault="00C1467D" w:rsidP="00C1467D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00% c-use does not give 100% p-use (which is subsumed by all-use).</w:t>
      </w:r>
    </w:p>
    <w:p w14:paraId="3AA381CF" w14:textId="77777777" w:rsidR="00C1467D" w:rsidRPr="005B6C0A" w:rsidRDefault="00C1467D" w:rsidP="00C1467D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2DB7C542" w14:textId="77777777" w:rsidR="00C1467D" w:rsidRPr="00DD1477" w:rsidRDefault="00C1467D" w:rsidP="00C1467D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c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Yes</w:t>
      </w:r>
    </w:p>
    <w:p w14:paraId="7E172D65" w14:textId="77777777" w:rsidR="00C1467D" w:rsidRDefault="00C1467D" w:rsidP="00C1467D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5A357347" w14:textId="77777777" w:rsidR="00C1467D" w:rsidRPr="00133E96" w:rsidRDefault="007A1FB1" w:rsidP="00C1467D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>ll-use</w:t>
      </w:r>
      <w:r w:rsidR="00C1467D" w:rsidRPr="00133E96">
        <w:rPr>
          <w:rFonts w:ascii="Times New Roman" w:hAnsi="Times New Roman" w:hint="eastAsia"/>
          <w:color w:val="7030A0"/>
        </w:rPr>
        <w:t xml:space="preserve"> subsume</w:t>
      </w:r>
      <w:r w:rsidRPr="00133E96">
        <w:rPr>
          <w:rFonts w:ascii="Times New Roman" w:hAnsi="Times New Roman" w:hint="eastAsia"/>
          <w:color w:val="7030A0"/>
        </w:rPr>
        <w:t>s c-use</w:t>
      </w:r>
      <w:r w:rsidR="00C1467D" w:rsidRPr="00133E96">
        <w:rPr>
          <w:rFonts w:ascii="Times New Roman" w:hAnsi="Times New Roman" w:hint="eastAsia"/>
          <w:color w:val="7030A0"/>
        </w:rPr>
        <w:t>.</w:t>
      </w:r>
    </w:p>
    <w:p w14:paraId="4F9440BC" w14:textId="77777777" w:rsidR="00C1467D" w:rsidRDefault="00C1467D" w:rsidP="00C1467D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05845341" w14:textId="77777777" w:rsidR="0037491C" w:rsidRDefault="0037491C" w:rsidP="00C51D71">
      <w:pPr>
        <w:numPr>
          <w:ilvl w:val="0"/>
          <w:numId w:val="1"/>
        </w:num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-use and all-use</w:t>
      </w:r>
    </w:p>
    <w:p w14:paraId="407A87C1" w14:textId="77777777" w:rsidR="007A1FB1" w:rsidRDefault="007A1FB1" w:rsidP="007A1FB1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37B6D839" w14:textId="77777777" w:rsidR="007A1FB1" w:rsidRPr="00BD3F7E" w:rsidRDefault="007A1FB1" w:rsidP="007A1FB1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c-use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 w:rsidRPr="005F5721">
        <w:rPr>
          <w:rFonts w:ascii="Times New Roman" w:hAnsi="Times New Roman"/>
          <w:b/>
          <w:color w:val="FF0000"/>
        </w:rPr>
        <w:t xml:space="preserve"> </w:t>
      </w:r>
      <w:r>
        <w:rPr>
          <w:rFonts w:ascii="Times New Roman" w:hAnsi="Times New Roman"/>
          <w:b/>
          <w:color w:val="FF0000"/>
        </w:rPr>
        <w:t>No</w:t>
      </w:r>
    </w:p>
    <w:p w14:paraId="7C91C5C4" w14:textId="77777777" w:rsidR="007A1FB1" w:rsidRDefault="007A1FB1" w:rsidP="007A1FB1">
      <w:pPr>
        <w:snapToGrid w:val="0"/>
        <w:spacing w:after="0" w:line="240" w:lineRule="auto"/>
        <w:ind w:left="630"/>
        <w:jc w:val="both"/>
        <w:rPr>
          <w:rFonts w:ascii="Times New Roman" w:hAnsi="Times New Roman"/>
          <w:b/>
          <w:color w:val="FF0000"/>
        </w:rPr>
      </w:pPr>
    </w:p>
    <w:p w14:paraId="7F5CDFD8" w14:textId="77777777" w:rsidR="007A1FB1" w:rsidRPr="00133E96" w:rsidRDefault="007A1FB1" w:rsidP="007A1FB1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 w:hint="eastAsia"/>
          <w:color w:val="7030A0"/>
        </w:rPr>
        <w:t>100% p-use does not give 100% c-use (which is subsumed by all-use).</w:t>
      </w:r>
    </w:p>
    <w:p w14:paraId="29045430" w14:textId="77777777" w:rsidR="007A1FB1" w:rsidRPr="005B6C0A" w:rsidRDefault="007A1FB1" w:rsidP="007A1FB1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261E6C83" w14:textId="77777777" w:rsidR="007A1FB1" w:rsidRPr="00DD1477" w:rsidRDefault="007A1FB1" w:rsidP="007A1FB1">
      <w:pPr>
        <w:numPr>
          <w:ilvl w:val="0"/>
          <w:numId w:val="2"/>
        </w:numPr>
        <w:snapToGrid w:val="0"/>
        <w:spacing w:after="0" w:line="240" w:lineRule="auto"/>
        <w:ind w:left="630" w:hanging="27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100% </w:t>
      </w:r>
      <w:r>
        <w:rPr>
          <w:rFonts w:ascii="Times New Roman" w:hAnsi="Times New Roman" w:hint="eastAsia"/>
        </w:rPr>
        <w:t>all-use</w:t>
      </w:r>
      <w:r>
        <w:rPr>
          <w:rFonts w:ascii="Times New Roman" w:hAnsi="Times New Roman"/>
        </w:rPr>
        <w:t xml:space="preserve"> coverage gives 100% </w:t>
      </w:r>
      <w:r>
        <w:rPr>
          <w:rFonts w:ascii="Times New Roman" w:hAnsi="Times New Roman" w:hint="eastAsia"/>
        </w:rPr>
        <w:t>c-use</w:t>
      </w:r>
      <w:r>
        <w:rPr>
          <w:rFonts w:ascii="Times New Roman" w:hAnsi="Times New Roman"/>
        </w:rPr>
        <w:t xml:space="preserve"> coverage? </w:t>
      </w:r>
      <w:r w:rsidRPr="005F572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 w:hint="eastAsia"/>
          <w:b/>
          <w:color w:val="FF0000"/>
        </w:rPr>
        <w:t>Yes</w:t>
      </w:r>
    </w:p>
    <w:p w14:paraId="7835A478" w14:textId="77777777" w:rsidR="007A1FB1" w:rsidRDefault="007A1FB1" w:rsidP="007A1FB1">
      <w:pPr>
        <w:snapToGrid w:val="0"/>
        <w:spacing w:after="0" w:line="240" w:lineRule="auto"/>
        <w:jc w:val="both"/>
        <w:rPr>
          <w:rFonts w:ascii="Times New Roman" w:hAnsi="Times New Roman"/>
        </w:rPr>
      </w:pPr>
    </w:p>
    <w:p w14:paraId="3CF3895A" w14:textId="77777777" w:rsidR="007A1FB1" w:rsidRPr="00133E96" w:rsidRDefault="007A1FB1" w:rsidP="007A1FB1">
      <w:pPr>
        <w:snapToGrid w:val="0"/>
        <w:spacing w:after="0" w:line="240" w:lineRule="auto"/>
        <w:ind w:left="630"/>
        <w:jc w:val="both"/>
        <w:rPr>
          <w:rFonts w:ascii="Times New Roman" w:hAnsi="Times New Roman"/>
          <w:color w:val="7030A0"/>
        </w:rPr>
      </w:pPr>
      <w:r w:rsidRPr="00133E96">
        <w:rPr>
          <w:rFonts w:ascii="Times New Roman" w:hAnsi="Times New Roman"/>
          <w:color w:val="7030A0"/>
        </w:rPr>
        <w:t>A</w:t>
      </w:r>
      <w:r w:rsidRPr="00133E96">
        <w:rPr>
          <w:rFonts w:ascii="Times New Roman" w:hAnsi="Times New Roman" w:hint="eastAsia"/>
          <w:color w:val="7030A0"/>
        </w:rPr>
        <w:t>ll-use subsumes p-use.</w:t>
      </w:r>
    </w:p>
    <w:p w14:paraId="65E921FA" w14:textId="77777777" w:rsidR="007A1FB1" w:rsidRPr="0037491C" w:rsidRDefault="007A1FB1" w:rsidP="007A1FB1">
      <w:pPr>
        <w:snapToGrid w:val="0"/>
        <w:spacing w:after="0" w:line="240" w:lineRule="auto"/>
        <w:ind w:left="360"/>
        <w:jc w:val="both"/>
        <w:rPr>
          <w:rFonts w:ascii="Times New Roman" w:hAnsi="Times New Roman"/>
        </w:rPr>
      </w:pPr>
    </w:p>
    <w:sectPr w:rsidR="007A1FB1" w:rsidRPr="0037491C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E49D7" w14:textId="77777777" w:rsidR="006B0C15" w:rsidRDefault="006B0C15">
      <w:r>
        <w:separator/>
      </w:r>
    </w:p>
  </w:endnote>
  <w:endnote w:type="continuationSeparator" w:id="0">
    <w:p w14:paraId="75C8597A" w14:textId="77777777" w:rsidR="006B0C15" w:rsidRDefault="006B0C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3CF75" w14:textId="77777777" w:rsidR="003059AB" w:rsidRDefault="003059AB" w:rsidP="00932DE6">
    <w:pPr>
      <w:pStyle w:val="a8"/>
      <w:framePr w:wrap="around" w:vAnchor="text" w:hAnchor="margin" w:xAlign="center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14:paraId="61FA878E" w14:textId="77777777" w:rsidR="003059AB" w:rsidRDefault="003059AB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1AB16" w14:textId="77777777" w:rsidR="003059AB" w:rsidRPr="00974E68" w:rsidRDefault="003059AB" w:rsidP="00932DE6">
    <w:pPr>
      <w:pStyle w:val="a8"/>
      <w:framePr w:wrap="around" w:vAnchor="text" w:hAnchor="margin" w:xAlign="center" w:y="1"/>
      <w:rPr>
        <w:rStyle w:val="a9"/>
        <w:rFonts w:ascii="Times New Roman" w:hAnsi="Times New Roman"/>
        <w:sz w:val="18"/>
        <w:szCs w:val="18"/>
      </w:rPr>
    </w:pPr>
    <w:r w:rsidRPr="00974E68">
      <w:rPr>
        <w:rStyle w:val="a9"/>
        <w:rFonts w:ascii="Times New Roman" w:hAnsi="Times New Roman"/>
        <w:sz w:val="18"/>
        <w:szCs w:val="18"/>
      </w:rPr>
      <w:fldChar w:fldCharType="begin"/>
    </w:r>
    <w:r w:rsidRPr="00974E68">
      <w:rPr>
        <w:rStyle w:val="a9"/>
        <w:rFonts w:ascii="Times New Roman" w:hAnsi="Times New Roman"/>
        <w:sz w:val="18"/>
        <w:szCs w:val="18"/>
      </w:rPr>
      <w:instrText xml:space="preserve">PAGE  </w:instrText>
    </w:r>
    <w:r w:rsidRPr="00974E68">
      <w:rPr>
        <w:rStyle w:val="a9"/>
        <w:rFonts w:ascii="Times New Roman" w:hAnsi="Times New Roman"/>
        <w:sz w:val="18"/>
        <w:szCs w:val="18"/>
      </w:rPr>
      <w:fldChar w:fldCharType="separate"/>
    </w:r>
    <w:r>
      <w:rPr>
        <w:rStyle w:val="a9"/>
        <w:rFonts w:ascii="Times New Roman" w:hAnsi="Times New Roman"/>
        <w:noProof/>
        <w:sz w:val="18"/>
        <w:szCs w:val="18"/>
      </w:rPr>
      <w:t>6</w:t>
    </w:r>
    <w:r w:rsidRPr="00974E68">
      <w:rPr>
        <w:rStyle w:val="a9"/>
        <w:rFonts w:ascii="Times New Roman" w:hAnsi="Times New Roman"/>
        <w:sz w:val="18"/>
        <w:szCs w:val="18"/>
      </w:rPr>
      <w:fldChar w:fldCharType="end"/>
    </w:r>
  </w:p>
  <w:p w14:paraId="5D6D4102" w14:textId="77777777" w:rsidR="003059AB" w:rsidRDefault="003059AB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4C2C4" w14:textId="77777777" w:rsidR="006B0C15" w:rsidRDefault="006B0C15">
      <w:r>
        <w:separator/>
      </w:r>
    </w:p>
  </w:footnote>
  <w:footnote w:type="continuationSeparator" w:id="0">
    <w:p w14:paraId="55C9C302" w14:textId="77777777" w:rsidR="006B0C15" w:rsidRDefault="006B0C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02243"/>
    <w:multiLevelType w:val="hybridMultilevel"/>
    <w:tmpl w:val="3AC61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93221B"/>
    <w:multiLevelType w:val="hybridMultilevel"/>
    <w:tmpl w:val="18E67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2A45F8"/>
    <w:multiLevelType w:val="hybridMultilevel"/>
    <w:tmpl w:val="FF8E8BB0"/>
    <w:lvl w:ilvl="0" w:tplc="04090001">
      <w:start w:val="1"/>
      <w:numFmt w:val="bullet"/>
      <w:lvlText w:val=""/>
      <w:lvlJc w:val="left"/>
      <w:pPr>
        <w:ind w:left="-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7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1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16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0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4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8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29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zNjO2NDIxMzQwNzFQ0lEKTi0uzszPAykwqgUAy12ssiwAAAA="/>
  </w:docVars>
  <w:rsids>
    <w:rsidRoot w:val="009F5712"/>
    <w:rsid w:val="000020F6"/>
    <w:rsid w:val="00004B30"/>
    <w:rsid w:val="000223C8"/>
    <w:rsid w:val="0002768C"/>
    <w:rsid w:val="00051B83"/>
    <w:rsid w:val="00083B51"/>
    <w:rsid w:val="0009563A"/>
    <w:rsid w:val="00096141"/>
    <w:rsid w:val="00096496"/>
    <w:rsid w:val="000A1A83"/>
    <w:rsid w:val="000B2154"/>
    <w:rsid w:val="000C2E16"/>
    <w:rsid w:val="000F3815"/>
    <w:rsid w:val="000F45A8"/>
    <w:rsid w:val="000F5345"/>
    <w:rsid w:val="001023CF"/>
    <w:rsid w:val="001064B7"/>
    <w:rsid w:val="001203BC"/>
    <w:rsid w:val="00133E96"/>
    <w:rsid w:val="00143F21"/>
    <w:rsid w:val="001551A1"/>
    <w:rsid w:val="0015544C"/>
    <w:rsid w:val="00156187"/>
    <w:rsid w:val="00157A35"/>
    <w:rsid w:val="00161A2A"/>
    <w:rsid w:val="001626C6"/>
    <w:rsid w:val="001815BE"/>
    <w:rsid w:val="0019159E"/>
    <w:rsid w:val="00196C46"/>
    <w:rsid w:val="001978FB"/>
    <w:rsid w:val="001A1147"/>
    <w:rsid w:val="001A3800"/>
    <w:rsid w:val="001B274A"/>
    <w:rsid w:val="001B7192"/>
    <w:rsid w:val="00206A7C"/>
    <w:rsid w:val="0020755E"/>
    <w:rsid w:val="00207AC6"/>
    <w:rsid w:val="002324FD"/>
    <w:rsid w:val="00232959"/>
    <w:rsid w:val="00235E27"/>
    <w:rsid w:val="00243621"/>
    <w:rsid w:val="00244468"/>
    <w:rsid w:val="00245260"/>
    <w:rsid w:val="00246EB4"/>
    <w:rsid w:val="00246ED8"/>
    <w:rsid w:val="00257653"/>
    <w:rsid w:val="00265C4C"/>
    <w:rsid w:val="002675F1"/>
    <w:rsid w:val="00274342"/>
    <w:rsid w:val="002816F8"/>
    <w:rsid w:val="0028239E"/>
    <w:rsid w:val="002915A4"/>
    <w:rsid w:val="002A114C"/>
    <w:rsid w:val="002B15D0"/>
    <w:rsid w:val="002B349F"/>
    <w:rsid w:val="002B750C"/>
    <w:rsid w:val="002C5CF2"/>
    <w:rsid w:val="002D2142"/>
    <w:rsid w:val="002D3EF5"/>
    <w:rsid w:val="002E0238"/>
    <w:rsid w:val="002F04F3"/>
    <w:rsid w:val="002F11B4"/>
    <w:rsid w:val="002F630E"/>
    <w:rsid w:val="003059AB"/>
    <w:rsid w:val="00321B82"/>
    <w:rsid w:val="00337516"/>
    <w:rsid w:val="00357134"/>
    <w:rsid w:val="003573FC"/>
    <w:rsid w:val="00360A9C"/>
    <w:rsid w:val="00361C97"/>
    <w:rsid w:val="00362587"/>
    <w:rsid w:val="00363DC8"/>
    <w:rsid w:val="00364F78"/>
    <w:rsid w:val="00365553"/>
    <w:rsid w:val="003674E6"/>
    <w:rsid w:val="00373930"/>
    <w:rsid w:val="00374633"/>
    <w:rsid w:val="0037491C"/>
    <w:rsid w:val="00384848"/>
    <w:rsid w:val="00391B3F"/>
    <w:rsid w:val="00396081"/>
    <w:rsid w:val="003A79AE"/>
    <w:rsid w:val="003D5A23"/>
    <w:rsid w:val="003F0B61"/>
    <w:rsid w:val="003F4EAD"/>
    <w:rsid w:val="003F53C8"/>
    <w:rsid w:val="00404EFD"/>
    <w:rsid w:val="004059A4"/>
    <w:rsid w:val="00413C93"/>
    <w:rsid w:val="00413E1E"/>
    <w:rsid w:val="00416B40"/>
    <w:rsid w:val="004232AB"/>
    <w:rsid w:val="004661F8"/>
    <w:rsid w:val="00481D84"/>
    <w:rsid w:val="00487C98"/>
    <w:rsid w:val="004956F1"/>
    <w:rsid w:val="00496404"/>
    <w:rsid w:val="004A242F"/>
    <w:rsid w:val="004D2762"/>
    <w:rsid w:val="004D7AF2"/>
    <w:rsid w:val="004E44F4"/>
    <w:rsid w:val="004F60AF"/>
    <w:rsid w:val="00505FC5"/>
    <w:rsid w:val="00510DC8"/>
    <w:rsid w:val="005227C6"/>
    <w:rsid w:val="00522EF0"/>
    <w:rsid w:val="0052470A"/>
    <w:rsid w:val="0053081B"/>
    <w:rsid w:val="005350A6"/>
    <w:rsid w:val="00540329"/>
    <w:rsid w:val="005458D9"/>
    <w:rsid w:val="0055357E"/>
    <w:rsid w:val="00553CFE"/>
    <w:rsid w:val="00554EEF"/>
    <w:rsid w:val="00561CC2"/>
    <w:rsid w:val="005656C1"/>
    <w:rsid w:val="005A55E1"/>
    <w:rsid w:val="005A795D"/>
    <w:rsid w:val="005B4440"/>
    <w:rsid w:val="005B6C0A"/>
    <w:rsid w:val="005C03F9"/>
    <w:rsid w:val="005D57D8"/>
    <w:rsid w:val="005E5A44"/>
    <w:rsid w:val="005E6CF6"/>
    <w:rsid w:val="005F3D26"/>
    <w:rsid w:val="005F5721"/>
    <w:rsid w:val="005F599C"/>
    <w:rsid w:val="006004D2"/>
    <w:rsid w:val="00612FBE"/>
    <w:rsid w:val="00627E9E"/>
    <w:rsid w:val="006430C0"/>
    <w:rsid w:val="006520A0"/>
    <w:rsid w:val="00653BDF"/>
    <w:rsid w:val="0065668A"/>
    <w:rsid w:val="00660901"/>
    <w:rsid w:val="006705FC"/>
    <w:rsid w:val="00670A16"/>
    <w:rsid w:val="006745E3"/>
    <w:rsid w:val="006767E0"/>
    <w:rsid w:val="00676BE2"/>
    <w:rsid w:val="00691323"/>
    <w:rsid w:val="006966E3"/>
    <w:rsid w:val="00697256"/>
    <w:rsid w:val="006A4B1C"/>
    <w:rsid w:val="006A5427"/>
    <w:rsid w:val="006A585B"/>
    <w:rsid w:val="006A5B36"/>
    <w:rsid w:val="006B0C15"/>
    <w:rsid w:val="006B32F9"/>
    <w:rsid w:val="006C780F"/>
    <w:rsid w:val="006D2605"/>
    <w:rsid w:val="006D2EE3"/>
    <w:rsid w:val="006D64BC"/>
    <w:rsid w:val="006E1FD1"/>
    <w:rsid w:val="006E1FEC"/>
    <w:rsid w:val="006F016E"/>
    <w:rsid w:val="00706846"/>
    <w:rsid w:val="00722743"/>
    <w:rsid w:val="00730367"/>
    <w:rsid w:val="007364E8"/>
    <w:rsid w:val="007554DC"/>
    <w:rsid w:val="0076167E"/>
    <w:rsid w:val="007904AA"/>
    <w:rsid w:val="007A193A"/>
    <w:rsid w:val="007A1FB1"/>
    <w:rsid w:val="007A57C8"/>
    <w:rsid w:val="007B339E"/>
    <w:rsid w:val="007C2E68"/>
    <w:rsid w:val="008020BF"/>
    <w:rsid w:val="0080290F"/>
    <w:rsid w:val="00803C4F"/>
    <w:rsid w:val="00812998"/>
    <w:rsid w:val="00832D95"/>
    <w:rsid w:val="0084703A"/>
    <w:rsid w:val="00873DF8"/>
    <w:rsid w:val="00884F46"/>
    <w:rsid w:val="0089506B"/>
    <w:rsid w:val="008B5CB4"/>
    <w:rsid w:val="008C1439"/>
    <w:rsid w:val="008D56AC"/>
    <w:rsid w:val="008E1A53"/>
    <w:rsid w:val="008F2343"/>
    <w:rsid w:val="008F7DE2"/>
    <w:rsid w:val="00902400"/>
    <w:rsid w:val="00905D4B"/>
    <w:rsid w:val="00920C1C"/>
    <w:rsid w:val="009211AD"/>
    <w:rsid w:val="00923A32"/>
    <w:rsid w:val="00924A65"/>
    <w:rsid w:val="00932055"/>
    <w:rsid w:val="00932DE6"/>
    <w:rsid w:val="00937CA6"/>
    <w:rsid w:val="009426DC"/>
    <w:rsid w:val="00944F0D"/>
    <w:rsid w:val="00945938"/>
    <w:rsid w:val="009519EE"/>
    <w:rsid w:val="00956016"/>
    <w:rsid w:val="009569B0"/>
    <w:rsid w:val="009613C8"/>
    <w:rsid w:val="00974E68"/>
    <w:rsid w:val="00995E67"/>
    <w:rsid w:val="009A5CFF"/>
    <w:rsid w:val="009B226A"/>
    <w:rsid w:val="009C39DA"/>
    <w:rsid w:val="009C7D4A"/>
    <w:rsid w:val="009E0179"/>
    <w:rsid w:val="009E4A2E"/>
    <w:rsid w:val="009F330D"/>
    <w:rsid w:val="009F5712"/>
    <w:rsid w:val="009F5B7D"/>
    <w:rsid w:val="00A12E57"/>
    <w:rsid w:val="00A14876"/>
    <w:rsid w:val="00A20FB2"/>
    <w:rsid w:val="00A35330"/>
    <w:rsid w:val="00A36BB4"/>
    <w:rsid w:val="00A50D05"/>
    <w:rsid w:val="00A518C3"/>
    <w:rsid w:val="00A53089"/>
    <w:rsid w:val="00A56E5C"/>
    <w:rsid w:val="00A750E7"/>
    <w:rsid w:val="00AC4BBA"/>
    <w:rsid w:val="00AC5080"/>
    <w:rsid w:val="00AC6ADF"/>
    <w:rsid w:val="00AC7D91"/>
    <w:rsid w:val="00AD7062"/>
    <w:rsid w:val="00AE09C9"/>
    <w:rsid w:val="00AE1244"/>
    <w:rsid w:val="00AF2DCD"/>
    <w:rsid w:val="00AF324F"/>
    <w:rsid w:val="00B250FA"/>
    <w:rsid w:val="00B30675"/>
    <w:rsid w:val="00B31C10"/>
    <w:rsid w:val="00B34E32"/>
    <w:rsid w:val="00B370AB"/>
    <w:rsid w:val="00B40965"/>
    <w:rsid w:val="00B453AA"/>
    <w:rsid w:val="00B54DA5"/>
    <w:rsid w:val="00B560DE"/>
    <w:rsid w:val="00B6080A"/>
    <w:rsid w:val="00B60D66"/>
    <w:rsid w:val="00B64FFE"/>
    <w:rsid w:val="00B677D2"/>
    <w:rsid w:val="00B76A0F"/>
    <w:rsid w:val="00B86B19"/>
    <w:rsid w:val="00B9356B"/>
    <w:rsid w:val="00B97DE1"/>
    <w:rsid w:val="00BB5098"/>
    <w:rsid w:val="00BC7497"/>
    <w:rsid w:val="00BD19EB"/>
    <w:rsid w:val="00BD2478"/>
    <w:rsid w:val="00BD3F7E"/>
    <w:rsid w:val="00BD7DCD"/>
    <w:rsid w:val="00BE34AA"/>
    <w:rsid w:val="00BE3BDF"/>
    <w:rsid w:val="00BF1D0D"/>
    <w:rsid w:val="00BF2B6B"/>
    <w:rsid w:val="00BF5D03"/>
    <w:rsid w:val="00C06244"/>
    <w:rsid w:val="00C1467D"/>
    <w:rsid w:val="00C17478"/>
    <w:rsid w:val="00C21936"/>
    <w:rsid w:val="00C35FFE"/>
    <w:rsid w:val="00C448A8"/>
    <w:rsid w:val="00C51D71"/>
    <w:rsid w:val="00C52B0E"/>
    <w:rsid w:val="00C546B4"/>
    <w:rsid w:val="00C7114A"/>
    <w:rsid w:val="00CA2032"/>
    <w:rsid w:val="00CB4890"/>
    <w:rsid w:val="00CC5EDE"/>
    <w:rsid w:val="00CE4A6E"/>
    <w:rsid w:val="00D319A7"/>
    <w:rsid w:val="00D3318E"/>
    <w:rsid w:val="00D46DE6"/>
    <w:rsid w:val="00D6107B"/>
    <w:rsid w:val="00D62126"/>
    <w:rsid w:val="00D639AF"/>
    <w:rsid w:val="00D662E2"/>
    <w:rsid w:val="00D83A2F"/>
    <w:rsid w:val="00DA1D70"/>
    <w:rsid w:val="00DB5A76"/>
    <w:rsid w:val="00DC0F3C"/>
    <w:rsid w:val="00DD1477"/>
    <w:rsid w:val="00DE5B40"/>
    <w:rsid w:val="00DF0CA0"/>
    <w:rsid w:val="00DF430C"/>
    <w:rsid w:val="00E117DC"/>
    <w:rsid w:val="00E3513C"/>
    <w:rsid w:val="00E35916"/>
    <w:rsid w:val="00E41607"/>
    <w:rsid w:val="00E638AB"/>
    <w:rsid w:val="00E86E8F"/>
    <w:rsid w:val="00E920AA"/>
    <w:rsid w:val="00EC29EE"/>
    <w:rsid w:val="00ED4BD6"/>
    <w:rsid w:val="00EF6092"/>
    <w:rsid w:val="00F03BEE"/>
    <w:rsid w:val="00F143C2"/>
    <w:rsid w:val="00F249DA"/>
    <w:rsid w:val="00F27DE3"/>
    <w:rsid w:val="00F36E50"/>
    <w:rsid w:val="00F408E6"/>
    <w:rsid w:val="00F41614"/>
    <w:rsid w:val="00F4608B"/>
    <w:rsid w:val="00F50114"/>
    <w:rsid w:val="00F50F76"/>
    <w:rsid w:val="00F6351A"/>
    <w:rsid w:val="00F677DA"/>
    <w:rsid w:val="00F679DB"/>
    <w:rsid w:val="00F835F8"/>
    <w:rsid w:val="00F90EB6"/>
    <w:rsid w:val="00F939ED"/>
    <w:rsid w:val="00FA0843"/>
    <w:rsid w:val="00FA2F53"/>
    <w:rsid w:val="00FC10D5"/>
    <w:rsid w:val="00FD029A"/>
    <w:rsid w:val="00FD4627"/>
    <w:rsid w:val="00FE6C7A"/>
    <w:rsid w:val="00FE6E30"/>
    <w:rsid w:val="00FF263E"/>
    <w:rsid w:val="00FF6F2B"/>
    <w:rsid w:val="00FF7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504BC7"/>
  <w15:chartTrackingRefBased/>
  <w15:docId w15:val="{C744FB6B-9F5D-BB43-BE9C-0005D0D2BC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3749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Plain Text"/>
    <w:basedOn w:val="a"/>
    <w:link w:val="a5"/>
    <w:uiPriority w:val="99"/>
    <w:unhideWhenUsed/>
    <w:rsid w:val="0037491C"/>
    <w:pPr>
      <w:spacing w:after="0" w:line="240" w:lineRule="auto"/>
    </w:pPr>
    <w:rPr>
      <w:rFonts w:ascii="Consolas" w:eastAsia="Calibri" w:hAnsi="Consolas"/>
      <w:sz w:val="21"/>
      <w:szCs w:val="21"/>
      <w:lang w:eastAsia="en-US"/>
    </w:rPr>
  </w:style>
  <w:style w:type="character" w:customStyle="1" w:styleId="a5">
    <w:name w:val="纯文本 字符"/>
    <w:link w:val="a4"/>
    <w:uiPriority w:val="99"/>
    <w:rsid w:val="0037491C"/>
    <w:rPr>
      <w:rFonts w:ascii="Consolas" w:eastAsia="Calibri" w:hAnsi="Consolas"/>
      <w:sz w:val="21"/>
      <w:szCs w:val="21"/>
      <w:lang w:eastAsia="en-US"/>
    </w:rPr>
  </w:style>
  <w:style w:type="paragraph" w:styleId="a6">
    <w:name w:val="List Paragraph"/>
    <w:basedOn w:val="a"/>
    <w:uiPriority w:val="34"/>
    <w:qFormat/>
    <w:rsid w:val="005F5721"/>
    <w:pPr>
      <w:widowControl w:val="0"/>
      <w:spacing w:after="0" w:line="240" w:lineRule="auto"/>
      <w:ind w:firstLineChars="200" w:firstLine="420"/>
      <w:jc w:val="both"/>
    </w:pPr>
    <w:rPr>
      <w:kern w:val="2"/>
      <w:sz w:val="21"/>
    </w:rPr>
  </w:style>
  <w:style w:type="paragraph" w:styleId="a7">
    <w:name w:val="header"/>
    <w:basedOn w:val="a"/>
    <w:rsid w:val="00974E68"/>
    <w:pPr>
      <w:tabs>
        <w:tab w:val="center" w:pos="4320"/>
        <w:tab w:val="right" w:pos="8640"/>
      </w:tabs>
    </w:pPr>
  </w:style>
  <w:style w:type="paragraph" w:styleId="a8">
    <w:name w:val="footer"/>
    <w:basedOn w:val="a"/>
    <w:rsid w:val="00974E68"/>
    <w:pPr>
      <w:tabs>
        <w:tab w:val="center" w:pos="4320"/>
        <w:tab w:val="right" w:pos="8640"/>
      </w:tabs>
    </w:pPr>
  </w:style>
  <w:style w:type="character" w:styleId="a9">
    <w:name w:val="page number"/>
    <w:basedOn w:val="a0"/>
    <w:rsid w:val="00974E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0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3257</Words>
  <Characters>18565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lution to Homework 3</vt:lpstr>
    </vt:vector>
  </TitlesOfParts>
  <Company/>
  <LinksUpToDate>false</LinksUpToDate>
  <CharactersWithSpaces>2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to Homework 3</dc:title>
  <dc:subject/>
  <dc:creator>Ruizhi, Gao</dc:creator>
  <cp:keywords/>
  <cp:lastModifiedBy>Editor</cp:lastModifiedBy>
  <cp:revision>2</cp:revision>
  <dcterms:created xsi:type="dcterms:W3CDTF">2022-02-18T08:11:00Z</dcterms:created>
  <dcterms:modified xsi:type="dcterms:W3CDTF">2022-02-18T08:11:00Z</dcterms:modified>
</cp:coreProperties>
</file>